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3BF6F" w14:textId="67CB82EE" w:rsidR="00A87A86" w:rsidRDefault="004525F2">
      <w:pPr>
        <w:rPr>
          <w:lang w:val="ro-RO"/>
        </w:rPr>
      </w:pPr>
      <w:r>
        <w:rPr>
          <w:lang w:val="ro-RO"/>
        </w:rPr>
        <w:t>Poo quiz</w:t>
      </w:r>
    </w:p>
    <w:p w14:paraId="6A2E9EA7" w14:textId="303340CE" w:rsidR="00475F01" w:rsidRPr="00475F01" w:rsidRDefault="00A87A86" w:rsidP="00475F01">
      <w:pPr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noProof/>
        </w:rPr>
        <w:drawing>
          <wp:inline distT="0" distB="0" distL="0" distR="0" wp14:anchorId="07611E98" wp14:editId="2F747682">
            <wp:extent cx="2473569" cy="3245354"/>
            <wp:effectExtent l="0" t="0" r="317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78093" cy="325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6A77">
        <w:rPr>
          <w:lang w:val="ro-RO"/>
        </w:rPr>
        <w:t xml:space="preserve"> cosntructpr de copiere asignare, operatori</w:t>
      </w:r>
      <w:r w:rsidR="00475F01">
        <w:rPr>
          <w:noProof/>
        </w:rPr>
        <w:drawing>
          <wp:inline distT="0" distB="0" distL="0" distR="0" wp14:anchorId="6FF6F05A" wp14:editId="1C43FF04">
            <wp:extent cx="2438400" cy="2224814"/>
            <wp:effectExtent l="0" t="0" r="0" b="44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43432" cy="222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="00475F01" w:rsidRPr="00475F0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Constructorul</w:t>
      </w:r>
      <w:proofErr w:type="spellEnd"/>
      <w:r w:rsidR="00475F01" w:rsidRPr="00475F0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de </w:t>
      </w:r>
      <w:proofErr w:type="spellStart"/>
      <w:r w:rsidR="00475F01" w:rsidRPr="00475F0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copiere</w:t>
      </w:r>
      <w:proofErr w:type="spellEnd"/>
      <w:r w:rsidR="00475F01" w:rsidRPr="00475F0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nu a </w:t>
      </w:r>
      <w:proofErr w:type="spellStart"/>
      <w:r w:rsidR="00475F01" w:rsidRPr="00475F0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fost</w:t>
      </w:r>
      <w:proofErr w:type="spellEnd"/>
      <w:r w:rsidR="00475F01" w:rsidRPr="00475F0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</w:t>
      </w:r>
      <w:proofErr w:type="spellStart"/>
      <w:r w:rsidR="00475F01" w:rsidRPr="00475F0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declarat</w:t>
      </w:r>
      <w:proofErr w:type="spellEnd"/>
      <w:r w:rsidR="00475F01" w:rsidRPr="00475F0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in </w:t>
      </w:r>
      <w:proofErr w:type="spellStart"/>
      <w:r w:rsidR="00475F01" w:rsidRPr="00475F01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clasa</w:t>
      </w:r>
      <w:proofErr w:type="spellEnd"/>
    </w:p>
    <w:p w14:paraId="056AE006" w14:textId="19895B1D" w:rsidR="00A87A86" w:rsidRDefault="00A87A86">
      <w:pPr>
        <w:rPr>
          <w:lang w:val="ro-RO"/>
        </w:rPr>
      </w:pPr>
    </w:p>
    <w:p w14:paraId="653CC7D7" w14:textId="22AABB7D" w:rsidR="0037608B" w:rsidRDefault="0037608B">
      <w:pPr>
        <w:rPr>
          <w:lang w:val="ro-RO"/>
        </w:rPr>
      </w:pPr>
    </w:p>
    <w:p w14:paraId="0AE75F17" w14:textId="77777777" w:rsidR="0037608B" w:rsidRDefault="0037608B">
      <w:pPr>
        <w:rPr>
          <w:lang w:val="ro-RO"/>
        </w:rPr>
      </w:pPr>
      <w:r>
        <w:rPr>
          <w:lang w:val="ro-RO"/>
        </w:rPr>
        <w:br w:type="page"/>
      </w:r>
    </w:p>
    <w:p w14:paraId="1264089A" w14:textId="637D118C" w:rsidR="00A87A86" w:rsidRDefault="0037608B">
      <w:pPr>
        <w:rPr>
          <w:lang w:val="ro-RO"/>
        </w:rPr>
      </w:pPr>
      <w:r>
        <w:rPr>
          <w:noProof/>
        </w:rPr>
        <w:lastRenderedPageBreak/>
        <w:drawing>
          <wp:inline distT="0" distB="0" distL="0" distR="0" wp14:anchorId="22647C8A" wp14:editId="0E27C377">
            <wp:extent cx="1677216" cy="3595675"/>
            <wp:effectExtent l="0" t="0" r="0" b="50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80998" cy="360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F5E801" wp14:editId="4558B91A">
            <wp:extent cx="2254624" cy="390856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85806" cy="396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8ED97" w14:textId="202FC49A" w:rsidR="00B75DF0" w:rsidRDefault="00B75DF0">
      <w:pPr>
        <w:rPr>
          <w:lang w:val="ro-RO"/>
        </w:rPr>
      </w:pPr>
      <w:r>
        <w:rPr>
          <w:noProof/>
        </w:rPr>
        <w:drawing>
          <wp:inline distT="0" distB="0" distL="0" distR="0" wp14:anchorId="0C23E6F7" wp14:editId="63961AD0">
            <wp:extent cx="5042147" cy="2050473"/>
            <wp:effectExtent l="0" t="0" r="6350" b="69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49594" cy="2053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o-RO"/>
        </w:rPr>
        <w:t>e falsa si prima varianta</w:t>
      </w:r>
    </w:p>
    <w:p w14:paraId="4DE81A7B" w14:textId="76DD5AC3" w:rsidR="00B96145" w:rsidRDefault="00A87A86">
      <w:pPr>
        <w:rPr>
          <w:lang w:val="ro-RO"/>
        </w:rPr>
      </w:pPr>
      <w:r>
        <w:rPr>
          <w:lang w:val="ro-RO"/>
        </w:rPr>
        <w:br w:type="page"/>
      </w:r>
      <w:r w:rsidR="009D4B5D"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984896" behindDoc="0" locked="0" layoutInCell="1" allowOverlap="1" wp14:anchorId="24EFECFE" wp14:editId="6E46CF79">
                <wp:simplePos x="0" y="0"/>
                <wp:positionH relativeFrom="column">
                  <wp:posOffset>402487</wp:posOffset>
                </wp:positionH>
                <wp:positionV relativeFrom="paragraph">
                  <wp:posOffset>1536840</wp:posOffset>
                </wp:positionV>
                <wp:extent cx="1177200" cy="602280"/>
                <wp:effectExtent l="57150" t="76200" r="61595" b="83820"/>
                <wp:wrapNone/>
                <wp:docPr id="669446186" name="Ink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177200" cy="60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BB1621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5" o:spid="_x0000_s1026" type="#_x0000_t75" style="position:absolute;margin-left:30.3pt;margin-top:118.15pt;width:95.55pt;height:53.05pt;z-index:2519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">
                <v:imagedata r:id="rId11" o:title=""/>
              </v:shape>
            </w:pict>
          </mc:Fallback>
        </mc:AlternateContent>
      </w:r>
      <w:r w:rsidR="009D4B5D">
        <w:rPr>
          <w:noProof/>
        </w:rPr>
        <mc:AlternateContent>
          <mc:Choice Requires="wpi">
            <w:drawing>
              <wp:anchor distT="0" distB="0" distL="114300" distR="114300" simplePos="0" relativeHeight="251983872" behindDoc="0" locked="0" layoutInCell="1" allowOverlap="1" wp14:anchorId="0C8E7FDB" wp14:editId="1E82855D">
                <wp:simplePos x="0" y="0"/>
                <wp:positionH relativeFrom="column">
                  <wp:posOffset>3020767</wp:posOffset>
                </wp:positionH>
                <wp:positionV relativeFrom="paragraph">
                  <wp:posOffset>2021400</wp:posOffset>
                </wp:positionV>
                <wp:extent cx="1384920" cy="22680"/>
                <wp:effectExtent l="57150" t="57150" r="63500" b="111125"/>
                <wp:wrapNone/>
                <wp:docPr id="1096790932" name="Ink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38492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DC1214" id="Ink 84" o:spid="_x0000_s1026" type="#_x0000_t75" style="position:absolute;margin-left:236.45pt;margin-top:156.3pt;width:111.9pt;height:7.5pt;z-index:25198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">
                <v:imagedata r:id="rId13" o:title=""/>
              </v:shape>
            </w:pict>
          </mc:Fallback>
        </mc:AlternateContent>
      </w:r>
      <w:r w:rsidR="00B75DF0">
        <w:rPr>
          <w:noProof/>
        </w:rPr>
        <w:drawing>
          <wp:inline distT="0" distB="0" distL="0" distR="0" wp14:anchorId="7B4735B4" wp14:editId="502E8270">
            <wp:extent cx="2837329" cy="2074403"/>
            <wp:effectExtent l="0" t="0" r="127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47651" cy="208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5DF0">
        <w:rPr>
          <w:noProof/>
        </w:rPr>
        <w:drawing>
          <wp:inline distT="0" distB="0" distL="0" distR="0" wp14:anchorId="420D5054" wp14:editId="430036DC">
            <wp:extent cx="2576945" cy="355762"/>
            <wp:effectExtent l="0" t="0" r="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2679" cy="36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AC7DC" w14:textId="54D3B404" w:rsidR="00B96145" w:rsidRDefault="00102C32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86944" behindDoc="0" locked="0" layoutInCell="1" allowOverlap="1" wp14:anchorId="58ADCDA0" wp14:editId="04D9A283">
                <wp:simplePos x="0" y="0"/>
                <wp:positionH relativeFrom="column">
                  <wp:posOffset>-96473</wp:posOffset>
                </wp:positionH>
                <wp:positionV relativeFrom="paragraph">
                  <wp:posOffset>1505914</wp:posOffset>
                </wp:positionV>
                <wp:extent cx="2446200" cy="781200"/>
                <wp:effectExtent l="57150" t="57150" r="49530" b="95250"/>
                <wp:wrapNone/>
                <wp:docPr id="171714141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2446200" cy="78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F643EE" id="Ink 87" o:spid="_x0000_s1026" type="#_x0000_t75" style="position:absolute;margin-left:-9pt;margin-top:115.75pt;width:195.4pt;height:67.15pt;z-index:25198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85920" behindDoc="0" locked="0" layoutInCell="1" allowOverlap="1" wp14:anchorId="7FFB876A" wp14:editId="2E730E06">
                <wp:simplePos x="0" y="0"/>
                <wp:positionH relativeFrom="column">
                  <wp:posOffset>3321367</wp:posOffset>
                </wp:positionH>
                <wp:positionV relativeFrom="paragraph">
                  <wp:posOffset>2125114</wp:posOffset>
                </wp:positionV>
                <wp:extent cx="1099080" cy="9360"/>
                <wp:effectExtent l="57150" t="76200" r="63500" b="86360"/>
                <wp:wrapNone/>
                <wp:docPr id="1539285974" name="Ink 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09908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3E6118" id="Ink 86" o:spid="_x0000_s1026" type="#_x0000_t75" style="position:absolute;margin-left:260.1pt;margin-top:164.5pt;width:89.4pt;height:6.45pt;z-index:25198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">
                <v:imagedata r:id="rId19" o:title=""/>
              </v:shape>
            </w:pict>
          </mc:Fallback>
        </mc:AlternateContent>
      </w:r>
      <w:r w:rsidR="00B96145">
        <w:rPr>
          <w:noProof/>
        </w:rPr>
        <w:drawing>
          <wp:inline distT="0" distB="0" distL="0" distR="0" wp14:anchorId="0D477F91" wp14:editId="54BE99DD">
            <wp:extent cx="2994212" cy="2267561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06546" cy="2276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6145">
        <w:rPr>
          <w:noProof/>
        </w:rPr>
        <w:drawing>
          <wp:inline distT="0" distB="0" distL="0" distR="0" wp14:anchorId="1E1B8558" wp14:editId="187F844B">
            <wp:extent cx="1694329" cy="370120"/>
            <wp:effectExtent l="0" t="0" r="127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18536" cy="375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6145">
        <w:rPr>
          <w:lang w:val="ro-RO"/>
        </w:rPr>
        <w:br w:type="page"/>
      </w:r>
    </w:p>
    <w:p w14:paraId="02215A11" w14:textId="543D9D9A" w:rsidR="00B96145" w:rsidRDefault="00A46330">
      <w:pPr>
        <w:rPr>
          <w:lang w:val="ro-RO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AD40504" wp14:editId="27A32369">
                <wp:simplePos x="0" y="0"/>
                <wp:positionH relativeFrom="column">
                  <wp:posOffset>446943</wp:posOffset>
                </wp:positionH>
                <wp:positionV relativeFrom="paragraph">
                  <wp:posOffset>1082635</wp:posOffset>
                </wp:positionV>
                <wp:extent cx="914400" cy="24120"/>
                <wp:effectExtent l="57150" t="76200" r="76200" b="90805"/>
                <wp:wrapNone/>
                <wp:docPr id="93" name="Ink 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914400" cy="2412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1544DD2" id="Ink 93" o:spid="_x0000_s1026" type="#_x0000_t75" style="position:absolute;margin-left:33.8pt;margin-top:82.45pt;width:74.8pt;height:7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1826DEAF" wp14:editId="4D3198CA">
                <wp:simplePos x="0" y="0"/>
                <wp:positionH relativeFrom="column">
                  <wp:posOffset>433983</wp:posOffset>
                </wp:positionH>
                <wp:positionV relativeFrom="paragraph">
                  <wp:posOffset>1341475</wp:posOffset>
                </wp:positionV>
                <wp:extent cx="825120" cy="7200"/>
                <wp:effectExtent l="57150" t="76200" r="70485" b="88265"/>
                <wp:wrapNone/>
                <wp:docPr id="92" name="Ink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825120" cy="72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4F45E49" id="Ink 92" o:spid="_x0000_s1026" type="#_x0000_t75" style="position:absolute;margin-left:32.75pt;margin-top:102.8pt;width:67.8pt;height:6.2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">
                <v:imagedata r:id="rId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3CCFBFC4" wp14:editId="14B711FE">
                <wp:simplePos x="0" y="0"/>
                <wp:positionH relativeFrom="column">
                  <wp:posOffset>1209063</wp:posOffset>
                </wp:positionH>
                <wp:positionV relativeFrom="paragraph">
                  <wp:posOffset>367675</wp:posOffset>
                </wp:positionV>
                <wp:extent cx="222120" cy="360"/>
                <wp:effectExtent l="95250" t="152400" r="102235" b="152400"/>
                <wp:wrapNone/>
                <wp:docPr id="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222120" cy="3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A2F4083" id="Ink 88" o:spid="_x0000_s1026" type="#_x0000_t75" style="position:absolute;margin-left:90.95pt;margin-top:20.45pt;width:26pt;height:17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">
                <v:imagedata r:id="rId28" o:title=""/>
              </v:shape>
            </w:pict>
          </mc:Fallback>
        </mc:AlternateContent>
      </w:r>
      <w:r w:rsidR="000168D3">
        <w:rPr>
          <w:noProof/>
        </w:rPr>
        <w:drawing>
          <wp:inline distT="0" distB="0" distL="0" distR="0" wp14:anchorId="643C6A03" wp14:editId="556A8E88">
            <wp:extent cx="3844636" cy="2182187"/>
            <wp:effectExtent l="0" t="0" r="3810" b="889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58222" cy="2189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81344" w14:textId="22036E56" w:rsidR="000168D3" w:rsidRDefault="00A46330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78AC9269" wp14:editId="191DFCBF">
                <wp:simplePos x="0" y="0"/>
                <wp:positionH relativeFrom="column">
                  <wp:posOffset>2530983</wp:posOffset>
                </wp:positionH>
                <wp:positionV relativeFrom="paragraph">
                  <wp:posOffset>66110</wp:posOffset>
                </wp:positionV>
                <wp:extent cx="410760" cy="20520"/>
                <wp:effectExtent l="95250" t="133350" r="104140" b="170180"/>
                <wp:wrapNone/>
                <wp:docPr id="89" name="Ink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410760" cy="2052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6EE0320E" id="Ink 89" o:spid="_x0000_s1026" type="#_x0000_t75" style="position:absolute;margin-left:195.1pt;margin-top:-3.3pt;width:40.85pt;height:18.6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">
                <v:imagedata r:id="rId31" o:title=""/>
              </v:shape>
            </w:pict>
          </mc:Fallback>
        </mc:AlternateContent>
      </w:r>
      <w:r w:rsidR="000168D3">
        <w:rPr>
          <w:noProof/>
        </w:rPr>
        <w:drawing>
          <wp:inline distT="0" distB="0" distL="0" distR="0" wp14:anchorId="13E7FE46" wp14:editId="76F6E48F">
            <wp:extent cx="3387436" cy="498707"/>
            <wp:effectExtent l="0" t="0" r="381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54937" cy="50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9B63C" w14:textId="77777777" w:rsidR="000168D3" w:rsidRDefault="000168D3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2F2CE94F" wp14:editId="21FA288E">
                <wp:simplePos x="0" y="0"/>
                <wp:positionH relativeFrom="column">
                  <wp:posOffset>844666</wp:posOffset>
                </wp:positionH>
                <wp:positionV relativeFrom="paragraph">
                  <wp:posOffset>1985934</wp:posOffset>
                </wp:positionV>
                <wp:extent cx="1038960" cy="15120"/>
                <wp:effectExtent l="95250" t="133350" r="104140" b="175895"/>
                <wp:wrapNone/>
                <wp:docPr id="66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038960" cy="1512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type w14:anchorId="0DA76AE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6" o:spid="_x0000_s1026" type="#_x0000_t75" style="position:absolute;margin-left:62.3pt;margin-top:147.85pt;width:90.3pt;height:18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">
                <v:imagedata r:id="rId34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06AD4E9" wp14:editId="65F048FE">
            <wp:extent cx="3727249" cy="2777836"/>
            <wp:effectExtent l="0" t="0" r="6985" b="381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36157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FFB9BA" wp14:editId="365736A9">
            <wp:extent cx="1614805" cy="374072"/>
            <wp:effectExtent l="0" t="0" r="4445" b="698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640965" cy="380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1DCC7" w14:textId="2A49BE2F" w:rsidR="000168D3" w:rsidRPr="000168D3" w:rsidRDefault="00257BDA" w:rsidP="000168D3">
      <w:pPr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6A11E451" wp14:editId="696F3543">
                <wp:simplePos x="0" y="0"/>
                <wp:positionH relativeFrom="column">
                  <wp:posOffset>1593960</wp:posOffset>
                </wp:positionH>
                <wp:positionV relativeFrom="paragraph">
                  <wp:posOffset>602883</wp:posOffset>
                </wp:positionV>
                <wp:extent cx="163080" cy="138960"/>
                <wp:effectExtent l="57150" t="57150" r="66040" b="71120"/>
                <wp:wrapNone/>
                <wp:docPr id="103" name="Ink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63080" cy="1389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6F925776" id="Ink 103" o:spid="_x0000_s1026" type="#_x0000_t75" style="position:absolute;margin-left:124.1pt;margin-top:46.05pt;width:15.7pt;height:13.8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">
                <v:imagedata r:id="rId38" o:title=""/>
              </v:shape>
            </w:pict>
          </mc:Fallback>
        </mc:AlternateContent>
      </w:r>
      <w:r w:rsidR="00FD2DC4">
        <w:rPr>
          <w:noProof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146B6F42" wp14:editId="0CF7A695">
                <wp:simplePos x="0" y="0"/>
                <wp:positionH relativeFrom="column">
                  <wp:posOffset>1310640</wp:posOffset>
                </wp:positionH>
                <wp:positionV relativeFrom="paragraph">
                  <wp:posOffset>697203</wp:posOffset>
                </wp:positionV>
                <wp:extent cx="106560" cy="6480"/>
                <wp:effectExtent l="57150" t="76200" r="65405" b="88900"/>
                <wp:wrapNone/>
                <wp:docPr id="102" name="Ink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06560" cy="64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8854A6D" id="Ink 102" o:spid="_x0000_s1026" type="#_x0000_t75" style="position:absolute;margin-left:101.8pt;margin-top:52.1pt;width:11.25pt;height:6.1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">
                <v:imagedata r:id="rId40" o:title=""/>
              </v:shape>
            </w:pict>
          </mc:Fallback>
        </mc:AlternateContent>
      </w:r>
      <w:r w:rsidR="00FD2DC4">
        <w:rPr>
          <w:noProof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78954F6E" wp14:editId="01E28EDA">
                <wp:simplePos x="0" y="0"/>
                <wp:positionH relativeFrom="column">
                  <wp:posOffset>1292280</wp:posOffset>
                </wp:positionH>
                <wp:positionV relativeFrom="paragraph">
                  <wp:posOffset>767403</wp:posOffset>
                </wp:positionV>
                <wp:extent cx="88560" cy="360"/>
                <wp:effectExtent l="57150" t="76200" r="64135" b="95250"/>
                <wp:wrapNone/>
                <wp:docPr id="101" name="Ink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88560" cy="3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4C1F4CCC" id="Ink 101" o:spid="_x0000_s1026" type="#_x0000_t75" style="position:absolute;margin-left:100.35pt;margin-top:57.65pt;width:9.8pt;height:5.7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">
                <v:imagedata r:id="rId42" o:title=""/>
              </v:shape>
            </w:pict>
          </mc:Fallback>
        </mc:AlternateContent>
      </w:r>
      <w:r w:rsidR="00FD2DC4"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34575954" wp14:editId="0DF64517">
                <wp:simplePos x="0" y="0"/>
                <wp:positionH relativeFrom="column">
                  <wp:posOffset>2240160</wp:posOffset>
                </wp:positionH>
                <wp:positionV relativeFrom="paragraph">
                  <wp:posOffset>386523</wp:posOffset>
                </wp:positionV>
                <wp:extent cx="185760" cy="15840"/>
                <wp:effectExtent l="57150" t="57150" r="62230" b="99060"/>
                <wp:wrapNone/>
                <wp:docPr id="100" name="Ink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85760" cy="158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04A670C" id="Ink 100" o:spid="_x0000_s1026" type="#_x0000_t75" style="position:absolute;margin-left:175pt;margin-top:27.65pt;width:17.5pt;height:6.9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">
                <v:imagedata r:id="rId44" o:title=""/>
              </v:shape>
            </w:pict>
          </mc:Fallback>
        </mc:AlternateContent>
      </w:r>
      <w:r w:rsidR="00FD2DC4">
        <w:rPr>
          <w:noProof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6615F525" wp14:editId="7A9ACE52">
                <wp:simplePos x="0" y="0"/>
                <wp:positionH relativeFrom="column">
                  <wp:posOffset>1356360</wp:posOffset>
                </wp:positionH>
                <wp:positionV relativeFrom="paragraph">
                  <wp:posOffset>755163</wp:posOffset>
                </wp:positionV>
                <wp:extent cx="204120" cy="10080"/>
                <wp:effectExtent l="57150" t="57150" r="62865" b="104775"/>
                <wp:wrapNone/>
                <wp:docPr id="99" name="Ink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204120" cy="100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95E065E" id="Ink 99" o:spid="_x0000_s1026" type="#_x0000_t75" style="position:absolute;margin-left:105.4pt;margin-top:56.65pt;width:18.9pt;height:6.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">
                <v:imagedata r:id="rId46" o:title=""/>
              </v:shape>
            </w:pict>
          </mc:Fallback>
        </mc:AlternateContent>
      </w:r>
      <w:r w:rsidR="00FD2DC4"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5AC54E48" wp14:editId="4810DE85">
                <wp:simplePos x="0" y="0"/>
                <wp:positionH relativeFrom="column">
                  <wp:posOffset>1338000</wp:posOffset>
                </wp:positionH>
                <wp:positionV relativeFrom="paragraph">
                  <wp:posOffset>688203</wp:posOffset>
                </wp:positionV>
                <wp:extent cx="191880" cy="360"/>
                <wp:effectExtent l="57150" t="76200" r="74930" b="95250"/>
                <wp:wrapNone/>
                <wp:docPr id="98" name="Ink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91880" cy="3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47520F0C" id="Ink 98" o:spid="_x0000_s1026" type="#_x0000_t75" style="position:absolute;margin-left:103.95pt;margin-top:51.4pt;width:17.9pt;height:5.7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">
                <v:imagedata r:id="rId48" o:title=""/>
              </v:shape>
            </w:pict>
          </mc:Fallback>
        </mc:AlternateContent>
      </w:r>
      <w:r w:rsidR="00834272"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594E5F46" wp14:editId="33D2A897">
                <wp:simplePos x="0" y="0"/>
                <wp:positionH relativeFrom="column">
                  <wp:posOffset>651120</wp:posOffset>
                </wp:positionH>
                <wp:positionV relativeFrom="paragraph">
                  <wp:posOffset>1602603</wp:posOffset>
                </wp:positionV>
                <wp:extent cx="158400" cy="14040"/>
                <wp:effectExtent l="57150" t="57150" r="70485" b="100330"/>
                <wp:wrapNone/>
                <wp:docPr id="97" name="Ink 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58400" cy="140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791EC24" id="Ink 97" o:spid="_x0000_s1026" type="#_x0000_t75" style="position:absolute;margin-left:49.85pt;margin-top:123.4pt;width:15.3pt;height:6.7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">
                <v:imagedata r:id="rId50" o:title=""/>
              </v:shape>
            </w:pict>
          </mc:Fallback>
        </mc:AlternateContent>
      </w:r>
      <w:r w:rsidR="00834272"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0C0CE6F4" wp14:editId="065293F1">
                <wp:simplePos x="0" y="0"/>
                <wp:positionH relativeFrom="column">
                  <wp:posOffset>652560</wp:posOffset>
                </wp:positionH>
                <wp:positionV relativeFrom="paragraph">
                  <wp:posOffset>1578123</wp:posOffset>
                </wp:positionV>
                <wp:extent cx="547200" cy="24840"/>
                <wp:effectExtent l="57150" t="76200" r="62865" b="89535"/>
                <wp:wrapNone/>
                <wp:docPr id="96" name="Ink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547200" cy="248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4C599C26" id="Ink 96" o:spid="_x0000_s1026" type="#_x0000_t75" style="position:absolute;margin-left:50pt;margin-top:121.45pt;width:45.95pt;height:7.6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">
                <v:imagedata r:id="rId52" o:title=""/>
              </v:shape>
            </w:pict>
          </mc:Fallback>
        </mc:AlternateContent>
      </w:r>
      <w:r w:rsidR="000168D3">
        <w:rPr>
          <w:noProof/>
        </w:rPr>
        <w:drawing>
          <wp:inline distT="0" distB="0" distL="0" distR="0" wp14:anchorId="7F1D3DB1" wp14:editId="72E40000">
            <wp:extent cx="4045527" cy="2483879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049826" cy="2486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="000168D3" w:rsidRPr="000168D3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Oare</w:t>
      </w:r>
      <w:proofErr w:type="spellEnd"/>
      <w:r w:rsidR="000168D3" w:rsidRPr="000168D3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</w:t>
      </w:r>
      <w:proofErr w:type="spellStart"/>
      <w:r w:rsidR="000168D3" w:rsidRPr="000168D3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aici</w:t>
      </w:r>
      <w:proofErr w:type="spellEnd"/>
      <w:r w:rsidR="000168D3" w:rsidRPr="000168D3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</w:t>
      </w:r>
      <w:proofErr w:type="spellStart"/>
      <w:r w:rsidR="000168D3" w:rsidRPr="000168D3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raspunsul</w:t>
      </w:r>
      <w:proofErr w:type="spellEnd"/>
      <w:r w:rsidR="000168D3" w:rsidRPr="000168D3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</w:t>
      </w:r>
      <w:proofErr w:type="spellStart"/>
      <w:r w:rsidR="000168D3" w:rsidRPr="000168D3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corect</w:t>
      </w:r>
      <w:proofErr w:type="spellEnd"/>
      <w:r w:rsidR="000168D3" w:rsidRPr="000168D3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</w:t>
      </w:r>
      <w:proofErr w:type="spellStart"/>
      <w:r w:rsidR="000168D3" w:rsidRPr="000168D3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nu</w:t>
      </w:r>
      <w:proofErr w:type="spellEnd"/>
      <w:r w:rsidR="000168D3" w:rsidRPr="000168D3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era </w:t>
      </w:r>
      <w:proofErr w:type="spellStart"/>
      <w:r w:rsidR="000168D3" w:rsidRPr="000168D3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agregare</w:t>
      </w:r>
      <w:proofErr w:type="spellEnd"/>
      <w:r w:rsidR="000168D3" w:rsidRPr="000168D3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?</w:t>
      </w:r>
    </w:p>
    <w:p w14:paraId="27639BA2" w14:textId="6989F34B" w:rsidR="00B96145" w:rsidRDefault="000168D3">
      <w:pPr>
        <w:rPr>
          <w:lang w:val="ro-RO"/>
        </w:rPr>
      </w:pPr>
      <w:r>
        <w:rPr>
          <w:noProof/>
        </w:rPr>
        <w:drawing>
          <wp:inline distT="0" distB="0" distL="0" distR="0" wp14:anchorId="6C476E44" wp14:editId="49688AC7">
            <wp:extent cx="3020291" cy="682362"/>
            <wp:effectExtent l="0" t="0" r="0" b="38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086504" cy="69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6145">
        <w:rPr>
          <w:lang w:val="ro-RO"/>
        </w:rPr>
        <w:br w:type="page"/>
      </w:r>
    </w:p>
    <w:p w14:paraId="47B415AD" w14:textId="77777777" w:rsidR="00A87A86" w:rsidRDefault="00A87A86">
      <w:pPr>
        <w:rPr>
          <w:lang w:val="ro-RO"/>
        </w:rPr>
      </w:pPr>
    </w:p>
    <w:p w14:paraId="5839E895" w14:textId="0F1CA9EF" w:rsidR="00B75DF0" w:rsidRDefault="00B75DF0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3BB69E96" wp14:editId="1EE29E53">
                <wp:simplePos x="0" y="0"/>
                <wp:positionH relativeFrom="column">
                  <wp:posOffset>1785620</wp:posOffset>
                </wp:positionH>
                <wp:positionV relativeFrom="paragraph">
                  <wp:posOffset>2445385</wp:posOffset>
                </wp:positionV>
                <wp:extent cx="210385" cy="251590"/>
                <wp:effectExtent l="57150" t="57150" r="75565" b="72390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210385" cy="25159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4C520A8" id="Ink 60" o:spid="_x0000_s1026" type="#_x0000_t75" style="position:absolute;margin-left:139.2pt;margin-top:191.15pt;width:19.4pt;height:22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">
                <v:imagedata r:id="rId5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11AED182" wp14:editId="4171D4D3">
                <wp:simplePos x="0" y="0"/>
                <wp:positionH relativeFrom="column">
                  <wp:posOffset>1685138</wp:posOffset>
                </wp:positionH>
                <wp:positionV relativeFrom="paragraph">
                  <wp:posOffset>770171</wp:posOffset>
                </wp:positionV>
                <wp:extent cx="83160" cy="186120"/>
                <wp:effectExtent l="57150" t="57150" r="69850" b="61595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83160" cy="18612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10322EF" id="Ink 59" o:spid="_x0000_s1026" type="#_x0000_t75" style="position:absolute;margin-left:131.3pt;margin-top:59.25pt;width:9.4pt;height:17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">
                <v:imagedata r:id="rId5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7751D3E" wp14:editId="1C002113">
                <wp:simplePos x="0" y="0"/>
                <wp:positionH relativeFrom="column">
                  <wp:posOffset>1704218</wp:posOffset>
                </wp:positionH>
                <wp:positionV relativeFrom="paragraph">
                  <wp:posOffset>527891</wp:posOffset>
                </wp:positionV>
                <wp:extent cx="111960" cy="123840"/>
                <wp:effectExtent l="57150" t="57150" r="40640" b="66675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111960" cy="1238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7EB86EDA" id="Ink 58" o:spid="_x0000_s1026" type="#_x0000_t75" style="position:absolute;margin-left:132.8pt;margin-top:40.15pt;width:11.6pt;height:12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">
                <v:imagedata r:id="rId6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5EB04E44" wp14:editId="43E481A7">
                <wp:simplePos x="0" y="0"/>
                <wp:positionH relativeFrom="column">
                  <wp:posOffset>2223338</wp:posOffset>
                </wp:positionH>
                <wp:positionV relativeFrom="paragraph">
                  <wp:posOffset>1532291</wp:posOffset>
                </wp:positionV>
                <wp:extent cx="318240" cy="8640"/>
                <wp:effectExtent l="38100" t="57150" r="62865" b="67945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318240" cy="86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45383AB1" id="Ink 54" o:spid="_x0000_s1026" type="#_x0000_t75" style="position:absolute;margin-left:173.65pt;margin-top:119.25pt;width:27.85pt;height:3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">
                <v:imagedata r:id="rId6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1EA5FF6" wp14:editId="2AE54C0E">
                <wp:simplePos x="0" y="0"/>
                <wp:positionH relativeFrom="column">
                  <wp:posOffset>1981058</wp:posOffset>
                </wp:positionH>
                <wp:positionV relativeFrom="paragraph">
                  <wp:posOffset>1303331</wp:posOffset>
                </wp:positionV>
                <wp:extent cx="332280" cy="360"/>
                <wp:effectExtent l="57150" t="57150" r="67945" b="76200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332280" cy="3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8145077" id="Ink 53" o:spid="_x0000_s1026" type="#_x0000_t75" style="position:absolute;margin-left:154.6pt;margin-top:101.2pt;width:28.95pt;height:2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">
                <v:imagedata r:id="rId6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DCA98D4" wp14:editId="0331A7E9">
                <wp:simplePos x="0" y="0"/>
                <wp:positionH relativeFrom="column">
                  <wp:posOffset>1461578</wp:posOffset>
                </wp:positionH>
                <wp:positionV relativeFrom="paragraph">
                  <wp:posOffset>1137011</wp:posOffset>
                </wp:positionV>
                <wp:extent cx="491400" cy="360"/>
                <wp:effectExtent l="57150" t="57150" r="61595" b="76200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491400" cy="3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D110E44" id="Ink 52" o:spid="_x0000_s1026" type="#_x0000_t75" style="position:absolute;margin-left:113.7pt;margin-top:88.15pt;width:41.55pt;height:2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">
                <v:imagedata r:id="rId66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646BAD0" wp14:editId="3E8426A2">
            <wp:extent cx="5160818" cy="4254808"/>
            <wp:effectExtent l="0" t="0" r="190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160818" cy="4254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BF321" w14:textId="2B896718" w:rsidR="00B75DF0" w:rsidRDefault="00B75DF0">
      <w:pPr>
        <w:rPr>
          <w:lang w:val="ro-RO"/>
        </w:rPr>
      </w:pPr>
    </w:p>
    <w:p w14:paraId="21C0469F" w14:textId="126D2F88" w:rsidR="00B75DF0" w:rsidRDefault="00B75DF0">
      <w:pPr>
        <w:rPr>
          <w:lang w:val="ro-RO"/>
        </w:rPr>
      </w:pPr>
      <w:r>
        <w:rPr>
          <w:lang w:val="ro-RO"/>
        </w:rPr>
        <w:br w:type="page"/>
      </w:r>
      <w:r w:rsidR="00490C8B"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987968" behindDoc="0" locked="0" layoutInCell="1" allowOverlap="1" wp14:anchorId="01C532FA" wp14:editId="5B046B23">
                <wp:simplePos x="0" y="0"/>
                <wp:positionH relativeFrom="column">
                  <wp:posOffset>449550</wp:posOffset>
                </wp:positionH>
                <wp:positionV relativeFrom="paragraph">
                  <wp:posOffset>2278380</wp:posOffset>
                </wp:positionV>
                <wp:extent cx="1064520" cy="14760"/>
                <wp:effectExtent l="57150" t="57150" r="59690" b="99695"/>
                <wp:wrapNone/>
                <wp:docPr id="20039291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1064520" cy="1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6E45B7" id="Ink 88" o:spid="_x0000_s1026" type="#_x0000_t75" style="position:absolute;margin-left:34pt;margin-top:176.55pt;width:86.65pt;height:6.8pt;z-index:25198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">
                <v:imagedata r:id="rId69" o:title=""/>
              </v:shape>
            </w:pict>
          </mc:Fallback>
        </mc:AlternateContent>
      </w:r>
      <w:r w:rsidR="00490C8B">
        <w:rPr>
          <w:noProof/>
        </w:rPr>
        <w:drawing>
          <wp:inline distT="0" distB="0" distL="0" distR="0" wp14:anchorId="76860100" wp14:editId="0DE143E1">
            <wp:extent cx="4400550" cy="2759747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406102" cy="2763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09BF" w14:textId="450A512B" w:rsidR="004525F2" w:rsidRDefault="004525F2">
      <w:pPr>
        <w:rPr>
          <w:lang w:val="ro-RO"/>
        </w:rPr>
      </w:pPr>
    </w:p>
    <w:p w14:paraId="55186462" w14:textId="7288AFE2" w:rsidR="004525F2" w:rsidRDefault="00150206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90016" behindDoc="0" locked="0" layoutInCell="1" allowOverlap="1" wp14:anchorId="00D066E5" wp14:editId="313A0D4D">
                <wp:simplePos x="0" y="0"/>
                <wp:positionH relativeFrom="column">
                  <wp:posOffset>510390</wp:posOffset>
                </wp:positionH>
                <wp:positionV relativeFrom="paragraph">
                  <wp:posOffset>1861885</wp:posOffset>
                </wp:positionV>
                <wp:extent cx="2118600" cy="50400"/>
                <wp:effectExtent l="57150" t="57150" r="72390" b="102235"/>
                <wp:wrapNone/>
                <wp:docPr id="1257670021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2118600" cy="5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C27CEE" id="Ink 90" o:spid="_x0000_s1026" type="#_x0000_t75" style="position:absolute;margin-left:38.8pt;margin-top:143.75pt;width:169.65pt;height:9.6pt;z-index:25199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">
                <v:imagedata r:id="rId7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88992" behindDoc="0" locked="0" layoutInCell="1" allowOverlap="1" wp14:anchorId="413C0DC4" wp14:editId="0AF227CF">
                <wp:simplePos x="0" y="0"/>
                <wp:positionH relativeFrom="column">
                  <wp:posOffset>666630</wp:posOffset>
                </wp:positionH>
                <wp:positionV relativeFrom="paragraph">
                  <wp:posOffset>1279045</wp:posOffset>
                </wp:positionV>
                <wp:extent cx="1470600" cy="39240"/>
                <wp:effectExtent l="57150" t="76200" r="73025" b="94615"/>
                <wp:wrapNone/>
                <wp:docPr id="383269977" name="Ink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1470600" cy="3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0108D2" id="Ink 89" o:spid="_x0000_s1026" type="#_x0000_t75" style="position:absolute;margin-left:51.1pt;margin-top:97.9pt;width:118.65pt;height:8.8pt;z-index:25198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">
                <v:imagedata r:id="rId74" o:title=""/>
              </v:shape>
            </w:pict>
          </mc:Fallback>
        </mc:AlternateContent>
      </w:r>
      <w:r w:rsidR="001F1AE6">
        <w:rPr>
          <w:noProof/>
        </w:rPr>
        <mc:AlternateContent>
          <mc:Choice Requires="wpi">
            <w:drawing>
              <wp:anchor distT="0" distB="0" distL="114300" distR="114300" simplePos="0" relativeHeight="251835392" behindDoc="0" locked="0" layoutInCell="1" allowOverlap="1" wp14:anchorId="3941A940" wp14:editId="6B89B0AA">
                <wp:simplePos x="0" y="0"/>
                <wp:positionH relativeFrom="column">
                  <wp:posOffset>3966060</wp:posOffset>
                </wp:positionH>
                <wp:positionV relativeFrom="paragraph">
                  <wp:posOffset>1358025</wp:posOffset>
                </wp:positionV>
                <wp:extent cx="360" cy="1080"/>
                <wp:effectExtent l="38100" t="38100" r="57150" b="56515"/>
                <wp:wrapNone/>
                <wp:docPr id="240" name="Ink 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360" cy="10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4D6275D" id="Ink 240" o:spid="_x0000_s1026" type="#_x0000_t75" style="position:absolute;margin-left:311.6pt;margin-top:106.25pt;width:1.45pt;height:1.5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">
                <v:imagedata r:id="rId76" o:title=""/>
              </v:shape>
            </w:pict>
          </mc:Fallback>
        </mc:AlternateContent>
      </w:r>
      <w:r w:rsidR="001F1AE6">
        <w:rPr>
          <w:noProof/>
        </w:rPr>
        <mc:AlternateContent>
          <mc:Choice Requires="wpi">
            <w:drawing>
              <wp:anchor distT="0" distB="0" distL="114300" distR="114300" simplePos="0" relativeHeight="251834368" behindDoc="0" locked="0" layoutInCell="1" allowOverlap="1" wp14:anchorId="474F4400" wp14:editId="0C0356D0">
                <wp:simplePos x="0" y="0"/>
                <wp:positionH relativeFrom="column">
                  <wp:posOffset>3764100</wp:posOffset>
                </wp:positionH>
                <wp:positionV relativeFrom="paragraph">
                  <wp:posOffset>587985</wp:posOffset>
                </wp:positionV>
                <wp:extent cx="347400" cy="579600"/>
                <wp:effectExtent l="57150" t="57150" r="0" b="49530"/>
                <wp:wrapNone/>
                <wp:docPr id="239" name="Ink 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347400" cy="5796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C046144" id="Ink 239" o:spid="_x0000_s1026" type="#_x0000_t75" style="position:absolute;margin-left:295.7pt;margin-top:45.6pt;width:28.75pt;height:47.1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">
                <v:imagedata r:id="rId78" o:title=""/>
              </v:shape>
            </w:pict>
          </mc:Fallback>
        </mc:AlternateContent>
      </w:r>
      <w:r w:rsidR="004525F2">
        <w:rPr>
          <w:noProof/>
        </w:rPr>
        <w:drawing>
          <wp:inline distT="0" distB="0" distL="0" distR="0" wp14:anchorId="3D97CAF6" wp14:editId="0F49B55C">
            <wp:extent cx="5943600" cy="21443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899A7" w14:textId="789FF9A7" w:rsidR="004525F2" w:rsidRDefault="004525F2">
      <w:pPr>
        <w:rPr>
          <w:lang w:val="ro-RO"/>
        </w:rPr>
      </w:pPr>
      <w:r>
        <w:rPr>
          <w:noProof/>
        </w:rPr>
        <w:drawing>
          <wp:inline distT="0" distB="0" distL="0" distR="0" wp14:anchorId="7EE75251" wp14:editId="1A52E175">
            <wp:extent cx="5288280" cy="221023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91762" cy="221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1FE06" w14:textId="61374358" w:rsidR="004525F2" w:rsidRDefault="004525F2">
      <w:pPr>
        <w:rPr>
          <w:lang w:val="ro-RO"/>
        </w:rPr>
      </w:pPr>
      <w:r>
        <w:rPr>
          <w:noProof/>
        </w:rPr>
        <w:lastRenderedPageBreak/>
        <w:drawing>
          <wp:inline distT="0" distB="0" distL="0" distR="0" wp14:anchorId="56B0A908" wp14:editId="2B8FD6AB">
            <wp:extent cx="2072640" cy="1480078"/>
            <wp:effectExtent l="0" t="0" r="381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084392" cy="148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4D2">
        <w:rPr>
          <w:noProof/>
        </w:rPr>
        <w:drawing>
          <wp:inline distT="0" distB="0" distL="0" distR="0" wp14:anchorId="45414C0D" wp14:editId="529DFFDA">
            <wp:extent cx="1350335" cy="210693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354017" cy="211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4D2">
        <w:rPr>
          <w:noProof/>
        </w:rPr>
        <w:drawing>
          <wp:inline distT="0" distB="0" distL="0" distR="0" wp14:anchorId="119EDB11" wp14:editId="294BEEDD">
            <wp:extent cx="1447681" cy="2312670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453947" cy="232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84121" w14:textId="73218535" w:rsidR="004525F2" w:rsidRDefault="00E434D2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91040" behindDoc="0" locked="0" layoutInCell="1" allowOverlap="1" wp14:anchorId="6800386A" wp14:editId="5807393A">
                <wp:simplePos x="0" y="0"/>
                <wp:positionH relativeFrom="column">
                  <wp:posOffset>1254554</wp:posOffset>
                </wp:positionH>
                <wp:positionV relativeFrom="paragraph">
                  <wp:posOffset>1609224</wp:posOffset>
                </wp:positionV>
                <wp:extent cx="1075680" cy="293040"/>
                <wp:effectExtent l="57150" t="76200" r="48895" b="88265"/>
                <wp:wrapNone/>
                <wp:docPr id="21209142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1075680" cy="29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7EF0F2" id="Ink 91" o:spid="_x0000_s1026" type="#_x0000_t75" style="position:absolute;margin-left:97.4pt;margin-top:123.9pt;width:87.55pt;height:28.7pt;z-index:25199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">
                <v:imagedata r:id="rId85" o:title=""/>
              </v:shape>
            </w:pict>
          </mc:Fallback>
        </mc:AlternateContent>
      </w:r>
      <w:r w:rsidR="004525F2">
        <w:rPr>
          <w:noProof/>
        </w:rPr>
        <w:drawing>
          <wp:inline distT="0" distB="0" distL="0" distR="0" wp14:anchorId="1D86CEA9" wp14:editId="54B61846">
            <wp:extent cx="1280800" cy="18897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286699" cy="1898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25F2">
        <w:rPr>
          <w:noProof/>
        </w:rPr>
        <w:drawing>
          <wp:inline distT="0" distB="0" distL="0" distR="0" wp14:anchorId="1483DFC7" wp14:editId="548B8E42">
            <wp:extent cx="998942" cy="15887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005426" cy="1599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25F2">
        <w:rPr>
          <w:noProof/>
        </w:rPr>
        <w:drawing>
          <wp:inline distT="0" distB="0" distL="0" distR="0" wp14:anchorId="7D1C3BC2" wp14:editId="33D34440">
            <wp:extent cx="3017876" cy="4991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041900" cy="503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6BF53" w14:textId="1C786B62" w:rsidR="004525F2" w:rsidRDefault="006230CA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92064" behindDoc="0" locked="0" layoutInCell="1" allowOverlap="1" wp14:anchorId="52BC5209" wp14:editId="1AEF7EA0">
                <wp:simplePos x="0" y="0"/>
                <wp:positionH relativeFrom="column">
                  <wp:posOffset>395234</wp:posOffset>
                </wp:positionH>
                <wp:positionV relativeFrom="paragraph">
                  <wp:posOffset>1212734</wp:posOffset>
                </wp:positionV>
                <wp:extent cx="591480" cy="11520"/>
                <wp:effectExtent l="38100" t="57150" r="75565" b="102870"/>
                <wp:wrapNone/>
                <wp:docPr id="255151435" name="Ink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59148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BACF06" id="Ink 92" o:spid="_x0000_s1026" type="#_x0000_t75" style="position:absolute;margin-left:29.7pt;margin-top:92.7pt;width:49.4pt;height:6.55pt;z-index:25199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">
                <v:imagedata r:id="rId90" o:title=""/>
              </v:shape>
            </w:pict>
          </mc:Fallback>
        </mc:AlternateContent>
      </w:r>
      <w:r w:rsidR="004525F2">
        <w:rPr>
          <w:noProof/>
        </w:rPr>
        <w:drawing>
          <wp:inline distT="0" distB="0" distL="0" distR="0" wp14:anchorId="1B1DD029" wp14:editId="3568FDF2">
            <wp:extent cx="2574017" cy="1788886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586605" cy="179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473B9" w14:textId="77777777" w:rsidR="004525F2" w:rsidRPr="004525F2" w:rsidRDefault="004525F2" w:rsidP="004525F2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proofErr w:type="spellStart"/>
      <w:r w:rsidRPr="004525F2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Oare</w:t>
      </w:r>
      <w:proofErr w:type="spellEnd"/>
      <w:r w:rsidRPr="004525F2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</w:t>
      </w:r>
      <w:proofErr w:type="spellStart"/>
      <w:r w:rsidRPr="004525F2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aici</w:t>
      </w:r>
      <w:proofErr w:type="spellEnd"/>
      <w:r w:rsidRPr="004525F2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</w:t>
      </w:r>
      <w:proofErr w:type="spellStart"/>
      <w:r w:rsidRPr="004525F2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raspunsul</w:t>
      </w:r>
      <w:proofErr w:type="spellEnd"/>
      <w:r w:rsidRPr="004525F2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</w:t>
      </w:r>
      <w:proofErr w:type="spellStart"/>
      <w:r w:rsidRPr="004525F2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corect</w:t>
      </w:r>
      <w:proofErr w:type="spellEnd"/>
      <w:r w:rsidRPr="004525F2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</w:t>
      </w:r>
      <w:proofErr w:type="spellStart"/>
      <w:r w:rsidRPr="004525F2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nu</w:t>
      </w:r>
      <w:proofErr w:type="spellEnd"/>
      <w:r w:rsidRPr="004525F2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era </w:t>
      </w:r>
      <w:proofErr w:type="spellStart"/>
      <w:r w:rsidRPr="004525F2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agregare</w:t>
      </w:r>
      <w:proofErr w:type="spellEnd"/>
      <w:r w:rsidRPr="004525F2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?</w:t>
      </w:r>
    </w:p>
    <w:p w14:paraId="1839EAF2" w14:textId="6DB0BDD3" w:rsidR="004525F2" w:rsidRDefault="004525F2">
      <w:pPr>
        <w:rPr>
          <w:lang w:val="ro-RO"/>
        </w:rPr>
      </w:pPr>
      <w:r>
        <w:rPr>
          <w:noProof/>
        </w:rPr>
        <w:drawing>
          <wp:inline distT="0" distB="0" distL="0" distR="0" wp14:anchorId="306F3307" wp14:editId="63C870EF">
            <wp:extent cx="2808514" cy="776242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19198" cy="77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3676D" w14:textId="77777777" w:rsidR="00B83164" w:rsidRDefault="00B83164">
      <w:pPr>
        <w:rPr>
          <w:lang w:val="ro-RO"/>
        </w:rPr>
      </w:pPr>
    </w:p>
    <w:p w14:paraId="348595DC" w14:textId="77777777" w:rsidR="00B83164" w:rsidRDefault="00B83164">
      <w:pPr>
        <w:rPr>
          <w:lang w:val="ro-RO"/>
        </w:rPr>
      </w:pPr>
    </w:p>
    <w:p w14:paraId="4DC95F3F" w14:textId="77777777" w:rsidR="00B83164" w:rsidRDefault="00B83164">
      <w:pPr>
        <w:rPr>
          <w:lang w:val="ro-RO"/>
        </w:rPr>
      </w:pPr>
    </w:p>
    <w:p w14:paraId="5FEF5094" w14:textId="77777777" w:rsidR="00B83164" w:rsidRDefault="00B83164">
      <w:pPr>
        <w:rPr>
          <w:lang w:val="ro-RO"/>
        </w:rPr>
      </w:pPr>
    </w:p>
    <w:p w14:paraId="5C50364C" w14:textId="77777777" w:rsidR="00B83164" w:rsidRDefault="00B83164">
      <w:pPr>
        <w:rPr>
          <w:lang w:val="ro-RO"/>
        </w:rPr>
      </w:pPr>
    </w:p>
    <w:p w14:paraId="392C1428" w14:textId="77777777" w:rsidR="00B83164" w:rsidRDefault="00B83164">
      <w:pPr>
        <w:rPr>
          <w:lang w:val="ro-RO"/>
        </w:rPr>
      </w:pPr>
    </w:p>
    <w:p w14:paraId="17187D8D" w14:textId="6519D281" w:rsidR="00B83164" w:rsidRDefault="0041305C">
      <w:pPr>
        <w:rPr>
          <w:lang w:val="ro-RO"/>
        </w:rPr>
      </w:pPr>
      <w:r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2AAD8225" wp14:editId="572E4625">
                <wp:simplePos x="0" y="0"/>
                <wp:positionH relativeFrom="column">
                  <wp:posOffset>19050</wp:posOffset>
                </wp:positionH>
                <wp:positionV relativeFrom="paragraph">
                  <wp:posOffset>550355</wp:posOffset>
                </wp:positionV>
                <wp:extent cx="7987680" cy="116280"/>
                <wp:effectExtent l="57150" t="76200" r="70485" b="93345"/>
                <wp:wrapNone/>
                <wp:docPr id="106" name="Ink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7987680" cy="1162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46BA96C" id="Ink 106" o:spid="_x0000_s1026" type="#_x0000_t75" style="position:absolute;margin-left:.1pt;margin-top:40.55pt;width:631.75pt;height:14.8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">
                <v:imagedata r:id="rId94" o:title=""/>
              </v:shape>
            </w:pict>
          </mc:Fallback>
        </mc:AlternateContent>
      </w:r>
    </w:p>
    <w:p w14:paraId="63713176" w14:textId="5E50376B" w:rsidR="00B83164" w:rsidRDefault="00480B19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466AF1CA" wp14:editId="2EE9012D">
                <wp:simplePos x="0" y="0"/>
                <wp:positionH relativeFrom="column">
                  <wp:posOffset>4830040</wp:posOffset>
                </wp:positionH>
                <wp:positionV relativeFrom="paragraph">
                  <wp:posOffset>1615860</wp:posOffset>
                </wp:positionV>
                <wp:extent cx="860400" cy="633600"/>
                <wp:effectExtent l="57150" t="57150" r="73660" b="71755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860400" cy="6336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4CED9049" id="Ink 115" o:spid="_x0000_s1026" type="#_x0000_t75" style="position:absolute;margin-left:378.9pt;margin-top:125.85pt;width:70.6pt;height:52.7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">
                <v:imagedata r:id="rId96" o:title=""/>
              </v:shape>
            </w:pict>
          </mc:Fallback>
        </mc:AlternateContent>
      </w:r>
      <w:r w:rsidR="0026451E">
        <w:rPr>
          <w:noProof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03EDC9F6" wp14:editId="6868369B">
                <wp:simplePos x="0" y="0"/>
                <wp:positionH relativeFrom="column">
                  <wp:posOffset>1659160</wp:posOffset>
                </wp:positionH>
                <wp:positionV relativeFrom="paragraph">
                  <wp:posOffset>683820</wp:posOffset>
                </wp:positionV>
                <wp:extent cx="539280" cy="133560"/>
                <wp:effectExtent l="57150" t="57150" r="32385" b="76200"/>
                <wp:wrapNone/>
                <wp:docPr id="114" name="Ink 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539280" cy="1335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1EECE03" id="Ink 114" o:spid="_x0000_s1026" type="#_x0000_t75" style="position:absolute;margin-left:129.25pt;margin-top:52.45pt;width:45.25pt;height:13.3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">
                <v:imagedata r:id="rId98" o:title=""/>
              </v:shape>
            </w:pict>
          </mc:Fallback>
        </mc:AlternateContent>
      </w:r>
      <w:r w:rsidR="0026451E">
        <w:rPr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253CF97F" wp14:editId="5E64D040">
                <wp:simplePos x="0" y="0"/>
                <wp:positionH relativeFrom="column">
                  <wp:posOffset>3369520</wp:posOffset>
                </wp:positionH>
                <wp:positionV relativeFrom="paragraph">
                  <wp:posOffset>728100</wp:posOffset>
                </wp:positionV>
                <wp:extent cx="2102040" cy="42840"/>
                <wp:effectExtent l="57150" t="76200" r="69850" b="90805"/>
                <wp:wrapNone/>
                <wp:docPr id="112" name="Ink 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102040" cy="428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ED53FEF" id="Ink 112" o:spid="_x0000_s1026" type="#_x0000_t75" style="position:absolute;margin-left:263.9pt;margin-top:54.5pt;width:168.3pt;height:9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">
                <v:imagedata r:id="rId100" o:title=""/>
              </v:shape>
            </w:pict>
          </mc:Fallback>
        </mc:AlternateContent>
      </w:r>
      <w:r w:rsidR="0026451E">
        <w:rPr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5818C74A" wp14:editId="70BE1D5D">
                <wp:simplePos x="0" y="0"/>
                <wp:positionH relativeFrom="column">
                  <wp:posOffset>3500920</wp:posOffset>
                </wp:positionH>
                <wp:positionV relativeFrom="paragraph">
                  <wp:posOffset>601020</wp:posOffset>
                </wp:positionV>
                <wp:extent cx="1879560" cy="34560"/>
                <wp:effectExtent l="57150" t="76200" r="64135" b="80010"/>
                <wp:wrapNone/>
                <wp:docPr id="111" name="Ink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879560" cy="345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6B74F1C6" id="Ink 111" o:spid="_x0000_s1026" type="#_x0000_t75" style="position:absolute;margin-left:274.25pt;margin-top:44.45pt;width:150.85pt;height:8.3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">
                <v:imagedata r:id="rId102" o:title=""/>
              </v:shape>
            </w:pict>
          </mc:Fallback>
        </mc:AlternateContent>
      </w:r>
      <w:r w:rsidR="0026451E">
        <w:rPr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4F77AF87" wp14:editId="6BE7DB1B">
                <wp:simplePos x="0" y="0"/>
                <wp:positionH relativeFrom="column">
                  <wp:posOffset>3504880</wp:posOffset>
                </wp:positionH>
                <wp:positionV relativeFrom="paragraph">
                  <wp:posOffset>486540</wp:posOffset>
                </wp:positionV>
                <wp:extent cx="719640" cy="5400"/>
                <wp:effectExtent l="57150" t="76200" r="61595" b="90170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719640" cy="54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F05E8C4" id="Ink 110" o:spid="_x0000_s1026" type="#_x0000_t75" style="position:absolute;margin-left:274.55pt;margin-top:35.5pt;width:59.45pt;height:6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">
                <v:imagedata r:id="rId104" o:title=""/>
              </v:shape>
            </w:pict>
          </mc:Fallback>
        </mc:AlternateContent>
      </w:r>
      <w:r w:rsidR="00477566">
        <w:rPr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46645F28" wp14:editId="2E0BAD41">
                <wp:simplePos x="0" y="0"/>
                <wp:positionH relativeFrom="column">
                  <wp:posOffset>194700</wp:posOffset>
                </wp:positionH>
                <wp:positionV relativeFrom="paragraph">
                  <wp:posOffset>730620</wp:posOffset>
                </wp:positionV>
                <wp:extent cx="1854000" cy="31680"/>
                <wp:effectExtent l="57150" t="76200" r="70485" b="83185"/>
                <wp:wrapNone/>
                <wp:docPr id="109" name="Ink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54000" cy="316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247D475" id="Ink 109" o:spid="_x0000_s1026" type="#_x0000_t75" style="position:absolute;margin-left:13.95pt;margin-top:54.75pt;width:148.85pt;height:8.2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">
                <v:imagedata r:id="rId106" o:title=""/>
              </v:shape>
            </w:pict>
          </mc:Fallback>
        </mc:AlternateContent>
      </w:r>
      <w:r w:rsidR="00477566">
        <w:rPr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24478D7E" wp14:editId="5011055B">
                <wp:simplePos x="0" y="0"/>
                <wp:positionH relativeFrom="column">
                  <wp:posOffset>182460</wp:posOffset>
                </wp:positionH>
                <wp:positionV relativeFrom="paragraph">
                  <wp:posOffset>892980</wp:posOffset>
                </wp:positionV>
                <wp:extent cx="1875240" cy="9000"/>
                <wp:effectExtent l="57150" t="76200" r="67945" b="86360"/>
                <wp:wrapNone/>
                <wp:docPr id="108" name="Ink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1875240" cy="90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7ED086ED" id="Ink 108" o:spid="_x0000_s1026" type="#_x0000_t75" style="position:absolute;margin-left:12.95pt;margin-top:67.5pt;width:150.45pt;height:6.3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">
                <v:imagedata r:id="rId108" o:title=""/>
              </v:shape>
            </w:pict>
          </mc:Fallback>
        </mc:AlternateContent>
      </w:r>
      <w:r w:rsidR="00477566">
        <w:rPr>
          <w:noProof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44B8F32F" wp14:editId="6462A71D">
                <wp:simplePos x="0" y="0"/>
                <wp:positionH relativeFrom="column">
                  <wp:posOffset>186060</wp:posOffset>
                </wp:positionH>
                <wp:positionV relativeFrom="paragraph">
                  <wp:posOffset>629820</wp:posOffset>
                </wp:positionV>
                <wp:extent cx="1749600" cy="19080"/>
                <wp:effectExtent l="57150" t="57150" r="60325" b="95250"/>
                <wp:wrapNone/>
                <wp:docPr id="107" name="Ink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1749600" cy="190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6ABA1D81" id="Ink 107" o:spid="_x0000_s1026" type="#_x0000_t75" style="position:absolute;margin-left:13.25pt;margin-top:46.75pt;width:140.55pt;height:7.1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">
                <v:imagedata r:id="rId110" o:title=""/>
              </v:shape>
            </w:pict>
          </mc:Fallback>
        </mc:AlternateContent>
      </w:r>
      <w:r w:rsidR="0041305C"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47BD92C0" wp14:editId="4C92BF75">
                <wp:simplePos x="0" y="0"/>
                <wp:positionH relativeFrom="column">
                  <wp:posOffset>-114225</wp:posOffset>
                </wp:positionH>
                <wp:positionV relativeFrom="paragraph">
                  <wp:posOffset>-248460</wp:posOffset>
                </wp:positionV>
                <wp:extent cx="8102880" cy="96840"/>
                <wp:effectExtent l="57150" t="57150" r="50800" b="93980"/>
                <wp:wrapNone/>
                <wp:docPr id="104" name="Ink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8102880" cy="968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A6CA55D" id="Ink 104" o:spid="_x0000_s1026" type="#_x0000_t75" style="position:absolute;margin-left:-10.4pt;margin-top:-22.4pt;width:640.85pt;height:13.3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">
                <v:imagedata r:id="rId112" o:title=""/>
              </v:shape>
            </w:pict>
          </mc:Fallback>
        </mc:AlternateContent>
      </w:r>
      <w:r w:rsidR="00B97B11">
        <w:rPr>
          <w:noProof/>
        </w:rPr>
        <w:drawing>
          <wp:inline distT="0" distB="0" distL="0" distR="0" wp14:anchorId="240AC778" wp14:editId="03AAF9CC">
            <wp:extent cx="3212103" cy="2243667"/>
            <wp:effectExtent l="0" t="0" r="762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3216122" cy="224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7B11">
        <w:rPr>
          <w:noProof/>
        </w:rPr>
        <w:drawing>
          <wp:inline distT="0" distB="0" distL="0" distR="0" wp14:anchorId="075D07CF" wp14:editId="6CCABF3F">
            <wp:extent cx="3386667" cy="2351852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3392532" cy="23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10AF2" w14:textId="1F838B71" w:rsidR="00B97B11" w:rsidRDefault="00812FBD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14893323" wp14:editId="42CBB2A0">
                <wp:simplePos x="0" y="0"/>
                <wp:positionH relativeFrom="column">
                  <wp:posOffset>1714600</wp:posOffset>
                </wp:positionH>
                <wp:positionV relativeFrom="paragraph">
                  <wp:posOffset>4296800</wp:posOffset>
                </wp:positionV>
                <wp:extent cx="1640520" cy="31680"/>
                <wp:effectExtent l="57150" t="76200" r="74295" b="83185"/>
                <wp:wrapNone/>
                <wp:docPr id="119" name="Ink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1640520" cy="316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69CA9B05" id="Ink 119" o:spid="_x0000_s1026" type="#_x0000_t75" style="position:absolute;margin-left:133.6pt;margin-top:335.55pt;width:132pt;height:8.2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">
                <v:imagedata r:id="rId116" o:title=""/>
              </v:shape>
            </w:pict>
          </mc:Fallback>
        </mc:AlternateContent>
      </w:r>
      <w:r w:rsidR="00EE103A">
        <w:rPr>
          <w:noProof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053FF51D" wp14:editId="70B15D0F">
                <wp:simplePos x="0" y="0"/>
                <wp:positionH relativeFrom="column">
                  <wp:posOffset>694000</wp:posOffset>
                </wp:positionH>
                <wp:positionV relativeFrom="paragraph">
                  <wp:posOffset>2197640</wp:posOffset>
                </wp:positionV>
                <wp:extent cx="762120" cy="22680"/>
                <wp:effectExtent l="57150" t="57150" r="76200" b="111125"/>
                <wp:wrapNone/>
                <wp:docPr id="118" name="Ink 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762120" cy="226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E31F283" id="Ink 118" o:spid="_x0000_s1026" type="#_x0000_t75" style="position:absolute;margin-left:53.25pt;margin-top:170.2pt;width:62.8pt;height:7.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">
                <v:imagedata r:id="rId118" o:title=""/>
              </v:shape>
            </w:pict>
          </mc:Fallback>
        </mc:AlternateContent>
      </w:r>
      <w:r w:rsidR="002469FF"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2B14CC69" wp14:editId="63E821A1">
                <wp:simplePos x="0" y="0"/>
                <wp:positionH relativeFrom="column">
                  <wp:posOffset>427600</wp:posOffset>
                </wp:positionH>
                <wp:positionV relativeFrom="paragraph">
                  <wp:posOffset>907400</wp:posOffset>
                </wp:positionV>
                <wp:extent cx="1621080" cy="56880"/>
                <wp:effectExtent l="38100" t="57150" r="74930" b="95885"/>
                <wp:wrapNone/>
                <wp:docPr id="117" name="Ink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1621080" cy="568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6BE9AD7" id="Ink 117" o:spid="_x0000_s1026" type="#_x0000_t75" style="position:absolute;margin-left:32.25pt;margin-top:68.65pt;width:130.5pt;height:10.1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">
                <v:imagedata r:id="rId120" o:title=""/>
              </v:shape>
            </w:pict>
          </mc:Fallback>
        </mc:AlternateContent>
      </w:r>
      <w:r w:rsidR="002469FF">
        <w:rPr>
          <w:noProof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5067320A" wp14:editId="5A17DB7D">
                <wp:simplePos x="0" y="0"/>
                <wp:positionH relativeFrom="column">
                  <wp:posOffset>118360</wp:posOffset>
                </wp:positionH>
                <wp:positionV relativeFrom="paragraph">
                  <wp:posOffset>488360</wp:posOffset>
                </wp:positionV>
                <wp:extent cx="1290960" cy="42840"/>
                <wp:effectExtent l="57150" t="76200" r="61595" b="90805"/>
                <wp:wrapNone/>
                <wp:docPr id="116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1290960" cy="428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62E9C860" id="Ink 116" o:spid="_x0000_s1026" type="#_x0000_t75" style="position:absolute;margin-left:7.9pt;margin-top:35.6pt;width:104.45pt;height:9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">
                <v:imagedata r:id="rId122" o:title=""/>
              </v:shape>
            </w:pict>
          </mc:Fallback>
        </mc:AlternateContent>
      </w:r>
      <w:r w:rsidR="00B97B11">
        <w:rPr>
          <w:noProof/>
        </w:rPr>
        <w:drawing>
          <wp:inline distT="0" distB="0" distL="0" distR="0" wp14:anchorId="122BB282" wp14:editId="0F3AC327">
            <wp:extent cx="3987800" cy="2851646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995210" cy="285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7B11">
        <w:rPr>
          <w:noProof/>
        </w:rPr>
        <w:drawing>
          <wp:inline distT="0" distB="0" distL="0" distR="0" wp14:anchorId="35D2085C" wp14:editId="0ED9FA34">
            <wp:extent cx="3716867" cy="1976134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719393" cy="19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7B11">
        <w:rPr>
          <w:noProof/>
        </w:rPr>
        <w:drawing>
          <wp:inline distT="0" distB="0" distL="0" distR="0" wp14:anchorId="171F9110" wp14:editId="7B3A94B1">
            <wp:extent cx="3056467" cy="219386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3061232" cy="2197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549E7" w14:textId="6366B715" w:rsidR="00B97B11" w:rsidRDefault="005E569F">
      <w:pPr>
        <w:rPr>
          <w:lang w:val="ro-RO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22752" behindDoc="0" locked="0" layoutInCell="1" allowOverlap="1" wp14:anchorId="768A91EB" wp14:editId="72964F0D">
                <wp:simplePos x="0" y="0"/>
                <wp:positionH relativeFrom="column">
                  <wp:posOffset>-558800</wp:posOffset>
                </wp:positionH>
                <wp:positionV relativeFrom="paragraph">
                  <wp:posOffset>2958280</wp:posOffset>
                </wp:positionV>
                <wp:extent cx="8112600" cy="25560"/>
                <wp:effectExtent l="57150" t="57150" r="60325" b="69850"/>
                <wp:wrapNone/>
                <wp:docPr id="123" name="Ink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8112600" cy="255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629A32D2" id="Ink 123" o:spid="_x0000_s1026" type="#_x0000_t75" style="position:absolute;margin-left:-45.4pt;margin-top:231.55pt;width:641.65pt;height:4.8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">
                <v:imagedata r:id="rId127" o:title=""/>
              </v:shape>
            </w:pict>
          </mc:Fallback>
        </mc:AlternateContent>
      </w:r>
      <w:r w:rsidR="00C730CD">
        <w:rPr>
          <w:noProof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 wp14:anchorId="7575AEE3" wp14:editId="47677165">
                <wp:simplePos x="0" y="0"/>
                <wp:positionH relativeFrom="column">
                  <wp:posOffset>2912320</wp:posOffset>
                </wp:positionH>
                <wp:positionV relativeFrom="paragraph">
                  <wp:posOffset>2446720</wp:posOffset>
                </wp:positionV>
                <wp:extent cx="668520" cy="13680"/>
                <wp:effectExtent l="38100" t="57150" r="74930" b="100965"/>
                <wp:wrapNone/>
                <wp:docPr id="122" name="Ink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668520" cy="136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4C4C3F7" id="Ink 122" o:spid="_x0000_s1026" type="#_x0000_t75" style="position:absolute;margin-left:227.9pt;margin-top:189.8pt;width:55.5pt;height:6.7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">
                <v:imagedata r:id="rId129" o:title=""/>
              </v:shape>
            </w:pict>
          </mc:Fallback>
        </mc:AlternateContent>
      </w:r>
      <w:r w:rsidR="00C730CD">
        <w:rPr>
          <w:noProof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44831C9A" wp14:editId="6CCA2387">
                <wp:simplePos x="0" y="0"/>
                <wp:positionH relativeFrom="column">
                  <wp:posOffset>2823400</wp:posOffset>
                </wp:positionH>
                <wp:positionV relativeFrom="paragraph">
                  <wp:posOffset>2332600</wp:posOffset>
                </wp:positionV>
                <wp:extent cx="805320" cy="12960"/>
                <wp:effectExtent l="57150" t="57150" r="71120" b="101600"/>
                <wp:wrapNone/>
                <wp:docPr id="121" name="Ink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805320" cy="129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AC98139" id="Ink 121" o:spid="_x0000_s1026" type="#_x0000_t75" style="position:absolute;margin-left:220.9pt;margin-top:180.8pt;width:66.2pt;height:6.6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">
                <v:imagedata r:id="rId131" o:title=""/>
              </v:shape>
            </w:pict>
          </mc:Fallback>
        </mc:AlternateContent>
      </w:r>
      <w:r w:rsidR="00C730CD">
        <w:rPr>
          <w:noProof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6BF6864A" wp14:editId="29BC5E21">
                <wp:simplePos x="0" y="0"/>
                <wp:positionH relativeFrom="column">
                  <wp:posOffset>2472040</wp:posOffset>
                </wp:positionH>
                <wp:positionV relativeFrom="paragraph">
                  <wp:posOffset>2205520</wp:posOffset>
                </wp:positionV>
                <wp:extent cx="1111680" cy="34200"/>
                <wp:effectExtent l="57150" t="76200" r="69850" b="80645"/>
                <wp:wrapNone/>
                <wp:docPr id="120" name="Ink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1111680" cy="342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4E03201" id="Ink 120" o:spid="_x0000_s1026" type="#_x0000_t75" style="position:absolute;margin-left:193.25pt;margin-top:170.8pt;width:90.4pt;height:8.4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">
                <v:imagedata r:id="rId133" o:title=""/>
              </v:shape>
            </w:pict>
          </mc:Fallback>
        </mc:AlternateContent>
      </w:r>
      <w:r w:rsidR="0041305C"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302EAC80" wp14:editId="128E9BE2">
                <wp:simplePos x="0" y="0"/>
                <wp:positionH relativeFrom="column">
                  <wp:posOffset>-133590</wp:posOffset>
                </wp:positionH>
                <wp:positionV relativeFrom="paragraph">
                  <wp:posOffset>-362940</wp:posOffset>
                </wp:positionV>
                <wp:extent cx="7392600" cy="239040"/>
                <wp:effectExtent l="57150" t="57150" r="56515" b="104140"/>
                <wp:wrapNone/>
                <wp:docPr id="105" name="Ink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7392600" cy="2390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5076943" id="Ink 105" o:spid="_x0000_s1026" type="#_x0000_t75" style="position:absolute;margin-left:-11.9pt;margin-top:-31.4pt;width:584.95pt;height:24.4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">
                <v:imagedata r:id="rId135" o:title=""/>
              </v:shape>
            </w:pict>
          </mc:Fallback>
        </mc:AlternateContent>
      </w:r>
      <w:r w:rsidR="00B97B11">
        <w:rPr>
          <w:noProof/>
        </w:rPr>
        <w:drawing>
          <wp:inline distT="0" distB="0" distL="0" distR="0" wp14:anchorId="1B2B9F2A" wp14:editId="7360DA13">
            <wp:extent cx="4351867" cy="290406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4351867" cy="290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86E5E" w14:textId="63070BBE" w:rsidR="00B97B11" w:rsidRDefault="00896277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95136" behindDoc="0" locked="0" layoutInCell="1" allowOverlap="1" wp14:anchorId="205A7408" wp14:editId="11A0AF64">
                <wp:simplePos x="0" y="0"/>
                <wp:positionH relativeFrom="column">
                  <wp:posOffset>452000</wp:posOffset>
                </wp:positionH>
                <wp:positionV relativeFrom="paragraph">
                  <wp:posOffset>892610</wp:posOffset>
                </wp:positionV>
                <wp:extent cx="3393000" cy="66600"/>
                <wp:effectExtent l="57150" t="76200" r="74295" b="86360"/>
                <wp:wrapNone/>
                <wp:docPr id="716713058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3393000" cy="6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BDD28E" id="Ink 95" o:spid="_x0000_s1026" type="#_x0000_t75" style="position:absolute;margin-left:34.2pt;margin-top:67.45pt;width:269.95pt;height:10.95pt;z-index:25199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">
                <v:imagedata r:id="rId1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94112" behindDoc="0" locked="0" layoutInCell="1" allowOverlap="1" wp14:anchorId="106A9D10" wp14:editId="43322534">
                <wp:simplePos x="0" y="0"/>
                <wp:positionH relativeFrom="column">
                  <wp:posOffset>487640</wp:posOffset>
                </wp:positionH>
                <wp:positionV relativeFrom="paragraph">
                  <wp:posOffset>476090</wp:posOffset>
                </wp:positionV>
                <wp:extent cx="2204280" cy="36720"/>
                <wp:effectExtent l="57150" t="76200" r="62865" b="97155"/>
                <wp:wrapNone/>
                <wp:docPr id="2117991794" name="Ink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2204280" cy="3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B29578" id="Ink 94" o:spid="_x0000_s1026" type="#_x0000_t75" style="position:absolute;margin-left:37pt;margin-top:34.65pt;width:176.35pt;height:8.6pt;z-index:25199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">
                <v:imagedata r:id="rId14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93088" behindDoc="0" locked="0" layoutInCell="1" allowOverlap="1" wp14:anchorId="0022E71A" wp14:editId="7A548631">
                <wp:simplePos x="0" y="0"/>
                <wp:positionH relativeFrom="column">
                  <wp:posOffset>482600</wp:posOffset>
                </wp:positionH>
                <wp:positionV relativeFrom="paragraph">
                  <wp:posOffset>699650</wp:posOffset>
                </wp:positionV>
                <wp:extent cx="2092680" cy="31680"/>
                <wp:effectExtent l="57150" t="76200" r="60325" b="83185"/>
                <wp:wrapNone/>
                <wp:docPr id="1443853529" name="Ink 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">
                      <w14:nvContentPartPr>
                        <w14:cNvContentPartPr/>
                      </w14:nvContentPartPr>
                      <w14:xfrm>
                        <a:off x="0" y="0"/>
                        <a:ext cx="2092680" cy="3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8016F3" id="Ink 93" o:spid="_x0000_s1026" type="#_x0000_t75" style="position:absolute;margin-left:36.6pt;margin-top:52.3pt;width:167.65pt;height:8.2pt;z-index:25199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">
                <v:imagedata r:id="rId142" o:title=""/>
              </v:shape>
            </w:pict>
          </mc:Fallback>
        </mc:AlternateContent>
      </w:r>
      <w:r w:rsidR="006B4A54">
        <w:rPr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2A9B6A8A" wp14:editId="40D95D0F">
                <wp:simplePos x="0" y="0"/>
                <wp:positionH relativeFrom="column">
                  <wp:posOffset>431560</wp:posOffset>
                </wp:positionH>
                <wp:positionV relativeFrom="paragraph">
                  <wp:posOffset>629970</wp:posOffset>
                </wp:positionV>
                <wp:extent cx="2071440" cy="16560"/>
                <wp:effectExtent l="38100" t="57150" r="62230" b="59690"/>
                <wp:wrapNone/>
                <wp:docPr id="124" name="Ink 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">
                      <w14:nvContentPartPr>
                        <w14:cNvContentPartPr/>
                      </w14:nvContentPartPr>
                      <w14:xfrm>
                        <a:off x="0" y="0"/>
                        <a:ext cx="2071440" cy="165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B50BE8A" id="Ink 124" o:spid="_x0000_s1026" type="#_x0000_t75" style="position:absolute;margin-left:32.6pt;margin-top:48.2pt;width:165.9pt;height:4.1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">
                <v:imagedata r:id="rId144" o:title=""/>
              </v:shape>
            </w:pict>
          </mc:Fallback>
        </mc:AlternateContent>
      </w:r>
      <w:r w:rsidR="00B97B11">
        <w:rPr>
          <w:noProof/>
        </w:rPr>
        <w:drawing>
          <wp:inline distT="0" distB="0" distL="0" distR="0" wp14:anchorId="37E6AF82" wp14:editId="083C1A9D">
            <wp:extent cx="3962400" cy="9759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973166" cy="978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7B11">
        <w:rPr>
          <w:noProof/>
        </w:rPr>
        <w:drawing>
          <wp:inline distT="0" distB="0" distL="0" distR="0" wp14:anchorId="157D0033" wp14:editId="417F7FA0">
            <wp:extent cx="2860040" cy="1556074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2869275" cy="1561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6983">
        <w:rPr>
          <w:noProof/>
        </w:rPr>
        <w:drawing>
          <wp:inline distT="0" distB="0" distL="0" distR="0" wp14:anchorId="5F539A9E" wp14:editId="2B91735C">
            <wp:extent cx="695960" cy="341691"/>
            <wp:effectExtent l="0" t="0" r="889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704247" cy="34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D5A81" w14:textId="7581F524" w:rsidR="00B97B11" w:rsidRDefault="00143CD4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4CCC5D60" wp14:editId="6C8F8C71">
                <wp:simplePos x="0" y="0"/>
                <wp:positionH relativeFrom="column">
                  <wp:posOffset>732155</wp:posOffset>
                </wp:positionH>
                <wp:positionV relativeFrom="paragraph">
                  <wp:posOffset>826135</wp:posOffset>
                </wp:positionV>
                <wp:extent cx="3712270" cy="35560"/>
                <wp:effectExtent l="57150" t="57150" r="40640" b="59690"/>
                <wp:wrapNone/>
                <wp:docPr id="128" name="Ink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3712270" cy="355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BD4C732" id="Ink 128" o:spid="_x0000_s1026" type="#_x0000_t75" style="position:absolute;margin-left:56.25pt;margin-top:63.65pt;width:295.1pt;height:5.6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">
                <v:imagedata r:id="rId149" o:title=""/>
              </v:shape>
            </w:pict>
          </mc:Fallback>
        </mc:AlternateContent>
      </w:r>
      <w:r w:rsidR="00B97B11">
        <w:rPr>
          <w:noProof/>
        </w:rPr>
        <w:drawing>
          <wp:inline distT="0" distB="0" distL="0" distR="0" wp14:anchorId="4157D3D4" wp14:editId="489A117A">
            <wp:extent cx="5418667" cy="3714296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421505" cy="3716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F9E31" w14:textId="04DC1DDD" w:rsidR="00B97B11" w:rsidRDefault="00B643DC">
      <w:pPr>
        <w:rPr>
          <w:lang w:val="ro-RO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0B7262C8" wp14:editId="424EE161">
                <wp:simplePos x="0" y="0"/>
                <wp:positionH relativeFrom="column">
                  <wp:posOffset>1921440</wp:posOffset>
                </wp:positionH>
                <wp:positionV relativeFrom="paragraph">
                  <wp:posOffset>2904817</wp:posOffset>
                </wp:positionV>
                <wp:extent cx="2070720" cy="1753200"/>
                <wp:effectExtent l="57150" t="76200" r="63500" b="95250"/>
                <wp:wrapNone/>
                <wp:docPr id="135" name="Ink 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2070720" cy="17532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AA10EE3" id="Ink 135" o:spid="_x0000_s1026" type="#_x0000_t75" style="position:absolute;margin-left:149.9pt;margin-top:225.95pt;width:165.9pt;height:143.7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">
                <v:imagedata r:id="rId152" o:title=""/>
              </v:shape>
            </w:pict>
          </mc:Fallback>
        </mc:AlternateContent>
      </w:r>
      <w:r w:rsidR="00243B3E">
        <w:rPr>
          <w:noProof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083D8393" wp14:editId="674446DF">
                <wp:simplePos x="0" y="0"/>
                <wp:positionH relativeFrom="column">
                  <wp:posOffset>2209800</wp:posOffset>
                </wp:positionH>
                <wp:positionV relativeFrom="paragraph">
                  <wp:posOffset>2400300</wp:posOffset>
                </wp:positionV>
                <wp:extent cx="2192655" cy="306015"/>
                <wp:effectExtent l="0" t="57150" r="74295" b="75565"/>
                <wp:wrapNone/>
                <wp:docPr id="134" name="Ink 1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">
                      <w14:nvContentPartPr>
                        <w14:cNvContentPartPr/>
                      </w14:nvContentPartPr>
                      <w14:xfrm>
                        <a:off x="0" y="0"/>
                        <a:ext cx="2192655" cy="306015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17D741F" id="Ink 134" o:spid="_x0000_s1026" type="#_x0000_t75" style="position:absolute;margin-left:172.6pt;margin-top:187.6pt;width:175.45pt;height:26.9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">
                <v:imagedata r:id="rId154" o:title=""/>
              </v:shape>
            </w:pict>
          </mc:Fallback>
        </mc:AlternateContent>
      </w:r>
      <w:r w:rsidR="00243B3E">
        <w:rPr>
          <w:noProof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4300D966" wp14:editId="063383F1">
                <wp:simplePos x="0" y="0"/>
                <wp:positionH relativeFrom="column">
                  <wp:posOffset>5843280</wp:posOffset>
                </wp:positionH>
                <wp:positionV relativeFrom="paragraph">
                  <wp:posOffset>2780617</wp:posOffset>
                </wp:positionV>
                <wp:extent cx="862920" cy="1666080"/>
                <wp:effectExtent l="57150" t="57150" r="71120" b="67945"/>
                <wp:wrapNone/>
                <wp:docPr id="131" name="Ink 1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">
                      <w14:nvContentPartPr>
                        <w14:cNvContentPartPr/>
                      </w14:nvContentPartPr>
                      <w14:xfrm>
                        <a:off x="0" y="0"/>
                        <a:ext cx="862920" cy="16660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C8C6768" id="Ink 131" o:spid="_x0000_s1026" type="#_x0000_t75" style="position:absolute;margin-left:458.7pt;margin-top:217.55pt;width:70.8pt;height:134.0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">
                <v:imagedata r:id="rId156" o:title=""/>
              </v:shape>
            </w:pict>
          </mc:Fallback>
        </mc:AlternateContent>
      </w:r>
      <w:r w:rsidR="00243B3E">
        <w:rPr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6BF64871" wp14:editId="10D97870">
                <wp:simplePos x="0" y="0"/>
                <wp:positionH relativeFrom="column">
                  <wp:posOffset>544080</wp:posOffset>
                </wp:positionH>
                <wp:positionV relativeFrom="paragraph">
                  <wp:posOffset>2787457</wp:posOffset>
                </wp:positionV>
                <wp:extent cx="1074240" cy="1642320"/>
                <wp:effectExtent l="57150" t="76200" r="69215" b="91440"/>
                <wp:wrapNone/>
                <wp:docPr id="130" name="Ink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">
                      <w14:nvContentPartPr>
                        <w14:cNvContentPartPr/>
                      </w14:nvContentPartPr>
                      <w14:xfrm>
                        <a:off x="0" y="0"/>
                        <a:ext cx="1074240" cy="164232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1E5FC73" id="Ink 130" o:spid="_x0000_s1026" type="#_x0000_t75" style="position:absolute;margin-left:41.45pt;margin-top:216.7pt;width:87.45pt;height:134.9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">
                <v:imagedata r:id="rId158" o:title=""/>
              </v:shape>
            </w:pict>
          </mc:Fallback>
        </mc:AlternateContent>
      </w:r>
      <w:r w:rsidR="00243B3E">
        <w:rPr>
          <w:noProof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2F3C6CC7" wp14:editId="1ED4C5AB">
                <wp:simplePos x="0" y="0"/>
                <wp:positionH relativeFrom="column">
                  <wp:posOffset>117120</wp:posOffset>
                </wp:positionH>
                <wp:positionV relativeFrom="paragraph">
                  <wp:posOffset>3075097</wp:posOffset>
                </wp:positionV>
                <wp:extent cx="83160" cy="778320"/>
                <wp:effectExtent l="57150" t="57150" r="69850" b="98425"/>
                <wp:wrapNone/>
                <wp:docPr id="129" name="Ink 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">
                      <w14:nvContentPartPr>
                        <w14:cNvContentPartPr/>
                      </w14:nvContentPartPr>
                      <w14:xfrm>
                        <a:off x="0" y="0"/>
                        <a:ext cx="83160" cy="77832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67A50A8" id="Ink 129" o:spid="_x0000_s1026" type="#_x0000_t75" style="position:absolute;margin-left:7.8pt;margin-top:239.3pt;width:9.4pt;height:67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">
                <v:imagedata r:id="rId160" o:title=""/>
              </v:shape>
            </w:pict>
          </mc:Fallback>
        </mc:AlternateContent>
      </w:r>
      <w:r w:rsidR="00B97B11">
        <w:rPr>
          <w:noProof/>
        </w:rPr>
        <w:drawing>
          <wp:inline distT="0" distB="0" distL="0" distR="0" wp14:anchorId="1E718AB8" wp14:editId="0FFBC76F">
            <wp:extent cx="6858000" cy="45872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8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0BE19" w14:textId="415DDA91" w:rsidR="00487274" w:rsidRDefault="00487274">
      <w:pPr>
        <w:rPr>
          <w:lang w:val="ro-RO"/>
        </w:rPr>
      </w:pPr>
      <w:r>
        <w:rPr>
          <w:noProof/>
        </w:rPr>
        <w:drawing>
          <wp:inline distT="0" distB="0" distL="0" distR="0" wp14:anchorId="4896CEC2" wp14:editId="645E5E5B">
            <wp:extent cx="5223933" cy="3744786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227638" cy="3747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7674E" w14:textId="47646218" w:rsidR="006F6983" w:rsidRDefault="006F6983">
      <w:pPr>
        <w:rPr>
          <w:lang w:val="ro-RO"/>
        </w:rPr>
      </w:pPr>
      <w:r>
        <w:rPr>
          <w:noProof/>
        </w:rPr>
        <w:lastRenderedPageBreak/>
        <w:drawing>
          <wp:inline distT="0" distB="0" distL="0" distR="0" wp14:anchorId="711403CA" wp14:editId="0CF596C2">
            <wp:extent cx="4765040" cy="3405680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771867" cy="341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C7782" w14:textId="2B988B16" w:rsidR="006F6983" w:rsidRDefault="006F6983">
      <w:pPr>
        <w:rPr>
          <w:lang w:val="ro-RO"/>
        </w:rPr>
      </w:pPr>
      <w:r>
        <w:rPr>
          <w:noProof/>
        </w:rPr>
        <w:drawing>
          <wp:inline distT="0" distB="0" distL="0" distR="0" wp14:anchorId="161C8C8F" wp14:editId="587374A9">
            <wp:extent cx="3276600" cy="228876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3286741" cy="2295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9CF89" w14:textId="506FDADD" w:rsidR="006F6983" w:rsidRDefault="006F6983">
      <w:pPr>
        <w:rPr>
          <w:lang w:val="ro-RO"/>
        </w:rPr>
      </w:pPr>
      <w:r>
        <w:rPr>
          <w:noProof/>
        </w:rPr>
        <w:drawing>
          <wp:inline distT="0" distB="0" distL="0" distR="0" wp14:anchorId="6E2C34FC" wp14:editId="78125546">
            <wp:extent cx="4826000" cy="2856277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4828435" cy="2857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C743" w14:textId="589EC071" w:rsidR="007B6765" w:rsidRDefault="00383A23">
      <w:pPr>
        <w:rPr>
          <w:lang w:val="ro-RO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87264" behindDoc="0" locked="0" layoutInCell="1" allowOverlap="1" wp14:anchorId="4030CBF9" wp14:editId="5A4AAC06">
                <wp:simplePos x="0" y="0"/>
                <wp:positionH relativeFrom="column">
                  <wp:posOffset>4100195</wp:posOffset>
                </wp:positionH>
                <wp:positionV relativeFrom="paragraph">
                  <wp:posOffset>1741805</wp:posOffset>
                </wp:positionV>
                <wp:extent cx="962175" cy="314960"/>
                <wp:effectExtent l="57150" t="57150" r="9525" b="46990"/>
                <wp:wrapNone/>
                <wp:docPr id="186" name="Ink 1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962175" cy="3149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F9E4D38" id="Ink 186" o:spid="_x0000_s1026" type="#_x0000_t75" style="position:absolute;margin-left:322.15pt;margin-top:136.45pt;width:77.15pt;height:26.2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">
                <v:imagedata r:id="rId1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8288" behindDoc="0" locked="0" layoutInCell="1" allowOverlap="1" wp14:anchorId="3543756C" wp14:editId="7DB6442F">
                <wp:simplePos x="0" y="0"/>
                <wp:positionH relativeFrom="column">
                  <wp:posOffset>2723515</wp:posOffset>
                </wp:positionH>
                <wp:positionV relativeFrom="paragraph">
                  <wp:posOffset>1814830</wp:posOffset>
                </wp:positionV>
                <wp:extent cx="138280" cy="153670"/>
                <wp:effectExtent l="38100" t="38100" r="52705" b="55880"/>
                <wp:wrapNone/>
                <wp:docPr id="187" name="Ink 1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138280" cy="15367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7D38D12B" id="Ink 187" o:spid="_x0000_s1026" type="#_x0000_t75" style="position:absolute;margin-left:213.75pt;margin-top:142.2pt;width:12.35pt;height:13.5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">
                <v:imagedata r:id="rId169" o:title=""/>
              </v:shape>
            </w:pict>
          </mc:Fallback>
        </mc:AlternateContent>
      </w:r>
      <w:r w:rsidR="001371C4">
        <w:rPr>
          <w:noProof/>
        </w:rPr>
        <mc:AlternateContent>
          <mc:Choice Requires="wpi">
            <w:drawing>
              <wp:anchor distT="0" distB="0" distL="114300" distR="114300" simplePos="0" relativeHeight="251777024" behindDoc="0" locked="0" layoutInCell="1" allowOverlap="1" wp14:anchorId="4CE1C12C" wp14:editId="4ACE2F61">
                <wp:simplePos x="0" y="0"/>
                <wp:positionH relativeFrom="column">
                  <wp:posOffset>4937125</wp:posOffset>
                </wp:positionH>
                <wp:positionV relativeFrom="paragraph">
                  <wp:posOffset>538480</wp:posOffset>
                </wp:positionV>
                <wp:extent cx="2263430" cy="642410"/>
                <wp:effectExtent l="57150" t="57150" r="41910" b="62865"/>
                <wp:wrapNone/>
                <wp:docPr id="176" name="Ink 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2263430" cy="64241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356E3FA" id="Ink 176" o:spid="_x0000_s1026" type="#_x0000_t75" style="position:absolute;margin-left:387.35pt;margin-top:41pt;width:181.05pt;height:53.4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">
                <v:imagedata r:id="rId171" o:title=""/>
              </v:shape>
            </w:pict>
          </mc:Fallback>
        </mc:AlternateContent>
      </w:r>
      <w:r w:rsidR="00CA56D4">
        <w:rPr>
          <w:noProof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3D6A90C6" wp14:editId="40FC6A0D">
                <wp:simplePos x="0" y="0"/>
                <wp:positionH relativeFrom="column">
                  <wp:posOffset>4185920</wp:posOffset>
                </wp:positionH>
                <wp:positionV relativeFrom="paragraph">
                  <wp:posOffset>1185545</wp:posOffset>
                </wp:positionV>
                <wp:extent cx="483285" cy="218250"/>
                <wp:effectExtent l="38100" t="38100" r="31115" b="48895"/>
                <wp:wrapNone/>
                <wp:docPr id="152" name="Ink 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483285" cy="21825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249BB3E" id="Ink 152" o:spid="_x0000_s1026" type="#_x0000_t75" style="position:absolute;margin-left:328.9pt;margin-top:92.65pt;width:39.45pt;height:18.6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">
                <v:imagedata r:id="rId173" o:title=""/>
              </v:shape>
            </w:pict>
          </mc:Fallback>
        </mc:AlternateContent>
      </w:r>
      <w:r w:rsidR="00CA56D4">
        <w:rPr>
          <w:noProof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51366781" wp14:editId="095AEC57">
                <wp:simplePos x="0" y="0"/>
                <wp:positionH relativeFrom="column">
                  <wp:posOffset>2704147</wp:posOffset>
                </wp:positionH>
                <wp:positionV relativeFrom="paragraph">
                  <wp:posOffset>1228643</wp:posOffset>
                </wp:positionV>
                <wp:extent cx="182160" cy="149040"/>
                <wp:effectExtent l="38100" t="38100" r="46990" b="41910"/>
                <wp:wrapNone/>
                <wp:docPr id="144" name="Ink 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182160" cy="1490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FA00375" id="Ink 144" o:spid="_x0000_s1026" type="#_x0000_t75" style="position:absolute;margin-left:212.2pt;margin-top:96.05pt;width:15.8pt;height:13.1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">
                <v:imagedata r:id="rId175" o:title=""/>
              </v:shape>
            </w:pict>
          </mc:Fallback>
        </mc:AlternateContent>
      </w:r>
      <w:r w:rsidR="00CA56D4">
        <w:rPr>
          <w:noProof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0FC20388" wp14:editId="0AE670FF">
                <wp:simplePos x="0" y="0"/>
                <wp:positionH relativeFrom="column">
                  <wp:posOffset>4193540</wp:posOffset>
                </wp:positionH>
                <wp:positionV relativeFrom="paragraph">
                  <wp:posOffset>507365</wp:posOffset>
                </wp:positionV>
                <wp:extent cx="472905" cy="230505"/>
                <wp:effectExtent l="57150" t="57150" r="3810" b="55245"/>
                <wp:wrapNone/>
                <wp:docPr id="143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472905" cy="230505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4D3FCD6" id="Ink 143" o:spid="_x0000_s1026" type="#_x0000_t75" style="position:absolute;margin-left:329.5pt;margin-top:39.25pt;width:38.7pt;height:19.5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">
                <v:imagedata r:id="rId177" o:title=""/>
              </v:shape>
            </w:pict>
          </mc:Fallback>
        </mc:AlternateContent>
      </w:r>
      <w:r w:rsidR="00CA56D4">
        <w:rPr>
          <w:noProof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 wp14:anchorId="2608C2F2" wp14:editId="6068EFBB">
                <wp:simplePos x="0" y="0"/>
                <wp:positionH relativeFrom="column">
                  <wp:posOffset>2766787</wp:posOffset>
                </wp:positionH>
                <wp:positionV relativeFrom="paragraph">
                  <wp:posOffset>552563</wp:posOffset>
                </wp:positionV>
                <wp:extent cx="212760" cy="183240"/>
                <wp:effectExtent l="38100" t="38100" r="0" b="45720"/>
                <wp:wrapNone/>
                <wp:docPr id="140" name="Ink 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212760" cy="1832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395A1D4" id="Ink 140" o:spid="_x0000_s1026" type="#_x0000_t75" style="position:absolute;margin-left:217.15pt;margin-top:42.8pt;width:18.15pt;height:15.8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">
                <v:imagedata r:id="rId179" o:title=""/>
              </v:shape>
            </w:pict>
          </mc:Fallback>
        </mc:AlternateContent>
      </w:r>
      <w:r w:rsidR="00CA56D4">
        <w:rPr>
          <w:noProof/>
        </w:rPr>
        <mc:AlternateContent>
          <mc:Choice Requires="wpi">
            <w:drawing>
              <wp:anchor distT="0" distB="0" distL="114300" distR="114300" simplePos="0" relativeHeight="251739136" behindDoc="0" locked="0" layoutInCell="1" allowOverlap="1" wp14:anchorId="1BAA9F87" wp14:editId="1BD77C6B">
                <wp:simplePos x="0" y="0"/>
                <wp:positionH relativeFrom="column">
                  <wp:posOffset>3780547</wp:posOffset>
                </wp:positionH>
                <wp:positionV relativeFrom="paragraph">
                  <wp:posOffset>575603</wp:posOffset>
                </wp:positionV>
                <wp:extent cx="287280" cy="202680"/>
                <wp:effectExtent l="57150" t="57150" r="36830" b="45085"/>
                <wp:wrapNone/>
                <wp:docPr id="139" name="Ink 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287280" cy="2026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7152F2EA" id="Ink 139" o:spid="_x0000_s1026" type="#_x0000_t75" style="position:absolute;margin-left:297pt;margin-top:44.6pt;width:24pt;height:17.35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">
                <v:imagedata r:id="rId181" o:title=""/>
              </v:shape>
            </w:pict>
          </mc:Fallback>
        </mc:AlternateContent>
      </w:r>
      <w:r w:rsidR="00CA56D4">
        <w:rPr>
          <w:noProof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 wp14:anchorId="163100EC" wp14:editId="455C7EAB">
                <wp:simplePos x="0" y="0"/>
                <wp:positionH relativeFrom="column">
                  <wp:posOffset>714067</wp:posOffset>
                </wp:positionH>
                <wp:positionV relativeFrom="paragraph">
                  <wp:posOffset>815003</wp:posOffset>
                </wp:positionV>
                <wp:extent cx="1600200" cy="30600"/>
                <wp:effectExtent l="38100" t="38100" r="57150" b="45720"/>
                <wp:wrapNone/>
                <wp:docPr id="138" name="Ink 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1600200" cy="306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BE367FF" id="Ink 138" o:spid="_x0000_s1026" type="#_x0000_t75" style="position:absolute;margin-left:55.55pt;margin-top:63.45pt;width:127.4pt;height:3.8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">
                <v:imagedata r:id="rId183" o:title=""/>
              </v:shape>
            </w:pict>
          </mc:Fallback>
        </mc:AlternateContent>
      </w:r>
      <w:r w:rsidR="00CA56D4">
        <w:rPr>
          <w:noProof/>
        </w:rPr>
        <mc:AlternateContent>
          <mc:Choice Requires="aink">
            <w:drawing>
              <wp:anchor distT="0" distB="0" distL="114300" distR="114300" simplePos="0" relativeHeight="251737088" behindDoc="0" locked="0" layoutInCell="1" allowOverlap="1" wp14:anchorId="36B1AF5F" wp14:editId="170639E2">
                <wp:simplePos x="0" y="0"/>
                <wp:positionH relativeFrom="column">
                  <wp:posOffset>1223827</wp:posOffset>
                </wp:positionH>
                <wp:positionV relativeFrom="paragraph">
                  <wp:posOffset>638603</wp:posOffset>
                </wp:positionV>
                <wp:extent cx="561600" cy="15120"/>
                <wp:effectExtent l="76200" t="57150" r="48260" b="61595"/>
                <wp:wrapNone/>
                <wp:docPr id="137" name="Ink 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561600" cy="1512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drawing>
              <wp:anchor distT="0" distB="0" distL="114300" distR="114300" simplePos="0" relativeHeight="251737088" behindDoc="0" locked="0" layoutInCell="1" allowOverlap="1" wp14:anchorId="36B1AF5F" wp14:editId="170639E2">
                <wp:simplePos x="0" y="0"/>
                <wp:positionH relativeFrom="column">
                  <wp:posOffset>1223827</wp:posOffset>
                </wp:positionH>
                <wp:positionV relativeFrom="paragraph">
                  <wp:posOffset>638603</wp:posOffset>
                </wp:positionV>
                <wp:extent cx="561600" cy="15120"/>
                <wp:effectExtent l="76200" t="57150" r="48260" b="61595"/>
                <wp:wrapNone/>
                <wp:docPr id="137" name="Ink 13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" name="Ink 137"/>
                        <pic:cNvPicPr/>
                      </pic:nvPicPr>
                      <pic:blipFill>
                        <a:blip r:embed="rId18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7240" cy="50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80B57">
        <w:rPr>
          <w:noProof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 wp14:anchorId="1C46D75B" wp14:editId="017A987A">
                <wp:simplePos x="0" y="0"/>
                <wp:positionH relativeFrom="column">
                  <wp:posOffset>-195653</wp:posOffset>
                </wp:positionH>
                <wp:positionV relativeFrom="paragraph">
                  <wp:posOffset>24083</wp:posOffset>
                </wp:positionV>
                <wp:extent cx="7477200" cy="182160"/>
                <wp:effectExtent l="38100" t="76200" r="66675" b="85090"/>
                <wp:wrapNone/>
                <wp:docPr id="136" name="Ink 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7477200" cy="1821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0D7ACF1" id="Ink 136" o:spid="_x0000_s1026" type="#_x0000_t75" style="position:absolute;margin-left:-16.8pt;margin-top:-.95pt;width:591.55pt;height:20.0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">
                <v:imagedata r:id="rId187" o:title=""/>
              </v:shape>
            </w:pict>
          </mc:Fallback>
        </mc:AlternateContent>
      </w:r>
      <w:r w:rsidR="006F6983">
        <w:rPr>
          <w:noProof/>
        </w:rPr>
        <w:drawing>
          <wp:inline distT="0" distB="0" distL="0" distR="0" wp14:anchorId="36D6925A" wp14:editId="1A83E9A8">
            <wp:extent cx="4532512" cy="3352800"/>
            <wp:effectExtent l="0" t="0" r="190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4536991" cy="335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9963A" w14:textId="5C906BEF" w:rsidR="007B6765" w:rsidRDefault="007B6765">
      <w:pPr>
        <w:rPr>
          <w:lang w:val="ro-RO"/>
        </w:rPr>
      </w:pPr>
      <w:r>
        <w:rPr>
          <w:noProof/>
        </w:rPr>
        <w:drawing>
          <wp:inline distT="0" distB="0" distL="0" distR="0" wp14:anchorId="71848D4E" wp14:editId="2C9DB647">
            <wp:extent cx="3034789" cy="2296886"/>
            <wp:effectExtent l="0" t="0" r="0" b="8255"/>
            <wp:docPr id="8068273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827310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3038863" cy="229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o-RO"/>
        </w:rPr>
        <w:br w:type="page"/>
      </w:r>
    </w:p>
    <w:p w14:paraId="6813BF4C" w14:textId="77777777" w:rsidR="006F6983" w:rsidRDefault="006F6983">
      <w:pPr>
        <w:rPr>
          <w:lang w:val="ro-RO"/>
        </w:rPr>
      </w:pPr>
    </w:p>
    <w:p w14:paraId="2382D4D9" w14:textId="332C243F" w:rsidR="006F6983" w:rsidRDefault="006F6983">
      <w:pPr>
        <w:rPr>
          <w:lang w:val="ro-RO"/>
        </w:rPr>
      </w:pPr>
      <w:r>
        <w:rPr>
          <w:noProof/>
        </w:rPr>
        <w:drawing>
          <wp:inline distT="0" distB="0" distL="0" distR="0" wp14:anchorId="3F774A0C" wp14:editId="7542B49A">
            <wp:extent cx="4870712" cy="3251200"/>
            <wp:effectExtent l="0" t="0" r="635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4875000" cy="325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308DD" w14:textId="6A84439D" w:rsidR="006F6983" w:rsidRDefault="006F6983">
      <w:pPr>
        <w:rPr>
          <w:lang w:val="ro-RO"/>
        </w:rPr>
      </w:pPr>
      <w:r>
        <w:rPr>
          <w:noProof/>
        </w:rPr>
        <w:drawing>
          <wp:inline distT="0" distB="0" distL="0" distR="0" wp14:anchorId="6F22BF11" wp14:editId="0D14B00A">
            <wp:extent cx="4749800" cy="2804141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4754108" cy="280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7B6F7" w14:textId="02B625CE" w:rsidR="006F6983" w:rsidRDefault="006F6983">
      <w:pPr>
        <w:rPr>
          <w:lang w:val="ro-RO"/>
        </w:rPr>
      </w:pPr>
      <w:r>
        <w:rPr>
          <w:noProof/>
        </w:rPr>
        <w:lastRenderedPageBreak/>
        <w:drawing>
          <wp:inline distT="0" distB="0" distL="0" distR="0" wp14:anchorId="20D4F47A" wp14:editId="230F7D35">
            <wp:extent cx="4275667" cy="2860738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4277835" cy="286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389C" w14:textId="3C9DBE9E" w:rsidR="006F6983" w:rsidRDefault="006F6983">
      <w:pPr>
        <w:rPr>
          <w:lang w:val="ro-RO"/>
        </w:rPr>
      </w:pPr>
      <w:r>
        <w:rPr>
          <w:noProof/>
        </w:rPr>
        <w:drawing>
          <wp:inline distT="0" distB="0" distL="0" distR="0" wp14:anchorId="0AA699AE" wp14:editId="5276B930">
            <wp:extent cx="4461933" cy="2009109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4469537" cy="2012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4EA57" w14:textId="317AD29B" w:rsidR="006F6983" w:rsidRDefault="006F6983">
      <w:pPr>
        <w:rPr>
          <w:lang w:val="ro-RO"/>
        </w:rPr>
      </w:pPr>
      <w:r>
        <w:rPr>
          <w:noProof/>
        </w:rPr>
        <w:drawing>
          <wp:inline distT="0" distB="0" distL="0" distR="0" wp14:anchorId="4FEE5D53" wp14:editId="5155E414">
            <wp:extent cx="4580467" cy="2713078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4583069" cy="271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BA3F9" w14:textId="77777777" w:rsidR="001D4854" w:rsidRDefault="001D4854">
      <w:pPr>
        <w:rPr>
          <w:lang w:val="ro-RO"/>
        </w:rPr>
      </w:pPr>
    </w:p>
    <w:p w14:paraId="6770A423" w14:textId="77777777" w:rsidR="001D4854" w:rsidRDefault="001D4854">
      <w:pPr>
        <w:rPr>
          <w:lang w:val="ro-RO"/>
        </w:rPr>
      </w:pPr>
    </w:p>
    <w:p w14:paraId="5FB7D381" w14:textId="77777777" w:rsidR="001D4854" w:rsidRDefault="001D4854">
      <w:pPr>
        <w:rPr>
          <w:lang w:val="ro-RO"/>
        </w:rPr>
      </w:pPr>
    </w:p>
    <w:p w14:paraId="07804F4D" w14:textId="77777777" w:rsidR="001D4854" w:rsidRDefault="001D4854">
      <w:pPr>
        <w:rPr>
          <w:lang w:val="ro-RO"/>
        </w:rPr>
      </w:pPr>
    </w:p>
    <w:p w14:paraId="192B330D" w14:textId="01557D35" w:rsidR="001D4854" w:rsidRDefault="00924A0B">
      <w:pPr>
        <w:rPr>
          <w:lang w:val="ro-RO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94432" behindDoc="0" locked="0" layoutInCell="1" allowOverlap="1" wp14:anchorId="67996126" wp14:editId="400FFD14">
                <wp:simplePos x="0" y="0"/>
                <wp:positionH relativeFrom="column">
                  <wp:posOffset>4750435</wp:posOffset>
                </wp:positionH>
                <wp:positionV relativeFrom="paragraph">
                  <wp:posOffset>-414655</wp:posOffset>
                </wp:positionV>
                <wp:extent cx="321945" cy="1109145"/>
                <wp:effectExtent l="38100" t="57150" r="40005" b="53340"/>
                <wp:wrapNone/>
                <wp:docPr id="198" name="Ink 1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/>
                      </w14:nvContentPartPr>
                      <w14:xfrm>
                        <a:off x="0" y="0"/>
                        <a:ext cx="321945" cy="1109145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62A4A57" id="Ink 198" o:spid="_x0000_s1026" type="#_x0000_t75" style="position:absolute;margin-left:373.35pt;margin-top:-33.35pt;width:26.75pt;height:88.75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">
                <v:imagedata r:id="rId196" o:title=""/>
              </v:shape>
            </w:pict>
          </mc:Fallback>
        </mc:AlternateContent>
      </w:r>
      <w:r w:rsidR="001D4854">
        <w:rPr>
          <w:noProof/>
        </w:rPr>
        <w:drawing>
          <wp:inline distT="0" distB="0" distL="0" distR="0" wp14:anchorId="6F366583" wp14:editId="1273D967">
            <wp:extent cx="2835729" cy="18539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2846068" cy="18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F4515" w14:textId="54F1DD3F" w:rsidR="001D4854" w:rsidRDefault="003A4C2B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91360" behindDoc="0" locked="0" layoutInCell="1" allowOverlap="1" wp14:anchorId="7DA9223D" wp14:editId="0ECB5609">
                <wp:simplePos x="0" y="0"/>
                <wp:positionH relativeFrom="column">
                  <wp:posOffset>-254635</wp:posOffset>
                </wp:positionH>
                <wp:positionV relativeFrom="paragraph">
                  <wp:posOffset>-1484630</wp:posOffset>
                </wp:positionV>
                <wp:extent cx="6952615" cy="4190365"/>
                <wp:effectExtent l="38100" t="38100" r="57785" b="57785"/>
                <wp:wrapNone/>
                <wp:docPr id="195" name="Ink 1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6952615" cy="4190365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7C5225A3" id="Ink 195" o:spid="_x0000_s1026" type="#_x0000_t75" style="position:absolute;margin-left:-20.75pt;margin-top:-117.6pt;width:548.85pt;height:331.35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">
                <v:imagedata r:id="rId199" o:title=""/>
              </v:shape>
            </w:pict>
          </mc:Fallback>
        </mc:AlternateContent>
      </w:r>
      <w:r w:rsidR="001D4854">
        <w:rPr>
          <w:noProof/>
        </w:rPr>
        <w:drawing>
          <wp:inline distT="0" distB="0" distL="0" distR="0" wp14:anchorId="5F761174" wp14:editId="5DF82C9C">
            <wp:extent cx="2750635" cy="2020189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2777371" cy="203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0B03">
        <w:rPr>
          <w:noProof/>
        </w:rPr>
        <w:drawing>
          <wp:inline distT="0" distB="0" distL="0" distR="0" wp14:anchorId="19527D21" wp14:editId="379BDFAB">
            <wp:extent cx="3135086" cy="2439273"/>
            <wp:effectExtent l="0" t="0" r="825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3148734" cy="2449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D19B6" w14:textId="2445FB2D" w:rsidR="001D4854" w:rsidRDefault="00924A0B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95456" behindDoc="0" locked="0" layoutInCell="1" allowOverlap="1" wp14:anchorId="2BC1B940" wp14:editId="7DCFC240">
                <wp:simplePos x="0" y="0"/>
                <wp:positionH relativeFrom="column">
                  <wp:posOffset>1267345</wp:posOffset>
                </wp:positionH>
                <wp:positionV relativeFrom="paragraph">
                  <wp:posOffset>98228</wp:posOffset>
                </wp:positionV>
                <wp:extent cx="2482560" cy="2678400"/>
                <wp:effectExtent l="57150" t="38100" r="51435" b="46355"/>
                <wp:wrapNone/>
                <wp:docPr id="199" name="Ink 1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2482560" cy="26784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4D8923EB" id="Ink 199" o:spid="_x0000_s1026" type="#_x0000_t75" style="position:absolute;margin-left:99.1pt;margin-top:7.05pt;width:196.9pt;height:212.35pt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">
                <v:imagedata r:id="rId203" o:title=""/>
              </v:shape>
            </w:pict>
          </mc:Fallback>
        </mc:AlternateContent>
      </w:r>
      <w:r w:rsidR="00A20B03">
        <w:rPr>
          <w:noProof/>
        </w:rPr>
        <w:drawing>
          <wp:inline distT="0" distB="0" distL="0" distR="0" wp14:anchorId="550B6B62" wp14:editId="25038EEE">
            <wp:extent cx="2009945" cy="2287027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2029192" cy="230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ACFC4" w14:textId="31A43DDC" w:rsidR="00C646D4" w:rsidRDefault="00BB0B43">
      <w:pPr>
        <w:rPr>
          <w:lang w:val="ro-RO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804672" behindDoc="0" locked="0" layoutInCell="1" allowOverlap="1" wp14:anchorId="0AF60A83" wp14:editId="227B4E9D">
                <wp:simplePos x="0" y="0"/>
                <wp:positionH relativeFrom="column">
                  <wp:posOffset>812800</wp:posOffset>
                </wp:positionH>
                <wp:positionV relativeFrom="paragraph">
                  <wp:posOffset>1719580</wp:posOffset>
                </wp:positionV>
                <wp:extent cx="86175" cy="123335"/>
                <wp:effectExtent l="38100" t="57150" r="47625" b="48260"/>
                <wp:wrapNone/>
                <wp:docPr id="208" name="Ink 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5">
                      <w14:nvContentPartPr>
                        <w14:cNvContentPartPr/>
                      </w14:nvContentPartPr>
                      <w14:xfrm>
                        <a:off x="0" y="0"/>
                        <a:ext cx="86175" cy="123335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4844DF1" id="Ink 208" o:spid="_x0000_s1026" type="#_x0000_t75" style="position:absolute;margin-left:63.3pt;margin-top:134.7pt;width:8.25pt;height:11.1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">
                <v:imagedata r:id="rId206" o:title=""/>
              </v:shape>
            </w:pict>
          </mc:Fallback>
        </mc:AlternateContent>
      </w:r>
      <w:r w:rsidR="00292F5E">
        <w:rPr>
          <w:noProof/>
        </w:rPr>
        <mc:AlternateContent>
          <mc:Choice Requires="wpi">
            <w:drawing>
              <wp:anchor distT="0" distB="0" distL="114300" distR="114300" simplePos="0" relativeHeight="251801600" behindDoc="0" locked="0" layoutInCell="1" allowOverlap="1" wp14:anchorId="681E5DB3" wp14:editId="66301777">
                <wp:simplePos x="0" y="0"/>
                <wp:positionH relativeFrom="column">
                  <wp:posOffset>187960</wp:posOffset>
                </wp:positionH>
                <wp:positionV relativeFrom="paragraph">
                  <wp:posOffset>312420</wp:posOffset>
                </wp:positionV>
                <wp:extent cx="549195" cy="205310"/>
                <wp:effectExtent l="57150" t="38100" r="41910" b="42545"/>
                <wp:wrapNone/>
                <wp:docPr id="205" name="Ink 2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7">
                      <w14:nvContentPartPr>
                        <w14:cNvContentPartPr/>
                      </w14:nvContentPartPr>
                      <w14:xfrm>
                        <a:off x="0" y="0"/>
                        <a:ext cx="549195" cy="20531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1C0EACC" id="Ink 205" o:spid="_x0000_s1026" type="#_x0000_t75" style="position:absolute;margin-left:14.1pt;margin-top:23.9pt;width:44.7pt;height:17.55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">
                <v:imagedata r:id="rId208" o:title=""/>
              </v:shape>
            </w:pict>
          </mc:Fallback>
        </mc:AlternateContent>
      </w:r>
      <w:r w:rsidR="00292F5E">
        <w:rPr>
          <w:noProof/>
        </w:rPr>
        <mc:AlternateContent>
          <mc:Choice Requires="wpi">
            <w:drawing>
              <wp:anchor distT="0" distB="0" distL="114300" distR="114300" simplePos="0" relativeHeight="251796480" behindDoc="0" locked="0" layoutInCell="1" allowOverlap="1" wp14:anchorId="2C7D022B" wp14:editId="44C99B20">
                <wp:simplePos x="0" y="0"/>
                <wp:positionH relativeFrom="column">
                  <wp:posOffset>978625</wp:posOffset>
                </wp:positionH>
                <wp:positionV relativeFrom="paragraph">
                  <wp:posOffset>2558615</wp:posOffset>
                </wp:positionV>
                <wp:extent cx="288720" cy="360"/>
                <wp:effectExtent l="38100" t="38100" r="54610" b="57150"/>
                <wp:wrapNone/>
                <wp:docPr id="200" name="Ink 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9">
                      <w14:nvContentPartPr>
                        <w14:cNvContentPartPr/>
                      </w14:nvContentPartPr>
                      <w14:xfrm>
                        <a:off x="0" y="0"/>
                        <a:ext cx="288720" cy="3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68395D20" id="Ink 200" o:spid="_x0000_s1026" type="#_x0000_t75" style="position:absolute;margin-left:76.35pt;margin-top:200.75pt;width:24.15pt;height:1.45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">
                <v:imagedata r:id="rId210" o:title=""/>
              </v:shape>
            </w:pict>
          </mc:Fallback>
        </mc:AlternateContent>
      </w:r>
      <w:r w:rsidR="00C646D4">
        <w:rPr>
          <w:noProof/>
        </w:rPr>
        <w:drawing>
          <wp:inline distT="0" distB="0" distL="0" distR="0" wp14:anchorId="2123D7DA" wp14:editId="74BDF91F">
            <wp:extent cx="5334000" cy="282257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5337999" cy="2824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D2DCD" w14:textId="407B2E2C" w:rsidR="00C646D4" w:rsidRDefault="00C646D4">
      <w:pPr>
        <w:rPr>
          <w:lang w:val="ro-RO"/>
        </w:rPr>
      </w:pPr>
      <w:r>
        <w:rPr>
          <w:noProof/>
        </w:rPr>
        <w:drawing>
          <wp:inline distT="0" distB="0" distL="0" distR="0" wp14:anchorId="50A72161" wp14:editId="1052C979">
            <wp:extent cx="3752088" cy="825460"/>
            <wp:effectExtent l="0" t="0" r="127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3789938" cy="83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F6341" w14:textId="77777777" w:rsidR="001D4854" w:rsidRDefault="001D4854">
      <w:pPr>
        <w:rPr>
          <w:lang w:val="ro-RO"/>
        </w:rPr>
      </w:pPr>
    </w:p>
    <w:p w14:paraId="6B3B22E6" w14:textId="77777777" w:rsidR="001D4854" w:rsidRDefault="001D4854">
      <w:pPr>
        <w:rPr>
          <w:lang w:val="ro-RO"/>
        </w:rPr>
      </w:pPr>
    </w:p>
    <w:p w14:paraId="3D9CDC9B" w14:textId="57A34EC3" w:rsidR="001D4854" w:rsidRDefault="00BB0B43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08768" behindDoc="0" locked="0" layoutInCell="1" allowOverlap="1" wp14:anchorId="2F116888" wp14:editId="3E271804">
                <wp:simplePos x="0" y="0"/>
                <wp:positionH relativeFrom="column">
                  <wp:posOffset>572905</wp:posOffset>
                </wp:positionH>
                <wp:positionV relativeFrom="paragraph">
                  <wp:posOffset>1094670</wp:posOffset>
                </wp:positionV>
                <wp:extent cx="595800" cy="405360"/>
                <wp:effectExtent l="57150" t="76200" r="71120" b="90170"/>
                <wp:wrapNone/>
                <wp:docPr id="212" name="Ink 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3">
                      <w14:nvContentPartPr>
                        <w14:cNvContentPartPr/>
                      </w14:nvContentPartPr>
                      <w14:xfrm>
                        <a:off x="0" y="0"/>
                        <a:ext cx="595800" cy="4053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DA28CC8" id="Ink 212" o:spid="_x0000_s1026" type="#_x0000_t75" style="position:absolute;margin-left:43.7pt;margin-top:83.4pt;width:49.7pt;height:37.55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">
                <v:imagedata r:id="rId2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7744" behindDoc="0" locked="0" layoutInCell="1" allowOverlap="1" wp14:anchorId="48168807" wp14:editId="2F0473F5">
                <wp:simplePos x="0" y="0"/>
                <wp:positionH relativeFrom="column">
                  <wp:posOffset>204265</wp:posOffset>
                </wp:positionH>
                <wp:positionV relativeFrom="paragraph">
                  <wp:posOffset>2673990</wp:posOffset>
                </wp:positionV>
                <wp:extent cx="1500120" cy="25200"/>
                <wp:effectExtent l="38100" t="76200" r="0" b="89535"/>
                <wp:wrapNone/>
                <wp:docPr id="211" name="Ink 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5">
                      <w14:nvContentPartPr>
                        <w14:cNvContentPartPr/>
                      </w14:nvContentPartPr>
                      <w14:xfrm>
                        <a:off x="0" y="0"/>
                        <a:ext cx="1500120" cy="252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78EAA83" id="Ink 211" o:spid="_x0000_s1026" type="#_x0000_t75" style="position:absolute;margin-left:14.7pt;margin-top:207.7pt;width:120.95pt;height:7.7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">
                <v:imagedata r:id="rId2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6720" behindDoc="0" locked="0" layoutInCell="1" allowOverlap="1" wp14:anchorId="28D4B1DC" wp14:editId="19B75B0D">
                <wp:simplePos x="0" y="0"/>
                <wp:positionH relativeFrom="column">
                  <wp:posOffset>144145</wp:posOffset>
                </wp:positionH>
                <wp:positionV relativeFrom="paragraph">
                  <wp:posOffset>2169270</wp:posOffset>
                </wp:positionV>
                <wp:extent cx="1684440" cy="52920"/>
                <wp:effectExtent l="57150" t="57150" r="68580" b="99695"/>
                <wp:wrapNone/>
                <wp:docPr id="210" name="Ink 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7">
                      <w14:nvContentPartPr>
                        <w14:cNvContentPartPr/>
                      </w14:nvContentPartPr>
                      <w14:xfrm>
                        <a:off x="0" y="0"/>
                        <a:ext cx="1684440" cy="5292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BE38FD9" id="Ink 210" o:spid="_x0000_s1026" type="#_x0000_t75" style="position:absolute;margin-left:9.95pt;margin-top:168pt;width:135.5pt;height:9.8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">
                <v:imagedata r:id="rId2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5696" behindDoc="0" locked="0" layoutInCell="1" allowOverlap="1" wp14:anchorId="1D27F443" wp14:editId="46842CB3">
                <wp:simplePos x="0" y="0"/>
                <wp:positionH relativeFrom="column">
                  <wp:posOffset>1511785</wp:posOffset>
                </wp:positionH>
                <wp:positionV relativeFrom="paragraph">
                  <wp:posOffset>657630</wp:posOffset>
                </wp:positionV>
                <wp:extent cx="729720" cy="36720"/>
                <wp:effectExtent l="57150" t="76200" r="70485" b="97155"/>
                <wp:wrapNone/>
                <wp:docPr id="209" name="Ink 2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9">
                      <w14:nvContentPartPr>
                        <w14:cNvContentPartPr/>
                      </w14:nvContentPartPr>
                      <w14:xfrm>
                        <a:off x="0" y="0"/>
                        <a:ext cx="729720" cy="3672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4AD10F2" id="Ink 209" o:spid="_x0000_s1026" type="#_x0000_t75" style="position:absolute;margin-left:117.65pt;margin-top:48.95pt;width:60.25pt;height:8.6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">
                <v:imagedata r:id="rId220" o:title=""/>
              </v:shape>
            </w:pict>
          </mc:Fallback>
        </mc:AlternateContent>
      </w:r>
      <w:r w:rsidR="007047F0">
        <w:rPr>
          <w:noProof/>
        </w:rPr>
        <w:drawing>
          <wp:inline distT="0" distB="0" distL="0" distR="0" wp14:anchorId="47F19493" wp14:editId="17F2CD81">
            <wp:extent cx="3189514" cy="3071384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3190411" cy="3072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47F0">
        <w:rPr>
          <w:noProof/>
        </w:rPr>
        <w:drawing>
          <wp:inline distT="0" distB="0" distL="0" distR="0" wp14:anchorId="62ECB601" wp14:editId="28700471">
            <wp:extent cx="3243943" cy="736796"/>
            <wp:effectExtent l="0" t="0" r="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3253817" cy="739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FBC70" w14:textId="77777777" w:rsidR="001D4854" w:rsidRDefault="001D4854">
      <w:pPr>
        <w:rPr>
          <w:lang w:val="ro-RO"/>
        </w:rPr>
      </w:pPr>
    </w:p>
    <w:p w14:paraId="5DFC7535" w14:textId="77777777" w:rsidR="001D4854" w:rsidRDefault="001D4854">
      <w:pPr>
        <w:rPr>
          <w:lang w:val="ro-RO"/>
        </w:rPr>
      </w:pPr>
    </w:p>
    <w:p w14:paraId="025E6F1E" w14:textId="77777777" w:rsidR="001D4854" w:rsidRDefault="001D4854">
      <w:pPr>
        <w:rPr>
          <w:lang w:val="ro-RO"/>
        </w:rPr>
      </w:pPr>
    </w:p>
    <w:p w14:paraId="60DEDC91" w14:textId="77777777" w:rsidR="001D4854" w:rsidRDefault="001D4854">
      <w:pPr>
        <w:rPr>
          <w:lang w:val="ro-RO"/>
        </w:rPr>
      </w:pPr>
    </w:p>
    <w:p w14:paraId="58256A8D" w14:textId="65306D6B" w:rsidR="001D4854" w:rsidRDefault="00D46C20">
      <w:pPr>
        <w:rPr>
          <w:lang w:val="ro-RO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810816" behindDoc="0" locked="0" layoutInCell="1" allowOverlap="1" wp14:anchorId="7BA42D9B" wp14:editId="0DE28EF8">
                <wp:simplePos x="0" y="0"/>
                <wp:positionH relativeFrom="column">
                  <wp:posOffset>-217791</wp:posOffset>
                </wp:positionH>
                <wp:positionV relativeFrom="paragraph">
                  <wp:posOffset>-207497</wp:posOffset>
                </wp:positionV>
                <wp:extent cx="6950160" cy="294840"/>
                <wp:effectExtent l="57150" t="38100" r="22225" b="48260"/>
                <wp:wrapNone/>
                <wp:docPr id="214" name="Ink 2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3">
                      <w14:nvContentPartPr>
                        <w14:cNvContentPartPr/>
                      </w14:nvContentPartPr>
                      <w14:xfrm>
                        <a:off x="0" y="0"/>
                        <a:ext cx="6950160" cy="29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C8CAC3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4" o:spid="_x0000_s1026" type="#_x0000_t75" style="position:absolute;margin-left:-17.85pt;margin-top:-17.05pt;width:548.65pt;height:24.6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">
                <v:imagedata r:id="rId224" o:title=""/>
              </v:shape>
            </w:pict>
          </mc:Fallback>
        </mc:AlternateContent>
      </w:r>
      <w:r w:rsidR="00166650">
        <w:rPr>
          <w:noProof/>
        </w:rPr>
        <mc:AlternateContent>
          <mc:Choice Requires="wpi">
            <w:drawing>
              <wp:anchor distT="0" distB="0" distL="114300" distR="114300" simplePos="0" relativeHeight="251809792" behindDoc="0" locked="0" layoutInCell="1" allowOverlap="1" wp14:anchorId="6E6CC32D" wp14:editId="4C11A41F">
                <wp:simplePos x="0" y="0"/>
                <wp:positionH relativeFrom="column">
                  <wp:posOffset>874225</wp:posOffset>
                </wp:positionH>
                <wp:positionV relativeFrom="paragraph">
                  <wp:posOffset>3376743</wp:posOffset>
                </wp:positionV>
                <wp:extent cx="112320" cy="360"/>
                <wp:effectExtent l="57150" t="76200" r="59690" b="95250"/>
                <wp:wrapNone/>
                <wp:docPr id="213" name="Ink 2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5">
                      <w14:nvContentPartPr>
                        <w14:cNvContentPartPr/>
                      </w14:nvContentPartPr>
                      <w14:xfrm>
                        <a:off x="0" y="0"/>
                        <a:ext cx="112320" cy="3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7915B142" id="Ink 213" o:spid="_x0000_s1026" type="#_x0000_t75" style="position:absolute;margin-left:67.45pt;margin-top:263.1pt;width:11.7pt;height:5.7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">
                <v:imagedata r:id="rId237" o:title=""/>
              </v:shape>
            </w:pict>
          </mc:Fallback>
        </mc:AlternateContent>
      </w:r>
      <w:r w:rsidR="00A5359D">
        <w:rPr>
          <w:noProof/>
        </w:rPr>
        <w:drawing>
          <wp:inline distT="0" distB="0" distL="0" distR="0" wp14:anchorId="28CC91D1" wp14:editId="01333B45">
            <wp:extent cx="3368040" cy="4173728"/>
            <wp:effectExtent l="0" t="0" r="381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8"/>
                    <a:stretch>
                      <a:fillRect/>
                    </a:stretch>
                  </pic:blipFill>
                  <pic:spPr>
                    <a:xfrm>
                      <a:off x="0" y="0"/>
                      <a:ext cx="3371434" cy="4177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4E7FC" w14:textId="0B0AAFBB" w:rsidR="001D4854" w:rsidRDefault="00AC6E05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96160" behindDoc="0" locked="0" layoutInCell="1" allowOverlap="1" wp14:anchorId="34044824" wp14:editId="7264FB63">
                <wp:simplePos x="0" y="0"/>
                <wp:positionH relativeFrom="column">
                  <wp:posOffset>326529</wp:posOffset>
                </wp:positionH>
                <wp:positionV relativeFrom="paragraph">
                  <wp:posOffset>2384256</wp:posOffset>
                </wp:positionV>
                <wp:extent cx="1152720" cy="65880"/>
                <wp:effectExtent l="57150" t="76200" r="47625" b="86995"/>
                <wp:wrapNone/>
                <wp:docPr id="599299536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9">
                      <w14:nvContentPartPr>
                        <w14:cNvContentPartPr/>
                      </w14:nvContentPartPr>
                      <w14:xfrm>
                        <a:off x="0" y="0"/>
                        <a:ext cx="1152720" cy="6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EAADDB" id="Ink 2" o:spid="_x0000_s1026" type="#_x0000_t75" style="position:absolute;margin-left:24.3pt;margin-top:184.95pt;width:93.55pt;height:10.9pt;z-index:25199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">
                <v:imagedata r:id="rId240" o:title=""/>
              </v:shape>
            </w:pict>
          </mc:Fallback>
        </mc:AlternateContent>
      </w:r>
      <w:r w:rsidR="00FC25AB">
        <w:rPr>
          <w:noProof/>
        </w:rPr>
        <mc:AlternateContent>
          <mc:Choice Requires="wpi">
            <w:drawing>
              <wp:anchor distT="0" distB="0" distL="114300" distR="114300" simplePos="0" relativeHeight="251832320" behindDoc="0" locked="0" layoutInCell="1" allowOverlap="1" wp14:anchorId="3E8F7FA5" wp14:editId="7C6E17DB">
                <wp:simplePos x="0" y="0"/>
                <wp:positionH relativeFrom="column">
                  <wp:posOffset>5446395</wp:posOffset>
                </wp:positionH>
                <wp:positionV relativeFrom="paragraph">
                  <wp:posOffset>741045</wp:posOffset>
                </wp:positionV>
                <wp:extent cx="462435" cy="139680"/>
                <wp:effectExtent l="38100" t="38100" r="52070" b="51435"/>
                <wp:wrapNone/>
                <wp:docPr id="237" name="Ink 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1">
                      <w14:nvContentPartPr>
                        <w14:cNvContentPartPr/>
                      </w14:nvContentPartPr>
                      <w14:xfrm>
                        <a:off x="0" y="0"/>
                        <a:ext cx="462435" cy="1396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29FEC15" id="Ink 237" o:spid="_x0000_s1026" type="#_x0000_t75" style="position:absolute;margin-left:428.15pt;margin-top:57.65pt;width:37.8pt;height:12.45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">
                <v:imagedata r:id="rId242" o:title=""/>
              </v:shape>
            </w:pict>
          </mc:Fallback>
        </mc:AlternateContent>
      </w:r>
      <w:r w:rsidR="00FF0814">
        <w:rPr>
          <w:noProof/>
        </w:rPr>
        <mc:AlternateContent>
          <mc:Choice Requires="wpi">
            <w:drawing>
              <wp:anchor distT="0" distB="0" distL="114300" distR="114300" simplePos="0" relativeHeight="251829248" behindDoc="0" locked="0" layoutInCell="1" allowOverlap="1" wp14:anchorId="7A32BD86" wp14:editId="74CA7D7D">
                <wp:simplePos x="0" y="0"/>
                <wp:positionH relativeFrom="column">
                  <wp:posOffset>4839970</wp:posOffset>
                </wp:positionH>
                <wp:positionV relativeFrom="paragraph">
                  <wp:posOffset>749300</wp:posOffset>
                </wp:positionV>
                <wp:extent cx="339400" cy="148600"/>
                <wp:effectExtent l="38100" t="38100" r="41910" b="41910"/>
                <wp:wrapNone/>
                <wp:docPr id="234" name="Ink 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3">
                      <w14:nvContentPartPr>
                        <w14:cNvContentPartPr/>
                      </w14:nvContentPartPr>
                      <w14:xfrm>
                        <a:off x="0" y="0"/>
                        <a:ext cx="339400" cy="1486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3B60D81" id="Ink 234" o:spid="_x0000_s1026" type="#_x0000_t75" style="position:absolute;margin-left:380.4pt;margin-top:58.3pt;width:28.1pt;height:13.1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">
                <v:imagedata r:id="rId244" o:title=""/>
              </v:shape>
            </w:pict>
          </mc:Fallback>
        </mc:AlternateContent>
      </w:r>
      <w:r w:rsidR="00FF0814">
        <w:rPr>
          <w:noProof/>
        </w:rPr>
        <mc:AlternateContent>
          <mc:Choice Requires="wpi">
            <w:drawing>
              <wp:anchor distT="0" distB="0" distL="114300" distR="114300" simplePos="0" relativeHeight="251830272" behindDoc="0" locked="0" layoutInCell="1" allowOverlap="1" wp14:anchorId="69353B7F" wp14:editId="173D17E1">
                <wp:simplePos x="0" y="0"/>
                <wp:positionH relativeFrom="column">
                  <wp:posOffset>4311650</wp:posOffset>
                </wp:positionH>
                <wp:positionV relativeFrom="paragraph">
                  <wp:posOffset>749300</wp:posOffset>
                </wp:positionV>
                <wp:extent cx="103320" cy="139680"/>
                <wp:effectExtent l="38100" t="38100" r="49530" b="51435"/>
                <wp:wrapNone/>
                <wp:docPr id="235" name="Ink 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5">
                      <w14:nvContentPartPr>
                        <w14:cNvContentPartPr/>
                      </w14:nvContentPartPr>
                      <w14:xfrm>
                        <a:off x="0" y="0"/>
                        <a:ext cx="103320" cy="1396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3C29C318" id="Ink 235" o:spid="_x0000_s1026" type="#_x0000_t75" style="position:absolute;margin-left:338.8pt;margin-top:58.3pt;width:9.55pt;height:12.45pt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">
                <v:imagedata r:id="rId246" o:title=""/>
              </v:shape>
            </w:pict>
          </mc:Fallback>
        </mc:AlternateContent>
      </w:r>
      <w:r w:rsidR="00FF0814">
        <w:rPr>
          <w:noProof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 wp14:anchorId="5EBB871A" wp14:editId="3422FFE3">
                <wp:simplePos x="0" y="0"/>
                <wp:positionH relativeFrom="column">
                  <wp:posOffset>3200400</wp:posOffset>
                </wp:positionH>
                <wp:positionV relativeFrom="paragraph">
                  <wp:posOffset>762000</wp:posOffset>
                </wp:positionV>
                <wp:extent cx="695700" cy="185415"/>
                <wp:effectExtent l="57150" t="38100" r="28575" b="43815"/>
                <wp:wrapNone/>
                <wp:docPr id="228" name="Ink 2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7">
                      <w14:nvContentPartPr>
                        <w14:cNvContentPartPr/>
                      </w14:nvContentPartPr>
                      <w14:xfrm>
                        <a:off x="0" y="0"/>
                        <a:ext cx="695700" cy="185415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AB24B83" id="Ink 228" o:spid="_x0000_s1026" type="#_x0000_t75" style="position:absolute;margin-left:251.3pt;margin-top:59.3pt;width:56.2pt;height:16.05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">
                <v:imagedata r:id="rId248" o:title=""/>
              </v:shape>
            </w:pict>
          </mc:Fallback>
        </mc:AlternateContent>
      </w:r>
      <w:r w:rsidR="00A5359D">
        <w:rPr>
          <w:noProof/>
        </w:rPr>
        <w:drawing>
          <wp:inline distT="0" distB="0" distL="0" distR="0" wp14:anchorId="48B8961C" wp14:editId="7204F202">
            <wp:extent cx="6858000" cy="322008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F6A19" w14:textId="77777777" w:rsidR="005672BC" w:rsidRDefault="005672BC">
      <w:pPr>
        <w:rPr>
          <w:lang w:val="ro-RO"/>
        </w:rPr>
      </w:pPr>
    </w:p>
    <w:p w14:paraId="7EBA0F01" w14:textId="77777777" w:rsidR="009C0450" w:rsidRDefault="009C0450">
      <w:pPr>
        <w:rPr>
          <w:lang w:val="ro-RO"/>
        </w:rPr>
      </w:pPr>
    </w:p>
    <w:p w14:paraId="717F585E" w14:textId="77777777" w:rsidR="009C0450" w:rsidRDefault="009C0450">
      <w:pPr>
        <w:rPr>
          <w:lang w:val="ro-RO"/>
        </w:rPr>
      </w:pPr>
    </w:p>
    <w:p w14:paraId="0A748E13" w14:textId="77777777" w:rsidR="009C0450" w:rsidRDefault="009C0450">
      <w:pPr>
        <w:rPr>
          <w:lang w:val="ro-RO"/>
        </w:rPr>
      </w:pPr>
    </w:p>
    <w:p w14:paraId="6A53DD78" w14:textId="54BDA520" w:rsidR="005672BC" w:rsidRDefault="00C625CF">
      <w:pPr>
        <w:rPr>
          <w:lang w:val="ro-RO"/>
        </w:rPr>
      </w:pP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814912" behindDoc="0" locked="0" layoutInCell="1" allowOverlap="1" wp14:anchorId="5238ED82" wp14:editId="19610260">
                <wp:simplePos x="0" y="0"/>
                <wp:positionH relativeFrom="column">
                  <wp:posOffset>441960</wp:posOffset>
                </wp:positionH>
                <wp:positionV relativeFrom="paragraph">
                  <wp:posOffset>-256540</wp:posOffset>
                </wp:positionV>
                <wp:extent cx="6688455" cy="639000"/>
                <wp:effectExtent l="38100" t="38100" r="17145" b="46990"/>
                <wp:wrapNone/>
                <wp:docPr id="218" name="Ink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0">
                      <w14:nvContentPartPr>
                        <w14:cNvContentPartPr/>
                      </w14:nvContentPartPr>
                      <w14:xfrm>
                        <a:off x="0" y="0"/>
                        <a:ext cx="6688455" cy="6390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E933F40" id="Ink 218" o:spid="_x0000_s1026" type="#_x0000_t75" style="position:absolute;margin-left:34.1pt;margin-top:-20.9pt;width:528.05pt;height:51.7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">
                <v:imagedata r:id="rId251" o:title=""/>
              </v:shape>
            </w:pict>
          </mc:Fallback>
        </mc:AlternateContent>
      </w:r>
    </w:p>
    <w:p w14:paraId="53A82635" w14:textId="37F3DFDF" w:rsidR="009C0450" w:rsidRDefault="009C0450">
      <w:pPr>
        <w:rPr>
          <w:lang w:val="ro-RO"/>
        </w:rPr>
      </w:pPr>
      <w:r>
        <w:rPr>
          <w:noProof/>
        </w:rPr>
        <w:lastRenderedPageBreak/>
        <w:drawing>
          <wp:inline distT="0" distB="0" distL="0" distR="0" wp14:anchorId="29F06FB5" wp14:editId="6C4C69DE">
            <wp:extent cx="2891589" cy="1600816"/>
            <wp:effectExtent l="0" t="0" r="4445" b="0"/>
            <wp:docPr id="1172633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633252" name=""/>
                    <pic:cNvPicPr/>
                  </pic:nvPicPr>
                  <pic:blipFill>
                    <a:blip r:embed="rId252"/>
                    <a:stretch>
                      <a:fillRect/>
                    </a:stretch>
                  </pic:blipFill>
                  <pic:spPr>
                    <a:xfrm>
                      <a:off x="0" y="0"/>
                      <a:ext cx="2921023" cy="1617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FC8">
        <w:rPr>
          <w:noProof/>
        </w:rPr>
        <w:drawing>
          <wp:inline distT="0" distB="0" distL="0" distR="0" wp14:anchorId="21E02D2E" wp14:editId="376AFE6A">
            <wp:extent cx="2113547" cy="1652481"/>
            <wp:effectExtent l="0" t="0" r="1270" b="5080"/>
            <wp:docPr id="1921785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785138" name=""/>
                    <pic:cNvPicPr/>
                  </pic:nvPicPr>
                  <pic:blipFill>
                    <a:blip r:embed="rId253"/>
                    <a:stretch>
                      <a:fillRect/>
                    </a:stretch>
                  </pic:blipFill>
                  <pic:spPr>
                    <a:xfrm>
                      <a:off x="0" y="0"/>
                      <a:ext cx="2123981" cy="1660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F378D" w14:textId="68D4180A" w:rsidR="009C0450" w:rsidRDefault="002F3FC8">
      <w:pPr>
        <w:rPr>
          <w:lang w:val="ro-RO"/>
        </w:rPr>
      </w:pPr>
      <w:r>
        <w:rPr>
          <w:noProof/>
        </w:rPr>
        <w:drawing>
          <wp:inline distT="0" distB="0" distL="0" distR="0" wp14:anchorId="0EA664C5" wp14:editId="20748BC5">
            <wp:extent cx="2829247" cy="2165684"/>
            <wp:effectExtent l="0" t="0" r="0" b="6350"/>
            <wp:docPr id="801308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308035" name=""/>
                    <pic:cNvPicPr/>
                  </pic:nvPicPr>
                  <pic:blipFill>
                    <a:blip r:embed="rId254"/>
                    <a:stretch>
                      <a:fillRect/>
                    </a:stretch>
                  </pic:blipFill>
                  <pic:spPr>
                    <a:xfrm>
                      <a:off x="0" y="0"/>
                      <a:ext cx="2832274" cy="2168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19E0F4" wp14:editId="75D7D079">
            <wp:extent cx="2912927" cy="1905000"/>
            <wp:effectExtent l="0" t="0" r="1905" b="0"/>
            <wp:docPr id="9398572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857254" name=""/>
                    <pic:cNvPicPr/>
                  </pic:nvPicPr>
                  <pic:blipFill>
                    <a:blip r:embed="rId255"/>
                    <a:stretch>
                      <a:fillRect/>
                    </a:stretch>
                  </pic:blipFill>
                  <pic:spPr>
                    <a:xfrm>
                      <a:off x="0" y="0"/>
                      <a:ext cx="2923184" cy="1911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4213B" w14:textId="36AB59DD" w:rsidR="009C0450" w:rsidRDefault="009C0450">
      <w:pPr>
        <w:rPr>
          <w:lang w:val="ro-RO"/>
        </w:rPr>
      </w:pPr>
      <w:r>
        <w:rPr>
          <w:noProof/>
        </w:rPr>
        <w:drawing>
          <wp:inline distT="0" distB="0" distL="0" distR="0" wp14:anchorId="38A74B8E" wp14:editId="65FE09DB">
            <wp:extent cx="3000849" cy="1853839"/>
            <wp:effectExtent l="0" t="0" r="9525" b="0"/>
            <wp:docPr id="1531857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857419" name=""/>
                    <pic:cNvPicPr/>
                  </pic:nvPicPr>
                  <pic:blipFill>
                    <a:blip r:embed="rId256"/>
                    <a:stretch>
                      <a:fillRect/>
                    </a:stretch>
                  </pic:blipFill>
                  <pic:spPr>
                    <a:xfrm>
                      <a:off x="0" y="0"/>
                      <a:ext cx="3005953" cy="185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FC8">
        <w:rPr>
          <w:noProof/>
        </w:rPr>
        <w:drawing>
          <wp:inline distT="0" distB="0" distL="0" distR="0" wp14:anchorId="66A34C00" wp14:editId="743A1F0D">
            <wp:extent cx="2583180" cy="1927100"/>
            <wp:effectExtent l="0" t="0" r="7620" b="0"/>
            <wp:docPr id="17392514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251428" name=""/>
                    <pic:cNvPicPr/>
                  </pic:nvPicPr>
                  <pic:blipFill>
                    <a:blip r:embed="rId257"/>
                    <a:stretch>
                      <a:fillRect/>
                    </a:stretch>
                  </pic:blipFill>
                  <pic:spPr>
                    <a:xfrm>
                      <a:off x="0" y="0"/>
                      <a:ext cx="2587281" cy="193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F23C6" w14:textId="758B4240" w:rsidR="009C0450" w:rsidRDefault="009C0450">
      <w:pPr>
        <w:rPr>
          <w:lang w:val="ro-RO"/>
        </w:rPr>
      </w:pPr>
      <w:r>
        <w:rPr>
          <w:lang w:val="ro-RO"/>
        </w:rPr>
        <w:br w:type="page"/>
      </w:r>
    </w:p>
    <w:p w14:paraId="73ABEBF7" w14:textId="77777777" w:rsidR="002F3FC8" w:rsidRDefault="009C0450">
      <w:pPr>
        <w:rPr>
          <w:lang w:val="ro-RO"/>
        </w:rPr>
      </w:pPr>
      <w:r>
        <w:rPr>
          <w:noProof/>
        </w:rPr>
        <w:lastRenderedPageBreak/>
        <w:drawing>
          <wp:inline distT="0" distB="0" distL="0" distR="0" wp14:anchorId="0167968E" wp14:editId="5686E7B4">
            <wp:extent cx="2369820" cy="1396438"/>
            <wp:effectExtent l="0" t="0" r="0" b="0"/>
            <wp:docPr id="1099431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431496" name=""/>
                    <pic:cNvPicPr/>
                  </pic:nvPicPr>
                  <pic:blipFill>
                    <a:blip r:embed="rId258"/>
                    <a:stretch>
                      <a:fillRect/>
                    </a:stretch>
                  </pic:blipFill>
                  <pic:spPr>
                    <a:xfrm>
                      <a:off x="0" y="0"/>
                      <a:ext cx="2375017" cy="139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FC8">
        <w:rPr>
          <w:noProof/>
        </w:rPr>
        <w:drawing>
          <wp:inline distT="0" distB="0" distL="0" distR="0" wp14:anchorId="7532FE5C" wp14:editId="76E31396">
            <wp:extent cx="2781300" cy="1861153"/>
            <wp:effectExtent l="0" t="0" r="0" b="6350"/>
            <wp:docPr id="967356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356928" name=""/>
                    <pic:cNvPicPr/>
                  </pic:nvPicPr>
                  <pic:blipFill>
                    <a:blip r:embed="rId259"/>
                    <a:stretch>
                      <a:fillRect/>
                    </a:stretch>
                  </pic:blipFill>
                  <pic:spPr>
                    <a:xfrm>
                      <a:off x="0" y="0"/>
                      <a:ext cx="2788085" cy="1865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5563D" w14:textId="7F9CC804" w:rsidR="005672BC" w:rsidRDefault="002F3FC8">
      <w:pPr>
        <w:rPr>
          <w:lang w:val="ro-RO"/>
        </w:rPr>
      </w:pPr>
      <w:r>
        <w:rPr>
          <w:noProof/>
        </w:rPr>
        <w:drawing>
          <wp:inline distT="0" distB="0" distL="0" distR="0" wp14:anchorId="6CAEE121" wp14:editId="0BFFA89A">
            <wp:extent cx="3093720" cy="2298233"/>
            <wp:effectExtent l="0" t="0" r="0" b="6985"/>
            <wp:docPr id="4856909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690956" name=""/>
                    <pic:cNvPicPr/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3097771" cy="2301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5F67D4" wp14:editId="511F1BD6">
            <wp:extent cx="2887980" cy="1682249"/>
            <wp:effectExtent l="0" t="0" r="7620" b="0"/>
            <wp:docPr id="1043030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030785" name=""/>
                    <pic:cNvPicPr/>
                  </pic:nvPicPr>
                  <pic:blipFill>
                    <a:blip r:embed="rId261"/>
                    <a:stretch>
                      <a:fillRect/>
                    </a:stretch>
                  </pic:blipFill>
                  <pic:spPr>
                    <a:xfrm>
                      <a:off x="0" y="0"/>
                      <a:ext cx="2894849" cy="16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17ACB" w14:textId="743578ED" w:rsidR="005672BC" w:rsidRDefault="005672BC">
      <w:pPr>
        <w:rPr>
          <w:lang w:val="ro-RO"/>
        </w:rPr>
      </w:pPr>
    </w:p>
    <w:p w14:paraId="2C8395AF" w14:textId="72AC6A8C" w:rsidR="001D4854" w:rsidRDefault="001D4854">
      <w:pPr>
        <w:rPr>
          <w:lang w:val="ro-RO"/>
        </w:rPr>
      </w:pPr>
    </w:p>
    <w:p w14:paraId="582CF29C" w14:textId="34F46B1E" w:rsidR="009C0450" w:rsidRDefault="009C0450">
      <w:pPr>
        <w:rPr>
          <w:lang w:val="ro-RO"/>
        </w:rPr>
      </w:pPr>
    </w:p>
    <w:p w14:paraId="2B06B390" w14:textId="77777777" w:rsidR="00407FE3" w:rsidRDefault="00407FE3">
      <w:pPr>
        <w:rPr>
          <w:lang w:val="ro-RO"/>
        </w:rPr>
      </w:pPr>
    </w:p>
    <w:p w14:paraId="56C013F7" w14:textId="77777777" w:rsidR="00407FE3" w:rsidRDefault="00407FE3">
      <w:pPr>
        <w:rPr>
          <w:lang w:val="ro-RO"/>
        </w:rPr>
      </w:pPr>
    </w:p>
    <w:p w14:paraId="7BBE5CE1" w14:textId="77777777" w:rsidR="00407FE3" w:rsidRDefault="00407FE3">
      <w:pPr>
        <w:rPr>
          <w:lang w:val="ro-RO"/>
        </w:rPr>
      </w:pPr>
    </w:p>
    <w:p w14:paraId="47581B72" w14:textId="5DBC56B6" w:rsidR="00B56C5D" w:rsidRDefault="00B56C5D" w:rsidP="00011333">
      <w:pPr>
        <w:rPr>
          <w:lang w:val="ro-RO"/>
        </w:rPr>
      </w:pPr>
    </w:p>
    <w:p w14:paraId="1E277749" w14:textId="77777777" w:rsidR="00B56C5D" w:rsidRDefault="00B56C5D">
      <w:pPr>
        <w:rPr>
          <w:lang w:val="ro-RO"/>
        </w:rPr>
      </w:pPr>
    </w:p>
    <w:p w14:paraId="6AA9A7CD" w14:textId="77777777" w:rsidR="00011333" w:rsidRDefault="00011333">
      <w:pPr>
        <w:rPr>
          <w:lang w:val="ro-RO"/>
        </w:rPr>
      </w:pPr>
    </w:p>
    <w:p w14:paraId="3049B16D" w14:textId="77777777" w:rsidR="00011333" w:rsidRDefault="00011333">
      <w:pPr>
        <w:rPr>
          <w:lang w:val="ro-RO"/>
        </w:rPr>
      </w:pPr>
    </w:p>
    <w:p w14:paraId="7A8091A3" w14:textId="77777777" w:rsidR="002F3FC8" w:rsidRDefault="002F3FC8">
      <w:pPr>
        <w:rPr>
          <w:lang w:val="ro-RO"/>
        </w:rPr>
      </w:pPr>
    </w:p>
    <w:p w14:paraId="644E872F" w14:textId="77777777" w:rsidR="002F3FC8" w:rsidRDefault="002F3FC8">
      <w:pPr>
        <w:rPr>
          <w:lang w:val="ro-RO"/>
        </w:rPr>
      </w:pPr>
    </w:p>
    <w:p w14:paraId="29B94C2E" w14:textId="77777777" w:rsidR="00011333" w:rsidRDefault="00011333">
      <w:pPr>
        <w:rPr>
          <w:lang w:val="ro-RO"/>
        </w:rPr>
      </w:pPr>
    </w:p>
    <w:p w14:paraId="74E51E73" w14:textId="77777777" w:rsidR="002F3FC8" w:rsidRDefault="002F3FC8">
      <w:pPr>
        <w:rPr>
          <w:lang w:val="ro-RO"/>
        </w:rPr>
      </w:pPr>
    </w:p>
    <w:p w14:paraId="0CC4C081" w14:textId="77777777" w:rsidR="002F3FC8" w:rsidRDefault="002F3FC8">
      <w:pPr>
        <w:rPr>
          <w:lang w:val="ro-RO"/>
        </w:rPr>
      </w:pPr>
    </w:p>
    <w:p w14:paraId="3DCE92CC" w14:textId="77777777" w:rsidR="002F3FC8" w:rsidRDefault="002F3FC8">
      <w:pPr>
        <w:rPr>
          <w:lang w:val="ro-RO"/>
        </w:rPr>
      </w:pPr>
    </w:p>
    <w:p w14:paraId="221510AA" w14:textId="77777777" w:rsidR="00011333" w:rsidRDefault="00011333">
      <w:pPr>
        <w:rPr>
          <w:lang w:val="ro-RO"/>
        </w:rPr>
      </w:pPr>
    </w:p>
    <w:p w14:paraId="0E3469EA" w14:textId="77777777" w:rsidR="00B56C5D" w:rsidRDefault="00B56C5D">
      <w:pPr>
        <w:rPr>
          <w:lang w:val="ro-RO"/>
        </w:rPr>
      </w:pPr>
    </w:p>
    <w:p w14:paraId="442B757A" w14:textId="39F2998D" w:rsidR="00B56C5D" w:rsidRDefault="00011333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01952" behindDoc="0" locked="0" layoutInCell="1" allowOverlap="1" wp14:anchorId="2AF98845" wp14:editId="77B1DD62">
                <wp:simplePos x="0" y="0"/>
                <wp:positionH relativeFrom="column">
                  <wp:posOffset>-330360</wp:posOffset>
                </wp:positionH>
                <wp:positionV relativeFrom="paragraph">
                  <wp:posOffset>237547</wp:posOffset>
                </wp:positionV>
                <wp:extent cx="516600" cy="2007720"/>
                <wp:effectExtent l="57150" t="76200" r="74295" b="88265"/>
                <wp:wrapNone/>
                <wp:docPr id="1947219988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2">
                      <w14:nvContentPartPr>
                        <w14:cNvContentPartPr/>
                      </w14:nvContentPartPr>
                      <w14:xfrm>
                        <a:off x="0" y="0"/>
                        <a:ext cx="516600" cy="200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C27E92" id="Ink 2" o:spid="_x0000_s1026" type="#_x0000_t75" style="position:absolute;margin-left:-27.4pt;margin-top:15.85pt;width:43.55pt;height:163.8pt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">
                <v:imagedata r:id="rId26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00928" behindDoc="0" locked="0" layoutInCell="1" allowOverlap="1" wp14:anchorId="0CF57975" wp14:editId="0DE71ADD">
                <wp:simplePos x="0" y="0"/>
                <wp:positionH relativeFrom="column">
                  <wp:posOffset>4669320</wp:posOffset>
                </wp:positionH>
                <wp:positionV relativeFrom="paragraph">
                  <wp:posOffset>933067</wp:posOffset>
                </wp:positionV>
                <wp:extent cx="1909800" cy="1383480"/>
                <wp:effectExtent l="57150" t="57150" r="71755" b="102870"/>
                <wp:wrapNone/>
                <wp:docPr id="862540312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4">
                      <w14:nvContentPartPr>
                        <w14:cNvContentPartPr/>
                      </w14:nvContentPartPr>
                      <w14:xfrm>
                        <a:off x="0" y="0"/>
                        <a:ext cx="1909800" cy="138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E85906" id="Ink 1" o:spid="_x0000_s1026" type="#_x0000_t75" style="position:absolute;margin-left:366.25pt;margin-top:70.65pt;width:153.25pt;height:114.65pt;z-index:25190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">
                <v:imagedata r:id="rId265" o:title=""/>
              </v:shape>
            </w:pict>
          </mc:Fallback>
        </mc:AlternateContent>
      </w:r>
      <w:r w:rsidR="006B32B3">
        <w:rPr>
          <w:noProof/>
        </w:rPr>
        <mc:AlternateContent>
          <mc:Choice Requires="wpi">
            <w:drawing>
              <wp:anchor distT="0" distB="0" distL="114300" distR="114300" simplePos="0" relativeHeight="251870208" behindDoc="0" locked="0" layoutInCell="1" allowOverlap="1" wp14:anchorId="4251623E" wp14:editId="1B1D33C0">
                <wp:simplePos x="0" y="0"/>
                <wp:positionH relativeFrom="column">
                  <wp:posOffset>3762691</wp:posOffset>
                </wp:positionH>
                <wp:positionV relativeFrom="paragraph">
                  <wp:posOffset>153629</wp:posOffset>
                </wp:positionV>
                <wp:extent cx="351720" cy="325440"/>
                <wp:effectExtent l="57150" t="38100" r="48895" b="55880"/>
                <wp:wrapNone/>
                <wp:docPr id="1870936949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6">
                      <w14:nvContentPartPr>
                        <w14:cNvContentPartPr/>
                      </w14:nvContentPartPr>
                      <w14:xfrm>
                        <a:off x="0" y="0"/>
                        <a:ext cx="351720" cy="32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20FD8F" id="Ink 11" o:spid="_x0000_s1026" type="#_x0000_t75" style="position:absolute;margin-left:295.55pt;margin-top:11.4pt;width:29.15pt;height:27.05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">
                <v:imagedata r:id="rId267" o:title=""/>
              </v:shape>
            </w:pict>
          </mc:Fallback>
        </mc:AlternateContent>
      </w:r>
      <w:r w:rsidR="00545B57">
        <w:rPr>
          <w:noProof/>
        </w:rPr>
        <mc:AlternateContent>
          <mc:Choice Requires="wpi">
            <w:drawing>
              <wp:anchor distT="0" distB="0" distL="114300" distR="114300" simplePos="0" relativeHeight="251869184" behindDoc="0" locked="0" layoutInCell="1" allowOverlap="1" wp14:anchorId="697A12B8" wp14:editId="407831FF">
                <wp:simplePos x="0" y="0"/>
                <wp:positionH relativeFrom="column">
                  <wp:posOffset>199987</wp:posOffset>
                </wp:positionH>
                <wp:positionV relativeFrom="paragraph">
                  <wp:posOffset>1852260</wp:posOffset>
                </wp:positionV>
                <wp:extent cx="1206720" cy="5760"/>
                <wp:effectExtent l="57150" t="76200" r="69850" b="89535"/>
                <wp:wrapNone/>
                <wp:docPr id="1207698132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8">
                      <w14:nvContentPartPr>
                        <w14:cNvContentPartPr/>
                      </w14:nvContentPartPr>
                      <w14:xfrm>
                        <a:off x="0" y="0"/>
                        <a:ext cx="120672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C8FA2E" id="Ink 3" o:spid="_x0000_s1026" type="#_x0000_t75" style="position:absolute;margin-left:14.35pt;margin-top:143pt;width:97.8pt;height:6.1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">
                <v:imagedata r:id="rId269" o:title=""/>
              </v:shape>
            </w:pict>
          </mc:Fallback>
        </mc:AlternateContent>
      </w:r>
      <w:r w:rsidR="00545B57">
        <w:rPr>
          <w:noProof/>
        </w:rPr>
        <mc:AlternateContent>
          <mc:Choice Requires="wpi">
            <w:drawing>
              <wp:anchor distT="0" distB="0" distL="114300" distR="114300" simplePos="0" relativeHeight="251868160" behindDoc="0" locked="0" layoutInCell="1" allowOverlap="1" wp14:anchorId="3E5248A9" wp14:editId="60F7BB90">
                <wp:simplePos x="0" y="0"/>
                <wp:positionH relativeFrom="column">
                  <wp:posOffset>785707</wp:posOffset>
                </wp:positionH>
                <wp:positionV relativeFrom="paragraph">
                  <wp:posOffset>1279500</wp:posOffset>
                </wp:positionV>
                <wp:extent cx="1042920" cy="20880"/>
                <wp:effectExtent l="57150" t="57150" r="62230" b="93980"/>
                <wp:wrapNone/>
                <wp:docPr id="1302732949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0">
                      <w14:nvContentPartPr>
                        <w14:cNvContentPartPr/>
                      </w14:nvContentPartPr>
                      <w14:xfrm>
                        <a:off x="0" y="0"/>
                        <a:ext cx="104292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3CD15C" id="Ink 2" o:spid="_x0000_s1026" type="#_x0000_t75" style="position:absolute;margin-left:60.45pt;margin-top:97.95pt;width:84.95pt;height:7.35pt;z-index:2518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">
                <v:imagedata r:id="rId271" o:title=""/>
              </v:shape>
            </w:pict>
          </mc:Fallback>
        </mc:AlternateContent>
      </w:r>
      <w:r w:rsidR="00B26E5E">
        <w:rPr>
          <w:noProof/>
        </w:rPr>
        <mc:AlternateContent>
          <mc:Choice Requires="wpi">
            <w:drawing>
              <wp:anchor distT="0" distB="0" distL="114300" distR="114300" simplePos="0" relativeHeight="251867136" behindDoc="0" locked="0" layoutInCell="1" allowOverlap="1" wp14:anchorId="19C404F1" wp14:editId="53F54EC7">
                <wp:simplePos x="0" y="0"/>
                <wp:positionH relativeFrom="column">
                  <wp:posOffset>-430720</wp:posOffset>
                </wp:positionH>
                <wp:positionV relativeFrom="paragraph">
                  <wp:posOffset>-360920</wp:posOffset>
                </wp:positionV>
                <wp:extent cx="7232760" cy="163440"/>
                <wp:effectExtent l="57150" t="57150" r="25400" b="103505"/>
                <wp:wrapNone/>
                <wp:docPr id="1798433902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2">
                      <w14:nvContentPartPr>
                        <w14:cNvContentPartPr/>
                      </w14:nvContentPartPr>
                      <w14:xfrm>
                        <a:off x="0" y="0"/>
                        <a:ext cx="7232760" cy="16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A22A70" id="Ink 1" o:spid="_x0000_s1026" type="#_x0000_t75" style="position:absolute;margin-left:-35.3pt;margin-top:-31.25pt;width:572.3pt;height:18.5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">
                <v:imagedata r:id="rId273" o:title=""/>
              </v:shape>
            </w:pict>
          </mc:Fallback>
        </mc:AlternateContent>
      </w:r>
      <w:r w:rsidR="00B56C5D">
        <w:rPr>
          <w:noProof/>
        </w:rPr>
        <w:drawing>
          <wp:inline distT="0" distB="0" distL="0" distR="0" wp14:anchorId="48337FA4" wp14:editId="1E2648C2">
            <wp:extent cx="2265680" cy="2798780"/>
            <wp:effectExtent l="0" t="0" r="1270" b="1905"/>
            <wp:docPr id="111203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03233" name=""/>
                    <pic:cNvPicPr/>
                  </pic:nvPicPr>
                  <pic:blipFill>
                    <a:blip r:embed="rId274"/>
                    <a:stretch>
                      <a:fillRect/>
                    </a:stretch>
                  </pic:blipFill>
                  <pic:spPr>
                    <a:xfrm>
                      <a:off x="0" y="0"/>
                      <a:ext cx="2265680" cy="27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C5D">
        <w:rPr>
          <w:noProof/>
        </w:rPr>
        <w:drawing>
          <wp:inline distT="0" distB="0" distL="0" distR="0" wp14:anchorId="333BA355" wp14:editId="194401F2">
            <wp:extent cx="3915508" cy="2365983"/>
            <wp:effectExtent l="0" t="0" r="0" b="0"/>
            <wp:docPr id="6024569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456957" name=""/>
                    <pic:cNvPicPr/>
                  </pic:nvPicPr>
                  <pic:blipFill>
                    <a:blip r:embed="rId275"/>
                    <a:stretch>
                      <a:fillRect/>
                    </a:stretch>
                  </pic:blipFill>
                  <pic:spPr>
                    <a:xfrm>
                      <a:off x="0" y="0"/>
                      <a:ext cx="3936210" cy="2378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7E99D" w14:textId="06E3DA60" w:rsidR="00B56C5D" w:rsidRDefault="00B56C5D">
      <w:pPr>
        <w:rPr>
          <w:lang w:val="ro-RO"/>
        </w:rPr>
      </w:pPr>
    </w:p>
    <w:p w14:paraId="3B9BA144" w14:textId="040D779F" w:rsidR="00B56C5D" w:rsidRDefault="00FC3AC3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08096" behindDoc="0" locked="0" layoutInCell="1" allowOverlap="1" wp14:anchorId="13B2C58A" wp14:editId="633071BC">
                <wp:simplePos x="0" y="0"/>
                <wp:positionH relativeFrom="column">
                  <wp:posOffset>1485683</wp:posOffset>
                </wp:positionH>
                <wp:positionV relativeFrom="paragraph">
                  <wp:posOffset>861090</wp:posOffset>
                </wp:positionV>
                <wp:extent cx="551520" cy="1336320"/>
                <wp:effectExtent l="38100" t="76200" r="58420" b="92710"/>
                <wp:wrapNone/>
                <wp:docPr id="1158725694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6">
                      <w14:nvContentPartPr>
                        <w14:cNvContentPartPr/>
                      </w14:nvContentPartPr>
                      <w14:xfrm>
                        <a:off x="0" y="0"/>
                        <a:ext cx="551520" cy="133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4ABAAC" id="Ink 8" o:spid="_x0000_s1026" type="#_x0000_t75" style="position:absolute;margin-left:115.6pt;margin-top:65pt;width:46.3pt;height:110.85pt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">
                <v:imagedata r:id="rId277" o:title=""/>
              </v:shape>
            </w:pict>
          </mc:Fallback>
        </mc:AlternateContent>
      </w:r>
      <w:r w:rsidR="001F37AD">
        <w:rPr>
          <w:noProof/>
        </w:rPr>
        <mc:AlternateContent>
          <mc:Choice Requires="wpi">
            <w:drawing>
              <wp:anchor distT="0" distB="0" distL="114300" distR="114300" simplePos="0" relativeHeight="251907072" behindDoc="0" locked="0" layoutInCell="1" allowOverlap="1" wp14:anchorId="448D9DAB" wp14:editId="670CDFB1">
                <wp:simplePos x="0" y="0"/>
                <wp:positionH relativeFrom="column">
                  <wp:posOffset>6181747</wp:posOffset>
                </wp:positionH>
                <wp:positionV relativeFrom="paragraph">
                  <wp:posOffset>579783</wp:posOffset>
                </wp:positionV>
                <wp:extent cx="987480" cy="1825200"/>
                <wp:effectExtent l="57150" t="76200" r="60325" b="80010"/>
                <wp:wrapNone/>
                <wp:docPr id="589872864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8">
                      <w14:nvContentPartPr>
                        <w14:cNvContentPartPr/>
                      </w14:nvContentPartPr>
                      <w14:xfrm>
                        <a:off x="0" y="0"/>
                        <a:ext cx="987480" cy="182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343506" id="Ink 7" o:spid="_x0000_s1026" type="#_x0000_t75" style="position:absolute;margin-left:485.35pt;margin-top:42.8pt;width:80.55pt;height:149.35pt;z-index:251907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">
                <v:imagedata r:id="rId279" o:title=""/>
              </v:shape>
            </w:pict>
          </mc:Fallback>
        </mc:AlternateContent>
      </w:r>
      <w:r w:rsidR="00C93AC4">
        <w:rPr>
          <w:noProof/>
        </w:rPr>
        <mc:AlternateContent>
          <mc:Choice Requires="wpi">
            <w:drawing>
              <wp:anchor distT="0" distB="0" distL="114300" distR="114300" simplePos="0" relativeHeight="251906048" behindDoc="0" locked="0" layoutInCell="1" allowOverlap="1" wp14:anchorId="09835BBC" wp14:editId="53408A26">
                <wp:simplePos x="0" y="0"/>
                <wp:positionH relativeFrom="column">
                  <wp:posOffset>5267529</wp:posOffset>
                </wp:positionH>
                <wp:positionV relativeFrom="paragraph">
                  <wp:posOffset>1777089</wp:posOffset>
                </wp:positionV>
                <wp:extent cx="518400" cy="147240"/>
                <wp:effectExtent l="57150" t="76200" r="72390" b="81915"/>
                <wp:wrapNone/>
                <wp:docPr id="1701534159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518400" cy="14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603C95" id="Ink 6" o:spid="_x0000_s1026" type="#_x0000_t75" style="position:absolute;margin-left:413.35pt;margin-top:137.15pt;width:43.65pt;height:17.3pt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">
                <v:imagedata r:id="rId281" o:title=""/>
              </v:shape>
            </w:pict>
          </mc:Fallback>
        </mc:AlternateContent>
      </w:r>
      <w:r w:rsidR="00652E06">
        <w:rPr>
          <w:noProof/>
        </w:rPr>
        <mc:AlternateContent>
          <mc:Choice Requires="wpi">
            <w:drawing>
              <wp:anchor distT="0" distB="0" distL="114300" distR="114300" simplePos="0" relativeHeight="251905024" behindDoc="0" locked="0" layoutInCell="1" allowOverlap="1" wp14:anchorId="5F760E5D" wp14:editId="4F187B17">
                <wp:simplePos x="0" y="0"/>
                <wp:positionH relativeFrom="column">
                  <wp:posOffset>276504</wp:posOffset>
                </wp:positionH>
                <wp:positionV relativeFrom="paragraph">
                  <wp:posOffset>2227429</wp:posOffset>
                </wp:positionV>
                <wp:extent cx="706320" cy="64080"/>
                <wp:effectExtent l="38100" t="76200" r="0" b="88900"/>
                <wp:wrapNone/>
                <wp:docPr id="94357715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706320" cy="6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4FA45B" id="Ink 5" o:spid="_x0000_s1026" type="#_x0000_t75" style="position:absolute;margin-left:20.35pt;margin-top:172.6pt;width:58.4pt;height:10.75pt;z-index:25190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">
                <v:imagedata r:id="rId283" o:title=""/>
              </v:shape>
            </w:pict>
          </mc:Fallback>
        </mc:AlternateContent>
      </w:r>
      <w:r w:rsidR="00652E06">
        <w:rPr>
          <w:noProof/>
        </w:rPr>
        <mc:AlternateContent>
          <mc:Choice Requires="wpi">
            <w:drawing>
              <wp:anchor distT="0" distB="0" distL="114300" distR="114300" simplePos="0" relativeHeight="251904000" behindDoc="0" locked="0" layoutInCell="1" allowOverlap="1" wp14:anchorId="21518D6C" wp14:editId="1244E6D7">
                <wp:simplePos x="0" y="0"/>
                <wp:positionH relativeFrom="column">
                  <wp:posOffset>210624</wp:posOffset>
                </wp:positionH>
                <wp:positionV relativeFrom="paragraph">
                  <wp:posOffset>2651149</wp:posOffset>
                </wp:positionV>
                <wp:extent cx="547560" cy="21240"/>
                <wp:effectExtent l="57150" t="57150" r="62230" b="93345"/>
                <wp:wrapNone/>
                <wp:docPr id="326319916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4">
                      <w14:nvContentPartPr>
                        <w14:cNvContentPartPr/>
                      </w14:nvContentPartPr>
                      <w14:xfrm>
                        <a:off x="0" y="0"/>
                        <a:ext cx="54756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244BFC" id="Ink 4" o:spid="_x0000_s1026" type="#_x0000_t75" style="position:absolute;margin-left:15.2pt;margin-top:205.9pt;width:45.9pt;height:7.3pt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">
                <v:imagedata r:id="rId285" o:title=""/>
              </v:shape>
            </w:pict>
          </mc:Fallback>
        </mc:AlternateContent>
      </w:r>
      <w:r w:rsidR="00EE07C7">
        <w:rPr>
          <w:noProof/>
        </w:rPr>
        <mc:AlternateContent>
          <mc:Choice Requires="wpi">
            <w:drawing>
              <wp:anchor distT="0" distB="0" distL="114300" distR="114300" simplePos="0" relativeHeight="251902976" behindDoc="0" locked="0" layoutInCell="1" allowOverlap="1" wp14:anchorId="6754149F" wp14:editId="1696B380">
                <wp:simplePos x="0" y="0"/>
                <wp:positionH relativeFrom="column">
                  <wp:posOffset>3475560</wp:posOffset>
                </wp:positionH>
                <wp:positionV relativeFrom="paragraph">
                  <wp:posOffset>435632</wp:posOffset>
                </wp:positionV>
                <wp:extent cx="724320" cy="1912680"/>
                <wp:effectExtent l="57150" t="76200" r="76200" b="87630"/>
                <wp:wrapNone/>
                <wp:docPr id="137427574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6">
                      <w14:nvContentPartPr>
                        <w14:cNvContentPartPr/>
                      </w14:nvContentPartPr>
                      <w14:xfrm>
                        <a:off x="0" y="0"/>
                        <a:ext cx="724320" cy="191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516E7C" id="Ink 3" o:spid="_x0000_s1026" type="#_x0000_t75" style="position:absolute;margin-left:272.25pt;margin-top:31.5pt;width:59.9pt;height:156.25pt;z-index:25190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">
                <v:imagedata r:id="rId287" o:title=""/>
              </v:shape>
            </w:pict>
          </mc:Fallback>
        </mc:AlternateContent>
      </w:r>
      <w:r w:rsidR="00B56C5D">
        <w:rPr>
          <w:noProof/>
        </w:rPr>
        <w:drawing>
          <wp:inline distT="0" distB="0" distL="0" distR="0" wp14:anchorId="7E1CD7C7" wp14:editId="21077BF1">
            <wp:extent cx="2280138" cy="2824457"/>
            <wp:effectExtent l="0" t="0" r="6350" b="0"/>
            <wp:docPr id="92381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81225" name=""/>
                    <pic:cNvPicPr/>
                  </pic:nvPicPr>
                  <pic:blipFill>
                    <a:blip r:embed="rId288"/>
                    <a:stretch>
                      <a:fillRect/>
                    </a:stretch>
                  </pic:blipFill>
                  <pic:spPr>
                    <a:xfrm>
                      <a:off x="0" y="0"/>
                      <a:ext cx="2286664" cy="2832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C5D">
        <w:rPr>
          <w:noProof/>
        </w:rPr>
        <w:drawing>
          <wp:inline distT="0" distB="0" distL="0" distR="0" wp14:anchorId="082EC1D9" wp14:editId="18EE852E">
            <wp:extent cx="2608563" cy="2822770"/>
            <wp:effectExtent l="0" t="0" r="1905" b="0"/>
            <wp:docPr id="24874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74999" name=""/>
                    <pic:cNvPicPr/>
                  </pic:nvPicPr>
                  <pic:blipFill>
                    <a:blip r:embed="rId289"/>
                    <a:stretch>
                      <a:fillRect/>
                    </a:stretch>
                  </pic:blipFill>
                  <pic:spPr>
                    <a:xfrm>
                      <a:off x="0" y="0"/>
                      <a:ext cx="2615533" cy="2830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C5D">
        <w:rPr>
          <w:noProof/>
        </w:rPr>
        <w:drawing>
          <wp:inline distT="0" distB="0" distL="0" distR="0" wp14:anchorId="6AD12C2C" wp14:editId="72F9B733">
            <wp:extent cx="1939925" cy="2837781"/>
            <wp:effectExtent l="0" t="0" r="3175" b="1270"/>
            <wp:docPr id="51283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83484" name="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1953774" cy="285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F91BC" w14:textId="3A82D9E1" w:rsidR="00B56C5D" w:rsidRDefault="004E13D3">
      <w:pPr>
        <w:rPr>
          <w:lang w:val="ro-RO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910144" behindDoc="0" locked="0" layoutInCell="1" allowOverlap="1" wp14:anchorId="48ED580A" wp14:editId="250763F1">
                <wp:simplePos x="0" y="0"/>
                <wp:positionH relativeFrom="column">
                  <wp:posOffset>3395760</wp:posOffset>
                </wp:positionH>
                <wp:positionV relativeFrom="paragraph">
                  <wp:posOffset>1175749</wp:posOffset>
                </wp:positionV>
                <wp:extent cx="1464840" cy="1307520"/>
                <wp:effectExtent l="38100" t="57150" r="59690" b="102235"/>
                <wp:wrapNone/>
                <wp:docPr id="58255828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1">
                      <w14:nvContentPartPr>
                        <w14:cNvContentPartPr/>
                      </w14:nvContentPartPr>
                      <w14:xfrm>
                        <a:off x="0" y="0"/>
                        <a:ext cx="1464840" cy="130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E9AC1B" id="Ink 10" o:spid="_x0000_s1026" type="#_x0000_t75" style="position:absolute;margin-left:266pt;margin-top:89.8pt;width:118.2pt;height:108.6pt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">
                <v:imagedata r:id="rId292" o:title=""/>
              </v:shape>
            </w:pict>
          </mc:Fallback>
        </mc:AlternateContent>
      </w:r>
      <w:r w:rsidR="00BB3F86">
        <w:rPr>
          <w:noProof/>
        </w:rPr>
        <mc:AlternateContent>
          <mc:Choice Requires="wpi">
            <w:drawing>
              <wp:anchor distT="0" distB="0" distL="114300" distR="114300" simplePos="0" relativeHeight="251909120" behindDoc="0" locked="0" layoutInCell="1" allowOverlap="1" wp14:anchorId="6BA71D19" wp14:editId="397FA08A">
                <wp:simplePos x="0" y="0"/>
                <wp:positionH relativeFrom="column">
                  <wp:posOffset>1286580</wp:posOffset>
                </wp:positionH>
                <wp:positionV relativeFrom="paragraph">
                  <wp:posOffset>742120</wp:posOffset>
                </wp:positionV>
                <wp:extent cx="716040" cy="1329120"/>
                <wp:effectExtent l="57150" t="76200" r="65405" b="80645"/>
                <wp:wrapNone/>
                <wp:docPr id="2037757766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3">
                      <w14:nvContentPartPr>
                        <w14:cNvContentPartPr/>
                      </w14:nvContentPartPr>
                      <w14:xfrm>
                        <a:off x="0" y="0"/>
                        <a:ext cx="716040" cy="132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37AC9D" id="Ink 9" o:spid="_x0000_s1026" type="#_x0000_t75" style="position:absolute;margin-left:99.9pt;margin-top:55.65pt;width:59.25pt;height:110.3pt;z-index:25190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">
                <v:imagedata r:id="rId294" o:title=""/>
              </v:shape>
            </w:pict>
          </mc:Fallback>
        </mc:AlternateContent>
      </w:r>
      <w:r w:rsidR="00B56C5D">
        <w:rPr>
          <w:noProof/>
        </w:rPr>
        <w:drawing>
          <wp:inline distT="0" distB="0" distL="0" distR="0" wp14:anchorId="6F8AC071" wp14:editId="75809424">
            <wp:extent cx="2343150" cy="2807986"/>
            <wp:effectExtent l="0" t="0" r="0" b="0"/>
            <wp:docPr id="1848077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077514" name=""/>
                    <pic:cNvPicPr/>
                  </pic:nvPicPr>
                  <pic:blipFill>
                    <a:blip r:embed="rId295"/>
                    <a:stretch>
                      <a:fillRect/>
                    </a:stretch>
                  </pic:blipFill>
                  <pic:spPr>
                    <a:xfrm>
                      <a:off x="0" y="0"/>
                      <a:ext cx="2345680" cy="2811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C5D">
        <w:rPr>
          <w:noProof/>
        </w:rPr>
        <w:drawing>
          <wp:inline distT="0" distB="0" distL="0" distR="0" wp14:anchorId="0723E951" wp14:editId="63A4B3F4">
            <wp:extent cx="2022231" cy="2811507"/>
            <wp:effectExtent l="0" t="0" r="0" b="8255"/>
            <wp:docPr id="5044768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476816" name=""/>
                    <pic:cNvPicPr/>
                  </pic:nvPicPr>
                  <pic:blipFill>
                    <a:blip r:embed="rId296"/>
                    <a:stretch>
                      <a:fillRect/>
                    </a:stretch>
                  </pic:blipFill>
                  <pic:spPr>
                    <a:xfrm>
                      <a:off x="0" y="0"/>
                      <a:ext cx="2033953" cy="282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67AA" w14:textId="008B50C0" w:rsidR="00B56C5D" w:rsidRDefault="007777ED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14240" behindDoc="0" locked="0" layoutInCell="1" allowOverlap="1" wp14:anchorId="7BA5748B" wp14:editId="11E32E5F">
                <wp:simplePos x="0" y="0"/>
                <wp:positionH relativeFrom="column">
                  <wp:posOffset>3830065</wp:posOffset>
                </wp:positionH>
                <wp:positionV relativeFrom="paragraph">
                  <wp:posOffset>1323480</wp:posOffset>
                </wp:positionV>
                <wp:extent cx="313200" cy="1374480"/>
                <wp:effectExtent l="57150" t="76200" r="67945" b="92710"/>
                <wp:wrapNone/>
                <wp:docPr id="1512452954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7">
                      <w14:nvContentPartPr>
                        <w14:cNvContentPartPr/>
                      </w14:nvContentPartPr>
                      <w14:xfrm>
                        <a:off x="0" y="0"/>
                        <a:ext cx="313200" cy="137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7F41C3" id="Ink 15" o:spid="_x0000_s1026" type="#_x0000_t75" style="position:absolute;margin-left:300.2pt;margin-top:101.4pt;width:27.45pt;height:113.9pt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">
                <v:imagedata r:id="rId29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13216" behindDoc="0" locked="0" layoutInCell="1" allowOverlap="1" wp14:anchorId="75F4463D" wp14:editId="4B28BE0E">
                <wp:simplePos x="0" y="0"/>
                <wp:positionH relativeFrom="column">
                  <wp:posOffset>2025025</wp:posOffset>
                </wp:positionH>
                <wp:positionV relativeFrom="paragraph">
                  <wp:posOffset>1642440</wp:posOffset>
                </wp:positionV>
                <wp:extent cx="414360" cy="1068480"/>
                <wp:effectExtent l="57150" t="76200" r="62230" b="93980"/>
                <wp:wrapNone/>
                <wp:docPr id="1574170105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9">
                      <w14:nvContentPartPr>
                        <w14:cNvContentPartPr/>
                      </w14:nvContentPartPr>
                      <w14:xfrm>
                        <a:off x="0" y="0"/>
                        <a:ext cx="414360" cy="106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266D7D" id="Ink 14" o:spid="_x0000_s1026" type="#_x0000_t75" style="position:absolute;margin-left:158.05pt;margin-top:126.5pt;width:35.5pt;height:89.8pt;z-index:25191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">
                <v:imagedata r:id="rId300" o:title=""/>
              </v:shape>
            </w:pict>
          </mc:Fallback>
        </mc:AlternateContent>
      </w:r>
      <w:r w:rsidR="0064089B">
        <w:rPr>
          <w:noProof/>
        </w:rPr>
        <mc:AlternateContent>
          <mc:Choice Requires="wpi">
            <w:drawing>
              <wp:anchor distT="0" distB="0" distL="114300" distR="114300" simplePos="0" relativeHeight="251912192" behindDoc="0" locked="0" layoutInCell="1" allowOverlap="1" wp14:anchorId="47088931" wp14:editId="062F5FE3">
                <wp:simplePos x="0" y="0"/>
                <wp:positionH relativeFrom="column">
                  <wp:posOffset>6541320</wp:posOffset>
                </wp:positionH>
                <wp:positionV relativeFrom="paragraph">
                  <wp:posOffset>587889</wp:posOffset>
                </wp:positionV>
                <wp:extent cx="1279440" cy="1311120"/>
                <wp:effectExtent l="57150" t="57150" r="73660" b="99060"/>
                <wp:wrapNone/>
                <wp:docPr id="1394745546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1">
                      <w14:nvContentPartPr>
                        <w14:cNvContentPartPr/>
                      </w14:nvContentPartPr>
                      <w14:xfrm>
                        <a:off x="0" y="0"/>
                        <a:ext cx="1279440" cy="131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6FAB9D" id="Ink 13" o:spid="_x0000_s1026" type="#_x0000_t75" style="position:absolute;margin-left:513.65pt;margin-top:43.45pt;width:103.6pt;height:108.95pt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">
                <v:imagedata r:id="rId302" o:title=""/>
              </v:shape>
            </w:pict>
          </mc:Fallback>
        </mc:AlternateContent>
      </w:r>
      <w:r w:rsidR="0064089B">
        <w:rPr>
          <w:noProof/>
        </w:rPr>
        <mc:AlternateContent>
          <mc:Choice Requires="wpi">
            <w:drawing>
              <wp:anchor distT="0" distB="0" distL="114300" distR="114300" simplePos="0" relativeHeight="251911168" behindDoc="0" locked="0" layoutInCell="1" allowOverlap="1" wp14:anchorId="417FE8D4" wp14:editId="53281D2D">
                <wp:simplePos x="0" y="0"/>
                <wp:positionH relativeFrom="column">
                  <wp:posOffset>5697480</wp:posOffset>
                </wp:positionH>
                <wp:positionV relativeFrom="paragraph">
                  <wp:posOffset>2287449</wp:posOffset>
                </wp:positionV>
                <wp:extent cx="1478880" cy="836280"/>
                <wp:effectExtent l="57150" t="76200" r="64770" b="97790"/>
                <wp:wrapNone/>
                <wp:docPr id="1345330987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3">
                      <w14:nvContentPartPr>
                        <w14:cNvContentPartPr/>
                      </w14:nvContentPartPr>
                      <w14:xfrm>
                        <a:off x="0" y="0"/>
                        <a:ext cx="1478880" cy="83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A29E4F" id="Ink 12" o:spid="_x0000_s1026" type="#_x0000_t75" style="position:absolute;margin-left:447.2pt;margin-top:177.3pt;width:119.3pt;height:71.55pt;z-index:251911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">
                <v:imagedata r:id="rId304" o:title=""/>
              </v:shape>
            </w:pict>
          </mc:Fallback>
        </mc:AlternateContent>
      </w:r>
      <w:r w:rsidR="007C1FE4">
        <w:rPr>
          <w:noProof/>
        </w:rPr>
        <mc:AlternateContent>
          <mc:Choice Requires="wpi">
            <w:drawing>
              <wp:anchor distT="0" distB="0" distL="114300" distR="114300" simplePos="0" relativeHeight="251883520" behindDoc="0" locked="0" layoutInCell="1" allowOverlap="1" wp14:anchorId="5FCEDFD1" wp14:editId="73B82D21">
                <wp:simplePos x="0" y="0"/>
                <wp:positionH relativeFrom="column">
                  <wp:posOffset>6085465</wp:posOffset>
                </wp:positionH>
                <wp:positionV relativeFrom="paragraph">
                  <wp:posOffset>3039714</wp:posOffset>
                </wp:positionV>
                <wp:extent cx="6480" cy="1800"/>
                <wp:effectExtent l="57150" t="57150" r="50800" b="55880"/>
                <wp:wrapNone/>
                <wp:docPr id="41323642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5">
                      <w14:nvContentPartPr>
                        <w14:cNvContentPartPr/>
                      </w14:nvContentPartPr>
                      <w14:xfrm>
                        <a:off x="0" y="0"/>
                        <a:ext cx="6480" cy="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917B92" id="Ink 24" o:spid="_x0000_s1026" type="#_x0000_t75" style="position:absolute;margin-left:478.45pt;margin-top:238.65pt;width:1.9pt;height:1.6pt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">
                <v:imagedata r:id="rId306" o:title=""/>
              </v:shape>
            </w:pict>
          </mc:Fallback>
        </mc:AlternateContent>
      </w:r>
      <w:r w:rsidR="007C1FE4">
        <w:rPr>
          <w:noProof/>
        </w:rPr>
        <mc:AlternateContent>
          <mc:Choice Requires="wpi">
            <w:drawing>
              <wp:anchor distT="0" distB="0" distL="114300" distR="114300" simplePos="0" relativeHeight="251882496" behindDoc="0" locked="0" layoutInCell="1" allowOverlap="1" wp14:anchorId="771FA029" wp14:editId="1A5AA3EA">
                <wp:simplePos x="0" y="0"/>
                <wp:positionH relativeFrom="column">
                  <wp:posOffset>5895025</wp:posOffset>
                </wp:positionH>
                <wp:positionV relativeFrom="paragraph">
                  <wp:posOffset>2461914</wp:posOffset>
                </wp:positionV>
                <wp:extent cx="246240" cy="408960"/>
                <wp:effectExtent l="38100" t="38100" r="1905" b="48260"/>
                <wp:wrapNone/>
                <wp:docPr id="14706811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7">
                      <w14:nvContentPartPr>
                        <w14:cNvContentPartPr/>
                      </w14:nvContentPartPr>
                      <w14:xfrm>
                        <a:off x="0" y="0"/>
                        <a:ext cx="246240" cy="40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DE9A5B" id="Ink 23" o:spid="_x0000_s1026" type="#_x0000_t75" style="position:absolute;margin-left:463.5pt;margin-top:193.15pt;width:20.85pt;height:33.6pt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">
                <v:imagedata r:id="rId308" o:title=""/>
              </v:shape>
            </w:pict>
          </mc:Fallback>
        </mc:AlternateContent>
      </w:r>
      <w:r w:rsidR="000F2A75">
        <w:rPr>
          <w:noProof/>
        </w:rPr>
        <mc:AlternateContent>
          <mc:Choice Requires="wpi">
            <w:drawing>
              <wp:anchor distT="0" distB="0" distL="114300" distR="114300" simplePos="0" relativeHeight="251881472" behindDoc="0" locked="0" layoutInCell="1" allowOverlap="1" wp14:anchorId="62296B3D" wp14:editId="69A8B1DF">
                <wp:simplePos x="0" y="0"/>
                <wp:positionH relativeFrom="column">
                  <wp:posOffset>4708105</wp:posOffset>
                </wp:positionH>
                <wp:positionV relativeFrom="paragraph">
                  <wp:posOffset>1370394</wp:posOffset>
                </wp:positionV>
                <wp:extent cx="1523880" cy="17280"/>
                <wp:effectExtent l="57150" t="57150" r="76835" b="97155"/>
                <wp:wrapNone/>
                <wp:docPr id="1041566963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9">
                      <w14:nvContentPartPr>
                        <w14:cNvContentPartPr/>
                      </w14:nvContentPartPr>
                      <w14:xfrm>
                        <a:off x="0" y="0"/>
                        <a:ext cx="152388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D4B46C" id="Ink 22" o:spid="_x0000_s1026" type="#_x0000_t75" style="position:absolute;margin-left:369.3pt;margin-top:105.1pt;width:122.85pt;height:7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">
                <v:imagedata r:id="rId310" o:title=""/>
              </v:shape>
            </w:pict>
          </mc:Fallback>
        </mc:AlternateContent>
      </w:r>
      <w:r w:rsidR="000F2A75">
        <w:rPr>
          <w:noProof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 wp14:anchorId="05F26113" wp14:editId="7BB37DD9">
                <wp:simplePos x="0" y="0"/>
                <wp:positionH relativeFrom="column">
                  <wp:posOffset>4692265</wp:posOffset>
                </wp:positionH>
                <wp:positionV relativeFrom="paragraph">
                  <wp:posOffset>609354</wp:posOffset>
                </wp:positionV>
                <wp:extent cx="649800" cy="12240"/>
                <wp:effectExtent l="57150" t="57150" r="74295" b="102235"/>
                <wp:wrapNone/>
                <wp:docPr id="639110102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1">
                      <w14:nvContentPartPr>
                        <w14:cNvContentPartPr/>
                      </w14:nvContentPartPr>
                      <w14:xfrm>
                        <a:off x="0" y="0"/>
                        <a:ext cx="64980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8CB097" id="Ink 21" o:spid="_x0000_s1026" type="#_x0000_t75" style="position:absolute;margin-left:368.05pt;margin-top:45.2pt;width:53.95pt;height:6.6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">
                <v:imagedata r:id="rId312" o:title=""/>
              </v:shape>
            </w:pict>
          </mc:Fallback>
        </mc:AlternateContent>
      </w:r>
      <w:r w:rsidR="00B56C5D">
        <w:rPr>
          <w:noProof/>
        </w:rPr>
        <w:drawing>
          <wp:inline distT="0" distB="0" distL="0" distR="0" wp14:anchorId="4A26D9BA" wp14:editId="7EA0E14D">
            <wp:extent cx="2609850" cy="2380692"/>
            <wp:effectExtent l="0" t="0" r="0" b="635"/>
            <wp:docPr id="705261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261075" name=""/>
                    <pic:cNvPicPr/>
                  </pic:nvPicPr>
                  <pic:blipFill>
                    <a:blip r:embed="rId313"/>
                    <a:stretch>
                      <a:fillRect/>
                    </a:stretch>
                  </pic:blipFill>
                  <pic:spPr>
                    <a:xfrm>
                      <a:off x="0" y="0"/>
                      <a:ext cx="2613057" cy="2383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C5D">
        <w:rPr>
          <w:noProof/>
        </w:rPr>
        <w:drawing>
          <wp:inline distT="0" distB="0" distL="0" distR="0" wp14:anchorId="6BA241C8" wp14:editId="7C548F46">
            <wp:extent cx="1666875" cy="2461092"/>
            <wp:effectExtent l="0" t="0" r="0" b="0"/>
            <wp:docPr id="282213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213580" name=""/>
                    <pic:cNvPicPr/>
                  </pic:nvPicPr>
                  <pic:blipFill>
                    <a:blip r:embed="rId314"/>
                    <a:stretch>
                      <a:fillRect/>
                    </a:stretch>
                  </pic:blipFill>
                  <pic:spPr>
                    <a:xfrm>
                      <a:off x="0" y="0"/>
                      <a:ext cx="1669693" cy="2465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C5D">
        <w:rPr>
          <w:noProof/>
        </w:rPr>
        <w:drawing>
          <wp:inline distT="0" distB="0" distL="0" distR="0" wp14:anchorId="5BFB1AB1" wp14:editId="5772CD28">
            <wp:extent cx="2238375" cy="3255818"/>
            <wp:effectExtent l="0" t="0" r="0" b="1905"/>
            <wp:docPr id="4145753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575375" name=""/>
                    <pic:cNvPicPr/>
                  </pic:nvPicPr>
                  <pic:blipFill>
                    <a:blip r:embed="rId315"/>
                    <a:stretch>
                      <a:fillRect/>
                    </a:stretch>
                  </pic:blipFill>
                  <pic:spPr>
                    <a:xfrm>
                      <a:off x="0" y="0"/>
                      <a:ext cx="2240601" cy="325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1D887" w14:textId="6051B72D" w:rsidR="00B56C5D" w:rsidRDefault="003B1890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20384" behindDoc="0" locked="0" layoutInCell="1" allowOverlap="1" wp14:anchorId="39ED1330" wp14:editId="4B9948E3">
                <wp:simplePos x="0" y="0"/>
                <wp:positionH relativeFrom="column">
                  <wp:posOffset>516180</wp:posOffset>
                </wp:positionH>
                <wp:positionV relativeFrom="paragraph">
                  <wp:posOffset>1906168</wp:posOffset>
                </wp:positionV>
                <wp:extent cx="867600" cy="52200"/>
                <wp:effectExtent l="57150" t="57150" r="66040" b="100330"/>
                <wp:wrapNone/>
                <wp:docPr id="1613293919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6">
                      <w14:nvContentPartPr>
                        <w14:cNvContentPartPr/>
                      </w14:nvContentPartPr>
                      <w14:xfrm>
                        <a:off x="0" y="0"/>
                        <a:ext cx="867600" cy="5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0F82A6" id="Ink 21" o:spid="_x0000_s1026" type="#_x0000_t75" style="position:absolute;margin-left:39.25pt;margin-top:147.25pt;width:71.1pt;height:9.75pt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">
                <v:imagedata r:id="rId317" o:title=""/>
              </v:shape>
            </w:pict>
          </mc:Fallback>
        </mc:AlternateContent>
      </w:r>
      <w:r w:rsidR="00FD1945">
        <w:rPr>
          <w:noProof/>
        </w:rPr>
        <mc:AlternateContent>
          <mc:Choice Requires="wpi">
            <w:drawing>
              <wp:anchor distT="0" distB="0" distL="114300" distR="114300" simplePos="0" relativeHeight="251916288" behindDoc="0" locked="0" layoutInCell="1" allowOverlap="1" wp14:anchorId="717565E1" wp14:editId="70B52B0D">
                <wp:simplePos x="0" y="0"/>
                <wp:positionH relativeFrom="column">
                  <wp:posOffset>1865275</wp:posOffset>
                </wp:positionH>
                <wp:positionV relativeFrom="paragraph">
                  <wp:posOffset>1550786</wp:posOffset>
                </wp:positionV>
                <wp:extent cx="360" cy="3600"/>
                <wp:effectExtent l="57150" t="76200" r="76200" b="92075"/>
                <wp:wrapNone/>
                <wp:docPr id="1914328041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8">
                      <w14:nvContentPartPr>
                        <w14:cNvContentPartPr/>
                      </w14:nvContentPartPr>
                      <w14:xfrm>
                        <a:off x="0" y="0"/>
                        <a:ext cx="36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0C2EA2" id="Ink 17" o:spid="_x0000_s1026" type="#_x0000_t75" style="position:absolute;margin-left:145.45pt;margin-top:119.25pt;width:2.9pt;height:5.95pt;z-index:25191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">
                <v:imagedata r:id="rId319" o:title=""/>
              </v:shape>
            </w:pict>
          </mc:Fallback>
        </mc:AlternateContent>
      </w:r>
      <w:r w:rsidR="00FD1945">
        <w:rPr>
          <w:noProof/>
        </w:rPr>
        <mc:AlternateContent>
          <mc:Choice Requires="wpi">
            <w:drawing>
              <wp:anchor distT="0" distB="0" distL="114300" distR="114300" simplePos="0" relativeHeight="251915264" behindDoc="0" locked="0" layoutInCell="1" allowOverlap="1" wp14:anchorId="4ACCEF13" wp14:editId="429DF0CA">
                <wp:simplePos x="0" y="0"/>
                <wp:positionH relativeFrom="column">
                  <wp:posOffset>1546315</wp:posOffset>
                </wp:positionH>
                <wp:positionV relativeFrom="paragraph">
                  <wp:posOffset>681386</wp:posOffset>
                </wp:positionV>
                <wp:extent cx="191160" cy="662760"/>
                <wp:effectExtent l="57150" t="57150" r="75565" b="99695"/>
                <wp:wrapNone/>
                <wp:docPr id="958103324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0">
                      <w14:nvContentPartPr>
                        <w14:cNvContentPartPr/>
                      </w14:nvContentPartPr>
                      <w14:xfrm>
                        <a:off x="0" y="0"/>
                        <a:ext cx="191160" cy="66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A44C85" id="Ink 16" o:spid="_x0000_s1026" type="#_x0000_t75" style="position:absolute;margin-left:120.35pt;margin-top:50.85pt;width:17.85pt;height:57.9pt;z-index:25191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">
                <v:imagedata r:id="rId321" o:title=""/>
              </v:shape>
            </w:pict>
          </mc:Fallback>
        </mc:AlternateContent>
      </w:r>
      <w:r w:rsidR="00B56C5D">
        <w:rPr>
          <w:noProof/>
        </w:rPr>
        <w:drawing>
          <wp:inline distT="0" distB="0" distL="0" distR="0" wp14:anchorId="54C25505" wp14:editId="1674F004">
            <wp:extent cx="2073442" cy="2564860"/>
            <wp:effectExtent l="0" t="0" r="3175" b="6985"/>
            <wp:docPr id="305862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862540" name=""/>
                    <pic:cNvPicPr/>
                  </pic:nvPicPr>
                  <pic:blipFill>
                    <a:blip r:embed="rId322"/>
                    <a:stretch>
                      <a:fillRect/>
                    </a:stretch>
                  </pic:blipFill>
                  <pic:spPr>
                    <a:xfrm>
                      <a:off x="0" y="0"/>
                      <a:ext cx="2082931" cy="2576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4E27E" w14:textId="3455F01F" w:rsidR="00B56C5D" w:rsidRDefault="00B56C5D">
      <w:pPr>
        <w:rPr>
          <w:lang w:val="ro-RO"/>
        </w:rPr>
      </w:pPr>
    </w:p>
    <w:p w14:paraId="355E5BAA" w14:textId="2DECCAE6" w:rsidR="00B56C5D" w:rsidRDefault="004E6003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21408" behindDoc="0" locked="0" layoutInCell="1" allowOverlap="1" wp14:anchorId="7030AD06" wp14:editId="0B2E4EAB">
                <wp:simplePos x="0" y="0"/>
                <wp:positionH relativeFrom="column">
                  <wp:posOffset>821100</wp:posOffset>
                </wp:positionH>
                <wp:positionV relativeFrom="paragraph">
                  <wp:posOffset>2297933</wp:posOffset>
                </wp:positionV>
                <wp:extent cx="1143000" cy="69480"/>
                <wp:effectExtent l="57150" t="76200" r="76200" b="83185"/>
                <wp:wrapNone/>
                <wp:docPr id="456838813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3">
                      <w14:nvContentPartPr>
                        <w14:cNvContentPartPr/>
                      </w14:nvContentPartPr>
                      <w14:xfrm>
                        <a:off x="0" y="0"/>
                        <a:ext cx="1143000" cy="6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AAA1EC" id="Ink 22" o:spid="_x0000_s1026" type="#_x0000_t75" style="position:absolute;margin-left:63.25pt;margin-top:178.15pt;width:92.8pt;height:11.1pt;z-index:25192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">
                <v:imagedata r:id="rId324" o:title=""/>
              </v:shape>
            </w:pict>
          </mc:Fallback>
        </mc:AlternateContent>
      </w:r>
      <w:r w:rsidR="00F05B0E">
        <w:rPr>
          <w:noProof/>
        </w:rPr>
        <mc:AlternateContent>
          <mc:Choice Requires="wpi">
            <w:drawing>
              <wp:anchor distT="0" distB="0" distL="114300" distR="114300" simplePos="0" relativeHeight="251919360" behindDoc="0" locked="0" layoutInCell="1" allowOverlap="1" wp14:anchorId="6853DA7F" wp14:editId="45365B9D">
                <wp:simplePos x="0" y="0"/>
                <wp:positionH relativeFrom="column">
                  <wp:posOffset>4804860</wp:posOffset>
                </wp:positionH>
                <wp:positionV relativeFrom="paragraph">
                  <wp:posOffset>421687</wp:posOffset>
                </wp:positionV>
                <wp:extent cx="2099880" cy="1853280"/>
                <wp:effectExtent l="57150" t="76200" r="72390" b="90170"/>
                <wp:wrapNone/>
                <wp:docPr id="1996023541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5">
                      <w14:nvContentPartPr>
                        <w14:cNvContentPartPr/>
                      </w14:nvContentPartPr>
                      <w14:xfrm>
                        <a:off x="0" y="0"/>
                        <a:ext cx="2099880" cy="185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6E341C" id="Ink 20" o:spid="_x0000_s1026" type="#_x0000_t75" style="position:absolute;margin-left:376.95pt;margin-top:30.35pt;width:168.2pt;height:151.6pt;z-index:25191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">
                <v:imagedata r:id="rId326" o:title=""/>
              </v:shape>
            </w:pict>
          </mc:Fallback>
        </mc:AlternateContent>
      </w:r>
      <w:r w:rsidR="00232056">
        <w:rPr>
          <w:noProof/>
        </w:rPr>
        <mc:AlternateContent>
          <mc:Choice Requires="wpi">
            <w:drawing>
              <wp:anchor distT="0" distB="0" distL="114300" distR="114300" simplePos="0" relativeHeight="251918336" behindDoc="0" locked="0" layoutInCell="1" allowOverlap="1" wp14:anchorId="5D6F6A05" wp14:editId="0B7BF8E8">
                <wp:simplePos x="0" y="0"/>
                <wp:positionH relativeFrom="column">
                  <wp:posOffset>2175420</wp:posOffset>
                </wp:positionH>
                <wp:positionV relativeFrom="paragraph">
                  <wp:posOffset>1291807</wp:posOffset>
                </wp:positionV>
                <wp:extent cx="178200" cy="173880"/>
                <wp:effectExtent l="57150" t="57150" r="31750" b="93345"/>
                <wp:wrapNone/>
                <wp:docPr id="462692925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7">
                      <w14:nvContentPartPr>
                        <w14:cNvContentPartPr/>
                      </w14:nvContentPartPr>
                      <w14:xfrm>
                        <a:off x="0" y="0"/>
                        <a:ext cx="178200" cy="17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EDECE9" id="Ink 19" o:spid="_x0000_s1026" type="#_x0000_t75" style="position:absolute;margin-left:169.9pt;margin-top:98.85pt;width:16.9pt;height:19.4pt;z-index:25191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">
                <v:imagedata r:id="rId328" o:title=""/>
              </v:shape>
            </w:pict>
          </mc:Fallback>
        </mc:AlternateContent>
      </w:r>
      <w:r w:rsidR="00232056">
        <w:rPr>
          <w:noProof/>
        </w:rPr>
        <mc:AlternateContent>
          <mc:Choice Requires="wpi">
            <w:drawing>
              <wp:anchor distT="0" distB="0" distL="114300" distR="114300" simplePos="0" relativeHeight="251917312" behindDoc="0" locked="0" layoutInCell="1" allowOverlap="1" wp14:anchorId="62C3AE65" wp14:editId="380C0559">
                <wp:simplePos x="0" y="0"/>
                <wp:positionH relativeFrom="column">
                  <wp:posOffset>1811460</wp:posOffset>
                </wp:positionH>
                <wp:positionV relativeFrom="paragraph">
                  <wp:posOffset>631207</wp:posOffset>
                </wp:positionV>
                <wp:extent cx="466560" cy="497160"/>
                <wp:effectExtent l="57150" t="76200" r="48260" b="93980"/>
                <wp:wrapNone/>
                <wp:docPr id="1681794346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9">
                      <w14:nvContentPartPr>
                        <w14:cNvContentPartPr/>
                      </w14:nvContentPartPr>
                      <w14:xfrm>
                        <a:off x="0" y="0"/>
                        <a:ext cx="466560" cy="49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E2DB7C" id="Ink 18" o:spid="_x0000_s1026" type="#_x0000_t75" style="position:absolute;margin-left:141.25pt;margin-top:46.85pt;width:39.6pt;height:44.85pt;z-index:25191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">
                <v:imagedata r:id="rId330" o:title=""/>
              </v:shape>
            </w:pict>
          </mc:Fallback>
        </mc:AlternateContent>
      </w:r>
      <w:r w:rsidR="00A22ED3">
        <w:rPr>
          <w:noProof/>
        </w:rPr>
        <mc:AlternateContent>
          <mc:Choice Requires="wpi">
            <w:drawing>
              <wp:anchor distT="0" distB="0" distL="114300" distR="114300" simplePos="0" relativeHeight="251887616" behindDoc="0" locked="0" layoutInCell="1" allowOverlap="1" wp14:anchorId="4FC67585" wp14:editId="0EAF62CD">
                <wp:simplePos x="0" y="0"/>
                <wp:positionH relativeFrom="column">
                  <wp:posOffset>2117545</wp:posOffset>
                </wp:positionH>
                <wp:positionV relativeFrom="paragraph">
                  <wp:posOffset>1227076</wp:posOffset>
                </wp:positionV>
                <wp:extent cx="360" cy="360"/>
                <wp:effectExtent l="38100" t="38100" r="57150" b="57150"/>
                <wp:wrapNone/>
                <wp:docPr id="1491321041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046454" id="Ink 28" o:spid="_x0000_s1026" type="#_x0000_t75" style="position:absolute;margin-left:166.05pt;margin-top:95.9pt;width:1.45pt;height:1.45pt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">
                <v:imagedata r:id="rId332" o:title=""/>
              </v:shape>
            </w:pict>
          </mc:Fallback>
        </mc:AlternateContent>
      </w:r>
      <w:r w:rsidR="00A22ED3">
        <w:rPr>
          <w:noProof/>
        </w:rPr>
        <mc:AlternateContent>
          <mc:Choice Requires="wpi">
            <w:drawing>
              <wp:anchor distT="0" distB="0" distL="114300" distR="114300" simplePos="0" relativeHeight="251886592" behindDoc="0" locked="0" layoutInCell="1" allowOverlap="1" wp14:anchorId="23F84CBA" wp14:editId="15D25726">
                <wp:simplePos x="0" y="0"/>
                <wp:positionH relativeFrom="column">
                  <wp:posOffset>1820545</wp:posOffset>
                </wp:positionH>
                <wp:positionV relativeFrom="paragraph">
                  <wp:posOffset>729556</wp:posOffset>
                </wp:positionV>
                <wp:extent cx="190440" cy="266040"/>
                <wp:effectExtent l="38100" t="38100" r="57785" b="58420"/>
                <wp:wrapNone/>
                <wp:docPr id="2099424595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3">
                      <w14:nvContentPartPr>
                        <w14:cNvContentPartPr/>
                      </w14:nvContentPartPr>
                      <w14:xfrm>
                        <a:off x="0" y="0"/>
                        <a:ext cx="190440" cy="26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47628D" id="Ink 27" o:spid="_x0000_s1026" type="#_x0000_t75" style="position:absolute;margin-left:142.65pt;margin-top:56.75pt;width:16.45pt;height:22.4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">
                <v:imagedata r:id="rId334" o:title=""/>
              </v:shape>
            </w:pict>
          </mc:Fallback>
        </mc:AlternateContent>
      </w:r>
      <w:r w:rsidR="00B56C5D">
        <w:rPr>
          <w:noProof/>
        </w:rPr>
        <w:drawing>
          <wp:inline distT="0" distB="0" distL="0" distR="0" wp14:anchorId="40F2AA00" wp14:editId="557DB27F">
            <wp:extent cx="2873612" cy="2771775"/>
            <wp:effectExtent l="0" t="0" r="3175" b="0"/>
            <wp:docPr id="21037389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738956" name=""/>
                    <pic:cNvPicPr/>
                  </pic:nvPicPr>
                  <pic:blipFill>
                    <a:blip r:embed="rId335"/>
                    <a:stretch>
                      <a:fillRect/>
                    </a:stretch>
                  </pic:blipFill>
                  <pic:spPr>
                    <a:xfrm>
                      <a:off x="0" y="0"/>
                      <a:ext cx="2883674" cy="278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C5D">
        <w:rPr>
          <w:noProof/>
        </w:rPr>
        <w:drawing>
          <wp:inline distT="0" distB="0" distL="0" distR="0" wp14:anchorId="25308F20" wp14:editId="31FB72BA">
            <wp:extent cx="3562350" cy="2394691"/>
            <wp:effectExtent l="0" t="0" r="0" b="5715"/>
            <wp:docPr id="438980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980833" name=""/>
                    <pic:cNvPicPr/>
                  </pic:nvPicPr>
                  <pic:blipFill>
                    <a:blip r:embed="rId336"/>
                    <a:stretch>
                      <a:fillRect/>
                    </a:stretch>
                  </pic:blipFill>
                  <pic:spPr>
                    <a:xfrm>
                      <a:off x="0" y="0"/>
                      <a:ext cx="3566335" cy="239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17FE6" w14:textId="0AF3E1F9" w:rsidR="00B56C5D" w:rsidRDefault="00B56C5D">
      <w:pPr>
        <w:rPr>
          <w:lang w:val="ro-RO"/>
        </w:rPr>
      </w:pPr>
    </w:p>
    <w:p w14:paraId="71CED317" w14:textId="3BD0A9A4" w:rsidR="00B56C5D" w:rsidRDefault="001200E3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25504" behindDoc="0" locked="0" layoutInCell="1" allowOverlap="1" wp14:anchorId="4F08BBF0" wp14:editId="7994C25A">
                <wp:simplePos x="0" y="0"/>
                <wp:positionH relativeFrom="column">
                  <wp:posOffset>3926287</wp:posOffset>
                </wp:positionH>
                <wp:positionV relativeFrom="paragraph">
                  <wp:posOffset>999590</wp:posOffset>
                </wp:positionV>
                <wp:extent cx="687240" cy="854640"/>
                <wp:effectExtent l="57150" t="57150" r="74930" b="98425"/>
                <wp:wrapNone/>
                <wp:docPr id="1266868499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7">
                      <w14:nvContentPartPr>
                        <w14:cNvContentPartPr/>
                      </w14:nvContentPartPr>
                      <w14:xfrm>
                        <a:off x="0" y="0"/>
                        <a:ext cx="687240" cy="85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0B2201" id="Ink 26" o:spid="_x0000_s1026" type="#_x0000_t75" style="position:absolute;margin-left:307.75pt;margin-top:75.9pt;width:56.9pt;height:73pt;z-index:25192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">
                <v:imagedata r:id="rId3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24480" behindDoc="0" locked="0" layoutInCell="1" allowOverlap="1" wp14:anchorId="1B0C37F1" wp14:editId="656C0DBF">
                <wp:simplePos x="0" y="0"/>
                <wp:positionH relativeFrom="column">
                  <wp:posOffset>3399247</wp:posOffset>
                </wp:positionH>
                <wp:positionV relativeFrom="paragraph">
                  <wp:posOffset>1966190</wp:posOffset>
                </wp:positionV>
                <wp:extent cx="366480" cy="9000"/>
                <wp:effectExtent l="57150" t="76200" r="71755" b="86360"/>
                <wp:wrapNone/>
                <wp:docPr id="2113040300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9">
                      <w14:nvContentPartPr>
                        <w14:cNvContentPartPr/>
                      </w14:nvContentPartPr>
                      <w14:xfrm>
                        <a:off x="0" y="0"/>
                        <a:ext cx="36648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C95ADE" id="Ink 25" o:spid="_x0000_s1026" type="#_x0000_t75" style="position:absolute;margin-left:266.25pt;margin-top:152pt;width:31.65pt;height:6.35pt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">
                <v:imagedata r:id="rId340" o:title=""/>
              </v:shape>
            </w:pict>
          </mc:Fallback>
        </mc:AlternateContent>
      </w:r>
      <w:r w:rsidR="00BE57EB">
        <w:rPr>
          <w:noProof/>
        </w:rPr>
        <mc:AlternateContent>
          <mc:Choice Requires="wpi">
            <w:drawing>
              <wp:anchor distT="0" distB="0" distL="114300" distR="114300" simplePos="0" relativeHeight="251923456" behindDoc="0" locked="0" layoutInCell="1" allowOverlap="1" wp14:anchorId="4B2ACF63" wp14:editId="1010C163">
                <wp:simplePos x="0" y="0"/>
                <wp:positionH relativeFrom="column">
                  <wp:posOffset>2628847</wp:posOffset>
                </wp:positionH>
                <wp:positionV relativeFrom="paragraph">
                  <wp:posOffset>822110</wp:posOffset>
                </wp:positionV>
                <wp:extent cx="529920" cy="865800"/>
                <wp:effectExtent l="57150" t="76200" r="60960" b="86995"/>
                <wp:wrapNone/>
                <wp:docPr id="119231663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1">
                      <w14:nvContentPartPr>
                        <w14:cNvContentPartPr/>
                      </w14:nvContentPartPr>
                      <w14:xfrm>
                        <a:off x="0" y="0"/>
                        <a:ext cx="529920" cy="86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33A9B3" id="Ink 24" o:spid="_x0000_s1026" type="#_x0000_t75" style="position:absolute;margin-left:205.6pt;margin-top:61.9pt;width:44.6pt;height:73.8pt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">
                <v:imagedata r:id="rId342" o:title=""/>
              </v:shape>
            </w:pict>
          </mc:Fallback>
        </mc:AlternateContent>
      </w:r>
      <w:r w:rsidR="00D673E2">
        <w:rPr>
          <w:noProof/>
        </w:rPr>
        <mc:AlternateContent>
          <mc:Choice Requires="wpi">
            <w:drawing>
              <wp:anchor distT="0" distB="0" distL="114300" distR="114300" simplePos="0" relativeHeight="251922432" behindDoc="0" locked="0" layoutInCell="1" allowOverlap="1" wp14:anchorId="34DA6CE9" wp14:editId="54AF73E2">
                <wp:simplePos x="0" y="0"/>
                <wp:positionH relativeFrom="column">
                  <wp:posOffset>1025220</wp:posOffset>
                </wp:positionH>
                <wp:positionV relativeFrom="paragraph">
                  <wp:posOffset>279750</wp:posOffset>
                </wp:positionV>
                <wp:extent cx="573480" cy="1788120"/>
                <wp:effectExtent l="57150" t="76200" r="74295" b="98425"/>
                <wp:wrapNone/>
                <wp:docPr id="1983978159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3">
                      <w14:nvContentPartPr>
                        <w14:cNvContentPartPr/>
                      </w14:nvContentPartPr>
                      <w14:xfrm>
                        <a:off x="0" y="0"/>
                        <a:ext cx="573480" cy="178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365940" id="Ink 23" o:spid="_x0000_s1026" type="#_x0000_t75" style="position:absolute;margin-left:79.35pt;margin-top:19.2pt;width:47.95pt;height:146.5pt;z-index:25192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">
                <v:imagedata r:id="rId344" o:title=""/>
              </v:shape>
            </w:pict>
          </mc:Fallback>
        </mc:AlternateContent>
      </w:r>
      <w:r w:rsidR="00C14329">
        <w:rPr>
          <w:noProof/>
        </w:rPr>
        <mc:AlternateContent>
          <mc:Choice Requires="wpi">
            <w:drawing>
              <wp:anchor distT="0" distB="0" distL="114300" distR="114300" simplePos="0" relativeHeight="251892736" behindDoc="0" locked="0" layoutInCell="1" allowOverlap="1" wp14:anchorId="5A249AC8" wp14:editId="18F18E23">
                <wp:simplePos x="0" y="0"/>
                <wp:positionH relativeFrom="column">
                  <wp:posOffset>2017087</wp:posOffset>
                </wp:positionH>
                <wp:positionV relativeFrom="paragraph">
                  <wp:posOffset>5526529</wp:posOffset>
                </wp:positionV>
                <wp:extent cx="1440" cy="7920"/>
                <wp:effectExtent l="57150" t="57150" r="55880" b="49530"/>
                <wp:wrapNone/>
                <wp:docPr id="32116184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5">
                      <w14:nvContentPartPr>
                        <w14:cNvContentPartPr/>
                      </w14:nvContentPartPr>
                      <w14:xfrm>
                        <a:off x="0" y="0"/>
                        <a:ext cx="144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1ED2DE" id="Ink 33" o:spid="_x0000_s1026" type="#_x0000_t75" style="position:absolute;margin-left:158.15pt;margin-top:434.45pt;width:1.5pt;height:2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">
                <v:imagedata r:id="rId346" o:title=""/>
              </v:shape>
            </w:pict>
          </mc:Fallback>
        </mc:AlternateContent>
      </w:r>
      <w:r w:rsidR="00B56C5D">
        <w:rPr>
          <w:noProof/>
        </w:rPr>
        <w:drawing>
          <wp:inline distT="0" distB="0" distL="0" distR="0" wp14:anchorId="1CC71556" wp14:editId="1ECFDEF9">
            <wp:extent cx="1656826" cy="2286000"/>
            <wp:effectExtent l="0" t="0" r="635" b="0"/>
            <wp:docPr id="13864971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97151" name=""/>
                    <pic:cNvPicPr/>
                  </pic:nvPicPr>
                  <pic:blipFill>
                    <a:blip r:embed="rId347"/>
                    <a:stretch>
                      <a:fillRect/>
                    </a:stretch>
                  </pic:blipFill>
                  <pic:spPr>
                    <a:xfrm>
                      <a:off x="0" y="0"/>
                      <a:ext cx="1664122" cy="229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7154">
        <w:rPr>
          <w:noProof/>
        </w:rPr>
        <w:drawing>
          <wp:inline distT="0" distB="0" distL="0" distR="0" wp14:anchorId="237D91ED" wp14:editId="73A5D9AF">
            <wp:extent cx="1461654" cy="1532453"/>
            <wp:effectExtent l="0" t="0" r="5715" b="0"/>
            <wp:docPr id="1855953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953377" name=""/>
                    <pic:cNvPicPr/>
                  </pic:nvPicPr>
                  <pic:blipFill>
                    <a:blip r:embed="rId348"/>
                    <a:stretch>
                      <a:fillRect/>
                    </a:stretch>
                  </pic:blipFill>
                  <pic:spPr>
                    <a:xfrm>
                      <a:off x="0" y="0"/>
                      <a:ext cx="1470684" cy="1541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73E2">
        <w:rPr>
          <w:noProof/>
        </w:rPr>
        <w:drawing>
          <wp:inline distT="0" distB="0" distL="0" distR="0" wp14:anchorId="25A13E3F" wp14:editId="22231205">
            <wp:extent cx="1154991" cy="1490066"/>
            <wp:effectExtent l="0" t="0" r="7620" b="0"/>
            <wp:docPr id="714344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344794" name=""/>
                    <pic:cNvPicPr/>
                  </pic:nvPicPr>
                  <pic:blipFill>
                    <a:blip r:embed="rId349"/>
                    <a:stretch>
                      <a:fillRect/>
                    </a:stretch>
                  </pic:blipFill>
                  <pic:spPr>
                    <a:xfrm>
                      <a:off x="0" y="0"/>
                      <a:ext cx="1170236" cy="1509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DEAFC" w14:textId="6C7833CC" w:rsidR="00B56C5D" w:rsidRDefault="00285C16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94784" behindDoc="0" locked="0" layoutInCell="1" allowOverlap="1" wp14:anchorId="0CBDDCF1" wp14:editId="7046A621">
                <wp:simplePos x="0" y="0"/>
                <wp:positionH relativeFrom="column">
                  <wp:posOffset>510847</wp:posOffset>
                </wp:positionH>
                <wp:positionV relativeFrom="paragraph">
                  <wp:posOffset>1541696</wp:posOffset>
                </wp:positionV>
                <wp:extent cx="349560" cy="14040"/>
                <wp:effectExtent l="57150" t="57150" r="69850" b="100330"/>
                <wp:wrapNone/>
                <wp:docPr id="46423360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0">
                      <w14:nvContentPartPr>
                        <w14:cNvContentPartPr/>
                      </w14:nvContentPartPr>
                      <w14:xfrm>
                        <a:off x="0" y="0"/>
                        <a:ext cx="349560" cy="1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78455B" id="Ink 35" o:spid="_x0000_s1026" type="#_x0000_t75" style="position:absolute;margin-left:38.8pt;margin-top:118.55pt;width:30.35pt;height:6.75pt;z-index:25189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">
                <v:imagedata r:id="rId351" o:title=""/>
              </v:shape>
            </w:pict>
          </mc:Fallback>
        </mc:AlternateContent>
      </w:r>
    </w:p>
    <w:p w14:paraId="758841D3" w14:textId="70EEF356" w:rsidR="00B56C5D" w:rsidRDefault="008A6436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28576" behindDoc="0" locked="0" layoutInCell="1" allowOverlap="1" wp14:anchorId="19FA0B47" wp14:editId="71D32A77">
                <wp:simplePos x="0" y="0"/>
                <wp:positionH relativeFrom="column">
                  <wp:posOffset>5235129</wp:posOffset>
                </wp:positionH>
                <wp:positionV relativeFrom="paragraph">
                  <wp:posOffset>1125165</wp:posOffset>
                </wp:positionV>
                <wp:extent cx="11520" cy="16920"/>
                <wp:effectExtent l="57150" t="57150" r="64770" b="97790"/>
                <wp:wrapNone/>
                <wp:docPr id="2026582288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2">
                      <w14:nvContentPartPr>
                        <w14:cNvContentPartPr/>
                      </w14:nvContentPartPr>
                      <w14:xfrm>
                        <a:off x="0" y="0"/>
                        <a:ext cx="1152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5BE10D" id="Ink 29" o:spid="_x0000_s1026" type="#_x0000_t75" style="position:absolute;margin-left:410.8pt;margin-top:85.8pt;width:3.7pt;height:7pt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">
                <v:imagedata r:id="rId35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27552" behindDoc="0" locked="0" layoutInCell="1" allowOverlap="1" wp14:anchorId="5572D420" wp14:editId="19235B3E">
                <wp:simplePos x="0" y="0"/>
                <wp:positionH relativeFrom="column">
                  <wp:posOffset>4944249</wp:posOffset>
                </wp:positionH>
                <wp:positionV relativeFrom="paragraph">
                  <wp:posOffset>257565</wp:posOffset>
                </wp:positionV>
                <wp:extent cx="399960" cy="820440"/>
                <wp:effectExtent l="38100" t="57150" r="57785" b="93980"/>
                <wp:wrapNone/>
                <wp:docPr id="242122167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4">
                      <w14:nvContentPartPr>
                        <w14:cNvContentPartPr/>
                      </w14:nvContentPartPr>
                      <w14:xfrm>
                        <a:off x="0" y="0"/>
                        <a:ext cx="399960" cy="82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D8F6CE" id="Ink 28" o:spid="_x0000_s1026" type="#_x0000_t75" style="position:absolute;margin-left:387.9pt;margin-top:17.5pt;width:34.35pt;height:70.25pt;z-index:25192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">
                <v:imagedata r:id="rId355" o:title=""/>
              </v:shape>
            </w:pict>
          </mc:Fallback>
        </mc:AlternateContent>
      </w:r>
      <w:r w:rsidR="00E85CEC">
        <w:rPr>
          <w:noProof/>
        </w:rPr>
        <mc:AlternateContent>
          <mc:Choice Requires="wpi">
            <w:drawing>
              <wp:anchor distT="0" distB="0" distL="114300" distR="114300" simplePos="0" relativeHeight="251926528" behindDoc="0" locked="0" layoutInCell="1" allowOverlap="1" wp14:anchorId="3CEF6CA3" wp14:editId="3EE5931D">
                <wp:simplePos x="0" y="0"/>
                <wp:positionH relativeFrom="column">
                  <wp:posOffset>2090071</wp:posOffset>
                </wp:positionH>
                <wp:positionV relativeFrom="paragraph">
                  <wp:posOffset>1621605</wp:posOffset>
                </wp:positionV>
                <wp:extent cx="304560" cy="299880"/>
                <wp:effectExtent l="57150" t="76200" r="57785" b="81280"/>
                <wp:wrapNone/>
                <wp:docPr id="2010352989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6">
                      <w14:nvContentPartPr>
                        <w14:cNvContentPartPr/>
                      </w14:nvContentPartPr>
                      <w14:xfrm>
                        <a:off x="0" y="0"/>
                        <a:ext cx="304560" cy="29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B9AD51" id="Ink 27" o:spid="_x0000_s1026" type="#_x0000_t75" style="position:absolute;margin-left:163.15pt;margin-top:124.9pt;width:26.85pt;height:29.25pt;z-index:25192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">
                <v:imagedata r:id="rId357" o:title=""/>
              </v:shape>
            </w:pict>
          </mc:Fallback>
        </mc:AlternateContent>
      </w:r>
      <w:r w:rsidR="00E85CEC">
        <w:rPr>
          <w:noProof/>
        </w:rPr>
        <mc:AlternateContent>
          <mc:Choice Requires="wpi">
            <w:drawing>
              <wp:anchor distT="0" distB="0" distL="114300" distR="114300" simplePos="0" relativeHeight="251893760" behindDoc="0" locked="0" layoutInCell="1" allowOverlap="1" wp14:anchorId="536E818E" wp14:editId="04396D09">
                <wp:simplePos x="0" y="0"/>
                <wp:positionH relativeFrom="column">
                  <wp:posOffset>261268</wp:posOffset>
                </wp:positionH>
                <wp:positionV relativeFrom="paragraph">
                  <wp:posOffset>1934351</wp:posOffset>
                </wp:positionV>
                <wp:extent cx="631800" cy="40680"/>
                <wp:effectExtent l="57150" t="76200" r="73660" b="92710"/>
                <wp:wrapNone/>
                <wp:docPr id="1887129420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8">
                      <w14:nvContentPartPr>
                        <w14:cNvContentPartPr/>
                      </w14:nvContentPartPr>
                      <w14:xfrm>
                        <a:off x="0" y="0"/>
                        <a:ext cx="631800" cy="4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5A7C79" id="Ink 34" o:spid="_x0000_s1026" type="#_x0000_t75" style="position:absolute;margin-left:19.15pt;margin-top:149.45pt;width:52.6pt;height:8.85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">
                <v:imagedata r:id="rId359" o:title=""/>
              </v:shape>
            </w:pict>
          </mc:Fallback>
        </mc:AlternateContent>
      </w:r>
      <w:r w:rsidR="00B56C5D">
        <w:rPr>
          <w:noProof/>
        </w:rPr>
        <w:drawing>
          <wp:inline distT="0" distB="0" distL="0" distR="0" wp14:anchorId="369F4DF9" wp14:editId="42A8542C">
            <wp:extent cx="1617133" cy="1946094"/>
            <wp:effectExtent l="0" t="0" r="2540" b="0"/>
            <wp:docPr id="16875791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579178" name=""/>
                    <pic:cNvPicPr/>
                  </pic:nvPicPr>
                  <pic:blipFill>
                    <a:blip r:embed="rId360"/>
                    <a:stretch>
                      <a:fillRect/>
                    </a:stretch>
                  </pic:blipFill>
                  <pic:spPr>
                    <a:xfrm>
                      <a:off x="0" y="0"/>
                      <a:ext cx="1623338" cy="1953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C5D">
        <w:rPr>
          <w:noProof/>
        </w:rPr>
        <w:drawing>
          <wp:inline distT="0" distB="0" distL="0" distR="0" wp14:anchorId="7215AD4F" wp14:editId="32EE5F07">
            <wp:extent cx="1608025" cy="2160494"/>
            <wp:effectExtent l="0" t="0" r="0" b="0"/>
            <wp:docPr id="590714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14431" name=""/>
                    <pic:cNvPicPr/>
                  </pic:nvPicPr>
                  <pic:blipFill>
                    <a:blip r:embed="rId361"/>
                    <a:stretch>
                      <a:fillRect/>
                    </a:stretch>
                  </pic:blipFill>
                  <pic:spPr>
                    <a:xfrm>
                      <a:off x="0" y="0"/>
                      <a:ext cx="1620851" cy="2177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3BD8">
        <w:rPr>
          <w:noProof/>
        </w:rPr>
        <w:drawing>
          <wp:inline distT="0" distB="0" distL="0" distR="0" wp14:anchorId="0EFE07C1" wp14:editId="427C2651">
            <wp:extent cx="2144367" cy="2255557"/>
            <wp:effectExtent l="0" t="0" r="8890" b="0"/>
            <wp:docPr id="888966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966016" name=""/>
                    <pic:cNvPicPr/>
                  </pic:nvPicPr>
                  <pic:blipFill>
                    <a:blip r:embed="rId362"/>
                    <a:stretch>
                      <a:fillRect/>
                    </a:stretch>
                  </pic:blipFill>
                  <pic:spPr>
                    <a:xfrm>
                      <a:off x="0" y="0"/>
                      <a:ext cx="2154905" cy="2266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5F92C" w14:textId="2FD6DBE6" w:rsidR="00B56C5D" w:rsidRDefault="00B56C5D">
      <w:pPr>
        <w:rPr>
          <w:lang w:val="ro-RO"/>
        </w:rPr>
      </w:pPr>
    </w:p>
    <w:p w14:paraId="727CDF63" w14:textId="5D112281" w:rsidR="00E27373" w:rsidRDefault="00AA456B">
      <w:pPr>
        <w:rPr>
          <w:lang w:val="ro-RO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931648" behindDoc="0" locked="0" layoutInCell="1" allowOverlap="1" wp14:anchorId="75658F4B" wp14:editId="24D753D2">
                <wp:simplePos x="0" y="0"/>
                <wp:positionH relativeFrom="column">
                  <wp:posOffset>2916888</wp:posOffset>
                </wp:positionH>
                <wp:positionV relativeFrom="paragraph">
                  <wp:posOffset>1353848</wp:posOffset>
                </wp:positionV>
                <wp:extent cx="513720" cy="742680"/>
                <wp:effectExtent l="38100" t="57150" r="57785" b="95885"/>
                <wp:wrapNone/>
                <wp:docPr id="1031545030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3">
                      <w14:nvContentPartPr>
                        <w14:cNvContentPartPr/>
                      </w14:nvContentPartPr>
                      <w14:xfrm>
                        <a:off x="0" y="0"/>
                        <a:ext cx="513720" cy="74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90D8E3" id="Ink 32" o:spid="_x0000_s1026" type="#_x0000_t75" style="position:absolute;margin-left:228.3pt;margin-top:103.8pt;width:43.25pt;height:64.15pt;z-index:25193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">
                <v:imagedata r:id="rId364" o:title=""/>
              </v:shape>
            </w:pict>
          </mc:Fallback>
        </mc:AlternateContent>
      </w:r>
      <w:r w:rsidR="00DB225B">
        <w:rPr>
          <w:noProof/>
        </w:rPr>
        <mc:AlternateContent>
          <mc:Choice Requires="wpi">
            <w:drawing>
              <wp:anchor distT="0" distB="0" distL="114300" distR="114300" simplePos="0" relativeHeight="251930624" behindDoc="0" locked="0" layoutInCell="1" allowOverlap="1" wp14:anchorId="7EE1B379" wp14:editId="0C2EEB2D">
                <wp:simplePos x="0" y="0"/>
                <wp:positionH relativeFrom="column">
                  <wp:posOffset>1179360</wp:posOffset>
                </wp:positionH>
                <wp:positionV relativeFrom="paragraph">
                  <wp:posOffset>1712408</wp:posOffset>
                </wp:positionV>
                <wp:extent cx="49320" cy="115200"/>
                <wp:effectExtent l="57150" t="76200" r="65405" b="94615"/>
                <wp:wrapNone/>
                <wp:docPr id="1845897589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5">
                      <w14:nvContentPartPr>
                        <w14:cNvContentPartPr/>
                      </w14:nvContentPartPr>
                      <w14:xfrm>
                        <a:off x="0" y="0"/>
                        <a:ext cx="49320" cy="11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7D4C1B" id="Ink 31" o:spid="_x0000_s1026" type="#_x0000_t75" style="position:absolute;margin-left:91.45pt;margin-top:132.05pt;width:6.75pt;height:14.7p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">
                <v:imagedata r:id="rId366" o:title=""/>
              </v:shape>
            </w:pict>
          </mc:Fallback>
        </mc:AlternateContent>
      </w:r>
      <w:r w:rsidR="00DB225B">
        <w:rPr>
          <w:noProof/>
        </w:rPr>
        <mc:AlternateContent>
          <mc:Choice Requires="wpi">
            <w:drawing>
              <wp:anchor distT="0" distB="0" distL="114300" distR="114300" simplePos="0" relativeHeight="251929600" behindDoc="0" locked="0" layoutInCell="1" allowOverlap="1" wp14:anchorId="3FA53E52" wp14:editId="6E98AD91">
                <wp:simplePos x="0" y="0"/>
                <wp:positionH relativeFrom="column">
                  <wp:posOffset>1078920</wp:posOffset>
                </wp:positionH>
                <wp:positionV relativeFrom="paragraph">
                  <wp:posOffset>1002848</wp:posOffset>
                </wp:positionV>
                <wp:extent cx="162360" cy="337680"/>
                <wp:effectExtent l="57150" t="76200" r="66675" b="81915"/>
                <wp:wrapNone/>
                <wp:docPr id="1722804664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7">
                      <w14:nvContentPartPr>
                        <w14:cNvContentPartPr/>
                      </w14:nvContentPartPr>
                      <w14:xfrm>
                        <a:off x="0" y="0"/>
                        <a:ext cx="162360" cy="33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9A6461" id="Ink 30" o:spid="_x0000_s1026" type="#_x0000_t75" style="position:absolute;margin-left:83.55pt;margin-top:76.1pt;width:15.65pt;height:32.3pt;z-index:25192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">
                <v:imagedata r:id="rId368" o:title=""/>
              </v:shape>
            </w:pict>
          </mc:Fallback>
        </mc:AlternateContent>
      </w:r>
      <w:r w:rsidR="008336A5">
        <w:rPr>
          <w:noProof/>
        </w:rPr>
        <mc:AlternateContent>
          <mc:Choice Requires="wpi">
            <w:drawing>
              <wp:anchor distT="0" distB="0" distL="114300" distR="114300" simplePos="0" relativeHeight="251896832" behindDoc="0" locked="0" layoutInCell="1" allowOverlap="1" wp14:anchorId="7769AD95" wp14:editId="2B09549D">
                <wp:simplePos x="0" y="0"/>
                <wp:positionH relativeFrom="column">
                  <wp:posOffset>1483567</wp:posOffset>
                </wp:positionH>
                <wp:positionV relativeFrom="paragraph">
                  <wp:posOffset>1447683</wp:posOffset>
                </wp:positionV>
                <wp:extent cx="360" cy="360"/>
                <wp:effectExtent l="38100" t="38100" r="57150" b="57150"/>
                <wp:wrapNone/>
                <wp:docPr id="1432160574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1C7933" id="Ink 41" o:spid="_x0000_s1026" type="#_x0000_t75" style="position:absolute;margin-left:116.1pt;margin-top:113.3pt;width:1.45pt;height:1.45pt;z-index:25189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">
                <v:imagedata r:id="rId332" o:title=""/>
              </v:shape>
            </w:pict>
          </mc:Fallback>
        </mc:AlternateContent>
      </w:r>
      <w:r w:rsidR="00B56C5D">
        <w:rPr>
          <w:noProof/>
        </w:rPr>
        <w:drawing>
          <wp:inline distT="0" distB="0" distL="0" distR="0" wp14:anchorId="34333D36" wp14:editId="62FA2CBA">
            <wp:extent cx="1791826" cy="2774577"/>
            <wp:effectExtent l="0" t="0" r="0" b="6985"/>
            <wp:docPr id="262222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222425" name=""/>
                    <pic:cNvPicPr/>
                  </pic:nvPicPr>
                  <pic:blipFill>
                    <a:blip r:embed="rId370"/>
                    <a:stretch>
                      <a:fillRect/>
                    </a:stretch>
                  </pic:blipFill>
                  <pic:spPr>
                    <a:xfrm>
                      <a:off x="0" y="0"/>
                      <a:ext cx="1798043" cy="2784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C5D">
        <w:rPr>
          <w:noProof/>
        </w:rPr>
        <w:drawing>
          <wp:inline distT="0" distB="0" distL="0" distR="0" wp14:anchorId="0C68CD8D" wp14:editId="5F0A9B66">
            <wp:extent cx="1831366" cy="2590800"/>
            <wp:effectExtent l="0" t="0" r="0" b="0"/>
            <wp:docPr id="1764733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733343" name=""/>
                    <pic:cNvPicPr/>
                  </pic:nvPicPr>
                  <pic:blipFill>
                    <a:blip r:embed="rId371"/>
                    <a:stretch>
                      <a:fillRect/>
                    </a:stretch>
                  </pic:blipFill>
                  <pic:spPr>
                    <a:xfrm>
                      <a:off x="0" y="0"/>
                      <a:ext cx="1837920" cy="2600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0A32">
        <w:rPr>
          <w:noProof/>
        </w:rPr>
        <w:drawing>
          <wp:inline distT="0" distB="0" distL="0" distR="0" wp14:anchorId="70B39D85" wp14:editId="35AEEA68">
            <wp:extent cx="2895600" cy="1446191"/>
            <wp:effectExtent l="0" t="0" r="0" b="1905"/>
            <wp:docPr id="644168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168330" name=""/>
                    <pic:cNvPicPr/>
                  </pic:nvPicPr>
                  <pic:blipFill>
                    <a:blip r:embed="rId372"/>
                    <a:stretch>
                      <a:fillRect/>
                    </a:stretch>
                  </pic:blipFill>
                  <pic:spPr>
                    <a:xfrm>
                      <a:off x="0" y="0"/>
                      <a:ext cx="2912486" cy="145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4CCBB" w14:textId="06ACE9FA" w:rsidR="00E27373" w:rsidRDefault="00E27373">
      <w:pPr>
        <w:rPr>
          <w:lang w:val="ro-RO"/>
        </w:rPr>
      </w:pPr>
    </w:p>
    <w:p w14:paraId="1AAA5D49" w14:textId="5B676629" w:rsidR="00E27373" w:rsidRDefault="00E92E4B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33696" behindDoc="0" locked="0" layoutInCell="1" allowOverlap="1" wp14:anchorId="28C71653" wp14:editId="66E3E748">
                <wp:simplePos x="0" y="0"/>
                <wp:positionH relativeFrom="column">
                  <wp:posOffset>4477176</wp:posOffset>
                </wp:positionH>
                <wp:positionV relativeFrom="paragraph">
                  <wp:posOffset>304440</wp:posOffset>
                </wp:positionV>
                <wp:extent cx="663480" cy="728640"/>
                <wp:effectExtent l="38100" t="76200" r="60960" b="90805"/>
                <wp:wrapNone/>
                <wp:docPr id="1501421236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3">
                      <w14:nvContentPartPr>
                        <w14:cNvContentPartPr/>
                      </w14:nvContentPartPr>
                      <w14:xfrm>
                        <a:off x="0" y="0"/>
                        <a:ext cx="663480" cy="72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987ED0" id="Ink 34" o:spid="_x0000_s1026" type="#_x0000_t75" style="position:absolute;margin-left:351.15pt;margin-top:21.1pt;width:55.1pt;height:63pt;z-index:25193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">
                <v:imagedata r:id="rId37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32672" behindDoc="0" locked="0" layoutInCell="1" allowOverlap="1" wp14:anchorId="08137C08" wp14:editId="492F6136">
                <wp:simplePos x="0" y="0"/>
                <wp:positionH relativeFrom="column">
                  <wp:posOffset>2078496</wp:posOffset>
                </wp:positionH>
                <wp:positionV relativeFrom="paragraph">
                  <wp:posOffset>600720</wp:posOffset>
                </wp:positionV>
                <wp:extent cx="502200" cy="800640"/>
                <wp:effectExtent l="57150" t="76200" r="69850" b="95250"/>
                <wp:wrapNone/>
                <wp:docPr id="399018317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5">
                      <w14:nvContentPartPr>
                        <w14:cNvContentPartPr/>
                      </w14:nvContentPartPr>
                      <w14:xfrm>
                        <a:off x="0" y="0"/>
                        <a:ext cx="502200" cy="80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6D90CF" id="Ink 33" o:spid="_x0000_s1026" type="#_x0000_t75" style="position:absolute;margin-left:162.25pt;margin-top:44.5pt;width:42.4pt;height:68.75pt;z-index:25193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">
                <v:imagedata r:id="rId376" o:title=""/>
              </v:shape>
            </w:pict>
          </mc:Fallback>
        </mc:AlternateContent>
      </w:r>
      <w:r w:rsidR="00E27373">
        <w:rPr>
          <w:noProof/>
        </w:rPr>
        <w:drawing>
          <wp:inline distT="0" distB="0" distL="0" distR="0" wp14:anchorId="6624B75F" wp14:editId="0508C4E6">
            <wp:extent cx="2532888" cy="1512228"/>
            <wp:effectExtent l="0" t="0" r="1270" b="0"/>
            <wp:docPr id="18797897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789714" name=""/>
                    <pic:cNvPicPr/>
                  </pic:nvPicPr>
                  <pic:blipFill>
                    <a:blip r:embed="rId377"/>
                    <a:stretch>
                      <a:fillRect/>
                    </a:stretch>
                  </pic:blipFill>
                  <pic:spPr>
                    <a:xfrm>
                      <a:off x="0" y="0"/>
                      <a:ext cx="2551072" cy="1523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7154">
        <w:rPr>
          <w:noProof/>
        </w:rPr>
        <w:drawing>
          <wp:inline distT="0" distB="0" distL="0" distR="0" wp14:anchorId="39DAF51E" wp14:editId="2B289285">
            <wp:extent cx="2487706" cy="1509439"/>
            <wp:effectExtent l="0" t="0" r="8255" b="0"/>
            <wp:docPr id="7704711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71165" name=""/>
                    <pic:cNvPicPr/>
                  </pic:nvPicPr>
                  <pic:blipFill>
                    <a:blip r:embed="rId378"/>
                    <a:stretch>
                      <a:fillRect/>
                    </a:stretch>
                  </pic:blipFill>
                  <pic:spPr>
                    <a:xfrm>
                      <a:off x="0" y="0"/>
                      <a:ext cx="2495058" cy="151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A32D4" w14:textId="5FBA25A7" w:rsidR="00E27373" w:rsidRDefault="002D24ED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34720" behindDoc="0" locked="0" layoutInCell="1" allowOverlap="1" wp14:anchorId="03436CEF" wp14:editId="7EBB892D">
                <wp:simplePos x="0" y="0"/>
                <wp:positionH relativeFrom="column">
                  <wp:posOffset>589453</wp:posOffset>
                </wp:positionH>
                <wp:positionV relativeFrom="paragraph">
                  <wp:posOffset>1011499</wp:posOffset>
                </wp:positionV>
                <wp:extent cx="748080" cy="15840"/>
                <wp:effectExtent l="57150" t="57150" r="71120" b="99060"/>
                <wp:wrapNone/>
                <wp:docPr id="1739926486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9">
                      <w14:nvContentPartPr>
                        <w14:cNvContentPartPr/>
                      </w14:nvContentPartPr>
                      <w14:xfrm>
                        <a:off x="0" y="0"/>
                        <a:ext cx="748080" cy="1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57DB2B" id="Ink 35" o:spid="_x0000_s1026" type="#_x0000_t75" style="position:absolute;margin-left:45pt;margin-top:76.85pt;width:61.7pt;height:6.95pt;z-index:25193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">
                <v:imagedata r:id="rId380" o:title=""/>
              </v:shape>
            </w:pict>
          </mc:Fallback>
        </mc:AlternateContent>
      </w:r>
      <w:r w:rsidR="00E27373">
        <w:rPr>
          <w:noProof/>
        </w:rPr>
        <w:drawing>
          <wp:inline distT="0" distB="0" distL="0" distR="0" wp14:anchorId="5AFB7E3A" wp14:editId="2ADC2C78">
            <wp:extent cx="2757055" cy="1496213"/>
            <wp:effectExtent l="0" t="0" r="5715" b="8890"/>
            <wp:docPr id="20400522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052207" name=""/>
                    <pic:cNvPicPr/>
                  </pic:nvPicPr>
                  <pic:blipFill>
                    <a:blip r:embed="rId381"/>
                    <a:stretch>
                      <a:fillRect/>
                    </a:stretch>
                  </pic:blipFill>
                  <pic:spPr>
                    <a:xfrm>
                      <a:off x="0" y="0"/>
                      <a:ext cx="2765370" cy="150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7154">
        <w:rPr>
          <w:noProof/>
        </w:rPr>
        <w:drawing>
          <wp:inline distT="0" distB="0" distL="0" distR="0" wp14:anchorId="014C84BC" wp14:editId="6F8CC90E">
            <wp:extent cx="2519265" cy="1686041"/>
            <wp:effectExtent l="0" t="0" r="0" b="0"/>
            <wp:docPr id="14160858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085869" name=""/>
                    <pic:cNvPicPr/>
                  </pic:nvPicPr>
                  <pic:blipFill>
                    <a:blip r:embed="rId382"/>
                    <a:stretch>
                      <a:fillRect/>
                    </a:stretch>
                  </pic:blipFill>
                  <pic:spPr>
                    <a:xfrm>
                      <a:off x="0" y="0"/>
                      <a:ext cx="2526037" cy="1690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CF9D0" w14:textId="6660025D" w:rsidR="00E27373" w:rsidRDefault="00E27373">
      <w:pPr>
        <w:rPr>
          <w:lang w:val="ro-RO"/>
        </w:rPr>
      </w:pPr>
    </w:p>
    <w:p w14:paraId="64D3244D" w14:textId="14699083" w:rsidR="00E27373" w:rsidRDefault="0013222B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59296" behindDoc="0" locked="0" layoutInCell="1" allowOverlap="1" wp14:anchorId="5C2BD8F0" wp14:editId="55B53C48">
                <wp:simplePos x="0" y="0"/>
                <wp:positionH relativeFrom="column">
                  <wp:posOffset>1328420</wp:posOffset>
                </wp:positionH>
                <wp:positionV relativeFrom="paragraph">
                  <wp:posOffset>897890</wp:posOffset>
                </wp:positionV>
                <wp:extent cx="3314545" cy="378075"/>
                <wp:effectExtent l="38100" t="38100" r="38735" b="41275"/>
                <wp:wrapNone/>
                <wp:docPr id="405641533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3">
                      <w14:nvContentPartPr>
                        <w14:cNvContentPartPr/>
                      </w14:nvContentPartPr>
                      <w14:xfrm>
                        <a:off x="0" y="0"/>
                        <a:ext cx="3314545" cy="3780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E24E21" id="Ink 59" o:spid="_x0000_s1026" type="#_x0000_t75" style="position:absolute;margin-left:103.9pt;margin-top:70pt;width:262.45pt;height:31.15pt;z-index:25195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">
                <v:imagedata r:id="rId38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45984" behindDoc="0" locked="0" layoutInCell="1" allowOverlap="1" wp14:anchorId="7B6A99E4" wp14:editId="71CFC0FD">
                <wp:simplePos x="0" y="0"/>
                <wp:positionH relativeFrom="column">
                  <wp:posOffset>1322705</wp:posOffset>
                </wp:positionH>
                <wp:positionV relativeFrom="paragraph">
                  <wp:posOffset>1066165</wp:posOffset>
                </wp:positionV>
                <wp:extent cx="1713655" cy="279400"/>
                <wp:effectExtent l="38100" t="57150" r="39370" b="44450"/>
                <wp:wrapNone/>
                <wp:docPr id="822001350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5">
                      <w14:nvContentPartPr>
                        <w14:cNvContentPartPr/>
                      </w14:nvContentPartPr>
                      <w14:xfrm>
                        <a:off x="0" y="0"/>
                        <a:ext cx="1713655" cy="27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0802C6" id="Ink 46" o:spid="_x0000_s1026" type="#_x0000_t75" style="position:absolute;margin-left:103.45pt;margin-top:83.25pt;width:136.35pt;height:23.4pt;z-index:2519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">
                <v:imagedata r:id="rId38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35744" behindDoc="0" locked="0" layoutInCell="1" allowOverlap="1" wp14:anchorId="05C57158" wp14:editId="0EAF0B1A">
                <wp:simplePos x="0" y="0"/>
                <wp:positionH relativeFrom="column">
                  <wp:posOffset>451573</wp:posOffset>
                </wp:positionH>
                <wp:positionV relativeFrom="paragraph">
                  <wp:posOffset>1380449</wp:posOffset>
                </wp:positionV>
                <wp:extent cx="549360" cy="48240"/>
                <wp:effectExtent l="38100" t="57150" r="60325" b="104775"/>
                <wp:wrapNone/>
                <wp:docPr id="18590080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7">
                      <w14:nvContentPartPr>
                        <w14:cNvContentPartPr/>
                      </w14:nvContentPartPr>
                      <w14:xfrm>
                        <a:off x="0" y="0"/>
                        <a:ext cx="549360" cy="4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B16227" id="Ink 36" o:spid="_x0000_s1026" type="#_x0000_t75" style="position:absolute;margin-left:34.15pt;margin-top:105.85pt;width:46.05pt;height:9.5pt;z-index:25193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">
                <v:imagedata r:id="rId388" o:title=""/>
              </v:shape>
            </w:pict>
          </mc:Fallback>
        </mc:AlternateContent>
      </w:r>
      <w:r w:rsidR="00E27373">
        <w:rPr>
          <w:noProof/>
        </w:rPr>
        <w:drawing>
          <wp:inline distT="0" distB="0" distL="0" distR="0" wp14:anchorId="26A5F107" wp14:editId="555D2E29">
            <wp:extent cx="3013364" cy="1738823"/>
            <wp:effectExtent l="0" t="0" r="0" b="0"/>
            <wp:docPr id="2444060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406019" name=""/>
                    <pic:cNvPicPr/>
                  </pic:nvPicPr>
                  <pic:blipFill>
                    <a:blip r:embed="rId389"/>
                    <a:stretch>
                      <a:fillRect/>
                    </a:stretch>
                  </pic:blipFill>
                  <pic:spPr>
                    <a:xfrm>
                      <a:off x="0" y="0"/>
                      <a:ext cx="3020278" cy="1742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770DD" w14:textId="700709E5" w:rsidR="00E27373" w:rsidRDefault="003C6A26">
      <w:pPr>
        <w:rPr>
          <w:lang w:val="ro-RO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963392" behindDoc="0" locked="0" layoutInCell="1" allowOverlap="1" wp14:anchorId="59138B9A" wp14:editId="61B19159">
                <wp:simplePos x="0" y="0"/>
                <wp:positionH relativeFrom="column">
                  <wp:posOffset>366862</wp:posOffset>
                </wp:positionH>
                <wp:positionV relativeFrom="paragraph">
                  <wp:posOffset>1707849</wp:posOffset>
                </wp:positionV>
                <wp:extent cx="245880" cy="10440"/>
                <wp:effectExtent l="57150" t="38100" r="40005" b="46990"/>
                <wp:wrapNone/>
                <wp:docPr id="1673901195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0">
                      <w14:nvContentPartPr>
                        <w14:cNvContentPartPr/>
                      </w14:nvContentPartPr>
                      <w14:xfrm>
                        <a:off x="0" y="0"/>
                        <a:ext cx="24588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7FCF3E" id="Ink 63" o:spid="_x0000_s1026" type="#_x0000_t75" style="position:absolute;margin-left:28.2pt;margin-top:133.8pt;width:20.75pt;height:2.2pt;z-index:25196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">
                <v:imagedata r:id="rId3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62368" behindDoc="0" locked="0" layoutInCell="1" allowOverlap="1" wp14:anchorId="3D5904CB" wp14:editId="774A4495">
                <wp:simplePos x="0" y="0"/>
                <wp:positionH relativeFrom="column">
                  <wp:posOffset>312862</wp:posOffset>
                </wp:positionH>
                <wp:positionV relativeFrom="paragraph">
                  <wp:posOffset>428769</wp:posOffset>
                </wp:positionV>
                <wp:extent cx="262800" cy="3600"/>
                <wp:effectExtent l="38100" t="57150" r="42545" b="53975"/>
                <wp:wrapNone/>
                <wp:docPr id="516272354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2">
                      <w14:nvContentPartPr>
                        <w14:cNvContentPartPr/>
                      </w14:nvContentPartPr>
                      <w14:xfrm>
                        <a:off x="0" y="0"/>
                        <a:ext cx="26280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4094F5" id="Ink 62" o:spid="_x0000_s1026" type="#_x0000_t75" style="position:absolute;margin-left:23.95pt;margin-top:33.05pt;width:22.15pt;height:1.7pt;z-index:25196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">
                <v:imagedata r:id="rId3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61344" behindDoc="0" locked="0" layoutInCell="1" allowOverlap="1" wp14:anchorId="7EA4BDD6" wp14:editId="08DF154F">
                <wp:simplePos x="0" y="0"/>
                <wp:positionH relativeFrom="column">
                  <wp:posOffset>602662</wp:posOffset>
                </wp:positionH>
                <wp:positionV relativeFrom="paragraph">
                  <wp:posOffset>622449</wp:posOffset>
                </wp:positionV>
                <wp:extent cx="67320" cy="227880"/>
                <wp:effectExtent l="38100" t="38100" r="46990" b="58420"/>
                <wp:wrapNone/>
                <wp:docPr id="971509873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4">
                      <w14:nvContentPartPr>
                        <w14:cNvContentPartPr/>
                      </w14:nvContentPartPr>
                      <w14:xfrm>
                        <a:off x="0" y="0"/>
                        <a:ext cx="67320" cy="22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467703" id="Ink 61" o:spid="_x0000_s1026" type="#_x0000_t75" style="position:absolute;margin-left:46.75pt;margin-top:48.3pt;width:6.7pt;height:19.4pt;z-index:25196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">
                <v:imagedata r:id="rId3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60320" behindDoc="0" locked="0" layoutInCell="1" allowOverlap="1" wp14:anchorId="2EF92507" wp14:editId="011EC247">
                <wp:simplePos x="0" y="0"/>
                <wp:positionH relativeFrom="column">
                  <wp:posOffset>609502</wp:posOffset>
                </wp:positionH>
                <wp:positionV relativeFrom="paragraph">
                  <wp:posOffset>861129</wp:posOffset>
                </wp:positionV>
                <wp:extent cx="35640" cy="3240"/>
                <wp:effectExtent l="57150" t="76200" r="59690" b="92075"/>
                <wp:wrapNone/>
                <wp:docPr id="306271418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6">
                      <w14:nvContentPartPr>
                        <w14:cNvContentPartPr/>
                      </w14:nvContentPartPr>
                      <w14:xfrm>
                        <a:off x="0" y="0"/>
                        <a:ext cx="3564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7BCC79" id="Ink 60" o:spid="_x0000_s1026" type="#_x0000_t75" style="position:absolute;margin-left:46.6pt;margin-top:64.95pt;width:5.6pt;height:5.9pt;z-index:25196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">
                <v:imagedata r:id="rId397" o:title=""/>
              </v:shape>
            </w:pict>
          </mc:Fallback>
        </mc:AlternateContent>
      </w:r>
      <w:r w:rsidR="00C037BC">
        <w:rPr>
          <w:noProof/>
        </w:rPr>
        <mc:AlternateContent>
          <mc:Choice Requires="wpi">
            <w:drawing>
              <wp:anchor distT="0" distB="0" distL="114300" distR="114300" simplePos="0" relativeHeight="251898880" behindDoc="0" locked="0" layoutInCell="1" allowOverlap="1" wp14:anchorId="3F430B1A" wp14:editId="72DBE1E6">
                <wp:simplePos x="0" y="0"/>
                <wp:positionH relativeFrom="column">
                  <wp:posOffset>4241305</wp:posOffset>
                </wp:positionH>
                <wp:positionV relativeFrom="paragraph">
                  <wp:posOffset>1082766</wp:posOffset>
                </wp:positionV>
                <wp:extent cx="30240" cy="35280"/>
                <wp:effectExtent l="38100" t="38100" r="46355" b="41275"/>
                <wp:wrapNone/>
                <wp:docPr id="1633820266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8">
                      <w14:nvContentPartPr>
                        <w14:cNvContentPartPr/>
                      </w14:nvContentPartPr>
                      <w14:xfrm>
                        <a:off x="0" y="0"/>
                        <a:ext cx="30240" cy="3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0C36FF" id="Ink 43" o:spid="_x0000_s1026" type="#_x0000_t75" style="position:absolute;margin-left:333.25pt;margin-top:84.55pt;width:3.8pt;height:4.2pt;z-index:25189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">
                <v:imagedata r:id="rId399" o:title=""/>
              </v:shape>
            </w:pict>
          </mc:Fallback>
        </mc:AlternateContent>
      </w:r>
      <w:r w:rsidR="00C037BC">
        <w:rPr>
          <w:noProof/>
        </w:rPr>
        <mc:AlternateContent>
          <mc:Choice Requires="wpi">
            <w:drawing>
              <wp:anchor distT="0" distB="0" distL="114300" distR="114300" simplePos="0" relativeHeight="251897856" behindDoc="0" locked="0" layoutInCell="1" allowOverlap="1" wp14:anchorId="70C5D2F1" wp14:editId="630082CA">
                <wp:simplePos x="0" y="0"/>
                <wp:positionH relativeFrom="column">
                  <wp:posOffset>4129705</wp:posOffset>
                </wp:positionH>
                <wp:positionV relativeFrom="paragraph">
                  <wp:posOffset>308406</wp:posOffset>
                </wp:positionV>
                <wp:extent cx="415080" cy="553680"/>
                <wp:effectExtent l="38100" t="38100" r="4445" b="56515"/>
                <wp:wrapNone/>
                <wp:docPr id="1035682570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0">
                      <w14:nvContentPartPr>
                        <w14:cNvContentPartPr/>
                      </w14:nvContentPartPr>
                      <w14:xfrm>
                        <a:off x="0" y="0"/>
                        <a:ext cx="415080" cy="55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146B6A" id="Ink 42" o:spid="_x0000_s1026" type="#_x0000_t75" style="position:absolute;margin-left:324.45pt;margin-top:23.6pt;width:34.1pt;height:45.05pt;z-index:25189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">
                <v:imagedata r:id="rId401" o:title=""/>
              </v:shape>
            </w:pict>
          </mc:Fallback>
        </mc:AlternateContent>
      </w:r>
      <w:r w:rsidR="00E27373">
        <w:rPr>
          <w:noProof/>
        </w:rPr>
        <w:drawing>
          <wp:inline distT="0" distB="0" distL="0" distR="0" wp14:anchorId="24987F41" wp14:editId="0B6D2324">
            <wp:extent cx="1750013" cy="1806223"/>
            <wp:effectExtent l="0" t="0" r="3175" b="3810"/>
            <wp:docPr id="6494578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457842" name=""/>
                    <pic:cNvPicPr/>
                  </pic:nvPicPr>
                  <pic:blipFill>
                    <a:blip r:embed="rId402"/>
                    <a:stretch>
                      <a:fillRect/>
                    </a:stretch>
                  </pic:blipFill>
                  <pic:spPr>
                    <a:xfrm>
                      <a:off x="0" y="0"/>
                      <a:ext cx="1758285" cy="181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37BC">
        <w:rPr>
          <w:noProof/>
        </w:rPr>
        <w:drawing>
          <wp:inline distT="0" distB="0" distL="0" distR="0" wp14:anchorId="1565F8C1" wp14:editId="0404CB26">
            <wp:extent cx="2791326" cy="2069820"/>
            <wp:effectExtent l="0" t="0" r="9525" b="6985"/>
            <wp:docPr id="1193704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704547" name=""/>
                    <pic:cNvPicPr/>
                  </pic:nvPicPr>
                  <pic:blipFill>
                    <a:blip r:embed="rId403"/>
                    <a:stretch>
                      <a:fillRect/>
                    </a:stretch>
                  </pic:blipFill>
                  <pic:spPr>
                    <a:xfrm>
                      <a:off x="0" y="0"/>
                      <a:ext cx="2798700" cy="207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44BA1" w14:textId="12388D37" w:rsidR="00E27373" w:rsidRDefault="00E27373">
      <w:pPr>
        <w:rPr>
          <w:lang w:val="ro-RO"/>
        </w:rPr>
      </w:pPr>
    </w:p>
    <w:p w14:paraId="7359E16A" w14:textId="4D040D6C" w:rsidR="00E27373" w:rsidRDefault="00737D1C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65440" behindDoc="0" locked="0" layoutInCell="1" allowOverlap="1" wp14:anchorId="2F83B5B6" wp14:editId="3C309554">
                <wp:simplePos x="0" y="0"/>
                <wp:positionH relativeFrom="column">
                  <wp:posOffset>2107822</wp:posOffset>
                </wp:positionH>
                <wp:positionV relativeFrom="paragraph">
                  <wp:posOffset>1308222</wp:posOffset>
                </wp:positionV>
                <wp:extent cx="1136520" cy="12960"/>
                <wp:effectExtent l="57150" t="57150" r="64135" b="101600"/>
                <wp:wrapNone/>
                <wp:docPr id="2072551964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4">
                      <w14:nvContentPartPr>
                        <w14:cNvContentPartPr/>
                      </w14:nvContentPartPr>
                      <w14:xfrm>
                        <a:off x="0" y="0"/>
                        <a:ext cx="113652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8A96F8" id="Ink 65" o:spid="_x0000_s1026" type="#_x0000_t75" style="position:absolute;margin-left:164.55pt;margin-top:100.15pt;width:92.35pt;height:6.65pt;z-index:25196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">
                <v:imagedata r:id="rId40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64416" behindDoc="0" locked="0" layoutInCell="1" allowOverlap="1" wp14:anchorId="29B4CFF9" wp14:editId="6B1F5A9E">
                <wp:simplePos x="0" y="0"/>
                <wp:positionH relativeFrom="column">
                  <wp:posOffset>2158942</wp:posOffset>
                </wp:positionH>
                <wp:positionV relativeFrom="paragraph">
                  <wp:posOffset>1518102</wp:posOffset>
                </wp:positionV>
                <wp:extent cx="1400400" cy="25560"/>
                <wp:effectExtent l="57150" t="76200" r="66675" b="88900"/>
                <wp:wrapNone/>
                <wp:docPr id="1484816089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6">
                      <w14:nvContentPartPr>
                        <w14:cNvContentPartPr/>
                      </w14:nvContentPartPr>
                      <w14:xfrm>
                        <a:off x="0" y="0"/>
                        <a:ext cx="140040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FE5608" id="Ink 64" o:spid="_x0000_s1026" type="#_x0000_t75" style="position:absolute;margin-left:168.6pt;margin-top:116.75pt;width:113.05pt;height:7.65pt;z-index:2519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">
                <v:imagedata r:id="rId407" o:title=""/>
              </v:shape>
            </w:pict>
          </mc:Fallback>
        </mc:AlternateContent>
      </w:r>
      <w:r w:rsidR="00E27373">
        <w:rPr>
          <w:noProof/>
        </w:rPr>
        <w:drawing>
          <wp:inline distT="0" distB="0" distL="0" distR="0" wp14:anchorId="1044A211" wp14:editId="49EEA396">
            <wp:extent cx="1568376" cy="2342444"/>
            <wp:effectExtent l="0" t="0" r="0" b="1270"/>
            <wp:docPr id="16975608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560890" name=""/>
                    <pic:cNvPicPr/>
                  </pic:nvPicPr>
                  <pic:blipFill>
                    <a:blip r:embed="rId408"/>
                    <a:stretch>
                      <a:fillRect/>
                    </a:stretch>
                  </pic:blipFill>
                  <pic:spPr>
                    <a:xfrm>
                      <a:off x="0" y="0"/>
                      <a:ext cx="1579689" cy="2359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373">
        <w:rPr>
          <w:noProof/>
        </w:rPr>
        <w:drawing>
          <wp:inline distT="0" distB="0" distL="0" distR="0" wp14:anchorId="45A4E006" wp14:editId="430C138A">
            <wp:extent cx="3138591" cy="1936045"/>
            <wp:effectExtent l="0" t="0" r="5080" b="7620"/>
            <wp:docPr id="12686352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635232" name=""/>
                    <pic:cNvPicPr/>
                  </pic:nvPicPr>
                  <pic:blipFill>
                    <a:blip r:embed="rId409"/>
                    <a:stretch>
                      <a:fillRect/>
                    </a:stretch>
                  </pic:blipFill>
                  <pic:spPr>
                    <a:xfrm>
                      <a:off x="0" y="0"/>
                      <a:ext cx="3163231" cy="1951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51115" w14:textId="01638AB1" w:rsidR="00E27373" w:rsidRDefault="00BF0533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75680" behindDoc="0" locked="0" layoutInCell="1" allowOverlap="1" wp14:anchorId="62CC55DB" wp14:editId="62EB2048">
                <wp:simplePos x="0" y="0"/>
                <wp:positionH relativeFrom="column">
                  <wp:posOffset>4308464</wp:posOffset>
                </wp:positionH>
                <wp:positionV relativeFrom="paragraph">
                  <wp:posOffset>1011633</wp:posOffset>
                </wp:positionV>
                <wp:extent cx="360" cy="1080"/>
                <wp:effectExtent l="38100" t="38100" r="57150" b="56515"/>
                <wp:wrapNone/>
                <wp:docPr id="1798248508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0">
                      <w14:nvContentPartPr>
                        <w14:cNvContentPartPr/>
                      </w14:nvContentPartPr>
                      <w14:xfrm>
                        <a:off x="0" y="0"/>
                        <a:ext cx="360" cy="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6EBF1B" id="Ink 75" o:spid="_x0000_s1026" type="#_x0000_t75" style="position:absolute;margin-left:338.55pt;margin-top:78.95pt;width:1.45pt;height:1.5pt;z-index:25197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">
                <v:imagedata r:id="rId4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74656" behindDoc="0" locked="0" layoutInCell="1" allowOverlap="1" wp14:anchorId="0F211DE9" wp14:editId="1D3FB66A">
                <wp:simplePos x="0" y="0"/>
                <wp:positionH relativeFrom="column">
                  <wp:posOffset>1801064</wp:posOffset>
                </wp:positionH>
                <wp:positionV relativeFrom="paragraph">
                  <wp:posOffset>811473</wp:posOffset>
                </wp:positionV>
                <wp:extent cx="4320" cy="3240"/>
                <wp:effectExtent l="57150" t="57150" r="53340" b="53975"/>
                <wp:wrapNone/>
                <wp:docPr id="1208902367" name="Ink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2">
                      <w14:nvContentPartPr>
                        <w14:cNvContentPartPr/>
                      </w14:nvContentPartPr>
                      <w14:xfrm>
                        <a:off x="0" y="0"/>
                        <a:ext cx="432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95B8D3" id="Ink 74" o:spid="_x0000_s1026" type="#_x0000_t75" style="position:absolute;margin-left:141.1pt;margin-top:63.2pt;width:1.8pt;height:1.65pt;z-index:25197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">
                <v:imagedata r:id="rId4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73632" behindDoc="0" locked="0" layoutInCell="1" allowOverlap="1" wp14:anchorId="02782F92" wp14:editId="3201B90D">
                <wp:simplePos x="0" y="0"/>
                <wp:positionH relativeFrom="column">
                  <wp:posOffset>1627904</wp:posOffset>
                </wp:positionH>
                <wp:positionV relativeFrom="paragraph">
                  <wp:posOffset>180753</wp:posOffset>
                </wp:positionV>
                <wp:extent cx="181800" cy="247320"/>
                <wp:effectExtent l="0" t="38100" r="46990" b="57785"/>
                <wp:wrapNone/>
                <wp:docPr id="1934981435" name="Ink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4">
                      <w14:nvContentPartPr>
                        <w14:cNvContentPartPr/>
                      </w14:nvContentPartPr>
                      <w14:xfrm>
                        <a:off x="0" y="0"/>
                        <a:ext cx="181800" cy="24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F36A1A" id="Ink 73" o:spid="_x0000_s1026" type="#_x0000_t75" style="position:absolute;margin-left:127.5pt;margin-top:13.55pt;width:15.7pt;height:20.85pt;z-index:25197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">
                <v:imagedata r:id="rId4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72608" behindDoc="0" locked="0" layoutInCell="1" allowOverlap="1" wp14:anchorId="01D30A8E" wp14:editId="777FB906">
                <wp:simplePos x="0" y="0"/>
                <wp:positionH relativeFrom="column">
                  <wp:posOffset>4083464</wp:posOffset>
                </wp:positionH>
                <wp:positionV relativeFrom="paragraph">
                  <wp:posOffset>495753</wp:posOffset>
                </wp:positionV>
                <wp:extent cx="441720" cy="408600"/>
                <wp:effectExtent l="38100" t="38100" r="0" b="48895"/>
                <wp:wrapNone/>
                <wp:docPr id="251260896" name="Ink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6">
                      <w14:nvContentPartPr>
                        <w14:cNvContentPartPr/>
                      </w14:nvContentPartPr>
                      <w14:xfrm>
                        <a:off x="0" y="0"/>
                        <a:ext cx="441720" cy="40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832689" id="Ink 72" o:spid="_x0000_s1026" type="#_x0000_t75" style="position:absolute;margin-left:320.85pt;margin-top:38.35pt;width:36.2pt;height:33.55pt;z-index:25197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">
                <v:imagedata r:id="rId4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71584" behindDoc="0" locked="0" layoutInCell="1" allowOverlap="1" wp14:anchorId="0189B647" wp14:editId="60800FEC">
                <wp:simplePos x="0" y="0"/>
                <wp:positionH relativeFrom="column">
                  <wp:posOffset>2093595</wp:posOffset>
                </wp:positionH>
                <wp:positionV relativeFrom="paragraph">
                  <wp:posOffset>260350</wp:posOffset>
                </wp:positionV>
                <wp:extent cx="865505" cy="627380"/>
                <wp:effectExtent l="38100" t="38100" r="48895" b="39370"/>
                <wp:wrapNone/>
                <wp:docPr id="1473461911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8">
                      <w14:nvContentPartPr>
                        <w14:cNvContentPartPr/>
                      </w14:nvContentPartPr>
                      <w14:xfrm>
                        <a:off x="0" y="0"/>
                        <a:ext cx="865505" cy="627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6E017D" id="Ink 71" o:spid="_x0000_s1026" type="#_x0000_t75" style="position:absolute;margin-left:164.15pt;margin-top:19.8pt;width:69.55pt;height:50.8pt;z-index:25197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">
                <v:imagedata r:id="rId419" o:title=""/>
              </v:shape>
            </w:pict>
          </mc:Fallback>
        </mc:AlternateContent>
      </w:r>
      <w:r w:rsidR="00E27373">
        <w:rPr>
          <w:noProof/>
        </w:rPr>
        <w:drawing>
          <wp:inline distT="0" distB="0" distL="0" distR="0" wp14:anchorId="6C37A815" wp14:editId="0F922960">
            <wp:extent cx="2904067" cy="1752121"/>
            <wp:effectExtent l="0" t="0" r="0" b="635"/>
            <wp:docPr id="9378632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863285" name=""/>
                    <pic:cNvPicPr/>
                  </pic:nvPicPr>
                  <pic:blipFill>
                    <a:blip r:embed="rId420"/>
                    <a:stretch>
                      <a:fillRect/>
                    </a:stretch>
                  </pic:blipFill>
                  <pic:spPr>
                    <a:xfrm>
                      <a:off x="0" y="0"/>
                      <a:ext cx="2927509" cy="176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373">
        <w:rPr>
          <w:noProof/>
        </w:rPr>
        <w:drawing>
          <wp:inline distT="0" distB="0" distL="0" distR="0" wp14:anchorId="29F9B4D3" wp14:editId="086A62B4">
            <wp:extent cx="2425148" cy="1549400"/>
            <wp:effectExtent l="0" t="0" r="0" b="0"/>
            <wp:docPr id="711371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371519" name=""/>
                    <pic:cNvPicPr/>
                  </pic:nvPicPr>
                  <pic:blipFill>
                    <a:blip r:embed="rId421"/>
                    <a:stretch>
                      <a:fillRect/>
                    </a:stretch>
                  </pic:blipFill>
                  <pic:spPr>
                    <a:xfrm>
                      <a:off x="0" y="0"/>
                      <a:ext cx="2438005" cy="1557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15BEB" w14:textId="301AC829" w:rsidR="00E27373" w:rsidRDefault="00434A50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78752" behindDoc="0" locked="0" layoutInCell="1" allowOverlap="1" wp14:anchorId="0E7D883E" wp14:editId="4EC8B677">
                <wp:simplePos x="0" y="0"/>
                <wp:positionH relativeFrom="column">
                  <wp:posOffset>3562015</wp:posOffset>
                </wp:positionH>
                <wp:positionV relativeFrom="paragraph">
                  <wp:posOffset>340010</wp:posOffset>
                </wp:positionV>
                <wp:extent cx="734760" cy="704520"/>
                <wp:effectExtent l="57150" t="57150" r="65405" b="95885"/>
                <wp:wrapNone/>
                <wp:docPr id="1674010898" name="Ink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2">
                      <w14:nvContentPartPr>
                        <w14:cNvContentPartPr/>
                      </w14:nvContentPartPr>
                      <w14:xfrm>
                        <a:off x="0" y="0"/>
                        <a:ext cx="734760" cy="70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AD09F8" id="Ink 78" o:spid="_x0000_s1026" type="#_x0000_t75" style="position:absolute;margin-left:279.05pt;margin-top:23.9pt;width:60.65pt;height:61.1pt;z-index:25197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">
                <v:imagedata r:id="rId423" o:title=""/>
              </v:shape>
            </w:pict>
          </mc:Fallback>
        </mc:AlternateContent>
      </w:r>
      <w:r w:rsidR="00373B5A">
        <w:rPr>
          <w:noProof/>
        </w:rPr>
        <mc:AlternateContent>
          <mc:Choice Requires="wpi">
            <w:drawing>
              <wp:anchor distT="0" distB="0" distL="114300" distR="114300" simplePos="0" relativeHeight="251977728" behindDoc="0" locked="0" layoutInCell="1" allowOverlap="1" wp14:anchorId="7D5CE407" wp14:editId="0222D1B9">
                <wp:simplePos x="0" y="0"/>
                <wp:positionH relativeFrom="column">
                  <wp:posOffset>771655</wp:posOffset>
                </wp:positionH>
                <wp:positionV relativeFrom="paragraph">
                  <wp:posOffset>616850</wp:posOffset>
                </wp:positionV>
                <wp:extent cx="44640" cy="360"/>
                <wp:effectExtent l="57150" t="76200" r="69850" b="95250"/>
                <wp:wrapNone/>
                <wp:docPr id="742002044" name="Ink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4">
                      <w14:nvContentPartPr>
                        <w14:cNvContentPartPr/>
                      </w14:nvContentPartPr>
                      <w14:xfrm>
                        <a:off x="0" y="0"/>
                        <a:ext cx="446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BFDB3A" id="Ink 77" o:spid="_x0000_s1026" type="#_x0000_t75" style="position:absolute;margin-left:59.35pt;margin-top:45.75pt;width:6.3pt;height:5.7pt;z-index:25197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">
                <v:imagedata r:id="rId425" o:title=""/>
              </v:shape>
            </w:pict>
          </mc:Fallback>
        </mc:AlternateContent>
      </w:r>
      <w:r w:rsidR="00373B5A">
        <w:rPr>
          <w:noProof/>
        </w:rPr>
        <mc:AlternateContent>
          <mc:Choice Requires="wpi">
            <w:drawing>
              <wp:anchor distT="0" distB="0" distL="114300" distR="114300" simplePos="0" relativeHeight="251976704" behindDoc="0" locked="0" layoutInCell="1" allowOverlap="1" wp14:anchorId="755D72D7" wp14:editId="7B32C6DD">
                <wp:simplePos x="0" y="0"/>
                <wp:positionH relativeFrom="column">
                  <wp:posOffset>508135</wp:posOffset>
                </wp:positionH>
                <wp:positionV relativeFrom="paragraph">
                  <wp:posOffset>623330</wp:posOffset>
                </wp:positionV>
                <wp:extent cx="34920" cy="10080"/>
                <wp:effectExtent l="57150" t="57150" r="60960" b="104775"/>
                <wp:wrapNone/>
                <wp:docPr id="1300479954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6">
                      <w14:nvContentPartPr>
                        <w14:cNvContentPartPr/>
                      </w14:nvContentPartPr>
                      <w14:xfrm>
                        <a:off x="0" y="0"/>
                        <a:ext cx="3492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1DB2AC" id="Ink 76" o:spid="_x0000_s1026" type="#_x0000_t75" style="position:absolute;margin-left:38.6pt;margin-top:46.25pt;width:5.6pt;height:6.5pt;z-index:25197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">
                <v:imagedata r:id="rId427" o:title=""/>
              </v:shape>
            </w:pict>
          </mc:Fallback>
        </mc:AlternateContent>
      </w:r>
      <w:r w:rsidR="00E27373">
        <w:rPr>
          <w:noProof/>
        </w:rPr>
        <w:drawing>
          <wp:inline distT="0" distB="0" distL="0" distR="0" wp14:anchorId="331849A2" wp14:editId="15A369FE">
            <wp:extent cx="2067791" cy="1402269"/>
            <wp:effectExtent l="0" t="0" r="8890" b="7620"/>
            <wp:docPr id="1458114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114839" name=""/>
                    <pic:cNvPicPr/>
                  </pic:nvPicPr>
                  <pic:blipFill>
                    <a:blip r:embed="rId428"/>
                    <a:stretch>
                      <a:fillRect/>
                    </a:stretch>
                  </pic:blipFill>
                  <pic:spPr>
                    <a:xfrm>
                      <a:off x="0" y="0"/>
                      <a:ext cx="2088890" cy="1416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6B16">
        <w:rPr>
          <w:noProof/>
        </w:rPr>
        <w:drawing>
          <wp:inline distT="0" distB="0" distL="0" distR="0" wp14:anchorId="2ED9BF34" wp14:editId="5FADA3A2">
            <wp:extent cx="1929245" cy="1401097"/>
            <wp:effectExtent l="0" t="0" r="0" b="8890"/>
            <wp:docPr id="992548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548670" name=""/>
                    <pic:cNvPicPr/>
                  </pic:nvPicPr>
                  <pic:blipFill>
                    <a:blip r:embed="rId429"/>
                    <a:stretch>
                      <a:fillRect/>
                    </a:stretch>
                  </pic:blipFill>
                  <pic:spPr>
                    <a:xfrm>
                      <a:off x="0" y="0"/>
                      <a:ext cx="1946777" cy="141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B3225" w14:textId="3DCCBAA6" w:rsidR="001659AF" w:rsidRDefault="001B19BB">
      <w:pPr>
        <w:rPr>
          <w:lang w:val="ro-RO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982848" behindDoc="0" locked="0" layoutInCell="1" allowOverlap="1" wp14:anchorId="72213D28" wp14:editId="712AFC45">
                <wp:simplePos x="0" y="0"/>
                <wp:positionH relativeFrom="column">
                  <wp:posOffset>4115016</wp:posOffset>
                </wp:positionH>
                <wp:positionV relativeFrom="paragraph">
                  <wp:posOffset>839014</wp:posOffset>
                </wp:positionV>
                <wp:extent cx="1271160" cy="9720"/>
                <wp:effectExtent l="57150" t="57150" r="62865" b="104775"/>
                <wp:wrapNone/>
                <wp:docPr id="266246828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0">
                      <w14:nvContentPartPr>
                        <w14:cNvContentPartPr/>
                      </w14:nvContentPartPr>
                      <w14:xfrm>
                        <a:off x="0" y="0"/>
                        <a:ext cx="127116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2B5D8E" id="Ink 82" o:spid="_x0000_s1026" type="#_x0000_t75" style="position:absolute;margin-left:322.6pt;margin-top:63.25pt;width:102.95pt;height:6.4pt;z-index:25198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">
                <v:imagedata r:id="rId431" o:title=""/>
              </v:shape>
            </w:pict>
          </mc:Fallback>
        </mc:AlternateContent>
      </w:r>
      <w:r w:rsidR="00767A6C">
        <w:rPr>
          <w:noProof/>
        </w:rPr>
        <mc:AlternateContent>
          <mc:Choice Requires="wpi">
            <w:drawing>
              <wp:anchor distT="0" distB="0" distL="114300" distR="114300" simplePos="0" relativeHeight="251981824" behindDoc="0" locked="0" layoutInCell="1" allowOverlap="1" wp14:anchorId="6709A5DC" wp14:editId="6F49A1DA">
                <wp:simplePos x="0" y="0"/>
                <wp:positionH relativeFrom="column">
                  <wp:posOffset>2776536</wp:posOffset>
                </wp:positionH>
                <wp:positionV relativeFrom="paragraph">
                  <wp:posOffset>1043854</wp:posOffset>
                </wp:positionV>
                <wp:extent cx="259560" cy="6120"/>
                <wp:effectExtent l="57150" t="76200" r="64770" b="89535"/>
                <wp:wrapNone/>
                <wp:docPr id="539703508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2">
                      <w14:nvContentPartPr>
                        <w14:cNvContentPartPr/>
                      </w14:nvContentPartPr>
                      <w14:xfrm>
                        <a:off x="0" y="0"/>
                        <a:ext cx="25956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43F4B5" id="Ink 81" o:spid="_x0000_s1026" type="#_x0000_t75" style="position:absolute;margin-left:217.2pt;margin-top:79.35pt;width:23.3pt;height:6.15pt;z-index:25198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">
                <v:imagedata r:id="rId433" o:title=""/>
              </v:shape>
            </w:pict>
          </mc:Fallback>
        </mc:AlternateContent>
      </w:r>
      <w:r w:rsidR="00767A6C">
        <w:rPr>
          <w:noProof/>
        </w:rPr>
        <mc:AlternateContent>
          <mc:Choice Requires="wpi">
            <w:drawing>
              <wp:anchor distT="0" distB="0" distL="114300" distR="114300" simplePos="0" relativeHeight="251980800" behindDoc="0" locked="0" layoutInCell="1" allowOverlap="1" wp14:anchorId="3491FEE8" wp14:editId="216336C0">
                <wp:simplePos x="0" y="0"/>
                <wp:positionH relativeFrom="column">
                  <wp:posOffset>3389256</wp:posOffset>
                </wp:positionH>
                <wp:positionV relativeFrom="paragraph">
                  <wp:posOffset>562534</wp:posOffset>
                </wp:positionV>
                <wp:extent cx="854640" cy="972360"/>
                <wp:effectExtent l="38100" t="57150" r="60325" b="94615"/>
                <wp:wrapNone/>
                <wp:docPr id="779284445" name="Ink 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4">
                      <w14:nvContentPartPr>
                        <w14:cNvContentPartPr/>
                      </w14:nvContentPartPr>
                      <w14:xfrm>
                        <a:off x="0" y="0"/>
                        <a:ext cx="854640" cy="97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06056B" id="Ink 80" o:spid="_x0000_s1026" type="#_x0000_t75" style="position:absolute;margin-left:265.45pt;margin-top:41.5pt;width:70.15pt;height:82.2pt;z-index:25198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">
                <v:imagedata r:id="rId435" o:title=""/>
              </v:shape>
            </w:pict>
          </mc:Fallback>
        </mc:AlternateContent>
      </w:r>
      <w:r w:rsidR="008A3237">
        <w:rPr>
          <w:noProof/>
        </w:rPr>
        <mc:AlternateContent>
          <mc:Choice Requires="wpi">
            <w:drawing>
              <wp:anchor distT="0" distB="0" distL="114300" distR="114300" simplePos="0" relativeHeight="251979776" behindDoc="0" locked="0" layoutInCell="1" allowOverlap="1" wp14:anchorId="0DB2DB86" wp14:editId="2B6B11CD">
                <wp:simplePos x="0" y="0"/>
                <wp:positionH relativeFrom="column">
                  <wp:posOffset>606213</wp:posOffset>
                </wp:positionH>
                <wp:positionV relativeFrom="paragraph">
                  <wp:posOffset>1609513</wp:posOffset>
                </wp:positionV>
                <wp:extent cx="954360" cy="5400"/>
                <wp:effectExtent l="57150" t="76200" r="74930" b="90170"/>
                <wp:wrapNone/>
                <wp:docPr id="155496053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6">
                      <w14:nvContentPartPr>
                        <w14:cNvContentPartPr/>
                      </w14:nvContentPartPr>
                      <w14:xfrm>
                        <a:off x="0" y="0"/>
                        <a:ext cx="95436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9772C2" id="Ink 79" o:spid="_x0000_s1026" type="#_x0000_t75" style="position:absolute;margin-left:46.35pt;margin-top:123.9pt;width:78pt;height:6.1pt;z-index:25197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">
                <v:imagedata r:id="rId437" o:title=""/>
              </v:shape>
            </w:pict>
          </mc:Fallback>
        </mc:AlternateContent>
      </w:r>
      <w:r w:rsidR="00E27373">
        <w:rPr>
          <w:noProof/>
        </w:rPr>
        <w:drawing>
          <wp:inline distT="0" distB="0" distL="0" distR="0" wp14:anchorId="3A6471FE" wp14:editId="1B1DE444">
            <wp:extent cx="2362200" cy="1497810"/>
            <wp:effectExtent l="0" t="0" r="0" b="7620"/>
            <wp:docPr id="2858308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830832" name=""/>
                    <pic:cNvPicPr/>
                  </pic:nvPicPr>
                  <pic:blipFill>
                    <a:blip r:embed="rId438"/>
                    <a:stretch>
                      <a:fillRect/>
                    </a:stretch>
                  </pic:blipFill>
                  <pic:spPr>
                    <a:xfrm>
                      <a:off x="0" y="0"/>
                      <a:ext cx="2369556" cy="150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7A6C">
        <w:rPr>
          <w:noProof/>
        </w:rPr>
        <w:drawing>
          <wp:inline distT="0" distB="0" distL="0" distR="0" wp14:anchorId="339D443E" wp14:editId="4B1EFF2D">
            <wp:extent cx="1824567" cy="2113625"/>
            <wp:effectExtent l="0" t="0" r="4445" b="1270"/>
            <wp:docPr id="962664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664880" name=""/>
                    <pic:cNvPicPr/>
                  </pic:nvPicPr>
                  <pic:blipFill>
                    <a:blip r:embed="rId439"/>
                    <a:stretch>
                      <a:fillRect/>
                    </a:stretch>
                  </pic:blipFill>
                  <pic:spPr>
                    <a:xfrm>
                      <a:off x="0" y="0"/>
                      <a:ext cx="1847860" cy="2140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7A6C">
        <w:rPr>
          <w:noProof/>
        </w:rPr>
        <w:drawing>
          <wp:inline distT="0" distB="0" distL="0" distR="0" wp14:anchorId="20C6504F" wp14:editId="461CBFAE">
            <wp:extent cx="1875366" cy="2084088"/>
            <wp:effectExtent l="0" t="0" r="0" b="0"/>
            <wp:docPr id="2128541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541642" name=""/>
                    <pic:cNvPicPr/>
                  </pic:nvPicPr>
                  <pic:blipFill>
                    <a:blip r:embed="rId440"/>
                    <a:stretch>
                      <a:fillRect/>
                    </a:stretch>
                  </pic:blipFill>
                  <pic:spPr>
                    <a:xfrm>
                      <a:off x="0" y="0"/>
                      <a:ext cx="1896931" cy="210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BF55" w14:textId="4BAF406B" w:rsidR="001659AF" w:rsidRPr="004525F2" w:rsidRDefault="00D76939">
      <w:pPr>
        <w:rPr>
          <w:lang w:val="ro-RO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53824" behindDoc="0" locked="0" layoutInCell="1" allowOverlap="1" wp14:anchorId="51ED5C08" wp14:editId="13B09980">
                <wp:simplePos x="0" y="0"/>
                <wp:positionH relativeFrom="column">
                  <wp:posOffset>4413440</wp:posOffset>
                </wp:positionH>
                <wp:positionV relativeFrom="paragraph">
                  <wp:posOffset>1776530</wp:posOffset>
                </wp:positionV>
                <wp:extent cx="1080" cy="360"/>
                <wp:effectExtent l="38100" t="38100" r="37465" b="38100"/>
                <wp:wrapNone/>
                <wp:docPr id="916073785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1">
                      <w14:nvContentPartPr>
                        <w14:cNvContentPartPr/>
                      </w14:nvContentPartPr>
                      <w14:xfrm>
                        <a:off x="0" y="0"/>
                        <a:ext cx="10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0425AA" id="Ink 4" o:spid="_x0000_s1026" type="#_x0000_t75" style="position:absolute;margin-left:347.15pt;margin-top:139.55pt;width:.8pt;height:.75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">
                <v:imagedata r:id="rId442" o:title=""/>
              </v:shape>
            </w:pict>
          </mc:Fallback>
        </mc:AlternateContent>
      </w:r>
      <w:r w:rsidR="00126B16">
        <w:rPr>
          <w:noProof/>
        </w:rPr>
        <mc:AlternateContent>
          <mc:Choice Requires="wpi">
            <w:drawing>
              <wp:anchor distT="0" distB="0" distL="114300" distR="114300" simplePos="0" relativeHeight="251899904" behindDoc="0" locked="0" layoutInCell="1" allowOverlap="1" wp14:anchorId="7F4EF624" wp14:editId="4BB78BDF">
                <wp:simplePos x="0" y="0"/>
                <wp:positionH relativeFrom="column">
                  <wp:posOffset>577690</wp:posOffset>
                </wp:positionH>
                <wp:positionV relativeFrom="paragraph">
                  <wp:posOffset>2781140</wp:posOffset>
                </wp:positionV>
                <wp:extent cx="360" cy="360"/>
                <wp:effectExtent l="38100" t="38100" r="57150" b="57150"/>
                <wp:wrapNone/>
                <wp:docPr id="872440597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E75E03" id="Ink 44" o:spid="_x0000_s1026" type="#_x0000_t75" style="position:absolute;margin-left:44.8pt;margin-top:218.3pt;width:1.45pt;height:1.45pt;z-index:25189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">
                <v:imagedata r:id="rId332" o:title=""/>
              </v:shape>
            </w:pict>
          </mc:Fallback>
        </mc:AlternateContent>
      </w:r>
    </w:p>
    <w:sectPr w:rsidR="001659AF" w:rsidRPr="004525F2" w:rsidSect="00B97B1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DE3sTAwMzM0NTVQ0lEKTi0uzszPAykwNK4FAKTraeUtAAAA"/>
  </w:docVars>
  <w:rsids>
    <w:rsidRoot w:val="004525F2"/>
    <w:rsid w:val="00005112"/>
    <w:rsid w:val="00011333"/>
    <w:rsid w:val="000168D3"/>
    <w:rsid w:val="00071A38"/>
    <w:rsid w:val="000A39C8"/>
    <w:rsid w:val="000F2A75"/>
    <w:rsid w:val="00102BB1"/>
    <w:rsid w:val="00102C32"/>
    <w:rsid w:val="001200E3"/>
    <w:rsid w:val="001244C8"/>
    <w:rsid w:val="00126B16"/>
    <w:rsid w:val="0013222B"/>
    <w:rsid w:val="001371C4"/>
    <w:rsid w:val="00143CD4"/>
    <w:rsid w:val="00150206"/>
    <w:rsid w:val="00162D5B"/>
    <w:rsid w:val="00164937"/>
    <w:rsid w:val="001659AF"/>
    <w:rsid w:val="00166650"/>
    <w:rsid w:val="001B19BB"/>
    <w:rsid w:val="001B41D3"/>
    <w:rsid w:val="001D4854"/>
    <w:rsid w:val="001F1AE6"/>
    <w:rsid w:val="001F37AD"/>
    <w:rsid w:val="00223A9F"/>
    <w:rsid w:val="00232056"/>
    <w:rsid w:val="00243B3E"/>
    <w:rsid w:val="002469FF"/>
    <w:rsid w:val="00253FF6"/>
    <w:rsid w:val="00257BDA"/>
    <w:rsid w:val="0026451E"/>
    <w:rsid w:val="00280B57"/>
    <w:rsid w:val="00285C16"/>
    <w:rsid w:val="00292F5E"/>
    <w:rsid w:val="002D0A32"/>
    <w:rsid w:val="002D1123"/>
    <w:rsid w:val="002D24ED"/>
    <w:rsid w:val="002D7BF7"/>
    <w:rsid w:val="002F38F2"/>
    <w:rsid w:val="002F3FC8"/>
    <w:rsid w:val="00330C3A"/>
    <w:rsid w:val="00373B5A"/>
    <w:rsid w:val="0037608B"/>
    <w:rsid w:val="00383A23"/>
    <w:rsid w:val="003A4C2B"/>
    <w:rsid w:val="003B1890"/>
    <w:rsid w:val="003C6A26"/>
    <w:rsid w:val="003C7226"/>
    <w:rsid w:val="00407FE3"/>
    <w:rsid w:val="0041305C"/>
    <w:rsid w:val="00434A50"/>
    <w:rsid w:val="004525F2"/>
    <w:rsid w:val="00457154"/>
    <w:rsid w:val="0047211B"/>
    <w:rsid w:val="00475F01"/>
    <w:rsid w:val="00477566"/>
    <w:rsid w:val="00480B19"/>
    <w:rsid w:val="00487274"/>
    <w:rsid w:val="00490C8B"/>
    <w:rsid w:val="004A3AFB"/>
    <w:rsid w:val="004E13D3"/>
    <w:rsid w:val="004E6003"/>
    <w:rsid w:val="005175BC"/>
    <w:rsid w:val="005428D4"/>
    <w:rsid w:val="00545B57"/>
    <w:rsid w:val="00546F69"/>
    <w:rsid w:val="005672BC"/>
    <w:rsid w:val="00583581"/>
    <w:rsid w:val="005E569F"/>
    <w:rsid w:val="00620195"/>
    <w:rsid w:val="006230CA"/>
    <w:rsid w:val="0064089B"/>
    <w:rsid w:val="00652E06"/>
    <w:rsid w:val="006630E3"/>
    <w:rsid w:val="006760F0"/>
    <w:rsid w:val="006B32B3"/>
    <w:rsid w:val="006B4A54"/>
    <w:rsid w:val="006C25B1"/>
    <w:rsid w:val="006F6983"/>
    <w:rsid w:val="007047F0"/>
    <w:rsid w:val="00715419"/>
    <w:rsid w:val="00733E46"/>
    <w:rsid w:val="00737D1C"/>
    <w:rsid w:val="00744773"/>
    <w:rsid w:val="00767A6C"/>
    <w:rsid w:val="007777ED"/>
    <w:rsid w:val="007A5E6C"/>
    <w:rsid w:val="007B6765"/>
    <w:rsid w:val="007C1FE4"/>
    <w:rsid w:val="00801720"/>
    <w:rsid w:val="00812FBD"/>
    <w:rsid w:val="008262EF"/>
    <w:rsid w:val="008336A5"/>
    <w:rsid w:val="00834272"/>
    <w:rsid w:val="008519CD"/>
    <w:rsid w:val="00896277"/>
    <w:rsid w:val="008A1510"/>
    <w:rsid w:val="008A3237"/>
    <w:rsid w:val="008A6436"/>
    <w:rsid w:val="00924A0B"/>
    <w:rsid w:val="00957212"/>
    <w:rsid w:val="009C0450"/>
    <w:rsid w:val="009D4B5D"/>
    <w:rsid w:val="009E39EC"/>
    <w:rsid w:val="009F7BE4"/>
    <w:rsid w:val="00A20B03"/>
    <w:rsid w:val="00A22ED3"/>
    <w:rsid w:val="00A46330"/>
    <w:rsid w:val="00A5359D"/>
    <w:rsid w:val="00A53FDA"/>
    <w:rsid w:val="00A87A86"/>
    <w:rsid w:val="00AA456B"/>
    <w:rsid w:val="00AC6E05"/>
    <w:rsid w:val="00AD743B"/>
    <w:rsid w:val="00B06240"/>
    <w:rsid w:val="00B06A77"/>
    <w:rsid w:val="00B26E5E"/>
    <w:rsid w:val="00B56C5D"/>
    <w:rsid w:val="00B643DC"/>
    <w:rsid w:val="00B75DF0"/>
    <w:rsid w:val="00B83164"/>
    <w:rsid w:val="00B8779E"/>
    <w:rsid w:val="00B9198F"/>
    <w:rsid w:val="00B96145"/>
    <w:rsid w:val="00B97B11"/>
    <w:rsid w:val="00BB0B43"/>
    <w:rsid w:val="00BB3F86"/>
    <w:rsid w:val="00BD18E1"/>
    <w:rsid w:val="00BE57EB"/>
    <w:rsid w:val="00BF0533"/>
    <w:rsid w:val="00C037BC"/>
    <w:rsid w:val="00C14329"/>
    <w:rsid w:val="00C327DC"/>
    <w:rsid w:val="00C56494"/>
    <w:rsid w:val="00C625CF"/>
    <w:rsid w:val="00C646D4"/>
    <w:rsid w:val="00C730CD"/>
    <w:rsid w:val="00C93AC4"/>
    <w:rsid w:val="00C93BD8"/>
    <w:rsid w:val="00CA56D4"/>
    <w:rsid w:val="00CC09EE"/>
    <w:rsid w:val="00CC1EF8"/>
    <w:rsid w:val="00CF7875"/>
    <w:rsid w:val="00D123C1"/>
    <w:rsid w:val="00D20A6B"/>
    <w:rsid w:val="00D46C20"/>
    <w:rsid w:val="00D673E2"/>
    <w:rsid w:val="00D737CF"/>
    <w:rsid w:val="00D76939"/>
    <w:rsid w:val="00D80988"/>
    <w:rsid w:val="00D96E83"/>
    <w:rsid w:val="00DB225B"/>
    <w:rsid w:val="00DE7FEE"/>
    <w:rsid w:val="00E27373"/>
    <w:rsid w:val="00E30E4F"/>
    <w:rsid w:val="00E434D2"/>
    <w:rsid w:val="00E85CEC"/>
    <w:rsid w:val="00E92E4B"/>
    <w:rsid w:val="00EE07C7"/>
    <w:rsid w:val="00EE103A"/>
    <w:rsid w:val="00F05B0E"/>
    <w:rsid w:val="00F36988"/>
    <w:rsid w:val="00F41418"/>
    <w:rsid w:val="00F732DC"/>
    <w:rsid w:val="00F77AA8"/>
    <w:rsid w:val="00FC25AB"/>
    <w:rsid w:val="00FC3AC3"/>
    <w:rsid w:val="00FD1945"/>
    <w:rsid w:val="00FD2DC4"/>
    <w:rsid w:val="00FE0D4D"/>
    <w:rsid w:val="00FF0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3B834E"/>
  <w15:chartTrackingRefBased/>
  <w15:docId w15:val="{0423E117-689F-4C62-829A-E1F361AA3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8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8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ustomXml" Target="ink/ink42.xml"/><Relationship Id="rId299" Type="http://schemas.openxmlformats.org/officeDocument/2006/relationships/customXml" Target="ink/ink104.xml"/><Relationship Id="rId21" Type="http://schemas.openxmlformats.org/officeDocument/2006/relationships/image" Target="media/image13.png"/><Relationship Id="rId63" Type="http://schemas.openxmlformats.org/officeDocument/2006/relationships/customXml" Target="ink/ink22.xml"/><Relationship Id="rId159" Type="http://schemas.openxmlformats.org/officeDocument/2006/relationships/customXml" Target="ink/ink59.xml"/><Relationship Id="rId324" Type="http://schemas.openxmlformats.org/officeDocument/2006/relationships/image" Target="media/image178.png"/><Relationship Id="rId366" Type="http://schemas.openxmlformats.org/officeDocument/2006/relationships/image" Target="media/image202.png"/><Relationship Id="rId170" Type="http://schemas.openxmlformats.org/officeDocument/2006/relationships/customXml" Target="ink/ink62.xml"/><Relationship Id="rId433" Type="http://schemas.openxmlformats.org/officeDocument/2006/relationships/image" Target="media/image244.png"/><Relationship Id="rId268" Type="http://schemas.openxmlformats.org/officeDocument/2006/relationships/customXml" Target="ink/ink92.xml"/><Relationship Id="rId32" Type="http://schemas.openxmlformats.org/officeDocument/2006/relationships/image" Target="media/image18.png"/><Relationship Id="rId74" Type="http://schemas.openxmlformats.org/officeDocument/2006/relationships/image" Target="media/image36.png"/><Relationship Id="rId128" Type="http://schemas.openxmlformats.org/officeDocument/2006/relationships/customXml" Target="ink/ink46.xml"/><Relationship Id="rId335" Type="http://schemas.openxmlformats.org/officeDocument/2006/relationships/image" Target="media/image173.png"/><Relationship Id="rId377" Type="http://schemas.openxmlformats.org/officeDocument/2006/relationships/image" Target="media/image205.png"/><Relationship Id="rId5" Type="http://schemas.openxmlformats.org/officeDocument/2006/relationships/image" Target="media/image1.png"/><Relationship Id="rId181" Type="http://schemas.openxmlformats.org/officeDocument/2006/relationships/image" Target="media/image96.png"/><Relationship Id="rId237" Type="http://schemas.openxmlformats.org/officeDocument/2006/relationships/image" Target="media/image1270.png"/><Relationship Id="rId402" Type="http://schemas.openxmlformats.org/officeDocument/2006/relationships/image" Target="media/image214.png"/><Relationship Id="rId279" Type="http://schemas.openxmlformats.org/officeDocument/2006/relationships/image" Target="media/image154.png"/><Relationship Id="rId444" Type="http://schemas.openxmlformats.org/officeDocument/2006/relationships/fontTable" Target="fontTable.xml"/><Relationship Id="rId43" Type="http://schemas.openxmlformats.org/officeDocument/2006/relationships/customXml" Target="ink/ink13.xml"/><Relationship Id="rId139" Type="http://schemas.openxmlformats.org/officeDocument/2006/relationships/customXml" Target="ink/ink51.xml"/><Relationship Id="rId290" Type="http://schemas.openxmlformats.org/officeDocument/2006/relationships/image" Target="media/image159.png"/><Relationship Id="rId304" Type="http://schemas.openxmlformats.org/officeDocument/2006/relationships/image" Target="media/image169.png"/><Relationship Id="rId346" Type="http://schemas.openxmlformats.org/officeDocument/2006/relationships/image" Target="media/image1840.png"/><Relationship Id="rId388" Type="http://schemas.openxmlformats.org/officeDocument/2006/relationships/image" Target="media/image217.png"/><Relationship Id="rId85" Type="http://schemas.openxmlformats.org/officeDocument/2006/relationships/image" Target="media/image43.png"/><Relationship Id="rId150" Type="http://schemas.openxmlformats.org/officeDocument/2006/relationships/image" Target="media/image79.png"/><Relationship Id="rId192" Type="http://schemas.openxmlformats.org/officeDocument/2006/relationships/image" Target="media/image104.png"/><Relationship Id="rId206" Type="http://schemas.openxmlformats.org/officeDocument/2006/relationships/image" Target="media/image113.png"/><Relationship Id="rId413" Type="http://schemas.openxmlformats.org/officeDocument/2006/relationships/image" Target="media/image232.png"/><Relationship Id="rId248" Type="http://schemas.openxmlformats.org/officeDocument/2006/relationships/image" Target="media/image132.png"/><Relationship Id="rId12" Type="http://schemas.openxmlformats.org/officeDocument/2006/relationships/customXml" Target="ink/ink2.xml"/><Relationship Id="rId108" Type="http://schemas.openxmlformats.org/officeDocument/2006/relationships/image" Target="media/image55.png"/><Relationship Id="rId315" Type="http://schemas.openxmlformats.org/officeDocument/2006/relationships/image" Target="media/image171.png"/><Relationship Id="rId357" Type="http://schemas.openxmlformats.org/officeDocument/2006/relationships/image" Target="media/image195.png"/><Relationship Id="rId54" Type="http://schemas.openxmlformats.org/officeDocument/2006/relationships/image" Target="media/image31.png"/><Relationship Id="rId96" Type="http://schemas.openxmlformats.org/officeDocument/2006/relationships/image" Target="media/image490.png"/><Relationship Id="rId161" Type="http://schemas.openxmlformats.org/officeDocument/2006/relationships/image" Target="media/image84.png"/><Relationship Id="rId217" Type="http://schemas.openxmlformats.org/officeDocument/2006/relationships/customXml" Target="ink/ink79.xml"/><Relationship Id="rId399" Type="http://schemas.openxmlformats.org/officeDocument/2006/relationships/image" Target="media/image2070.png"/><Relationship Id="rId259" Type="http://schemas.openxmlformats.org/officeDocument/2006/relationships/image" Target="media/image140.png"/><Relationship Id="rId424" Type="http://schemas.openxmlformats.org/officeDocument/2006/relationships/customXml" Target="ink/ink154.xml"/><Relationship Id="rId119" Type="http://schemas.openxmlformats.org/officeDocument/2006/relationships/customXml" Target="ink/ink43.xml"/><Relationship Id="rId270" Type="http://schemas.openxmlformats.org/officeDocument/2006/relationships/customXml" Target="ink/ink93.xml"/><Relationship Id="rId326" Type="http://schemas.openxmlformats.org/officeDocument/2006/relationships/image" Target="media/image179.png"/><Relationship Id="rId65" Type="http://schemas.openxmlformats.org/officeDocument/2006/relationships/customXml" Target="ink/ink23.xml"/><Relationship Id="rId130" Type="http://schemas.openxmlformats.org/officeDocument/2006/relationships/customXml" Target="ink/ink47.xml"/><Relationship Id="rId368" Type="http://schemas.openxmlformats.org/officeDocument/2006/relationships/image" Target="media/image203.png"/><Relationship Id="rId172" Type="http://schemas.openxmlformats.org/officeDocument/2006/relationships/customXml" Target="ink/ink63.xml"/><Relationship Id="rId435" Type="http://schemas.openxmlformats.org/officeDocument/2006/relationships/image" Target="media/image245.png"/><Relationship Id="rId281" Type="http://schemas.openxmlformats.org/officeDocument/2006/relationships/image" Target="media/image155.png"/><Relationship Id="rId337" Type="http://schemas.openxmlformats.org/officeDocument/2006/relationships/customXml" Target="ink/ink120.xml"/><Relationship Id="rId34" Type="http://schemas.openxmlformats.org/officeDocument/2006/relationships/image" Target="media/image1210.png"/><Relationship Id="rId76" Type="http://schemas.openxmlformats.org/officeDocument/2006/relationships/image" Target="media/image360.png"/><Relationship Id="rId141" Type="http://schemas.openxmlformats.org/officeDocument/2006/relationships/customXml" Target="ink/ink52.xml"/><Relationship Id="rId379" Type="http://schemas.openxmlformats.org/officeDocument/2006/relationships/customXml" Target="ink/ink136.xml"/><Relationship Id="rId7" Type="http://schemas.openxmlformats.org/officeDocument/2006/relationships/image" Target="media/image3.png"/><Relationship Id="rId183" Type="http://schemas.openxmlformats.org/officeDocument/2006/relationships/image" Target="media/image97.png"/><Relationship Id="rId239" Type="http://schemas.openxmlformats.org/officeDocument/2006/relationships/customXml" Target="ink/ink83.xml"/><Relationship Id="rId390" Type="http://schemas.openxmlformats.org/officeDocument/2006/relationships/customXml" Target="ink/ink140.xml"/><Relationship Id="rId404" Type="http://schemas.openxmlformats.org/officeDocument/2006/relationships/customXml" Target="ink/ink146.xml"/><Relationship Id="rId250" Type="http://schemas.openxmlformats.org/officeDocument/2006/relationships/customXml" Target="ink/ink88.xml"/><Relationship Id="rId292" Type="http://schemas.openxmlformats.org/officeDocument/2006/relationships/image" Target="media/image162.png"/><Relationship Id="rId306" Type="http://schemas.openxmlformats.org/officeDocument/2006/relationships/image" Target="media/image1650.png"/><Relationship Id="rId45" Type="http://schemas.openxmlformats.org/officeDocument/2006/relationships/customXml" Target="ink/ink14.xml"/><Relationship Id="rId87" Type="http://schemas.openxmlformats.org/officeDocument/2006/relationships/image" Target="media/image45.png"/><Relationship Id="rId110" Type="http://schemas.openxmlformats.org/officeDocument/2006/relationships/image" Target="media/image56.png"/><Relationship Id="rId348" Type="http://schemas.openxmlformats.org/officeDocument/2006/relationships/image" Target="media/image184.png"/><Relationship Id="rId152" Type="http://schemas.openxmlformats.org/officeDocument/2006/relationships/image" Target="media/image790.png"/><Relationship Id="rId194" Type="http://schemas.openxmlformats.org/officeDocument/2006/relationships/image" Target="media/image106.png"/><Relationship Id="rId208" Type="http://schemas.openxmlformats.org/officeDocument/2006/relationships/image" Target="media/image114.png"/><Relationship Id="rId415" Type="http://schemas.openxmlformats.org/officeDocument/2006/relationships/image" Target="media/image233.png"/><Relationship Id="rId261" Type="http://schemas.openxmlformats.org/officeDocument/2006/relationships/image" Target="media/image142.png"/><Relationship Id="rId14" Type="http://schemas.openxmlformats.org/officeDocument/2006/relationships/image" Target="media/image8.png"/><Relationship Id="rId56" Type="http://schemas.openxmlformats.org/officeDocument/2006/relationships/image" Target="media/image170.png"/><Relationship Id="rId317" Type="http://schemas.openxmlformats.org/officeDocument/2006/relationships/image" Target="media/image174.png"/><Relationship Id="rId359" Type="http://schemas.openxmlformats.org/officeDocument/2006/relationships/image" Target="media/image196.png"/><Relationship Id="rId98" Type="http://schemas.openxmlformats.org/officeDocument/2006/relationships/image" Target="media/image50.png"/><Relationship Id="rId121" Type="http://schemas.openxmlformats.org/officeDocument/2006/relationships/customXml" Target="ink/ink44.xml"/><Relationship Id="rId163" Type="http://schemas.openxmlformats.org/officeDocument/2006/relationships/image" Target="media/image86.png"/><Relationship Id="rId219" Type="http://schemas.openxmlformats.org/officeDocument/2006/relationships/customXml" Target="ink/ink80.xml"/><Relationship Id="rId370" Type="http://schemas.openxmlformats.org/officeDocument/2006/relationships/image" Target="media/image198.png"/><Relationship Id="rId426" Type="http://schemas.openxmlformats.org/officeDocument/2006/relationships/customXml" Target="ink/ink155.xml"/><Relationship Id="rId25" Type="http://schemas.openxmlformats.org/officeDocument/2006/relationships/customXml" Target="ink/ink6.xml"/><Relationship Id="rId67" Type="http://schemas.openxmlformats.org/officeDocument/2006/relationships/image" Target="media/image32.png"/><Relationship Id="rId272" Type="http://schemas.openxmlformats.org/officeDocument/2006/relationships/customXml" Target="ink/ink94.xml"/><Relationship Id="rId328" Type="http://schemas.openxmlformats.org/officeDocument/2006/relationships/image" Target="media/image181.png"/><Relationship Id="rId132" Type="http://schemas.openxmlformats.org/officeDocument/2006/relationships/customXml" Target="ink/ink48.xml"/><Relationship Id="rId174" Type="http://schemas.openxmlformats.org/officeDocument/2006/relationships/customXml" Target="ink/ink64.xml"/><Relationship Id="rId381" Type="http://schemas.openxmlformats.org/officeDocument/2006/relationships/image" Target="media/image209.png"/><Relationship Id="rId241" Type="http://schemas.openxmlformats.org/officeDocument/2006/relationships/customXml" Target="ink/ink84.xml"/><Relationship Id="rId437" Type="http://schemas.openxmlformats.org/officeDocument/2006/relationships/image" Target="media/image246.png"/><Relationship Id="rId36" Type="http://schemas.openxmlformats.org/officeDocument/2006/relationships/image" Target="media/image21.png"/><Relationship Id="rId283" Type="http://schemas.openxmlformats.org/officeDocument/2006/relationships/image" Target="media/image156.png"/><Relationship Id="rId339" Type="http://schemas.openxmlformats.org/officeDocument/2006/relationships/customXml" Target="ink/ink121.xml"/><Relationship Id="rId78" Type="http://schemas.openxmlformats.org/officeDocument/2006/relationships/image" Target="media/image37.png"/><Relationship Id="rId101" Type="http://schemas.openxmlformats.org/officeDocument/2006/relationships/customXml" Target="ink/ink35.xml"/><Relationship Id="rId143" Type="http://schemas.openxmlformats.org/officeDocument/2006/relationships/customXml" Target="ink/ink53.xml"/><Relationship Id="rId185" Type="http://schemas.openxmlformats.org/officeDocument/2006/relationships/image" Target="media/image98.png"/><Relationship Id="rId350" Type="http://schemas.openxmlformats.org/officeDocument/2006/relationships/customXml" Target="ink/ink125.xml"/><Relationship Id="rId406" Type="http://schemas.openxmlformats.org/officeDocument/2006/relationships/customXml" Target="ink/ink147.xml"/><Relationship Id="rId9" Type="http://schemas.openxmlformats.org/officeDocument/2006/relationships/image" Target="media/image5.png"/><Relationship Id="rId210" Type="http://schemas.openxmlformats.org/officeDocument/2006/relationships/image" Target="media/image115.png"/><Relationship Id="rId392" Type="http://schemas.openxmlformats.org/officeDocument/2006/relationships/customXml" Target="ink/ink141.xml"/><Relationship Id="rId252" Type="http://schemas.openxmlformats.org/officeDocument/2006/relationships/image" Target="media/image128.png"/><Relationship Id="rId294" Type="http://schemas.openxmlformats.org/officeDocument/2006/relationships/image" Target="media/image163.png"/><Relationship Id="rId308" Type="http://schemas.openxmlformats.org/officeDocument/2006/relationships/image" Target="media/image1660.png"/><Relationship Id="rId47" Type="http://schemas.openxmlformats.org/officeDocument/2006/relationships/customXml" Target="ink/ink15.xml"/><Relationship Id="rId89" Type="http://schemas.openxmlformats.org/officeDocument/2006/relationships/customXml" Target="ink/ink30.xml"/><Relationship Id="rId112" Type="http://schemas.openxmlformats.org/officeDocument/2006/relationships/image" Target="media/image57.png"/><Relationship Id="rId154" Type="http://schemas.openxmlformats.org/officeDocument/2006/relationships/image" Target="media/image80.png"/><Relationship Id="rId361" Type="http://schemas.openxmlformats.org/officeDocument/2006/relationships/image" Target="media/image192.png"/><Relationship Id="rId196" Type="http://schemas.openxmlformats.org/officeDocument/2006/relationships/image" Target="media/image1060.png"/><Relationship Id="rId417" Type="http://schemas.openxmlformats.org/officeDocument/2006/relationships/image" Target="media/image234.png"/><Relationship Id="rId16" Type="http://schemas.openxmlformats.org/officeDocument/2006/relationships/customXml" Target="ink/ink3.xml"/><Relationship Id="rId221" Type="http://schemas.openxmlformats.org/officeDocument/2006/relationships/image" Target="media/image122.png"/><Relationship Id="rId263" Type="http://schemas.openxmlformats.org/officeDocument/2006/relationships/image" Target="media/image145.png"/><Relationship Id="rId319" Type="http://schemas.openxmlformats.org/officeDocument/2006/relationships/image" Target="media/image175.png"/><Relationship Id="rId58" Type="http://schemas.openxmlformats.org/officeDocument/2006/relationships/image" Target="media/image180.png"/><Relationship Id="rId123" Type="http://schemas.openxmlformats.org/officeDocument/2006/relationships/image" Target="media/image64.png"/><Relationship Id="rId330" Type="http://schemas.openxmlformats.org/officeDocument/2006/relationships/image" Target="media/image182.png"/><Relationship Id="rId165" Type="http://schemas.openxmlformats.org/officeDocument/2006/relationships/image" Target="media/image88.png"/><Relationship Id="rId372" Type="http://schemas.openxmlformats.org/officeDocument/2006/relationships/image" Target="media/image204.png"/><Relationship Id="rId428" Type="http://schemas.openxmlformats.org/officeDocument/2006/relationships/image" Target="media/image236.png"/><Relationship Id="rId274" Type="http://schemas.openxmlformats.org/officeDocument/2006/relationships/image" Target="media/image143.png"/><Relationship Id="rId27" Type="http://schemas.openxmlformats.org/officeDocument/2006/relationships/customXml" Target="ink/ink7.xml"/><Relationship Id="rId69" Type="http://schemas.openxmlformats.org/officeDocument/2006/relationships/image" Target="media/image33.png"/><Relationship Id="rId134" Type="http://schemas.openxmlformats.org/officeDocument/2006/relationships/customXml" Target="ink/ink49.xml"/><Relationship Id="rId80" Type="http://schemas.openxmlformats.org/officeDocument/2006/relationships/image" Target="media/image39.png"/><Relationship Id="rId176" Type="http://schemas.openxmlformats.org/officeDocument/2006/relationships/customXml" Target="ink/ink65.xml"/><Relationship Id="rId341" Type="http://schemas.openxmlformats.org/officeDocument/2006/relationships/customXml" Target="ink/ink122.xml"/><Relationship Id="rId383" Type="http://schemas.openxmlformats.org/officeDocument/2006/relationships/customXml" Target="ink/ink137.xml"/><Relationship Id="rId439" Type="http://schemas.openxmlformats.org/officeDocument/2006/relationships/image" Target="media/image242.png"/><Relationship Id="rId201" Type="http://schemas.openxmlformats.org/officeDocument/2006/relationships/image" Target="media/image110.png"/><Relationship Id="rId243" Type="http://schemas.openxmlformats.org/officeDocument/2006/relationships/customXml" Target="ink/ink85.xml"/><Relationship Id="rId285" Type="http://schemas.openxmlformats.org/officeDocument/2006/relationships/image" Target="media/image157.png"/><Relationship Id="rId38" Type="http://schemas.openxmlformats.org/officeDocument/2006/relationships/image" Target="media/image23.png"/><Relationship Id="rId103" Type="http://schemas.openxmlformats.org/officeDocument/2006/relationships/customXml" Target="ink/ink36.xml"/><Relationship Id="rId310" Type="http://schemas.openxmlformats.org/officeDocument/2006/relationships/image" Target="media/image1670.png"/><Relationship Id="rId91" Type="http://schemas.openxmlformats.org/officeDocument/2006/relationships/image" Target="media/image48.png"/><Relationship Id="rId145" Type="http://schemas.openxmlformats.org/officeDocument/2006/relationships/image" Target="media/image76.png"/><Relationship Id="rId187" Type="http://schemas.openxmlformats.org/officeDocument/2006/relationships/image" Target="media/image99.png"/><Relationship Id="rId352" Type="http://schemas.openxmlformats.org/officeDocument/2006/relationships/customXml" Target="ink/ink126.xml"/><Relationship Id="rId394" Type="http://schemas.openxmlformats.org/officeDocument/2006/relationships/customXml" Target="ink/ink142.xml"/><Relationship Id="rId408" Type="http://schemas.openxmlformats.org/officeDocument/2006/relationships/image" Target="media/image225.png"/><Relationship Id="rId212" Type="http://schemas.openxmlformats.org/officeDocument/2006/relationships/image" Target="media/image117.png"/><Relationship Id="rId254" Type="http://schemas.openxmlformats.org/officeDocument/2006/relationships/image" Target="media/image135.png"/><Relationship Id="rId28" Type="http://schemas.openxmlformats.org/officeDocument/2006/relationships/image" Target="media/image17.png"/><Relationship Id="rId49" Type="http://schemas.openxmlformats.org/officeDocument/2006/relationships/customXml" Target="ink/ink16.xml"/><Relationship Id="rId114" Type="http://schemas.openxmlformats.org/officeDocument/2006/relationships/image" Target="media/image59.png"/><Relationship Id="rId275" Type="http://schemas.openxmlformats.org/officeDocument/2006/relationships/image" Target="media/image144.png"/><Relationship Id="rId296" Type="http://schemas.openxmlformats.org/officeDocument/2006/relationships/image" Target="media/image161.png"/><Relationship Id="rId300" Type="http://schemas.openxmlformats.org/officeDocument/2006/relationships/image" Target="media/image167.png"/><Relationship Id="rId60" Type="http://schemas.openxmlformats.org/officeDocument/2006/relationships/image" Target="media/image190.png"/><Relationship Id="rId81" Type="http://schemas.openxmlformats.org/officeDocument/2006/relationships/image" Target="media/image40.png"/><Relationship Id="rId135" Type="http://schemas.openxmlformats.org/officeDocument/2006/relationships/image" Target="media/image71.png"/><Relationship Id="rId156" Type="http://schemas.openxmlformats.org/officeDocument/2006/relationships/image" Target="media/image81.png"/><Relationship Id="rId177" Type="http://schemas.openxmlformats.org/officeDocument/2006/relationships/image" Target="media/image94.png"/><Relationship Id="rId198" Type="http://schemas.openxmlformats.org/officeDocument/2006/relationships/customXml" Target="ink/ink72.xml"/><Relationship Id="rId321" Type="http://schemas.openxmlformats.org/officeDocument/2006/relationships/image" Target="media/image176.png"/><Relationship Id="rId342" Type="http://schemas.openxmlformats.org/officeDocument/2006/relationships/image" Target="media/image187.png"/><Relationship Id="rId363" Type="http://schemas.openxmlformats.org/officeDocument/2006/relationships/customXml" Target="ink/ink130.xml"/><Relationship Id="rId384" Type="http://schemas.openxmlformats.org/officeDocument/2006/relationships/image" Target="media/image215.png"/><Relationship Id="rId419" Type="http://schemas.openxmlformats.org/officeDocument/2006/relationships/image" Target="media/image235.png"/><Relationship Id="rId202" Type="http://schemas.openxmlformats.org/officeDocument/2006/relationships/customXml" Target="ink/ink73.xml"/><Relationship Id="rId223" Type="http://schemas.openxmlformats.org/officeDocument/2006/relationships/customXml" Target="ink/ink81.xml"/><Relationship Id="rId244" Type="http://schemas.openxmlformats.org/officeDocument/2006/relationships/image" Target="media/image130.png"/><Relationship Id="rId430" Type="http://schemas.openxmlformats.org/officeDocument/2006/relationships/customXml" Target="ink/ink156.xml"/><Relationship Id="rId18" Type="http://schemas.openxmlformats.org/officeDocument/2006/relationships/customXml" Target="ink/ink4.xml"/><Relationship Id="rId39" Type="http://schemas.openxmlformats.org/officeDocument/2006/relationships/customXml" Target="ink/ink11.xml"/><Relationship Id="rId265" Type="http://schemas.openxmlformats.org/officeDocument/2006/relationships/image" Target="media/image146.png"/><Relationship Id="rId286" Type="http://schemas.openxmlformats.org/officeDocument/2006/relationships/customXml" Target="ink/ink100.xml"/><Relationship Id="rId50" Type="http://schemas.openxmlformats.org/officeDocument/2006/relationships/image" Target="media/image29.png"/><Relationship Id="rId104" Type="http://schemas.openxmlformats.org/officeDocument/2006/relationships/image" Target="media/image53.png"/><Relationship Id="rId125" Type="http://schemas.openxmlformats.org/officeDocument/2006/relationships/image" Target="media/image66.png"/><Relationship Id="rId146" Type="http://schemas.openxmlformats.org/officeDocument/2006/relationships/image" Target="media/image77.png"/><Relationship Id="rId167" Type="http://schemas.openxmlformats.org/officeDocument/2006/relationships/image" Target="media/image89.png"/><Relationship Id="rId188" Type="http://schemas.openxmlformats.org/officeDocument/2006/relationships/image" Target="media/image100.png"/><Relationship Id="rId311" Type="http://schemas.openxmlformats.org/officeDocument/2006/relationships/customXml" Target="ink/ink110.xml"/><Relationship Id="rId332" Type="http://schemas.openxmlformats.org/officeDocument/2006/relationships/image" Target="media/image1540.png"/><Relationship Id="rId353" Type="http://schemas.openxmlformats.org/officeDocument/2006/relationships/image" Target="media/image193.png"/><Relationship Id="rId374" Type="http://schemas.openxmlformats.org/officeDocument/2006/relationships/image" Target="media/image207.png"/><Relationship Id="rId395" Type="http://schemas.openxmlformats.org/officeDocument/2006/relationships/image" Target="media/image222.png"/><Relationship Id="rId409" Type="http://schemas.openxmlformats.org/officeDocument/2006/relationships/image" Target="media/image226.png"/><Relationship Id="rId71" Type="http://schemas.openxmlformats.org/officeDocument/2006/relationships/customXml" Target="ink/ink25.xml"/><Relationship Id="rId92" Type="http://schemas.openxmlformats.org/officeDocument/2006/relationships/image" Target="media/image49.png"/><Relationship Id="rId213" Type="http://schemas.openxmlformats.org/officeDocument/2006/relationships/customXml" Target="ink/ink77.xml"/><Relationship Id="rId420" Type="http://schemas.openxmlformats.org/officeDocument/2006/relationships/image" Target="media/image229.png"/><Relationship Id="rId2" Type="http://schemas.openxmlformats.org/officeDocument/2006/relationships/styles" Target="styles.xml"/><Relationship Id="rId29" Type="http://schemas.openxmlformats.org/officeDocument/2006/relationships/image" Target="media/image14.png"/><Relationship Id="rId255" Type="http://schemas.openxmlformats.org/officeDocument/2006/relationships/image" Target="media/image136.png"/><Relationship Id="rId276" Type="http://schemas.openxmlformats.org/officeDocument/2006/relationships/customXml" Target="ink/ink95.xml"/><Relationship Id="rId297" Type="http://schemas.openxmlformats.org/officeDocument/2006/relationships/customXml" Target="ink/ink103.xml"/><Relationship Id="rId441" Type="http://schemas.openxmlformats.org/officeDocument/2006/relationships/customXml" Target="ink/ink160.xml"/><Relationship Id="rId40" Type="http://schemas.openxmlformats.org/officeDocument/2006/relationships/image" Target="media/image24.png"/><Relationship Id="rId115" Type="http://schemas.openxmlformats.org/officeDocument/2006/relationships/customXml" Target="ink/ink41.xml"/><Relationship Id="rId136" Type="http://schemas.openxmlformats.org/officeDocument/2006/relationships/image" Target="media/image72.png"/><Relationship Id="rId157" Type="http://schemas.openxmlformats.org/officeDocument/2006/relationships/customXml" Target="ink/ink58.xml"/><Relationship Id="rId178" Type="http://schemas.openxmlformats.org/officeDocument/2006/relationships/customXml" Target="ink/ink66.xml"/><Relationship Id="rId301" Type="http://schemas.openxmlformats.org/officeDocument/2006/relationships/customXml" Target="ink/ink105.xml"/><Relationship Id="rId322" Type="http://schemas.openxmlformats.org/officeDocument/2006/relationships/image" Target="media/image172.png"/><Relationship Id="rId343" Type="http://schemas.openxmlformats.org/officeDocument/2006/relationships/customXml" Target="ink/ink123.xml"/><Relationship Id="rId364" Type="http://schemas.openxmlformats.org/officeDocument/2006/relationships/image" Target="media/image201.png"/><Relationship Id="rId61" Type="http://schemas.openxmlformats.org/officeDocument/2006/relationships/customXml" Target="ink/ink21.xml"/><Relationship Id="rId82" Type="http://schemas.openxmlformats.org/officeDocument/2006/relationships/image" Target="media/image41.png"/><Relationship Id="rId199" Type="http://schemas.openxmlformats.org/officeDocument/2006/relationships/image" Target="media/image108.png"/><Relationship Id="rId203" Type="http://schemas.openxmlformats.org/officeDocument/2006/relationships/image" Target="media/image111.png"/><Relationship Id="rId385" Type="http://schemas.openxmlformats.org/officeDocument/2006/relationships/customXml" Target="ink/ink138.xml"/><Relationship Id="rId19" Type="http://schemas.openxmlformats.org/officeDocument/2006/relationships/image" Target="media/image11.png"/><Relationship Id="rId224" Type="http://schemas.openxmlformats.org/officeDocument/2006/relationships/image" Target="media/image124.png"/><Relationship Id="rId245" Type="http://schemas.openxmlformats.org/officeDocument/2006/relationships/customXml" Target="ink/ink86.xml"/><Relationship Id="rId266" Type="http://schemas.openxmlformats.org/officeDocument/2006/relationships/customXml" Target="ink/ink91.xml"/><Relationship Id="rId287" Type="http://schemas.openxmlformats.org/officeDocument/2006/relationships/image" Target="media/image158.png"/><Relationship Id="rId410" Type="http://schemas.openxmlformats.org/officeDocument/2006/relationships/customXml" Target="ink/ink148.xml"/><Relationship Id="rId431" Type="http://schemas.openxmlformats.org/officeDocument/2006/relationships/image" Target="media/image243.png"/><Relationship Id="rId30" Type="http://schemas.openxmlformats.org/officeDocument/2006/relationships/customXml" Target="ink/ink8.xml"/><Relationship Id="rId105" Type="http://schemas.openxmlformats.org/officeDocument/2006/relationships/customXml" Target="ink/ink37.xml"/><Relationship Id="rId126" Type="http://schemas.openxmlformats.org/officeDocument/2006/relationships/customXml" Target="ink/ink45.xml"/><Relationship Id="rId147" Type="http://schemas.openxmlformats.org/officeDocument/2006/relationships/image" Target="media/image78.png"/><Relationship Id="rId168" Type="http://schemas.openxmlformats.org/officeDocument/2006/relationships/customXml" Target="ink/ink61.xml"/><Relationship Id="rId312" Type="http://schemas.openxmlformats.org/officeDocument/2006/relationships/image" Target="media/image1680.png"/><Relationship Id="rId333" Type="http://schemas.openxmlformats.org/officeDocument/2006/relationships/customXml" Target="ink/ink119.xml"/><Relationship Id="rId354" Type="http://schemas.openxmlformats.org/officeDocument/2006/relationships/customXml" Target="ink/ink127.xml"/><Relationship Id="rId51" Type="http://schemas.openxmlformats.org/officeDocument/2006/relationships/customXml" Target="ink/ink17.xml"/><Relationship Id="rId72" Type="http://schemas.openxmlformats.org/officeDocument/2006/relationships/image" Target="media/image35.png"/><Relationship Id="rId93" Type="http://schemas.openxmlformats.org/officeDocument/2006/relationships/customXml" Target="ink/ink31.xml"/><Relationship Id="rId189" Type="http://schemas.openxmlformats.org/officeDocument/2006/relationships/image" Target="media/image101.png"/><Relationship Id="rId375" Type="http://schemas.openxmlformats.org/officeDocument/2006/relationships/customXml" Target="ink/ink135.xml"/><Relationship Id="rId396" Type="http://schemas.openxmlformats.org/officeDocument/2006/relationships/customXml" Target="ink/ink143.xml"/><Relationship Id="rId3" Type="http://schemas.openxmlformats.org/officeDocument/2006/relationships/settings" Target="settings.xml"/><Relationship Id="rId214" Type="http://schemas.openxmlformats.org/officeDocument/2006/relationships/image" Target="media/image118.png"/><Relationship Id="rId256" Type="http://schemas.openxmlformats.org/officeDocument/2006/relationships/image" Target="media/image137.png"/><Relationship Id="rId277" Type="http://schemas.openxmlformats.org/officeDocument/2006/relationships/image" Target="media/image153.png"/><Relationship Id="rId298" Type="http://schemas.openxmlformats.org/officeDocument/2006/relationships/image" Target="media/image166.png"/><Relationship Id="rId400" Type="http://schemas.openxmlformats.org/officeDocument/2006/relationships/customXml" Target="ink/ink145.xml"/><Relationship Id="rId421" Type="http://schemas.openxmlformats.org/officeDocument/2006/relationships/image" Target="media/image230.png"/><Relationship Id="rId442" Type="http://schemas.openxmlformats.org/officeDocument/2006/relationships/image" Target="media/image250.png"/><Relationship Id="rId116" Type="http://schemas.openxmlformats.org/officeDocument/2006/relationships/image" Target="media/image60.png"/><Relationship Id="rId137" Type="http://schemas.openxmlformats.org/officeDocument/2006/relationships/customXml" Target="ink/ink50.xml"/><Relationship Id="rId158" Type="http://schemas.openxmlformats.org/officeDocument/2006/relationships/image" Target="media/image82.png"/><Relationship Id="rId302" Type="http://schemas.openxmlformats.org/officeDocument/2006/relationships/image" Target="media/image168.png"/><Relationship Id="rId323" Type="http://schemas.openxmlformats.org/officeDocument/2006/relationships/customXml" Target="ink/ink114.xml"/><Relationship Id="rId344" Type="http://schemas.openxmlformats.org/officeDocument/2006/relationships/image" Target="media/image188.png"/><Relationship Id="rId20" Type="http://schemas.openxmlformats.org/officeDocument/2006/relationships/image" Target="media/image12.png"/><Relationship Id="rId41" Type="http://schemas.openxmlformats.org/officeDocument/2006/relationships/customXml" Target="ink/ink12.xml"/><Relationship Id="rId62" Type="http://schemas.openxmlformats.org/officeDocument/2006/relationships/image" Target="media/image200.png"/><Relationship Id="rId83" Type="http://schemas.openxmlformats.org/officeDocument/2006/relationships/image" Target="media/image42.png"/><Relationship Id="rId179" Type="http://schemas.openxmlformats.org/officeDocument/2006/relationships/image" Target="media/image95.png"/><Relationship Id="rId365" Type="http://schemas.openxmlformats.org/officeDocument/2006/relationships/customXml" Target="ink/ink131.xml"/><Relationship Id="rId386" Type="http://schemas.openxmlformats.org/officeDocument/2006/relationships/image" Target="media/image216.png"/><Relationship Id="rId190" Type="http://schemas.openxmlformats.org/officeDocument/2006/relationships/image" Target="media/image102.png"/><Relationship Id="rId204" Type="http://schemas.openxmlformats.org/officeDocument/2006/relationships/image" Target="media/image112.png"/><Relationship Id="rId225" Type="http://schemas.openxmlformats.org/officeDocument/2006/relationships/customXml" Target="ink/ink82.xml"/><Relationship Id="rId246" Type="http://schemas.openxmlformats.org/officeDocument/2006/relationships/image" Target="media/image131.png"/><Relationship Id="rId267" Type="http://schemas.openxmlformats.org/officeDocument/2006/relationships/image" Target="media/image148.png"/><Relationship Id="rId288" Type="http://schemas.openxmlformats.org/officeDocument/2006/relationships/image" Target="media/image147.png"/><Relationship Id="rId411" Type="http://schemas.openxmlformats.org/officeDocument/2006/relationships/image" Target="media/image231.png"/><Relationship Id="rId432" Type="http://schemas.openxmlformats.org/officeDocument/2006/relationships/customXml" Target="ink/ink157.xml"/><Relationship Id="rId106" Type="http://schemas.openxmlformats.org/officeDocument/2006/relationships/image" Target="media/image54.png"/><Relationship Id="rId127" Type="http://schemas.openxmlformats.org/officeDocument/2006/relationships/image" Target="media/image67.png"/><Relationship Id="rId313" Type="http://schemas.openxmlformats.org/officeDocument/2006/relationships/image" Target="media/image164.png"/><Relationship Id="rId10" Type="http://schemas.openxmlformats.org/officeDocument/2006/relationships/customXml" Target="ink/ink1.xml"/><Relationship Id="rId31" Type="http://schemas.openxmlformats.org/officeDocument/2006/relationships/image" Target="media/image19.png"/><Relationship Id="rId52" Type="http://schemas.openxmlformats.org/officeDocument/2006/relationships/image" Target="media/image30.png"/><Relationship Id="rId73" Type="http://schemas.openxmlformats.org/officeDocument/2006/relationships/customXml" Target="ink/ink26.xml"/><Relationship Id="rId94" Type="http://schemas.openxmlformats.org/officeDocument/2006/relationships/image" Target="media/image480.png"/><Relationship Id="rId148" Type="http://schemas.openxmlformats.org/officeDocument/2006/relationships/customXml" Target="ink/ink54.xml"/><Relationship Id="rId169" Type="http://schemas.openxmlformats.org/officeDocument/2006/relationships/image" Target="media/image90.png"/><Relationship Id="rId334" Type="http://schemas.openxmlformats.org/officeDocument/2006/relationships/image" Target="media/image1770.png"/><Relationship Id="rId355" Type="http://schemas.openxmlformats.org/officeDocument/2006/relationships/image" Target="media/image194.png"/><Relationship Id="rId376" Type="http://schemas.openxmlformats.org/officeDocument/2006/relationships/image" Target="media/image208.png"/><Relationship Id="rId397" Type="http://schemas.openxmlformats.org/officeDocument/2006/relationships/image" Target="media/image223.png"/><Relationship Id="rId4" Type="http://schemas.openxmlformats.org/officeDocument/2006/relationships/webSettings" Target="webSettings.xml"/><Relationship Id="rId180" Type="http://schemas.openxmlformats.org/officeDocument/2006/relationships/customXml" Target="ink/ink67.xml"/><Relationship Id="rId215" Type="http://schemas.openxmlformats.org/officeDocument/2006/relationships/customXml" Target="ink/ink78.xml"/><Relationship Id="rId257" Type="http://schemas.openxmlformats.org/officeDocument/2006/relationships/image" Target="media/image138.png"/><Relationship Id="rId278" Type="http://schemas.openxmlformats.org/officeDocument/2006/relationships/customXml" Target="ink/ink96.xml"/><Relationship Id="rId401" Type="http://schemas.openxmlformats.org/officeDocument/2006/relationships/image" Target="media/image224.png"/><Relationship Id="rId422" Type="http://schemas.openxmlformats.org/officeDocument/2006/relationships/customXml" Target="ink/ink153.xml"/><Relationship Id="rId443" Type="http://schemas.openxmlformats.org/officeDocument/2006/relationships/customXml" Target="ink/ink161.xml"/><Relationship Id="rId303" Type="http://schemas.openxmlformats.org/officeDocument/2006/relationships/customXml" Target="ink/ink106.xml"/><Relationship Id="rId42" Type="http://schemas.openxmlformats.org/officeDocument/2006/relationships/image" Target="media/image25.png"/><Relationship Id="rId84" Type="http://schemas.openxmlformats.org/officeDocument/2006/relationships/customXml" Target="ink/ink29.xml"/><Relationship Id="rId138" Type="http://schemas.openxmlformats.org/officeDocument/2006/relationships/image" Target="media/image73.png"/><Relationship Id="rId345" Type="http://schemas.openxmlformats.org/officeDocument/2006/relationships/customXml" Target="ink/ink124.xml"/><Relationship Id="rId387" Type="http://schemas.openxmlformats.org/officeDocument/2006/relationships/customXml" Target="ink/ink139.xml"/><Relationship Id="rId191" Type="http://schemas.openxmlformats.org/officeDocument/2006/relationships/image" Target="media/image103.png"/><Relationship Id="rId205" Type="http://schemas.openxmlformats.org/officeDocument/2006/relationships/customXml" Target="ink/ink74.xml"/><Relationship Id="rId247" Type="http://schemas.openxmlformats.org/officeDocument/2006/relationships/customXml" Target="ink/ink87.xml"/><Relationship Id="rId412" Type="http://schemas.openxmlformats.org/officeDocument/2006/relationships/customXml" Target="ink/ink149.xml"/><Relationship Id="rId107" Type="http://schemas.openxmlformats.org/officeDocument/2006/relationships/customXml" Target="ink/ink38.xml"/><Relationship Id="rId289" Type="http://schemas.openxmlformats.org/officeDocument/2006/relationships/image" Target="media/image152.png"/><Relationship Id="rId11" Type="http://schemas.openxmlformats.org/officeDocument/2006/relationships/image" Target="media/image6.png"/><Relationship Id="rId53" Type="http://schemas.openxmlformats.org/officeDocument/2006/relationships/image" Target="media/image22.png"/><Relationship Id="rId149" Type="http://schemas.openxmlformats.org/officeDocument/2006/relationships/image" Target="media/image770.png"/><Relationship Id="rId314" Type="http://schemas.openxmlformats.org/officeDocument/2006/relationships/image" Target="media/image165.png"/><Relationship Id="rId356" Type="http://schemas.openxmlformats.org/officeDocument/2006/relationships/customXml" Target="ink/ink128.xml"/><Relationship Id="rId398" Type="http://schemas.openxmlformats.org/officeDocument/2006/relationships/customXml" Target="ink/ink144.xml"/><Relationship Id="rId95" Type="http://schemas.openxmlformats.org/officeDocument/2006/relationships/customXml" Target="ink/ink32.xml"/><Relationship Id="rId160" Type="http://schemas.openxmlformats.org/officeDocument/2006/relationships/image" Target="media/image83.png"/><Relationship Id="rId216" Type="http://schemas.openxmlformats.org/officeDocument/2006/relationships/image" Target="media/image119.png"/><Relationship Id="rId423" Type="http://schemas.openxmlformats.org/officeDocument/2006/relationships/image" Target="media/image238.png"/><Relationship Id="rId258" Type="http://schemas.openxmlformats.org/officeDocument/2006/relationships/image" Target="media/image139.png"/><Relationship Id="rId22" Type="http://schemas.openxmlformats.org/officeDocument/2006/relationships/customXml" Target="ink/ink5.xml"/><Relationship Id="rId64" Type="http://schemas.openxmlformats.org/officeDocument/2006/relationships/image" Target="media/image210.png"/><Relationship Id="rId118" Type="http://schemas.openxmlformats.org/officeDocument/2006/relationships/image" Target="media/image61.png"/><Relationship Id="rId325" Type="http://schemas.openxmlformats.org/officeDocument/2006/relationships/customXml" Target="ink/ink115.xml"/><Relationship Id="rId367" Type="http://schemas.openxmlformats.org/officeDocument/2006/relationships/customXml" Target="ink/ink132.xml"/><Relationship Id="rId171" Type="http://schemas.openxmlformats.org/officeDocument/2006/relationships/image" Target="media/image91.png"/><Relationship Id="rId269" Type="http://schemas.openxmlformats.org/officeDocument/2006/relationships/image" Target="media/image149.png"/><Relationship Id="rId434" Type="http://schemas.openxmlformats.org/officeDocument/2006/relationships/customXml" Target="ink/ink158.xml"/><Relationship Id="rId33" Type="http://schemas.openxmlformats.org/officeDocument/2006/relationships/customXml" Target="ink/ink9.xml"/><Relationship Id="rId129" Type="http://schemas.openxmlformats.org/officeDocument/2006/relationships/image" Target="media/image68.png"/><Relationship Id="rId280" Type="http://schemas.openxmlformats.org/officeDocument/2006/relationships/customXml" Target="ink/ink97.xml"/><Relationship Id="rId336" Type="http://schemas.openxmlformats.org/officeDocument/2006/relationships/image" Target="media/image177.png"/><Relationship Id="rId75" Type="http://schemas.openxmlformats.org/officeDocument/2006/relationships/customXml" Target="ink/ink27.xml"/><Relationship Id="rId140" Type="http://schemas.openxmlformats.org/officeDocument/2006/relationships/image" Target="media/image74.png"/><Relationship Id="rId182" Type="http://schemas.openxmlformats.org/officeDocument/2006/relationships/customXml" Target="ink/ink68.xml"/><Relationship Id="rId378" Type="http://schemas.openxmlformats.org/officeDocument/2006/relationships/image" Target="media/image206.png"/><Relationship Id="rId403" Type="http://schemas.openxmlformats.org/officeDocument/2006/relationships/image" Target="media/image218.png"/><Relationship Id="rId6" Type="http://schemas.openxmlformats.org/officeDocument/2006/relationships/image" Target="media/image2.png"/><Relationship Id="rId238" Type="http://schemas.openxmlformats.org/officeDocument/2006/relationships/image" Target="media/image125.png"/><Relationship Id="rId445" Type="http://schemas.openxmlformats.org/officeDocument/2006/relationships/theme" Target="theme/theme1.xml"/><Relationship Id="rId291" Type="http://schemas.openxmlformats.org/officeDocument/2006/relationships/customXml" Target="ink/ink101.xml"/><Relationship Id="rId305" Type="http://schemas.openxmlformats.org/officeDocument/2006/relationships/customXml" Target="ink/ink107.xml"/><Relationship Id="rId347" Type="http://schemas.openxmlformats.org/officeDocument/2006/relationships/image" Target="media/image183.png"/><Relationship Id="rId44" Type="http://schemas.openxmlformats.org/officeDocument/2006/relationships/image" Target="media/image26.png"/><Relationship Id="rId86" Type="http://schemas.openxmlformats.org/officeDocument/2006/relationships/image" Target="media/image44.png"/><Relationship Id="rId151" Type="http://schemas.openxmlformats.org/officeDocument/2006/relationships/customXml" Target="ink/ink55.xml"/><Relationship Id="rId389" Type="http://schemas.openxmlformats.org/officeDocument/2006/relationships/image" Target="media/image213.png"/><Relationship Id="rId193" Type="http://schemas.openxmlformats.org/officeDocument/2006/relationships/image" Target="media/image105.png"/><Relationship Id="rId207" Type="http://schemas.openxmlformats.org/officeDocument/2006/relationships/customXml" Target="ink/ink75.xml"/><Relationship Id="rId249" Type="http://schemas.openxmlformats.org/officeDocument/2006/relationships/image" Target="media/image127.png"/><Relationship Id="rId414" Type="http://schemas.openxmlformats.org/officeDocument/2006/relationships/customXml" Target="ink/ink150.xml"/><Relationship Id="rId13" Type="http://schemas.openxmlformats.org/officeDocument/2006/relationships/image" Target="media/image7.png"/><Relationship Id="rId109" Type="http://schemas.openxmlformats.org/officeDocument/2006/relationships/customXml" Target="ink/ink39.xml"/><Relationship Id="rId260" Type="http://schemas.openxmlformats.org/officeDocument/2006/relationships/image" Target="media/image141.png"/><Relationship Id="rId316" Type="http://schemas.openxmlformats.org/officeDocument/2006/relationships/customXml" Target="ink/ink111.xml"/><Relationship Id="rId55" Type="http://schemas.openxmlformats.org/officeDocument/2006/relationships/customXml" Target="ink/ink18.xml"/><Relationship Id="rId97" Type="http://schemas.openxmlformats.org/officeDocument/2006/relationships/customXml" Target="ink/ink33.xml"/><Relationship Id="rId120" Type="http://schemas.openxmlformats.org/officeDocument/2006/relationships/image" Target="media/image62.png"/><Relationship Id="rId358" Type="http://schemas.openxmlformats.org/officeDocument/2006/relationships/customXml" Target="ink/ink129.xml"/><Relationship Id="rId162" Type="http://schemas.openxmlformats.org/officeDocument/2006/relationships/image" Target="media/image85.png"/><Relationship Id="rId218" Type="http://schemas.openxmlformats.org/officeDocument/2006/relationships/image" Target="media/image120.png"/><Relationship Id="rId425" Type="http://schemas.openxmlformats.org/officeDocument/2006/relationships/image" Target="media/image239.png"/><Relationship Id="rId271" Type="http://schemas.openxmlformats.org/officeDocument/2006/relationships/image" Target="media/image150.png"/><Relationship Id="rId24" Type="http://schemas.openxmlformats.org/officeDocument/2006/relationships/image" Target="media/image15.png"/><Relationship Id="rId66" Type="http://schemas.openxmlformats.org/officeDocument/2006/relationships/image" Target="media/image220.png"/><Relationship Id="rId131" Type="http://schemas.openxmlformats.org/officeDocument/2006/relationships/image" Target="media/image69.png"/><Relationship Id="rId327" Type="http://schemas.openxmlformats.org/officeDocument/2006/relationships/customXml" Target="ink/ink116.xml"/><Relationship Id="rId369" Type="http://schemas.openxmlformats.org/officeDocument/2006/relationships/customXml" Target="ink/ink133.xml"/><Relationship Id="rId173" Type="http://schemas.openxmlformats.org/officeDocument/2006/relationships/image" Target="media/image92.png"/><Relationship Id="rId380" Type="http://schemas.openxmlformats.org/officeDocument/2006/relationships/image" Target="media/image212.png"/><Relationship Id="rId436" Type="http://schemas.openxmlformats.org/officeDocument/2006/relationships/customXml" Target="ink/ink159.xml"/><Relationship Id="rId240" Type="http://schemas.openxmlformats.org/officeDocument/2006/relationships/image" Target="media/image126.png"/><Relationship Id="rId35" Type="http://schemas.openxmlformats.org/officeDocument/2006/relationships/image" Target="media/image20.png"/><Relationship Id="rId77" Type="http://schemas.openxmlformats.org/officeDocument/2006/relationships/customXml" Target="ink/ink28.xml"/><Relationship Id="rId100" Type="http://schemas.openxmlformats.org/officeDocument/2006/relationships/image" Target="media/image51.png"/><Relationship Id="rId282" Type="http://schemas.openxmlformats.org/officeDocument/2006/relationships/customXml" Target="ink/ink98.xml"/><Relationship Id="rId338" Type="http://schemas.openxmlformats.org/officeDocument/2006/relationships/image" Target="media/image185.png"/><Relationship Id="rId8" Type="http://schemas.openxmlformats.org/officeDocument/2006/relationships/image" Target="media/image4.png"/><Relationship Id="rId142" Type="http://schemas.openxmlformats.org/officeDocument/2006/relationships/image" Target="media/image75.png"/><Relationship Id="rId184" Type="http://schemas.openxmlformats.org/officeDocument/2006/relationships/customXml" Target="ink/ink69.xml"/><Relationship Id="rId391" Type="http://schemas.openxmlformats.org/officeDocument/2006/relationships/image" Target="media/image219.png"/><Relationship Id="rId405" Type="http://schemas.openxmlformats.org/officeDocument/2006/relationships/image" Target="media/image227.png"/><Relationship Id="rId251" Type="http://schemas.openxmlformats.org/officeDocument/2006/relationships/image" Target="media/image134.png"/><Relationship Id="rId46" Type="http://schemas.openxmlformats.org/officeDocument/2006/relationships/image" Target="media/image27.png"/><Relationship Id="rId293" Type="http://schemas.openxmlformats.org/officeDocument/2006/relationships/customXml" Target="ink/ink102.xml"/><Relationship Id="rId307" Type="http://schemas.openxmlformats.org/officeDocument/2006/relationships/customXml" Target="ink/ink108.xml"/><Relationship Id="rId349" Type="http://schemas.openxmlformats.org/officeDocument/2006/relationships/image" Target="media/image189.png"/><Relationship Id="rId88" Type="http://schemas.openxmlformats.org/officeDocument/2006/relationships/image" Target="media/image46.png"/><Relationship Id="rId111" Type="http://schemas.openxmlformats.org/officeDocument/2006/relationships/customXml" Target="ink/ink40.xml"/><Relationship Id="rId153" Type="http://schemas.openxmlformats.org/officeDocument/2006/relationships/customXml" Target="ink/ink56.xml"/><Relationship Id="rId195" Type="http://schemas.openxmlformats.org/officeDocument/2006/relationships/customXml" Target="ink/ink71.xml"/><Relationship Id="rId209" Type="http://schemas.openxmlformats.org/officeDocument/2006/relationships/customXml" Target="ink/ink76.xml"/><Relationship Id="rId360" Type="http://schemas.openxmlformats.org/officeDocument/2006/relationships/image" Target="media/image191.png"/><Relationship Id="rId416" Type="http://schemas.openxmlformats.org/officeDocument/2006/relationships/customXml" Target="ink/ink151.xml"/><Relationship Id="rId220" Type="http://schemas.openxmlformats.org/officeDocument/2006/relationships/image" Target="media/image121.png"/><Relationship Id="rId15" Type="http://schemas.openxmlformats.org/officeDocument/2006/relationships/image" Target="media/image9.png"/><Relationship Id="rId57" Type="http://schemas.openxmlformats.org/officeDocument/2006/relationships/customXml" Target="ink/ink19.xml"/><Relationship Id="rId262" Type="http://schemas.openxmlformats.org/officeDocument/2006/relationships/customXml" Target="ink/ink89.xml"/><Relationship Id="rId318" Type="http://schemas.openxmlformats.org/officeDocument/2006/relationships/customXml" Target="ink/ink112.xml"/><Relationship Id="rId99" Type="http://schemas.openxmlformats.org/officeDocument/2006/relationships/customXml" Target="ink/ink34.xml"/><Relationship Id="rId122" Type="http://schemas.openxmlformats.org/officeDocument/2006/relationships/image" Target="media/image63.png"/><Relationship Id="rId164" Type="http://schemas.openxmlformats.org/officeDocument/2006/relationships/image" Target="media/image87.png"/><Relationship Id="rId371" Type="http://schemas.openxmlformats.org/officeDocument/2006/relationships/image" Target="media/image199.png"/><Relationship Id="rId427" Type="http://schemas.openxmlformats.org/officeDocument/2006/relationships/image" Target="media/image240.png"/><Relationship Id="rId26" Type="http://schemas.openxmlformats.org/officeDocument/2006/relationships/image" Target="media/image16.png"/><Relationship Id="rId273" Type="http://schemas.openxmlformats.org/officeDocument/2006/relationships/image" Target="media/image151.png"/><Relationship Id="rId329" Type="http://schemas.openxmlformats.org/officeDocument/2006/relationships/customXml" Target="ink/ink117.xml"/><Relationship Id="rId68" Type="http://schemas.openxmlformats.org/officeDocument/2006/relationships/customXml" Target="ink/ink24.xml"/><Relationship Id="rId133" Type="http://schemas.openxmlformats.org/officeDocument/2006/relationships/image" Target="media/image70.png"/><Relationship Id="rId175" Type="http://schemas.openxmlformats.org/officeDocument/2006/relationships/image" Target="media/image93.png"/><Relationship Id="rId340" Type="http://schemas.openxmlformats.org/officeDocument/2006/relationships/image" Target="media/image186.png"/><Relationship Id="rId200" Type="http://schemas.openxmlformats.org/officeDocument/2006/relationships/image" Target="media/image109.png"/><Relationship Id="rId382" Type="http://schemas.openxmlformats.org/officeDocument/2006/relationships/image" Target="media/image211.png"/><Relationship Id="rId438" Type="http://schemas.openxmlformats.org/officeDocument/2006/relationships/image" Target="media/image241.png"/><Relationship Id="rId242" Type="http://schemas.openxmlformats.org/officeDocument/2006/relationships/image" Target="media/image129.png"/><Relationship Id="rId284" Type="http://schemas.openxmlformats.org/officeDocument/2006/relationships/customXml" Target="ink/ink99.xml"/><Relationship Id="rId37" Type="http://schemas.openxmlformats.org/officeDocument/2006/relationships/customXml" Target="ink/ink10.xml"/><Relationship Id="rId79" Type="http://schemas.openxmlformats.org/officeDocument/2006/relationships/image" Target="media/image38.png"/><Relationship Id="rId102" Type="http://schemas.openxmlformats.org/officeDocument/2006/relationships/image" Target="media/image52.png"/><Relationship Id="rId144" Type="http://schemas.openxmlformats.org/officeDocument/2006/relationships/image" Target="media/image730.png"/><Relationship Id="rId90" Type="http://schemas.openxmlformats.org/officeDocument/2006/relationships/image" Target="media/image47.png"/><Relationship Id="rId186" Type="http://schemas.openxmlformats.org/officeDocument/2006/relationships/customXml" Target="ink/ink70.xml"/><Relationship Id="rId351" Type="http://schemas.openxmlformats.org/officeDocument/2006/relationships/image" Target="media/image1890.png"/><Relationship Id="rId393" Type="http://schemas.openxmlformats.org/officeDocument/2006/relationships/image" Target="media/image221.png"/><Relationship Id="rId407" Type="http://schemas.openxmlformats.org/officeDocument/2006/relationships/image" Target="media/image228.png"/><Relationship Id="rId211" Type="http://schemas.openxmlformats.org/officeDocument/2006/relationships/image" Target="media/image116.png"/><Relationship Id="rId253" Type="http://schemas.openxmlformats.org/officeDocument/2006/relationships/image" Target="media/image133.png"/><Relationship Id="rId295" Type="http://schemas.openxmlformats.org/officeDocument/2006/relationships/image" Target="media/image160.png"/><Relationship Id="rId309" Type="http://schemas.openxmlformats.org/officeDocument/2006/relationships/customXml" Target="ink/ink109.xml"/><Relationship Id="rId48" Type="http://schemas.openxmlformats.org/officeDocument/2006/relationships/image" Target="media/image28.png"/><Relationship Id="rId113" Type="http://schemas.openxmlformats.org/officeDocument/2006/relationships/image" Target="media/image58.png"/><Relationship Id="rId320" Type="http://schemas.openxmlformats.org/officeDocument/2006/relationships/customXml" Target="ink/ink113.xml"/><Relationship Id="rId155" Type="http://schemas.openxmlformats.org/officeDocument/2006/relationships/customXml" Target="ink/ink57.xml"/><Relationship Id="rId197" Type="http://schemas.openxmlformats.org/officeDocument/2006/relationships/image" Target="media/image107.png"/><Relationship Id="rId362" Type="http://schemas.openxmlformats.org/officeDocument/2006/relationships/image" Target="media/image197.png"/><Relationship Id="rId418" Type="http://schemas.openxmlformats.org/officeDocument/2006/relationships/customXml" Target="ink/ink152.xml"/><Relationship Id="rId222" Type="http://schemas.openxmlformats.org/officeDocument/2006/relationships/image" Target="media/image123.png"/><Relationship Id="rId264" Type="http://schemas.openxmlformats.org/officeDocument/2006/relationships/customXml" Target="ink/ink90.xml"/><Relationship Id="rId17" Type="http://schemas.openxmlformats.org/officeDocument/2006/relationships/image" Target="media/image10.png"/><Relationship Id="rId59" Type="http://schemas.openxmlformats.org/officeDocument/2006/relationships/customXml" Target="ink/ink20.xml"/><Relationship Id="rId124" Type="http://schemas.openxmlformats.org/officeDocument/2006/relationships/image" Target="media/image65.png"/><Relationship Id="rId70" Type="http://schemas.openxmlformats.org/officeDocument/2006/relationships/image" Target="media/image34.png"/><Relationship Id="rId166" Type="http://schemas.openxmlformats.org/officeDocument/2006/relationships/customXml" Target="ink/ink60.xml"/><Relationship Id="rId331" Type="http://schemas.openxmlformats.org/officeDocument/2006/relationships/customXml" Target="ink/ink118.xml"/><Relationship Id="rId373" Type="http://schemas.openxmlformats.org/officeDocument/2006/relationships/customXml" Target="ink/ink134.xml"/><Relationship Id="rId429" Type="http://schemas.openxmlformats.org/officeDocument/2006/relationships/image" Target="media/image237.png"/><Relationship Id="rId1" Type="http://schemas.openxmlformats.org/officeDocument/2006/relationships/customXml" Target="../customXml/item1.xml"/><Relationship Id="rId440" Type="http://schemas.openxmlformats.org/officeDocument/2006/relationships/image" Target="media/image247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38:40.524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2891 624,'-7'-2,"1"0,-1 0,1-1,0 0,-1 0,2 0,-1-1,-6-4,2 1,-33-19,-91-41,93 49,9 4,-43-13,-102-35,80 35,-138-34,86 38,33 7,-43-5,-1 6,-187 6,240 8,-115 3,174 3,1 3,0 2,-53 19,42-12,25-7,1 1,-47 26,16-1,40-21,0 1,2 1,0 1,1 1,0 0,-24 33,39-43,0-1,0 1,1 0,0 0,1 0,0 1,0-1,-2 17,2 0,0-1,2 30,1-10,-1-29,0 0,2 0,-1 0,2 0,0-1,1 1,1-1,6 18,4-5,1 0,1-1,1-1,24 27,90 88,-94-109,2-2,2-1,74 39,-83-50,31 14,65 24,-71-32,-5-5,81 18,-18-6,-58-17,1-2,106 7,-76-10,51 0,141-8,-117-3,-92 2,0-3,0-3,116-25,-99 6,-2-3,122-57,-160 61,-2-1,-1-2,-1-3,-1-1,-2-2,63-66,-95 88,0 0,-1-1,0 0,-1-1,9-23,-4 5,10-45,-19 52,0 0,-1 0,-2 0,0 0,-7-39,5 48,-2 0,0 0,-1 0,0 0,-1 1,-9-16,-6-6,-27-34,21 35,-1 1,-2 2,-1 1,-2 2,-1 1,-42-27,-219-112,237 136,-123-44,55 34,50 23,0 4,-1 3,0 3,0 4,-84 6,105 5,-69 16,100-16,15-3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37:25.271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407 102 24575,'0'-3'0,"0"0"0,0 0 0,0 1 0,0-1 0,-1 0 0,1 0 0,-1 0 0,0 0 0,1 0 0,-2 0 0,1 1 0,0-1 0,0 0 0,-1 1 0,-2-4 0,0 3 0,1 0 0,-1 0 0,0 0 0,-1 1 0,1-1 0,0 1 0,-1 0 0,-7-2 0,-6-3 0,0 1 0,0 0 0,-23-3 0,35 9 0,0-1 0,-1 1 0,1 0 0,-1 1 0,1 0 0,-1 0 0,1 0 0,0 1 0,-1 0 0,1 0 0,0 0 0,0 1 0,1 0 0,-1 0 0,0 0 0,1 1 0,0 0 0,0 0 0,-5 5 0,10-8 0,-18 12 0,0 2 0,1 0 0,-27 34 0,40-44 0,0-1 0,1 1 0,0 0 0,0 0 0,1 1 0,-1-1 0,1 1 0,0-1 0,1 1 0,-1 0 0,1-1 0,0 1 0,1 0 0,-1 0 0,1 0 0,0 0 0,1 0 0,-1-1 0,1 1 0,3 9 0,-3-11 0,1-1 0,0 1 0,0-1 0,0 0 0,0 0 0,1 0 0,-1 0 0,1 0 0,0 0 0,-1-1 0,1 1 0,0-1 0,6 3 0,48 24 0,-43-23 0,12 4 0,0-2 0,1 0 0,34 4 0,-47-10 0,0 0 0,0-1 0,0 0 0,0-1 0,-1-1 0,1 0 0,26-7 0,-37 7 0,-1 0 0,0 0 0,0 0 0,0 0 0,0-1 0,-1 1 0,1-1 0,0 0 0,-1 1 0,1-1 0,-1 0 0,1 0 0,-1 0 0,0 0 0,0 0 0,2-3 0,10-40 0,-6 14 0,-4 20-7,-1 0-1,0 0 1,-1 0-1,-1 0 1,1-1-1,-3-14 1,1-7-1306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12:36.281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4186,'2'2,"1"-1,-1 1,0 1,0-1,0 0,-1 0,1 1,0-1,-1 1,3 5,4 5,207 238,-70-72,-132-164,95 118,29 34,-25-33,-80-96,2-1,1-2,47 37,-79-69,0-1,-1 0,1 0,1 0,-1 0,0-1,0 1,1-1,-1 0,1 1,-1-2,1 1,-1 0,1-1,-1 0,1 1,0-2,-1 1,5-1,-6 1,1-1,-1 0,0 0,1 0,-1-1,0 1,0 0,0-1,0 0,0 1,0-1,0 0,-1 0,1 0,-1 0,1 0,-1 0,0-1,0 1,0 0,0-1,0 1,0-1,-1 1,1-1,0-4,16-194,-6 58,-2 12,7-133,-11 104,93-885,-19 585,-45 283,-17 70,15-70,-24 144,125-476,-8 67,-15 47,-23 70,4-4,-41 133,-39 136,-10 47,1 0,7-25,-2 9,-6 20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25:14.25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2213,'2'12,"-1"-1,2 1,0-1,0 0,1 0,0-1,1 1,0-1,7 11,13 29,47 85,-57-110,32 55,66 121,16 39,-29-57,-68-119,3-2,83 111,-110-164,0 0,1 0,0-1,1 0,0-1,19 11,-24-15,0-1,0 1,0-1,0-1,0 1,0-1,1 1,-1-2,0 1,1-1,-1 1,0-1,1-1,-1 1,1-1,-1 0,10-3,-4-2,-1 0,0-1,-1 0,0 0,0-1,14-15,-1 1,23-25,60-80,-65 76,163-217,-8 10,185-237,109-115,214-211,-428 536,-48 52,-21 47,-128 117,19-13,-89 76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21:08.97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2668,'1'7,"0"0,0-1,1 0,-1 1,2-1,-1 0,7 12,25 39,105 186,-113-193,124 227,-119-226,48 63,-42-70,58 50,-91-90,1-1,-1 0,1 0,0 0,0-1,0 0,0 0,1 0,-1 0,0-1,1 0,6 1,-8-2,-1 1,1-1,-1 0,1 0,-1 0,1-1,-1 1,1-1,-1 0,1 0,-1 0,0 0,1-1,-1 1,0-1,0 0,0 0,0 0,4-4,13-22,-1 0,-1-1,22-50,1-2,-29 55,0 0,10-37,4-11,26-67,35-161,-70 238,24-121,5-14,18-40,35-120,-80 294,53-162,10-11,57-141,-30 96,-18 52,-6 6,-81 217,-1 0,0 0,0 0,-1-1,0 1,0-1,-1 1,0-14,-1 13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26:49.285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2886,'1'5,"1"-1,0 1,0 0,0-1,0 1,1-1,-1 1,1-1,0 0,1 0,3 3,11 17,17 29,63 72,7 10,-1 1,-24-34,-40-48,70 74,-82-98,27 24,-50-49,1-1,0 0,0-1,0 1,0-1,0 0,1-1,12 4,-18-6,0 0,0 0,0 0,0 0,0 0,1 0,-1-1,0 1,0 0,0-1,0 1,0-1,0 0,0 1,0-1,-1 1,1-1,0 0,0 0,0 0,-1 0,1 1,0-1,-1 0,1 0,-1 0,1 0,-1 0,0 0,1 0,-1-1,0 1,0 0,1 0,-1 0,0-2,3-44,-3 46,2-281,-5-247,-2 428,-1-119,-5-139,11-840,19 975,-5 92,1-5,4-104,-8 87,0 0,-11 145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26:48.349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2567,'1'10,"1"-1,0 0,0 0,1 0,0-1,1 1,0-1,0 1,0-1,8 8,-4-3,-1 1,9 19,-5-8,1 0,16 23,-17-29,-2-3,1-2,0 0,13 14,-19-23,1-1,0 1,0-1,0 0,0 0,1 0,-1-1,1 0,0 0,0 0,9 2,-13-5,0 0,1 0,-1 1,1-2,-1 1,0 0,1 0,-1-1,0 1,1-1,-1 0,0 0,1 0,-1 0,0 0,0 0,0 0,0-1,0 1,-1-1,1 1,0-1,-1 0,1 0,-1 0,1 0,-1 0,0 0,0 0,0 0,1-4,4-8,-1-1,0 0,4-26,-8 31,10-42,21-136,-17 64,4-53,3-197,-16 297,28-144,38-73,-43 185,39-103,-45 143,137-326,-24 118,-107 223,3 1,2 2,41-48,-69 92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25:56.15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2031,'1'3,"0"0,0 0,1 0,0 0,-1 0,1 0,0 0,1-1,-1 1,0-1,5 4,8 11,31 58,-37-60,0-1,15 18,4 5,90 146,-95-152,-13-17,0 0,13 25,48 86,5 9,67 158,-41-83,-17-42,-52-104,-25-49,-4-3,1-1,0 0,1-1,0 1,1-1,0-1,14 15,-19-22,-1 0,0 0,1 0,-1-1,1 1,-1 0,1-1,0 1,-1-1,1 0,0 0,-1 1,1-1,0 0,-1 0,1 0,0-1,-1 1,1 0,-1-1,1 1,0-1,-1 1,1-1,-1 0,1 1,-1-1,0 0,1 0,-1 0,0 0,0-1,1 1,-1 0,0 0,0-1,0 1,-1 0,1-1,1-2,4-7,0-1,-1 0,0-1,3-12,-4 11,10-26,44-144,21-78,-29 100,6 9,-30 88,39-79,-5 6,90-149,-121 235,129-207,-43 93,-18 23,121-134,106-80,5 44,-220 216,72-55,-106 92,-50 38,48-32,62-28,-111 66,1 2,30-12,-46 22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25:55.005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168,'1'7,"-1"1,1-1,1 0,0 0,0 0,0 0,1 0,0-1,4 9,41 57,-26-42,146 224,54 50,-111-145,-91-133,27 27,-1-2,-34-37,0 0,1 0,0-2,1 0,1 0,30 18,-40-27,1 0,-1-1,1 0,-1 1,1-2,0 1,0-1,0 0,0 0,0 0,0-1,0 0,0 0,0-1,0 1,0-1,-1-1,1 1,0-1,0 0,-1 0,1-1,-1 0,10-6,14-14,30-31,-17 14,223-231,-2 1,-188 198,-39 35,43-34,166-135,85-55,-106 104,20-11,-67 62,91-44,-203 116,101-61,-91 54,-14 8,59-30,-40 24,82-43,-114 63,-38 15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1T18:45:28.3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 1 24575,'-2'0'0,"-2"0"0,-1 2 0,-1 0 0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1T18:45:27.9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7 191 24575,'-2'-2'0,"-1"1"0,1-1 0,-1 0 0,1 0 0,0-1 0,0 1 0,0 0 0,0-1 0,1 1 0,-1-1 0,1 0 0,-1 0 0,0-3 0,-3-2 0,2 2 0,1 0 0,0-1 0,0 1 0,0-1 0,0 0 0,1 0 0,1 1 0,-1-1 0,1 0 0,0 0 0,0 0 0,1 0 0,0 1 0,3-11 0,-3 14 0,1 1 0,0 0 0,0 0 0,0 0 0,0 0 0,0 1 0,1-1 0,-1 0 0,0 1 0,1 0 0,-1-1 0,1 1 0,0 0 0,-1 0 0,1 0 0,5 0 0,46-7 0,-21 6 0,-1 2 0,1 1 0,-1 2 0,0 1 0,1 2 0,33 11 0,-44-12 0,-17-4 0,0 0 0,0 1 0,0-1 0,-1 1 0,1 0 0,0 1 0,-1-1 0,6 5 0,11 7 0,-10-6 0,0 0 0,-1 0 0,0 1 0,-1 0 0,12 14 0,-15-14 0,0 0 0,-1 1 0,0 0 0,0 0 0,-1 0 0,-1 1 0,0-1 0,0 1 0,-1 0 0,0-1 0,-1 1 0,0 0 0,-1 0 0,0 0 0,-1 0 0,0 0 0,-1 0 0,-3 12 0,2-17 0,0 0 0,0 0 0,0 0 0,-1 0 0,0-1 0,0 0 0,0 0 0,-1 0 0,0 0 0,0-1 0,-7 6 0,-7 3 0,1-1 0,-22 11 0,-40 17 0,2-1 0,-78 53 0,143-83 0,-3 1 0,1 1 0,0 0 0,1 1 0,-23 24 0,23-21 0,1 1 0,1 1 0,0 0 0,1 1 0,0 0 0,-8 21 0,13-18 0,0 1 0,2 0 0,0 0 0,0 43 0,3-57-97,0 0-1,1-1 1,0 1-1,1 0 1,-1 0-1,2-1 1,-1 1-1,1 0 1,0-1-1,1 1 1,-1-1-1,1 0 0,8 13 1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1T18:45:20.849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26,'19'0,"18"0,0-1,40-7,10-2,0 4,123 6,-80 2,2875-2,-2887 7,-55-1,-14-3,88 4,-116-6,1 1,26 6,27 3,-65-1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37:21.62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8,'111'-9,"-10"1,-25 8,-69 0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1T18:45:19.85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34,'44'-11,"77"9,38-3,-56-1,106 6,-78 2,481-2,-386-11,-36 11,-181 0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53:54.00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19,'215'9,"-30"4,186-10,-186-5,-169 2,465-19,-369 4,117-11,-170 20,77-17,-79 12,85-7,25-3,-166 21,42-3,-33 3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48:18.881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2,"0"1,0 1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48:18.511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1 280,'-1'-7,"1"0,-2 0,1 0,-4-11,2 11,1-1,1 1,-1-1,0-9,1-6,0 11,1 1,0-1,4-22,-4 31,1 0,0 0,0 0,0 0,0 0,0 0,1 1,-1-1,1 0,0 1,0-1,0 1,0 0,0 0,1 0,-1 0,1 0,-1 0,5-2,9-3,1 0,0 1,0 1,0 1,1 0,18-1,-4 2,-1 2,51 4,-77-2,1 0,-1 1,0-1,0 1,0 0,0 1,0-1,0 1,-1 0,1 0,-1 0,0 1,0 0,0 0,0 0,5 8,4 7,0 1,15 32,-24-44,5 14,0 1,-2 0,6 26,-3 3,-3 2,-2-1,-2 0,-3 1,-10 89,2-109,0-1,-3 0,0 0,-2-1,-23 41,12-24,-4 2,-3-1,-2-1,-74 85,46-60,38-45,2 2,-29 55,39-63,1 0,1 1,1-1,-5 27,12-44,0 0,0 0,1 0,0 0,0 1,0-1,1 0,0 0,2 8,-2-10,1 0,0 0,-1-1,2 1,-1 0,0-1,1 0,-1 1,1-1,0 0,0 0,0-1,1 1,4 2,13 8,1-2,0-1,0 0,1-2,0-1,35 7,-23-6,0-2,0-1,54 0,-55-1,-24-2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54:01.39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93,'11'-2,"0"1,1-1,-1-1,18-6,0 0,138-34,-9-2,-135 40,0 1,31-2,18-2,-54 6,1 0,23 1,-25 2,-1-2,0 0,25-5,67-10,-41 7,-40 6,48 0,-48 4,-1-2,30-5,-21 2,-1 2,68 3,-28 1,1631-2,-1646 11,-50-10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53:03.78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3641,'164'195,"-126"-146,184 282,-179-261,1 3,-7-12,44 57,8-2,112 133,-43-91,-148-148,1-1,1-1,-1 0,1-1,1 0,-1-1,1 0,0-1,1-1,-1 0,1 0,0-2,-1 1,1-2,26 0,-30 0,0-1,0-1,-1 1,1-2,0 1,-1-1,1-1,-1 0,1 0,-1-1,14-8,11-10,-2-1,0-1,32-34,77-91,-136 144,256-321,-21-19,-214 306,228-352,6-7,471-565,-173 361,-358 391,279-276,-180 188,-136 132,422-411,-562 557,-13 13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52:35.37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42 483,'-2'-1,"0"1,-1-1,1 0,0 0,0 0,-1 0,1 0,0 0,0 0,0-1,0 1,1-1,-1 1,0-1,1 0,-1 0,1 0,-1 0,1 0,-2-3,-24-51,20 41,2 1,1 1,0-2,1 1,0 0,2-1,-1-16,-4-21,5 43,0 0,0-1,1 1,0 0,0 0,3-14,-2 19,1-1,-1 1,1 0,0 0,0-1,1 2,-1-1,1 0,-1 0,1 1,1-1,-1 1,0 0,7-5,8-2,0 0,0 1,1 1,0 0,0 2,1 0,-1 1,24-2,-38 6,0 0,0 1,0-1,0 1,0 0,0 0,0 1,-1 0,1 0,0 0,0 0,0 1,-1-1,1 1,-1 1,0-1,8 5,-8-3,0 0,0 1,0-1,0 1,-1-1,0 1,0 0,0 1,0-1,-1 0,0 1,0 0,-1-1,2 10,-2-8,3 11,-1 0,-1 0,0 27,-2-40,-1 1,0 0,0 0,0 0,-1-1,0 1,0-1,0 1,-1-1,1 0,-1 0,-1 0,1 0,-8 7,0-2,-1 0,0-2,-1 1,0-1,-1-1,1-1,-1 0,0 0,-1-1,1-1,-27 4,-10 2,35-5,0-2,0 0,-1-1,-31 0,46-2,0-1,1 1,-1-1,0 0,0 0,1 0,-1 0,1 0,-1 0,1 0,-1 0,1 0,0-1,-1 1,1-1,0 1,0-1,0 1,0-1,0 0,0 1,1-1,-1 0,1 0,-1 0,1 1,0-1,-1-4,0-7,-1-1,2-25,1 29,-1 5,0 0,0 0,1-1,0 1,0 0,0 0,0 0,1 0,4-8,-1 5,1 1,0-1,0 1,12-10,-1 4,0 0,1 1,0 1,31-14,-41 22,1 0,-1 0,18-2,11-4,-19 5,1 1,0 0,0 1,0 1,0 1,22 3,16-1,-56-2,0 0,1 0,-1 0,1 0,-1 0,1 0,-1 0,1 1,-1-1,0 1,1-1,-1 1,2 0,-3 0,1-1,-1 0,0 0,0 1,0-1,0 0,0 1,0-1,0 0,0 1,0-1,0 0,0 1,0-1,0 0,-1 0,1 1,0-1,0 0,0 1,0-1,0 0,-1 0,1 1,0-1,0 0,0 0,-1 0,1 1,0-1,0 0,-1 0,1 0,0 0,-1 1,-3 2,0-1,0 0,-1 1,1-1,-1-1,-8 3,-73 8,61-10,1 1,-44 12,-31 23,90-35,1-2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52:34.69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89,'0'-3,"0"1,0-1,0 0,0 0,1 0,-1 1,1-1,0 0,-1 0,1 1,1-1,-1 0,0 1,1 0,1-4,1 3,0-1,0 1,1 0,-1 1,1-1,9-3,-6 2,29-13,55-16,48-4,-108 29,1 2,0 0,0 2,49 1,2 2,66 3,-144-1,0 0,-1 0,1 0,-1 1,1 0,-1 0,0 1,1-1,-1 1,-1 1,1-1,8 7,-3 0,-1 0,0 1,0-1,8 16,-14-21,-1 0,0 0,0 0,-1 1,0-1,0 1,0-1,0 1,-1 10,-4 55,3-62,0-3,-1 0,1 0,-2-1,1 1,0-1,-1 1,0-1,0 0,-1 0,1-1,-1 1,0-1,0 1,-6 3,-8 7,0-1,-26 15,-64 33,57-35,-72 52,109-69,0 1,1 0,0 1,1 1,0 0,1 0,1 1,0 1,1 0,1 0,0 1,1 0,0 0,1 0,-4 23,3 7,2 0,2 0,1 0,7 54,-4-88,1-1,0 1,1-1,0 0,1 0,0 0,1 0,0-1,1 0,0 0,1 0,7 9,-4-8,0 0,1-1,0 0,1 0,0-1,1-1,0 0,24 11,-9-8,1-1,1-1,47 7,-45-13,0-1,50-3,-18-1,-48 1,1-1,0-1,-1 0,0-1,31-12,-8 2,-5 4,15-5,83-38,-123 49,-1 1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1T18:46:35.7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0'-8191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1T18:46:35.3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02 24575,'29'-28'0,"-12"10"0,37-28 0,-35 34 0,0 1 0,1 1 0,23-9 0,-7 4 0,-13 6 0,1 1 0,0 1 0,0 1 0,0 1 0,1 1 0,-1 2 0,1 0 0,47 3 0,-71-1 0,1 1 0,-1-1 0,0 0 0,0 0 0,0 1 0,0-1 0,0 0 0,0 1 0,0-1 0,0 1 0,0 0 0,-1-1 0,1 1 0,0 0 0,0-1 0,0 1 0,-1 0 0,1 0 0,0 0 0,-1-1 0,1 1 0,0 0 0,0 2 0,0 0 0,0 0 0,0 0 0,-1 0 0,1 1 0,-1-1 0,0 0 0,0 0 0,0 5 0,-1 1 0,0 1 0,-1 0 0,-1-1 0,-5 16 0,2-13 0,0-1 0,-1 1 0,0-2 0,-1 1 0,0-1 0,-13 13 0,-61 50 0,-7 12 0,80-75 0,0 0 0,1 1 0,0-1 0,1 2 0,0-1 0,1 1 0,0 0 0,1 0 0,1 0 0,-1 1 0,2 0 0,-3 15 0,2 2 0,1-1 0,1 1 0,1 0 0,5 39 0,-4-68 0,0 0 0,1 0 0,-1 0 0,0 0 0,0 0 0,0 0 0,1 0 0,-1 0 0,1-1 0,-1 1 0,0 0 0,1 0 0,-1 0 0,1-1 0,0 1 0,-1 0 0,1-1 0,0 1 0,-1 0 0,1-1 0,0 1 0,0-1 0,-1 1 0,1-1 0,0 1 0,0-1 0,0 0 0,0 1 0,0-1 0,0 0 0,1 0 0,36-1 0,-34 0 0,0 1 0,0-1 0,0 1 0,0 0 0,0 0 0,0 0 0,0 1 0,5 0 0,-1 3-136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37:21.219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238'0,"-231"0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08:50.153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592,'2'0,"0"1,0 0,0-1,0 1,0 0,0 0,0 0,0 0,0 1,0-1,0 0,-1 1,1-1,-1 1,1 0,-1 0,1-1,1 5,24 42,-20-33,129 227,-98-164,5-1,2-3,59 73,-95-136,0-1,0-1,17 13,-23-19,0-1,0 0,0 0,0 0,1 0,-1 0,1-1,-1 0,1 0,0 0,-1 0,1 0,0-1,-1 1,1-1,0 0,5-1,-5 0,0-1,0 1,-1-1,1 0,-1 0,0 0,1-1,-1 1,0-1,0 0,0 0,-1 0,1 0,2-5,30-54,-27 47,29-69,-3 0,32-131,-35 109,21-52,138-286,-89 254,128-178,-124 223,7 5,173-167,-271 293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08:49.65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155'11,"515"-11,-518 6,-117 0,-30-6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03:36.06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738,'1'3,"1"0,-1 0,1 0,0 0,0 0,0 0,0 0,6 4,2 5,138 258,-94-164,-36-70,2 0,1-2,2 0,47 53,-69-85,1-1,-1 1,1 0,0-1,-1 1,1-1,0 0,0 0,0 0,0 0,1 0,-1 0,0 0,0 0,0-1,1 1,3-1,-5 0,0-1,1 1,-1-1,0 0,0 0,1 1,-1-1,0 0,0 0,0 0,0 0,0 0,0-1,0 1,-1 0,1 0,0 0,-1-1,1 1,0 0,-1-1,0 1,1-1,-1 1,0 0,0-1,0 1,0-3,31-114,30-172,-26 138,7-6,64-157,-95 282,117-273,-86 212,29-62,7 3,191-279,-245 401,0 0,2 2,46-40,-68 66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02:47.521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4029,'3'8,"1"0,-1 0,2 0,8 13,-6-10,72 106,-7-11,-31-40,91 159,-104-169,10 20,74 112,-109-184,0 0,-1-1,1 1,1-1,-1 0,0 0,1-1,0 1,0-1,5 4,-8-6,0 0,0 1,0-1,0 0,0 0,0 1,0-1,0 0,0 0,0 0,0 0,0-1,0 1,0 0,0 0,0-1,0 1,0 0,-1-1,3 0,-2 0,0 0,0-1,1 1,-1 0,0-1,0 1,0-1,-1 0,1 1,0-1,0 0,-1 1,1-1,-1 0,1-2,8-51,5-109,-15-60,-1 84,2 51,5-439,34 1,90-228,2 229,-96 393,158-514,-137 470,61-156,-47 137,27-44,-32 84,-49 121,-12 25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1T18:50:01.48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2'0,"0"3"0,2 1 0,-1-1 0,-3-1 0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1T18:50:10.89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202'13,"-53"0,-82-14,90 2,-104 5,41 0,143-6,-227 0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11:16.70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32 1,'0'1,"0"2,0 2,-2 0,0 0,-1 0,0 0,-1-1,1 0,-2 0,0-1,0-1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11:16.359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325,'0'-5,"1"-1,1 0,-1 1,1-1,0 1,0 0,0-1,1 1,5-8,0 1,1 0,15-17,-4 11,0 0,0 2,2 0,0 2,1 0,0 1,32-11,-18 9,1 2,1 2,0 2,44-6,-41 9,-1 2,1 1,0 3,68 6,-89-1,-1 1,1 0,-1 1,38 20,-46-20,-1 1,0 0,0 1,-1 0,0 1,-1 0,0 0,-1 1,0 0,0 1,-1 0,-1 0,0 0,5 16,0 5,-2 0,-1 0,-1 1,3 52,-7-48,-1 0,-2 0,-8 72,0-79,0-1,-2-1,-1 1,-1-2,-1 1,-2-2,-1 0,-36 46,5-17,-3-2,-91 76,-21 2,68-57,-128 130,200-181,1 0,1 2,2 0,-24 45,34-54,0 1,1 0,1 0,1 0,1 1,0 0,2 0,-1 38,3-47,0 0,0 0,1 0,1 0,0 0,0-1,1 1,0 0,1-1,0 0,0 0,1 0,0 0,1-1,0 0,0 0,1 0,0-1,0 0,14 10,-6-7,0 0,1-1,1 0,-1-1,1-1,1-1,-1 0,1-2,0 0,0-1,33 2,-45-5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09:04.93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7 41,'0'-1,"0"0,1 0,-1 0,1 1,-1-1,0 0,1 0,-1 1,1-1,0 0,-1 1,1-1,0 0,-1 1,1-1,0 1,0 0,-1-1,1 1,0-1,0 1,0 0,0 0,0-1,-1 1,3 0,30-5,-22 4,26-6,1 1,0 2,1 2,44 3,-67 1,0 0,0 2,0 0,0 1,-1 0,23 12,10 10,-17-11,37 27,-39-22,-9-8,-2 0,0 2,-1 0,0 0,-1 2,23 31,-32-39,-1 0,-1 0,0 1,0-1,-1 1,0 1,-1-1,0 0,-1 1,2 16,4 30,2 25,-9-75,-1 0,-1 0,1 0,-1 1,-1-2,1 1,-1 0,0 0,-4 8,0-6,-1 0,1-1,-1 1,-1-1,1 0,-2-1,1 0,-1 0,0-1,0 0,-1 0,-12 5,-56 17,-12 5,77-28,-1 0,-24 4,-79 9,89-15,24-1,-1-1,0 0,0-1,0 1,0-1,0 0,0 0,0-1,1 0,-1 1,0-2,0 1,1 0,-1-1,0 0,1 0,0 0,-6-4,-10-11,-27-30,25 23,10 9,1-1,0-1,2 0,0 0,0 0,2-1,-8-27,-18-56,21 52,-8-97,19 137,0 0,0 0,1 0,0 0,1 0,-1 0,2 0,0 1,0-1,0 0,1 1,0-1,1 1,0 0,0 0,1 0,9-12,43-57,-54 73,0 0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1T18:50:09.28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1'1,"-1"0,1 0,0-1,0 1,-1 0,1 0,0 0,0-1,0 1,0 0,-1-1,1 1,0-1,0 1,0-1,0 0,1 1,-1-1,1 1,26 6,-27-7,20 3,0 0,37-1,24 2,-18 2,128-5,-87-3,76 12,-168-9,103 0,6 0,-80 5,27 1,57 1,-102-6,88 9,-31-7,-59-4,-1 1,31 4,-19 2,0-2,62 1,-83-6,-1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37:20.073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136'8,"-38"4,-48-6,56 2,12 0,-110-8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13:35.42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635,'5'2,"0"-1,0 1,0 0,0 0,0 0,-1 1,1-1,-1 1,7 5,5 3,-7-5,0 0,-1 1,0 0,0 0,0 1,-1 0,0 0,0 1,-1-1,0 2,-1-1,0 1,5 11,25 94,-28-88,-4-10,2 0,-1-1,2 1,15 29,-20-45,-1 0,1 0,-1-1,1 1,-1 0,1-1,0 1,-1-1,1 1,0-1,-1 1,1-1,0 1,0-1,-1 0,1 1,0-1,0 0,0 0,-1 1,1-1,0 0,0 0,0 0,0 0,0 0,-1 0,1 0,0-1,0 1,0 0,0 0,-1-1,1 1,0 0,0-1,-1 1,1-1,0 1,-1-1,1 1,0-1,-1 1,1-1,-1 0,1 1,-1-1,1-1,6-6,0 0,0-1,5-11,-4 7,32-47,35-74,-39 67,133-269,20-33,24 16,61-110,-181 268,-93 194,7-14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12:21.651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02 301,'3'2,"17"15,-12-18,-4-15,-6 5,-1 1,1 0,-1 0,-1 1,0-1,-9-14,5 6,-79-162,77 160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12:21.28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316,'5'-7,"0"-1,1 1,-1 1,1-1,1 1,9-8,11-11,2-7,1 3,2 0,1 2,40-25,-57 42,-6 2,0 1,1 1,0 0,1 0,-1 1,1 0,0 1,24-4,-34 7,-1 1,1 0,0-1,0 1,-1 0,1 0,0 0,-1 0,1 1,0-1,-1 0,1 1,0-1,-1 1,4 1,-4-1,-1 1,1 0,0-1,0 1,-1 0,1 0,-1 0,0-1,1 1,-1 0,0 0,0 0,0 0,0 0,-1 1,0 5,-1 0,0 0,-1 0,1-1,-1 1,-1-1,0 1,0-1,0-1,-1 1,1 0,-8 6,-14 23,-43 72,37-51,3 1,-44 122,54-127,6-15,1 1,-9 61,5 13,13-95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1T18:52:28.88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14:43.57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551,'1'0,"1"0,-1 1,1 0,-1-1,1 1,-1 0,0 0,1 0,-1 0,0 0,0 0,0 0,0 0,1 0,-2 1,3 2,16 28,-14-23,25 43,32 75,-2 41,-58-160,1 0,0-1,0 1,0-1,8 11,-11-17,1 0,-1 0,1-1,0 1,-1 0,1-1,0 1,-1 0,1-1,0 1,0-1,-1 1,1-1,0 0,0 1,0-1,0 0,0 0,0 1,0-1,0 0,1 0,0-1,-1 1,1-1,-1 0,1 0,-1 0,0 0,1 0,-1 0,0 0,0 0,0 0,0-1,0 1,0-1,0 1,0 0,1-4,43-73,29-57,42-72,-82 149,27-42,4 2,127-146,-76 114,114-118,-88 102,211-237,-319 346,3-3,36-51,-69 85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14:42.34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532,'1'21,"2"-1,1 1,0-1,2 0,11 30,6 18,64 203,-75-231,2-1,23 46,-36-82,0-1,1 0,-1 1,1-1,-1 0,1 0,0 0,0 0,0-1,0 1,0 0,0-1,0 1,0-1,1 0,-1 0,1 0,-1 0,1 0,-1 0,1-1,-1 1,1-1,0 0,-1 0,1 0,0 0,-1 0,1 0,-1-1,1 1,0-1,-1 0,1 0,-1 0,0 0,1 0,-1 0,0-1,0 1,0-1,0 0,0 1,3-5,21-27,-1-1,-2-1,-2-2,17-38,-16 33,169-405,-16 10,-68 200,191-332,-236 473,-31 51,30-60,-57 97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15:44.29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1'1,"-1"0,1 0,0 0,0 0,0 0,0 0,0 0,0-1,0 1,0 0,0-1,1 1,-1-1,0 1,0-1,1 1,0-1,25 8,32 2,2-3,-1-2,112-7,-62 0,265-5,-144-1,27 0,87 0,-178 0,18 8,-178 0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2T10:16:17.8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098 384 24575,'-30'-3'0,"26"2"0,0 1 0,0-1 0,0 1 0,0 0 0,0 0 0,0 0 0,0 0 0,-4 2 0,7-2 0,-1 1 0,0 0 0,1 0 0,-1 0 0,1 0 0,0 0 0,-1 0 0,1 0 0,0 1 0,0-1 0,0 0 0,0 1 0,0-1 0,0 1 0,0-1 0,0 1 0,0 0 0,1-1 0,-1 1 0,1-1 0,-1 1 0,1 0 0,-1 2 0,-6 25 0,1-1 0,2 2 0,-2 48 0,6-72 0,0 1 0,1-1 0,0 1 0,0-1 0,1 1 0,-1-1 0,2 0 0,-1 1 0,0-1 0,1 0 0,0-1 0,1 1 0,-1 0 0,1-1 0,0 0 0,0 0 0,1 0 0,0-1 0,-1 1 0,2-1 0,-1 0 0,0 0 0,1-1 0,9 5 0,-8-5 0,0-1 0,0 0 0,0 0 0,0-1 0,0 0 0,0 0 0,1 0 0,-1-1 0,0-1 0,1 1 0,-1-1 0,0 0 0,0 0 0,0-1 0,0 0 0,0-1 0,0 1 0,-1-1 0,1 0 0,-1-1 0,1 0 0,8-7 0,-3 0 0,0-1 0,-2 1 0,1-2 0,-2 1 0,1-1 0,-2-1 0,0 0 0,10-24 0,-12 14 0,-6 23 0,0 1 0,0-1 0,0 0 0,1 1 0,-1-1 0,0 0 0,0 1 0,0-1 0,0 1 0,0-1 0,0 0 0,0 1 0,-1-1 0,1 0 0,0 1 0,0-1 0,0 1 0,-1-1 0,1 0 0,0 1 0,0-1 0,-1 1 0,1-1 0,-1 1 0,1-1 0,0 1 0,-1-1 0,1 1 0,-1-1 0,1 1 0,-1 0 0,1-1 0,-1 1 0,-1-1 0,2 2 0,-1-1 0,1 1 0,-1-1 0,0 0 0,1 1 0,-1 0 0,1-1 0,-1 1 0,1-1 0,-1 1 0,1-1 0,0 1 0,-1 0 0,1-1 0,0 1 0,-1 0 0,1-1 0,0 1 0,0 0 0,-1 0 0,1-1 0,0 1 0,0 0 0,0 0 0,0-1 0,0 1 0,1 1 0,-2 27 0,1-25 0,0 25 0,-1-14 0,1 1 0,3 21 0,-3-33 0,1-1 0,-1 0 0,1 1 0,0-1 0,0 1 0,1-1 0,-1 0 0,1 0 0,-1 0 0,1 0 0,0 0 0,0 0 0,1-1 0,-1 1 0,0 0 0,4 2 0,-5-5 0,0 1 0,0 0 0,0 0 0,0 0 0,0-1 0,0 1 0,0 0 0,1-1 0,-1 1 0,0-1 0,1 0 0,-1 1 0,0-1 0,0 0 0,1 0 0,-1 0 0,0 1 0,1-2 0,-1 1 0,0 0 0,1 0 0,-1 0 0,0-1 0,1 1 0,-1 0 0,0-1 0,0 1 0,1-1 0,-1 0 0,0 1 0,0-1 0,0 0 0,0 0 0,0 1 0,0-1 0,0 0 0,0 0 0,0 0 0,0 0 0,-1-1 0,1 1 0,0 0 0,-1 0 0,1 0 0,-1-1 0,1 1 0,-1-2 0,3-4 0,0 0 0,-1 0 0,-1 0 0,1-1 0,-1 1 0,0-15 0,7-88 0,-8 103 0,0 1 0,-1 0 0,1 0 0,-4-12 0,4 17 0,0 0 0,-1 0 0,1 0 0,0 0 0,-1 0 0,1 0 0,-1 0 0,1 0 0,-1 0 0,1 1 0,-1-1 0,0 0 0,1 0 0,-1 1 0,0-1 0,0 0 0,0 1 0,1-1 0,-1 0 0,0 1 0,0-1 0,0 1 0,0 0 0,0-1 0,0 1 0,0 0 0,0-1 0,0 1 0,0 0 0,0 0 0,0 0 0,0 0 0,0 0 0,0 0 0,0 0 0,0 1 0,0-1 0,0 0 0,-2 1 0,2-1 0,1 1 0,-1-1 0,0 0 0,1 1 0,-1-1 0,1 1 0,-1-1 0,0 0 0,1 1 0,-1 0 0,1-1 0,-1 1 0,1-1 0,-1 1 0,1 0 0,0-1 0,-1 1 0,1 0 0,0-1 0,-1 1 0,1 0 0,0 0 0,0-1 0,0 1 0,0 0 0,0 0 0,0-1 0,0 1 0,0 0 0,0 0 0,0-1 0,0 1 0,0 0 0,0 0 0,1-1 0,-1 1 0,0 0 0,1-1 0,-1 1 0,0 0 0,1-1 0,-1 1 0,1 0 0,-1-1 0,1 1 0,0 0 0,2 3 0,0 0 0,0 0 0,0-1 0,0 0 0,1 1 0,4 2 0,0-1 0,1-1 0,-1-1 0,1 1 0,-1-2 0,1 1 0,0-1 0,1 0 0,-1-1 0,0 0 0,0-1 0,0 1 0,18-3 0,-27 1 0,1 1 0,0 0 0,-1 0 0,1-1 0,0 1 0,0 0 0,-1 0 0,1 0 0,0 0 0,0 0 0,-1 0 0,1 0 0,0 0 0,-1 0 0,1 0 0,0 0 0,0 1 0,-1-1 0,1 0 0,0 1 0,-1-1 0,1 0 0,0 1 0,-1-1 0,1 0 0,-1 1 0,1-1 0,0 1 0,-1 0 0,1 0 0,5 24 0,-6-22 0,0-1 0,0 1 0,1-1 0,-1 1 0,1-1 0,-1 0 0,1 1 0,0-1 0,0 0 0,0 1 0,0-1 0,0 0 0,0 0 0,1 0 0,-1 0 0,1 0 0,2 3 0,-2-4 0,0 1 0,0-1 0,0 0 0,1 0 0,-1 0 0,0 0 0,0 0 0,1-1 0,-1 1 0,0-1 0,1 1 0,-1-1 0,1 0 0,-1 0 0,0 0 0,1 0 0,-1 0 0,1-1 0,-1 1 0,0-1 0,1 0 0,-1 1 0,0-1 0,4-2 0,-6 3 0,0 0 0,1 0 0,-1 0 0,1 0 0,-1 0 0,0 0 0,1 0 0,-1 0 0,1 0 0,-1 0 0,0 0 0,1 0 0,-1 1 0,1-1 0,-1 0 0,0 0 0,1 0 0,-1 1 0,0-1 0,1 0 0,-1 1 0,0-1 0,0 0 0,1 0 0,-1 1 0,0-1 0,0 0 0,1 1 0,-1-1 0,0 1 0,0-1 0,0 1 0,8 19 0,-7-18 0,-1 1 0,1-1 0,0 0 0,0 0 0,0 1 0,0-1 0,0 0 0,1 0 0,-1 0 0,2 2 0,-2-4 0,0 1 0,0-1 0,0 0 0,0 0 0,0 0 0,0 0 0,0 0 0,0 0 0,0 0 0,0 0 0,0 0 0,0 0 0,0 0 0,-1 0 0,1-1 0,0 1 0,0 0 0,0-1 0,0 1 0,0-1 0,0 1 0,-1-1 0,1 1 0,0-1 0,0 0 0,-1 1 0,1-1 0,-1 0 0,1 0 0,0 1 0,-1-1 0,1 0 0,-1 0 0,0 0 0,1 0 0,-1 0 0,0 0 0,1 1 0,-1-3 0,15-45 0,-13 38 0,55-158 0,-35 62 0,-10 77 0,-12 27 0,1 0 0,0 1 0,-1-1 0,1 0 0,0 1 0,0-1 0,0 1 0,0 0 0,0-1 0,1 1 0,-1 0 0,0-1 0,3-1 0,-2 5 0,0 1 0,0-1 0,0 0 0,-1 1 0,1-1 0,-1 1 0,1-1 0,-1 1 0,1 5 0,2 1 0,1 1 0,-1 0 0,0 1 0,-1 0 0,2 12 0,3 10 0,-5-18 0,-1-1 0,0 1 0,0 18 0,0 2 0,-1-30 0,0 3 0,0 0 0,0 0 0,-1 0 0,0 1 0,-1-1 0,-2 14 0,2-21 0,0 0 0,1 0 0,-1 0 0,1 0 0,-1 0 0,0-1 0,0 1 0,0 0 0,1 0 0,-1-1 0,0 1 0,0-1 0,0 1 0,0-1 0,0 1 0,0-1 0,0 0 0,0 1 0,0-1 0,0 0 0,0 0 0,0 0 0,-1 0 0,1 0 0,0 0 0,0 0 0,0 0 0,0 0 0,0 0 0,-1-1 0,-39-12 0,27 9 0,11 3 0,1 0 0,-1 1 0,0-1 0,1 0 0,-1-1 0,1 1 0,-1 0 0,1-1 0,0 1 0,0-1 0,0 0 0,-1 1 0,2-1 0,-1 0 0,-2-3 0,3 3 0,0 1 0,0-1 0,1 0 0,-1 0 0,0 0 0,1 0 0,0 0 0,-1 0 0,1 0 0,0 0 0,0 0 0,0 0 0,0 0 0,0 1 0,0-1 0,1-3 0,2-2 0,0 0 0,0 0 0,0 1 0,0-1 0,1 1 0,0 0 0,1 0 0,-1 0 0,10-9 0,6-4-1365</inkml:trace>
  <inkml:trace contextRef="#ctx0" brushRef="#br0" timeOffset="671.98">5763 305 24575,'1'-1'0,"-1"0"0,1 0 0,0 0 0,-1 1 0,1-1 0,0 0 0,-1 1 0,1-1 0,0 0 0,0 1 0,0-1 0,-1 1 0,1 0 0,0-1 0,0 1 0,0 0 0,0-1 0,0 1 0,0 0 0,0 0 0,1 0 0,25-5 0,-26 5 0,12-3 1,0-1-1,0 1 0,0-2 1,-1 0-1,14-8 1,9-3-1369</inkml:trace>
  <inkml:trace contextRef="#ctx0" brushRef="#br0" timeOffset="1347.16">6070 315 24575,'-1'-1'0,"1"0"0,0 1 0,-1-1 0,1 0 0,-1 1 0,1-1 0,-1 1 0,0-1 0,1 1 0,-1-1 0,0 1 0,1-1 0,-1 1 0,0 0 0,1-1 0,-1 1 0,0 0 0,0 0 0,1-1 0,-1 1 0,0 0 0,0 0 0,1 0 0,-1 0 0,0 0 0,0 0 0,0 0 0,1 0 0,-1 0 0,0 1 0,0-1 0,1 0 0,-1 0 0,0 1 0,0-1 0,1 0 0,-1 1 0,0-1 0,1 1 0,-1-1 0,0 1 0,1-1 0,-1 2 0,-1 0 0,1 0 0,0 0 0,0 0 0,0 0 0,0 0 0,0 1 0,0-1 0,1 0 0,-1 0 0,1 1 0,0-1 0,-1 5 0,2 5 0,1 1 0,0-1 0,0 0 0,1 0 0,1 0 0,0 0 0,1-1 0,9 18 0,-10-19 0,4 9 0,-1 0 0,4 21 0,-6-20 0,15 35 0,-15-44 0,1 0 0,-2 0 0,1 1 0,-1 0 0,-1 0 0,0 0 0,-1 0 0,-1 0 0,1 20 0,-2-30 0,0 0 0,0 1 0,0-1 0,0 1 0,0-1 0,-1 1 0,1-1 0,-1 0 0,0 1 0,0-1 0,0 0 0,0 0 0,0 0 0,0 0 0,-1 1 0,-1 1 0,-1-1 0,0 0 0,-1 0 0,1 0 0,-1 0 0,1-1 0,-8 3 0,8-3 0,-3 0 22,0 0-1,0 0 0,0 0 1,0-1-1,-15 2 0,-18 2-1514</inkml:trace>
  <inkml:trace contextRef="#ctx0" brushRef="#br0" timeOffset="3892.61">4932 149 24575,'-1'0'0,"0"0"0,0 1 0,0-1 0,0 1 0,0-1 0,0 1 0,0-1 0,0 1 0,0-1 0,0 1 0,0 0 0,0 0 0,1-1 0,-1 1 0,0 0 0,0 0 0,1 0 0,-1 0 0,1 0 0,-1 0 0,1 0 0,-1 0 0,1 0 0,-1 0 0,1 2 0,-10 36 0,7-22 0,-14 45 0,-15 100 0,28-129 0,2 0 0,1 1 0,1-1 0,9 62 0,-4-77 0,0 0 0,1 0 0,1-1 0,1 0 0,1 0 0,0-1 0,1 0 0,0-1 0,25 28 0,-26-33-151,1-1-1,-1 0 0,2-1 0,-1 0 1,1-1-1,0 0 0,1-1 1,22 10-1</inkml:trace>
  <inkml:trace contextRef="#ctx0" brushRef="#br0" timeOffset="6473.55">6634 305 24575,'-14'-1'0,"5"1"0,0 0 0,0 0 0,0 1 0,1 0 0,-10 3 0,15-4 0,0 1 0,1 0 0,0 1 0,-1-1 0,1 0 0,0 1 0,-1-1 0,1 1 0,0 0 0,0-1 0,0 1 0,0 0 0,1 0 0,-1 1 0,0-1 0,1 0 0,0 0 0,-1 1 0,1-1 0,0 1 0,-1 2 0,-3 15 0,1 1 0,0-1 0,2 1 0,0 0 0,2 0 0,0 0 0,3 23 0,-1-29 0,0 0 0,1 0 0,7 22 0,-8-31 0,0-1 0,0 1 0,1 0 0,0-1 0,0 1 0,0-1 0,1 0 0,-1 0 0,1 0 0,0-1 0,7 6 0,-7-7 0,1-1 0,-1 0 0,0 0 0,1-1 0,-1 1 0,1-1 0,0 0 0,-1 0 0,1-1 0,0 1 0,0-1 0,-1 0 0,1-1 0,0 1 0,0-1 0,-1 0 0,1 0 0,0 0 0,-1 0 0,1-1 0,-1 0 0,0 0 0,1 0 0,-1-1 0,0 1 0,0-1 0,-1 0 0,1 0 0,-1 0 0,1-1 0,3-4 0,5-6 0,0-1 0,-1 0 0,-1-1 0,-1 0 0,0-1 0,0 0 0,-2 0 0,6-19 0,-8 15 0,0 0 0,-2-1 0,0 1 0,-1-36 0,-2 53 0,0-2 0,0 0 0,0-1 0,-1 1 0,0 0 0,-2-10 0,2 15 0,1-1 0,-1 1 0,0-1 0,1 1 0,-1-1 0,0 1 0,0 0 0,0 0 0,0-1 0,0 1 0,0 0 0,-1 0 0,1 0 0,0 0 0,-1 0 0,1 0 0,0 0 0,-1 1 0,1-1 0,-1 1 0,1-1 0,-1 1 0,0-1 0,1 1 0,-1 0 0,1-1 0,-3 1 0,3 0 0,1 1 0,-1-1 0,0 0 0,0 1 0,0-1 0,1 0 0,-1 1 0,0-1 0,0 1 0,1-1 0,-1 1 0,0-1 0,1 1 0,-1 0 0,0-1 0,1 1 0,-1 0 0,1-1 0,-1 1 0,1 0 0,0 0 0,-1 0 0,1-1 0,0 1 0,-1 0 0,1 0 0,0 0 0,0 0 0,0 0 0,0-1 0,0 1 0,0 0 0,0 0 0,0 1 0,1 41 0,0-32 0,-1 299 0,5-317 0,1 0 0,1 1 0,-1 0 0,12-9 0,-4 5 0,-9 7 0,0-1 0,-1 1 0,1 0 0,1 0 0,-1 0 0,0 1 0,1 0 0,-1 0 0,11-2 0,-15 4 0,0 0 0,0 1 0,0-1 0,0 0 0,-1 1 0,1 0 0,0-1 0,0 1 0,0-1 0,-1 1 0,1 0 0,0 0 0,-1-1 0,1 1 0,-1 0 0,1 0 0,0 0 0,-1 0 0,0 0 0,1-1 0,-1 1 0,0 0 0,1 0 0,-1 0 0,0 0 0,0 0 0,0 2 0,4 37 0,-3-26 0,0-10 0,1 1 0,-1 0 0,1-1 0,0 1 0,0-1 0,0 0 0,0 0 0,1 1 0,0-2 0,0 1 0,0 0 0,0 0 0,0-1 0,1 0 0,0 0 0,-1 0 0,8 4 0,-8-5 0,0 0 0,0 0 0,1 0 0,-1-1 0,1 1 0,0-1 0,-1 0 0,1 0 0,0 0 0,0-1 0,-1 1 0,1-1 0,0 0 0,0 0 0,0 0 0,0-1 0,-1 1 0,1-1 0,0 0 0,0 0 0,-1 0 0,6-3 0,-4 1 0,0-1 0,0 0 0,0 0 0,-1-1 0,1 1 0,-1-1 0,0 0 0,-1 0 0,1 0 0,-1 0 0,0-1 0,0 1 0,2-9 0,0 1 0,-1 0 0,-1 0 0,0 0 0,-1-1 0,1-15 0,-3 28 0,1 0 0,-1 0 0,0 0 0,0 0 0,0 0 0,0-1 0,0 1 0,-1 0 0,1 0 0,0 0 0,0 0 0,-1 0 0,1 0 0,-1 0 0,1-1 0,-1 1 0,1 0 0,-1 1 0,0-1 0,1 0 0,-1 0 0,0 0 0,0 0 0,0 0 0,1 1 0,-1-1 0,0 0 0,0 1 0,0-1 0,0 1 0,0-1 0,-1 1 0,1-1 0,0 1 0,0 0 0,0-1 0,0 1 0,0 0 0,0 0 0,-1 0 0,1 0 0,0 0 0,0 0 0,0 0 0,-2 1 0,1-1 0,0 1 0,0 0 0,0-1 0,0 1 0,1 0 0,-1 0 0,0 0 0,0 0 0,1 0 0,-1 0 0,1 0 0,-1 1 0,1-1 0,-1 0 0,1 1 0,0-1 0,-1 1 0,1 0 0,0 0 0,0-1 0,0 1 0,1 0 0,-1 0 0,0 0 0,1 0 0,-1 0 0,1 2 0,-1-2 0,0 8 0,1 1 0,0-1 0,0 1 0,1-1 0,2 15 0,-2-23 0,-1 0 0,1-1 0,-1 1 0,1 0 0,-1-1 0,1 1 0,0-1 0,0 1 0,0-1 0,0 0 0,0 1 0,0-1 0,0 0 0,0 1 0,1-1 0,-1 0 0,1 0 0,-1 0 0,0 0 0,1-1 0,-1 1 0,1 0 0,0 0 0,-1-1 0,1 1 0,0-1 0,-1 0 0,1 1 0,0-1 0,-1 0 0,1 0 0,0 0 0,0 0 0,-1 0 0,1-1 0,0 1 0,-1 0 0,1-1 0,0 1 0,2-2 0,2 0 0,0 1 0,0-1 0,0 0 0,0 0 0,-1 0 0,1-1 0,-1 0 0,1 0 0,-1 0 0,0-1 0,0 0 0,-1 0 0,1 0 0,-1 0 0,7-9 0,37-61 0,-48 74 0,0 0 0,0 0 0,0 0 0,0 0 0,0-1 0,1 1 0,-1 0 0,0 0 0,0 0 0,0 0 0,0 0 0,0 0 0,1-1 0,-1 1 0,0 0 0,0 0 0,0 0 0,1 0 0,-1 0 0,0 0 0,0 0 0,0 0 0,1 0 0,-1 0 0,0 0 0,0 0 0,0 0 0,1 0 0,-1 0 0,0 0 0,0 0 0,0 0 0,1 0 0,-1 0 0,0 1 0,0-1 0,0 0 0,0 0 0,1 0 0,-1 0 0,0 0 0,0 0 0,0 1 0,0-1 0,0 0 0,1 0 0,-1 0 0,6 15 0,1 16 0,0 88 0,-3-60 0,-7 100 0,3-158 0,0 0 0,0 0 0,0 0 0,0 0 0,0 0 0,0 0 0,0 0 0,0 0 0,0-1 0,-1 1 0,1 0 0,0 0 0,-1 0 0,1 0 0,-1 0 0,1-1 0,-1 1 0,1 0 0,-1 0 0,1 0 0,-1-1 0,0 1 0,1-1 0,-2 2 0,1-3 0,1 0 0,-1 1 0,1-1 0,-1 0 0,1 1 0,-1-1 0,1 0 0,0 0 0,0 0 0,-1 0 0,1 1 0,0-1 0,0 0 0,0 0 0,0 0 0,0 0 0,0 0 0,0 1 0,0-1 0,0 0 0,0 0 0,1 0 0,-1 0 0,0 0 0,0 1 0,2-3 0,3-21 0,2 0 0,0 0 0,2 0 0,14-27 0,-6 20 0,-9 16 0,0 0 0,1 0 0,1 1 0,18-21 0,-27 35 0,0 0 0,0-1 0,0 1 0,0 0 0,0-1 0,0 1 0,1 0 0,-1 0 0,0 0 0,0 0 0,0 0 0,0 0 0,0 0 0,0 1 0,1-1 0,-1 0 0,0 1 0,0-1 0,0 1 0,0-1 0,0 1 0,0-1 0,0 1 0,0 0 0,0-1 0,-1 1 0,1 0 0,0 0 0,0-1 0,0 2 0,1 0 0,0-1 0,0 1 0,-1-1 0,1 0 0,0 1 0,0-1 0,1 0 0,-1-1 0,0 1 0,0 0 0,4 0 0,-3-1 0,-1-1 0,1 0 0,-1 0 0,1 0 0,-1 0 0,1 0 0,-1 0 0,0-1 0,1 1 0,-1-1 0,0 0 0,0 1 0,0-1 0,-1 0 0,1 0 0,0 0 0,1-3 0,24-41 0,-17 17 0,0 0 0,-2 0 0,5-31 0,-11 31 0,-1-37 0,-2 26 0,0 31 0,1 10 0,-8 86 0,1 2 0,2-8 0,2-54 0,2-1 0,2 36 0,-1-62 0,0 1 0,-1-1 0,1 1 0,0-1 0,0 1 0,0-1 0,0 1 0,1-1 0,-1 1 0,0-1 0,0 1 0,0-1 0,0 1 0,0-1 0,1 1 0,-1-1 0,0 0 0,0 1 0,1-1 0,-1 1 0,0-1 0,0 0 0,1 1 0,-1-1 0,1 0 0,-1 1 0,0-1 0,2 1 0,7-10 0,5-22 0,-10 15 0,0 0 0,3-24 0,-5 24 0,0 1 0,10-31 0,-7 39 0,-2 15 0,1 30 0,-1-8 0,-3-28 0,0 0 0,1 0 0,-1 0 0,1-1 0,-1 1 0,1 0 0,0-1 0,0 1 0,-1 0 0,1-1 0,0 1 0,1-1 0,-1 1 0,0-1 0,0 0 0,0 1 0,1-1 0,-1 0 0,1 0 0,1 1 0,1-1 0,0 0 0,0 0 0,0-1 0,0 1 0,0-1 0,0 0 0,8-1 0,-7 1 0,0 0 0,0-1 0,0 0 0,0 0 0,0 0 0,0 0 0,0-1 0,0 0 0,0 0 0,0-1 0,-1 1 0,0-1 0,1 0 0,-1 0 0,0 0 0,7-8 0,4-2 0,-14 16 0,1 0 0,-1 0 0,0 0 0,0 0 0,-1 0 0,1 0 0,0 0 0,-1 0 0,0 6 0,2 2 0,-1-8 0,0 1 0,0-1 0,1 0 0,-1 1 0,1-1 0,0 0 0,0 0 0,0 0 0,0 0 0,0-1 0,1 1 0,0 0 0,-1-1 0,1 0 0,0 0 0,0 0 0,0 0 0,0 0 0,0 0 0,1-1 0,-1 1 0,1-1 0,6 1 0,1 1 0,1-1 0,-1 0 0,0-1 0,1 0 0,-1-1 0,16-1 0,-26 0-41,0 1 0,1-1-1,-1 1 1,0-1-1,1 0 1,-1 1 0,0-1-1,0 0 1,0 0 0,0 0-1,1 0 1,-1 0-1,-1 0 1,1 0 0,0 0-1,0 0 1,0-1 0,0 1-1,-1 0 1,1-1-1,-1 1 1,1 0 0,-1-1-1,1 1 1,-1 0 0,0-1-1,0 1 1,0-1-1,0 1 1,0-1 0,0 1-1,0-3 1</inkml:trace>
  <inkml:trace contextRef="#ctx0" brushRef="#br0" timeOffset="7235.66">7489 469 24575,'12'1'0,"0"1"0,0 0 0,0 0 0,-1 2 0,13 4 0,31 7 0,89 18-7,-88-18-1351,-46-13-5468</inkml:trace>
  <inkml:trace contextRef="#ctx0" brushRef="#br0" timeOffset="7236.66">8594 712 24575,'-1'-4'0,"-1"0"0,0 1 0,0-1 0,0 0 0,0 1 0,-1-1 0,1 1 0,-1 0 0,0 0 0,0 0 0,-6-5 0,-1-2 0,-13-12 0,-48-36 0,27 24 0,-139-109 0,180 141 0,0-1 0,1 0 0,-1 0 0,0 0 0,1 0 0,0 0 0,-1-1 0,1 1 0,1-1 0,-1 1 0,0-1 0,1 0 0,0 0 0,0 1 0,0-1 0,0 0 0,1 0 0,-1-5 0,1 6 0,1 1 0,-1 0 0,0 0 0,1 0 0,0 0 0,-1 0 0,1 0 0,0 0 0,0 0 0,0 0 0,1 0 0,-1 0 0,0 0 0,1 0 0,-1 1 0,1-1 0,-1 1 0,1-1 0,0 1 0,0 0 0,-1-1 0,1 1 0,0 0 0,0 0 0,0 1 0,0-1 0,1 0 0,-1 1 0,0-1 0,0 1 0,0-1 0,0 1 0,1 0 0,1 0 0,0 0 0,-1-1 0,1 1 0,-1 0 0,0 0 0,1 0 0,-1 0 0,1 1 0,-1 0 0,1-1 0,-1 1 0,0 0 0,1 1 0,-1-1 0,0 1 0,0-1 0,0 1 0,0 0 0,0 0 0,-1 0 0,1 0 0,3 4 0,-3-2 0,-1 1 0,1-1 0,-1 1 0,0 0 0,0 0 0,0 0 0,-1 0 0,0 0 0,0 0 0,0 0 0,-1 0 0,1 0 0,-1 9 0,-1-6 0,0 1 0,0-1 0,0 0 0,-1 0 0,0 0 0,-1-1 0,1 1 0,-1 0 0,-1-1 0,0 0 0,0 0 0,0 0 0,-10 11 0,9-10 0,-8 10 0,2-2 0,0 0 0,-12 25 0,21-37 0,1 0 0,-1 0 0,1-1 0,-1 1 0,1 0 0,0 0 0,1 0 0,-1 1 0,1-1 0,-1 0 0,1 0 0,1 0 0,-1 0 0,0 0 0,1 0 0,0 0 0,2 6 0,-2-9 0,0 1 0,0 0 0,0-1 0,1 0 0,-1 1 0,1-1 0,-1 0 0,1 0 0,-1 1 0,1-1 0,-1 0 0,1-1 0,0 1 0,0 0 0,-1 0 0,1-1 0,0 1 0,0-1 0,0 0 0,0 1 0,3-1 0,50-1 0,-33 0 0,-11 1-136,0 0-1,0-1 1,0 0-1,0-1 1,0 0-1,0-1 1,-1 0-1,1-1 0,14-7 1</inkml:trace>
  <inkml:trace contextRef="#ctx0" brushRef="#br0" timeOffset="7860.92">8680 313 24575,'7'286'0,"1"127"-766,-8-375 167</inkml:trace>
  <inkml:trace contextRef="#ctx0" brushRef="#br0" timeOffset="7861.92">8648 375 24575,'0'-1'0,"1"0"0,-1 1 0,1-1 0,0 0 0,-1 0 0,1 0 0,-1 1 0,1-1 0,0 0 0,0 1 0,-1-1 0,1 0 0,0 1 0,0-1 0,0 1 0,0-1 0,0 1 0,0 0 0,0-1 0,-1 1 0,1 0 0,0 0 0,0-1 0,0 1 0,0 0 0,2 0 0,27 0 0,-27 1 0,-1 0 0,0 1 0,0-1 0,1 1 0,-1 0 0,0 0 0,0 0 0,-1 0 0,1 0 0,0 0 0,-1 1 0,1-1 0,-1 0 0,0 1 0,0-1 0,0 1 0,0-1 0,0 1 0,0 0 0,-1-1 0,1 1 0,-1 0 0,0 0 0,0 3 0,1 0 0,-1 0 0,1 1 0,-1-1 0,-1 0 0,1 0 0,-1 1 0,0-1 0,-1 0 0,-3 12 0,-1-9-227,1-1-1,-2 1 1,1-1-1,-1 0 1,-12 11-1</inkml:trace>
  <inkml:trace contextRef="#ctx0" brushRef="#br0" timeOffset="8381.9">9079 0 24575,'2'0'0,"-1"1"0,0-1 0,1 1 0,-1-1 0,0 1 0,0-1 0,1 1 0,-1 0 0,0-1 0,0 1 0,0 0 0,0 0 0,0 0 0,0 0 0,0 0 0,0 0 0,0 0 0,1 3 0,15 26 0,-11-19 0,6 11 0,0 1 0,-1 1 0,-2 0 0,0 0 0,9 45 0,-13-35 0,-2 1 0,-1 0 0,-3 56 0,-3-79 0,1-2 0,-1 1 0,-1 0 0,1-1 0,-2 0 0,0 0 0,-10 14 0,4-6 0,-18 32-96,17-27-115,0 0-1,-2-1 1,0-1-1,-2 0 0,-31 31 1</inkml:trace>
  <inkml:trace contextRef="#ctx0" brushRef="#br0" timeOffset="9072.07">1938 861 24575,'-7'2'0,"0"0"0,0 0 0,-1 0 0,2 1 0,-1 0 0,0 0 0,0 1 0,1 0 0,0 0 0,-6 6 0,10-9 0,1 0 0,0 0 0,0 1 0,-1-1 0,1 1 0,0-1 0,0 1 0,0 0 0,0-1 0,1 1 0,-1 0 0,0 0 0,1 0 0,-1-1 0,1 1 0,0 0 0,-1 0 0,1 0 0,0 0 0,0 0 0,0 0 0,1 0 0,-1-1 0,0 1 0,1 0 0,-1 0 0,1 0 0,0 0 0,-1-1 0,1 1 0,0 0 0,0-1 0,0 1 0,2 1 0,-1 0 0,1 0 0,0-1 0,0 0 0,0 0 0,0 0 0,0 0 0,0 0 0,0-1 0,1 1 0,-1-1 0,0 0 0,1 0 0,0 0 0,-1 0 0,1-1 0,-1 0 0,5 1 0,-1-2 0,0 1 0,0-1 0,0 0 0,0 0 0,0-1 0,0 0 0,-1 0 0,1-1 0,-1 0 0,1 0 0,-1 0 0,0-1 0,0 0 0,8-6 0,4-7-1365</inkml:trace>
  <inkml:trace contextRef="#ctx0" brushRef="#br0" timeOffset="9828.44">222 665 24575,'0'-4'0,"0"-1"0,0 1 0,0-1 0,-1 1 0,1 0 0,-1-1 0,0 1 0,-3-8 0,3 11 0,0-1 0,0 1 0,0 0 0,-1-1 0,1 1 0,-1 0 0,1 0 0,-1 0 0,1 0 0,-1 0 0,0 1 0,1-1 0,-1 0 0,0 1 0,1-1 0,-1 1 0,0 0 0,0-1 0,0 1 0,1 0 0,-1 0 0,0 0 0,-3 1 0,-2-1 0,0 0 0,-1 1 0,2 0 0,-1 0 0,0 0 0,0 1 0,0 0 0,1 1 0,-1-1 0,1 1 0,-1 0 0,1 1 0,0 0 0,1 0 0,-1 0 0,1 0 0,-1 1 0,2 0 0,-1 0 0,0 1 0,1-1 0,0 1 0,0 0 0,1 0 0,-1 0 0,1 1 0,1-1 0,-1 1 0,1-1 0,0 1 0,-1 12 0,-2 12 0,2 0 0,1 0 0,4 57 0,-1-85 5,-1-1-1,0 0 1,1 0-1,-1 0 1,1 1-1,0-1 1,0 0-1,0 0 1,0 0-1,0 0 1,1 0-1,-1 0 1,0-1-1,1 1 1,-1 0-1,1-1 1,2 2-1,33 18-633,-26-16-188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2T10:16:03.8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9 356 24575,'3'-26'0,"-2"24"0,-1-1 0,1 0 0,-1 1 0,0-1 0,0 0 0,0 0 0,0 1 0,0-1 0,-1-4 0,0 6 0,0 0 0,1-1 0,-1 1 0,0 0 0,0 0 0,0-1 0,0 1 0,0 0 0,-1 0 0,1 0 0,0 1 0,0-1 0,-1 0 0,1 0 0,-1 1 0,1-1 0,0 0 0,-1 1 0,1 0 0,-1-1 0,1 1 0,-3 0 0,2-1 0,-1 1 0,1-1 0,-1 1 0,1 0 0,0 0 0,-1 0 0,1 0 0,-1 0 0,1 1 0,-1-1 0,1 1 0,0-1 0,-1 1 0,1 0 0,0 0 0,0 0 0,-1 0 0,1 1 0,-3 2 0,2-1 0,-1 0 0,1 1 0,1-1 0,-1 1 0,0 0 0,1-1 0,0 1 0,0 1 0,0-1 0,-1 5 0,-1 3 0,1 1 0,1-1 0,0 1 0,0-1 0,2 1 0,1 25 0,-1-34 0,0-1 0,1 1 0,0-1 0,0 0 0,0 1 0,0-1 0,1 0 0,-1 0 0,1 0 0,0 0 0,0 0 0,0 0 0,0 0 0,0 0 0,1-1 0,-1 1 0,1-1 0,0 0 0,-1 0 0,1 0 0,0 0 0,0 0 0,1-1 0,-1 1 0,0-1 0,7 2 0,2 0 0,0-1 0,0-1 0,-1 1 0,1-2 0,0 0 0,19-2 0,-26 1 0,-1 0 0,1 0 0,-1-1 0,1 1 0,-1-1 0,0 0 0,0-1 0,0 1 0,0-1 0,4-3 0,36-34 0,-37 34 0,17-18 0,-2 0 0,-1-2 0,0 0 0,-2-1 0,-2-1 0,26-53 0,-39 72 0,-1-1 0,1 0 0,-1 0 0,-1 0 0,0 0 0,0 0 0,-1-11 0,-9 105 0,0-17 0,-8 17 0,-5 31 0,17-101 0,3-12 0,0 0 0,0 0 0,0 0 0,1 1 0,-1-1 0,1 0 0,-1 0 0,1 0 0,0 0 0,0 1 0,0-1 0,0 0 0,0 0 0,1 1 0,-1-1 0,1 0 0,0 3 0,0-5 0,0 1 0,-1-1 0,1 0 0,0 0 0,0 0 0,-1 0 0,1 0 0,0 0 0,0 0 0,-1 0 0,1-1 0,0 1 0,0 0 0,-1 0 0,1-1 0,0 1 0,-1 0 0,1-1 0,0 1 0,-1 0 0,1-1 0,-1 1 0,1-1 0,0 0 0,20-17 0,-17 15 0,16-14 0,2 1 0,0 1 0,38-18 0,-59 32 0,0 0 0,0 1 0,0-1 0,0 0 0,0 1 0,0-1 0,0 1 0,0-1 0,0 1 0,0 0 0,0-1 0,1 1 0,-1 0 0,0 0 0,0 0 0,0 0 0,1 0 0,-1 0 0,0 0 0,0 0 0,0 1 0,0-1 0,3 1 0,-3 1 0,0-1 0,-1 1 0,1 0 0,0-1 0,0 1 0,-1 0 0,1-1 0,-1 1 0,0 0 0,1 0 0,-1 0 0,0-1 0,0 1 0,0 0 0,-1 3 0,1-1-49,-1 0 1,1 0-1,0 0 0,0 1 0,1-1 1,-1 0-1,1 0 0,0 0 0,0 0 1,1 0-1,-1 0 0,1 0 0,-1-1 1,1 1-1,1 0 0,-1-1 0,0 0 1,1 1-1,-1-1 0,1 0 0,0 0 1,0 0-1,1-1 0,-1 1 0,0-1 0,1 0 1,7 4-1</inkml:trace>
  <inkml:trace contextRef="#ctx0" brushRef="#br0" timeOffset="1094.94">809 395 24575,'0'-1'0,"-1"1"0,1-1 0,-1 0 0,1 0 0,0 1 0,-1-1 0,1 0 0,-1 0 0,0 1 0,1-1 0,-1 1 0,0-1 0,1 1 0,-1-1 0,0 1 0,1-1 0,-1 1 0,0-1 0,0 1 0,0 0 0,1-1 0,-1 1 0,0 0 0,0 0 0,0 0 0,0 0 0,0 0 0,-1 0 0,0-1 0,0 1 0,0 0 0,0 0 0,1 0 0,-1 0 0,0 0 0,0 1 0,0-1 0,0 0 0,1 1 0,-1-1 0,-3 2 0,0 4 0,1 0 0,1 0 0,-1 0 0,1 0 0,0 1 0,1-1 0,-1 1 0,-2 12 0,3-10 0,1-8 0,0 1 0,1-1 0,-1 1 0,1-1 0,0 1 0,0-1 0,-1 1 0,1-1 0,0 1 0,0-1 0,0 1 0,1-1 0,-1 1 0,0-1 0,1 1 0,-1-1 0,0 1 0,1-1 0,0 0 0,-1 1 0,1-1 0,0 0 0,0 1 0,-1-1 0,1 0 0,1 1 0,0-1 0,-1-1 0,0 0 0,0 1 0,0-1 0,0 0 0,0 0 0,1 0 0,-1 0 0,0 0 0,0 0 0,0 0 0,0 0 0,1 0 0,-1 0 0,0-1 0,0 1 0,0 0 0,0-1 0,0 1 0,0-1 0,0 1 0,0-1 0,0 0 0,0 1 0,0-1 0,0 0 0,0 0 0,0 0 0,-1 0 0,1 1 0,0-1 0,0 0 0,0-2 0,1 1 0,0-1 0,-1 1 0,1-1 0,0 1 0,-1-1 0,0 0 0,0 1 0,0-1 0,0 0 0,0 0 0,0 0 0,-1 0 0,1 0 0,-1 0 0,0 0 0,0-4 0,2 39 0,11 59 0,-14-90 0,1-1 0,0 1 0,0-1 0,0 1 0,1 0 0,-1-1 0,0 1 0,0-1 0,0 1 0,0 0 0,0-1 0,1 1 0,-1-1 0,0 1 0,0-1 0,1 1 0,-1-1 0,1 1 0,-1-1 0,0 1 0,1-1 0,-1 1 0,1-1 0,-1 0 0,1 1 0,-1-1 0,1 0 0,-1 1 0,1-1 0,-1 0 0,1 0 0,0 0 0,-1 1 0,1-1 0,-1 0 0,1 0 0,0 0 0,-1 0 0,1 0 0,-1 0 0,1 0 0,0 0 0,-1 0 0,1-1 0,-1 1 0,1 0 0,-1 0 0,1 0 0,0-1 0,-1 1 0,1 0 0,-1 0 0,1-1 0,0 0 0,1 0 0,0-1 0,0 0 0,-1 0 0,1 1 0,0-1 0,-1 0 0,1 0 0,-1-1 0,0 1 0,1 0 0,0-5 0,19-94 0,-15 93 0,0 16 0,6 24 0,-9-23 0,3 8 0,-1 0 0,-1 1 0,-1-1 0,0 1 0,-1 0 0,-1 27 0,2 14 0,5 24 0,-8-99 0,-1 5 0,1 0 0,1 0 0,0 0 0,0 0 0,1 0 0,0 1 0,1-1 0,1 1 0,5-14 0,46-83 0,-42 82 0,-9 16 0,1 0 0,0 0 0,0 1 0,1-1 0,0 1 0,14-13 0,-15 21 0,-2 10 0,-3 19 0,0-22 0,0 1 0,1-1 0,0 1 0,1 0 0,-1-1 0,1 1 0,1-1 0,-1 0 0,8 14 0,-10-21 0,1 1 0,0 0 0,-1-1 0,1 1 0,0 0 0,0-1 0,-1 1 0,1-1 0,0 1 0,0-1 0,0 1 0,0-1 0,-1 0 0,1 1 0,0-1 0,0 0 0,0 0 0,0 0 0,0 0 0,0 0 0,0 0 0,0 0 0,0 0 0,0 0 0,0 0 0,0 0 0,-1-1 0,1 1 0,0 0 0,0 0 0,0-1 0,0 1 0,0-1 0,-1 1 0,1-1 0,0 1 0,0-1 0,-1 0 0,1 1 0,0-1 0,-1 0 0,1 0 0,-1 1 0,1-1 0,-1 0 0,1 0 0,-1 0 0,1-1 0,4-6 0,-1-1 0,0 0 0,5-15 0,-6 16 0,3-13 0,0-1 0,3-27 0,-7 39 0,5-32 0,0 10 0,-3-1 0,3-48 0,-7 54 0,1-7 0,-1 31 0,-2 17 0,-3 40 0,-5 92 0,10-136 20,1 0 0,0 0 0,1-1 0,0 1 0,7 17 0,-8-23-94,0-1-1,0 0 1,0 1 0,1-1 0,0 0-1,0 0 1,0 0 0,0 0 0,0 0-1,0-1 1,1 1 0,-1-1 0,1 1-1,0-1 1,0 0 0,0 0 0,0 0-1,0 0 1,5 1 0</inkml:trace>
  <inkml:trace contextRef="#ctx0" brushRef="#br0" timeOffset="1439.95">1092 347 24575,'1'0'0,"-1"-1"0,0 0 0,1 1 0,-1-1 0,1 1 0,-1-1 0,1 1 0,0-1 0,-1 1 0,1 0 0,-1-1 0,1 1 0,0 0 0,-1-1 0,1 1 0,0 0 0,-1 0 0,1 0 0,0-1 0,0 1 0,-1 0 0,1 0 0,0 0 0,0 0 0,0 1 0,25-2 0,-22 1 0,7 0-273,0 0 0,1 1 0,-1 1 0,21 5 0</inkml:trace>
  <inkml:trace contextRef="#ctx0" brushRef="#br0" timeOffset="1954.52">1303 411 24575,'5'0'0,"1"0"0,0-1 0,0 0 0,-1 0 0,1-1 0,0 1 0,-1-1 0,1 0 0,-1-1 0,7-3 0,-10 4 0,1 1 0,-1-1 0,0 0 0,1 1 0,-1-1 0,0 0 0,0 0 0,-1-1 0,1 1 0,0 0 0,-1-1 0,1 1 0,-1-1 0,0 1 0,0-1 0,0 0 0,0 1 0,0-1 0,0 0 0,-1 0 0,1 0 0,-1 1 0,0-4 0,0 4 0,-1 1 0,1-1 0,-1 1 0,1-1 0,-1 1 0,0-1 0,0 1 0,0 0 0,0-1 0,1 1 0,-2 0 0,1 0 0,0-1 0,0 1 0,0 0 0,0 0 0,-1 0 0,1 1 0,-1-1 0,1 0 0,0 0 0,-1 1 0,1-1 0,-3 0 0,4 1 0,-1 0 0,0-1 0,0 1 0,0 0 0,0 0 0,1 0 0,-1-1 0,0 1 0,0 0 0,0 0 0,0 0 0,0 1 0,0-1 0,1 0 0,-1 0 0,0 0 0,0 1 0,0-1 0,0 0 0,1 1 0,-1-1 0,0 0 0,0 1 0,1-1 0,-1 1 0,0 0 0,1-1 0,-1 1 0,0-1 0,1 1 0,-1 0 0,1 0 0,-1-1 0,1 1 0,0 0 0,-1 0 0,1-1 0,0 1 0,-1 0 0,1 0 0,0 0 0,0 0 0,0 0 0,0-1 0,0 2 0,-1 13 0,0 0 0,1 0 0,1 0 0,4 22 0,-4-33 0,-1-1 0,1 1 0,0-1 0,0 0 0,0 0 0,1 1 0,-1-1 0,1 0 0,-1 0 0,1 0 0,0-1 0,0 1 0,0 0 0,1-1 0,-1 1 0,1-1 0,-1 0 0,1 0 0,0 0 0,0 0 0,0 0 0,0 0 0,0-1 0,0 0 0,6 2 0,-7-3 0,-1 0 0,0 0 0,0 0 0,0 0 0,0 0 0,0 0 0,0 0 0,0-1 0,0 1 0,1-1 0,-1 1 0,0-1 0,0 1 0,-1-1 0,1 1 0,0-1 0,0 0 0,0 0 0,0 1 0,0-1 0,-1 0 0,1 0 0,0 0 0,-1 0 0,1 0 0,-1 0 0,1 0 0,0-2 0,13-38 0,-10 27 0,-3 11 0,3-12 0,1 1 0,1 0 0,12-24 0,-16 35 0,0 0 0,0 0 0,1 0 0,-1 0 0,1 0 0,-1 0 0,1 1 0,0-1 0,0 1 0,0 0 0,0 0 0,1 0 0,-1 0 0,0 0 0,1 1 0,-1 0 0,1-1 0,0 1 0,-1 1 0,8-2 0,-10 2 0,-1 0 0,1 0 0,0 0 0,-1 0 0,1 0 0,0 1 0,-1-1 0,1 0 0,-1 0 0,1 0 0,0 1 0,-1-1 0,1 0 0,-1 1 0,1-1 0,-1 1 0,1-1 0,-1 0 0,1 1 0,-1-1 0,0 1 0,1-1 0,-1 1 0,1-1 0,-1 1 0,0 0 0,0-1 0,1 2 0,3 23 0,-10 25 0,4-42 0,1-1 0,0 0 0,0 1 0,1-1 0,-1 1 0,2-1 0,-1 1 0,1-1 0,0 1 0,1-1 0,3 11 0,-3-14 0,-1 0 0,1-1 0,0 0 0,0 1 0,0-1 0,1 0 0,-1 0 0,1 0 0,0-1 0,0 1 0,0-1 0,0 1 0,0-1 0,0 0 0,0 0 0,1 0 0,-1-1 0,1 1 0,0-1 0,-1 0 0,1 0 0,0 0 0,0 0 0,4 0 0,-3-1 9,1 1-1,-1-1 1,0 0-1,1-1 1,-1 1 0,1-1-1,-1 0 1,0 0-1,1-1 1,-1 1-1,0-1 1,0 0-1,7-5 1,-9 5-77,-1 0 1,1 0-1,0 0 1,-1 0-1,1-1 1,-1 0-1,0 1 1,0-1-1,0 0 1,0 0-1,0 0 1,-1 0-1,0 0 1,1-1-1,-1 1 1,0 0-1,0-1 1,-1 1-1,1 0 1,-1-1-1,0-5 1</inkml:trace>
  <inkml:trace contextRef="#ctx0" brushRef="#br0" timeOffset="2868.35">2047 497 24575,'-4'0'0,"0"-1"0,-1 0 0,1 1 0,0-1 0,0-1 0,0 1 0,0-1 0,0 0 0,0 0 0,0 0 0,0 0 0,1-1 0,-1 1 0,1-1 0,0 0 0,0 0 0,0 0 0,0 0 0,-4-7 0,-5-8 0,2 1 0,-17-39 0,11 24 0,10 16 0,0 0 0,1 0 0,-5-27 0,7 18 0,1 0 0,1 1 0,5-50 0,-3 72 0,-1-1 0,1 0 0,0 0 0,0 0 0,0 1 0,0-1 0,0 0 0,0 1 0,1-1 0,-1 1 0,1 0 0,0-1 0,0 1 0,-1 0 0,2 0 0,-1 0 0,0 0 0,0 0 0,1 1 0,-1-1 0,0 1 0,1 0 0,0-1 0,-1 1 0,1 0 0,0 0 0,0 1 0,-1-1 0,1 1 0,0-1 0,0 1 0,0 0 0,0 0 0,4 0 0,-1 0 0,0 1 0,0-1 0,0 1 0,0 0 0,0 0 0,0 1 0,0 0 0,-1 0 0,1 0 0,-1 1 0,1-1 0,-1 1 0,0 1 0,0-1 0,8 7 0,-7-2 0,-1-1 0,0 0 0,0 1 0,-1 0 0,0 0 0,0 0 0,-1 1 0,0-1 0,0 1 0,-1 0 0,0 0 0,-1 0 0,0 0 0,0 0 0,-1 0 0,0 0 0,-1 0 0,0 0 0,0 0 0,-5 15 0,3-16 0,-1 0 0,0-1 0,-1 1 0,0-1 0,0 0 0,-8 8 0,-2 3 0,-2 5 0,9-14 0,0 1 0,1 0 0,0 1 0,-7 16 0,13-26 0,1-1 0,0 1 0,0 0 0,0-1 0,0 1 0,0 0 0,0-1 0,0 1 0,0 0 0,0-1 0,0 1 0,0 0 0,0-1 0,0 1 0,1 0 0,-1-1 0,0 1 0,0-1 0,1 1 0,-1 0 0,0-1 0,1 1 0,-1-1 0,1 1 0,-1-1 0,1 1 0,-1-1 0,1 1 0,24 13 0,-17-11 0,1-1 0,0 1 0,18 1 0,67-4-1365</inkml:trace>
  <inkml:trace contextRef="#ctx0" brushRef="#br0" timeOffset="4272.93">2441 152 24575,'-24'17'0,"21"-16"0,1 0 0,-1 1 0,1-1 0,-1 1 0,1-1 0,0 1 0,0 0 0,0 0 0,0 0 0,0 0 0,0 0 0,0 0 0,1 0 0,-1 1 0,1-1 0,0 1 0,-1-1 0,1 1 0,0-1 0,-1 6 0,-2 31 0,1 0 0,3 63 0,0-100 0,1 0 0,-1 1 0,1-1 0,0 1 0,-1-1 0,1 0 0,0 0 0,0 1 0,1-1 0,-1 0 0,0 0 0,1 0 0,-1 0 0,1 0 0,0-1 0,-1 1 0,1 0 0,0-1 0,0 1 0,0-1 0,0 0 0,0 1 0,1-1 0,-1 0 0,0 0 0,0-1 0,1 1 0,3 0 0,-2 0 0,0 0 0,0-1 0,0 0 0,0 0 0,0 0 0,0 0 0,0 0 0,0-1 0,0 0 0,0 0 0,-1 0 0,1 0 0,0-1 0,-1 1 0,1-1 0,6-4 0,-4 0 0,1 0 0,-1 0 0,-1 0 0,1-1 0,-1 0 0,0 0 0,-1 0 0,0-1 0,0 0 0,-1 0 0,1 0 0,1-10 0,-1 3 0,-1 0 0,0 1 0,-2-1 0,0 0 0,0 0 0,-2-19 0,1 33 0,-1 0 0,1-1 0,0 1 0,0 0 0,-1 0 0,1 0 0,0 0 0,-1 0 0,1 0 0,-1 0 0,1 0 0,-1 1 0,0-1 0,1 0 0,-1 0 0,0 0 0,1 1 0,-1-1 0,0 0 0,0 1 0,0-1 0,0 0 0,0 1 0,0-1 0,0 1 0,0 0 0,0-1 0,0 1 0,0 0 0,0 0 0,0-1 0,0 1 0,0 0 0,0 0 0,0 0 0,0 0 0,0 0 0,-1 1 0,1-1 0,0 0 0,0 0 0,0 1 0,0-1 0,0 1 0,0-1 0,0 1 0,0-1 0,1 1 0,-1-1 0,0 1 0,0 0 0,0-1 0,1 1 0,-1 0 0,0 0 0,1 0 0,-1 0 0,0 0 0,1 0 0,-1 0 0,1 0 0,0 0 0,-1 0 0,1 0 0,0 0 0,-1 0 0,1 1 0,-2 10 0,-1 0 0,2-1 0,0 1 0,0 1 0,1-1 0,0 0 0,4 22 0,-2-31 0,-1 0 0,1 1 0,0-1 0,0 0 0,0 0 0,0 0 0,0-1 0,0 1 0,1 0 0,0-1 0,-1 0 0,1 1 0,0-1 0,0 0 0,0-1 0,0 1 0,1 0 0,-1-1 0,0 0 0,5 2 0,-2-1 0,-1-1 0,1 1 0,0-1 0,-1 0 0,1-1 0,0 1 0,0-1 0,0 0 0,-1-1 0,1 1 0,0-1 0,6-2 0,-5 0 0,0 0 0,-1-1 0,1 0 0,-1 0 0,0 0 0,0-1 0,0 0 0,-1 0 0,0-1 0,0 1 0,0-1 0,-1 0 0,6-10 0,-5 7 0,0 0 0,0-1 0,-2 1 0,1-1 0,-1 1 0,0-1 0,-1 0 0,0 0 0,0-15 0,-3 11 0,-2 20 0,-2 25 0,6 386 0,-1-413 0,-1 0 0,1 0 0,-1 0 0,1 0 0,-1 0 0,-1 0 0,1 0 0,0 0 0,-1 0 0,0-1 0,0 1 0,-4 5 0,5-9 0,1 0 0,-1 0 0,1 0 0,-1 0 0,1-1 0,-1 1 0,1 0 0,-1-1 0,1 1 0,-1 0 0,1-1 0,-1 1 0,1 0 0,-1-1 0,1 1 0,0-1 0,-1 1 0,1-1 0,0 1 0,0-1 0,-1 1 0,1-1 0,0 1 0,0-1 0,0 1 0,-1-1 0,1 0 0,0 1 0,0-1 0,0 1 0,0-1 0,0 0 0,0 1 0,0-1 0,1 0 0,-4-23 0,2-32 0,-1 16 0,2-1 0,1 1 0,8-41 0,-5 67 0,0 1 0,1 0 0,1 0 0,0 1 0,1 0 0,0 0 0,0 0 0,2 1 0,-1 0 0,1 1 0,1 0 0,17-15 0,-26 24 0,0 1 0,0-1 0,0 0 0,0 0 0,0 1 0,0-1 0,0 1 0,0-1 0,0 1 0,0-1 0,0 1 0,0 0 0,0-1 0,0 1 0,1 0 0,-1 0 0,0 0 0,0 0 0,0 0 0,2 0 0,-2 1 0,0-1 0,-1 1 0,1-1 0,0 1 0,0 0 0,-1-1 0,1 1 0,-1 0 0,1-1 0,-1 1 0,1 0 0,-1 0 0,1 0 0,-1-1 0,0 1 0,1 0 0,-1 0 0,0 0 0,0 0 0,1 1 0,0 8 0,-1 1 0,1-1 0,-3 20 0,0-11 0,2 1 0,0 38 0,0-56 0,0 0 0,0 1 0,1-1 0,-1 1 0,1-1 0,-1 0 0,1 1 0,0-1 0,0 0 0,0 1 0,0-1 0,1 0 0,-1 0 0,1 0 0,-1 0 0,1 0 0,0-1 0,1 3 0,-1-3 0,0 0 0,0 0 0,-1 0 0,1-1 0,0 1 0,0 0 0,0-1 0,0 1 0,0-1 0,0 0 0,0 0 0,0 0 0,0 0 0,0 0 0,0 0 0,0 0 0,0 0 0,0-1 0,0 1 0,0-1 0,0 0 0,0 0 0,0 1 0,0-1 0,-1 0 0,1-1 0,0 1 0,-1 0 0,1 0 0,-1-1 0,1 1 0,-1-1 0,0 1 0,1-1 0,-1 1 0,0-1 0,0 0 0,1-2 0,5-9 0,0 0 0,-1 0 0,0-1 0,4-15 0,-6 17 0,1-6 0,0 0 0,-1 0 0,3-30 0,-7 43 0,0 2 0,1 1 0,-1-1 0,0 1 0,0 0 0,0-1 0,0 1 0,0-1 0,-1 1 0,1 0 0,-1-1 0,1 1 0,-3-4 0,-2 37 0,6 73 0,-1-103 0,0 0 0,0-1 0,0 1 0,0 0 0,0-1 0,0 1 0,0 0 0,0-1 0,1 1 0,-1 0 0,0-1 0,0 1 0,1 0 0,-1-1 0,0 1 0,1-1 0,-1 1 0,1-1 0,-1 1 0,1-1 0,-1 1 0,1-1 0,-1 1 0,1-1 0,-1 0 0,1 1 0,0-1 0,-1 0 0,1 1 0,-1-1 0,1 0 0,0 0 0,-1 0 0,1 0 0,0 1 0,1-1 0,27-8 0,-27 7 0,0 0 0,0 1 0,1-1 0,-1 0 0,0 1 0,0-1 0,1 1 0,-1 0 0,0-1 0,4 2 0,9 4-109,-9-2-48,1-1 0,-1 0 0,1 0 0,-1 0 0,1-1 0,-1 0 0,9 0 0</inkml:trace>
  <inkml:trace contextRef="#ctx0" brushRef="#br0" timeOffset="5416.96">3325 238 24575,'0'-1'0,"0"1"0,0-1 0,-1 1 0,1-1 0,0 1 0,0-1 0,-1 1 0,1-1 0,0 1 0,-1 0 0,1-1 0,-1 1 0,1 0 0,0-1 0,-1 1 0,1 0 0,-1 0 0,1-1 0,-1 1 0,1 0 0,-1 0 0,1 0 0,-1-1 0,1 1 0,-1 0 0,1 0 0,-1 0 0,1 0 0,-1 0 0,1 0 0,-1 0 0,1 0 0,-1 0 0,1 1 0,-1-1 0,1 0 0,-1 0 0,-1 1 0,0-1 0,1 0 0,-1 0 0,1 1 0,-1-1 0,1 1 0,0-1 0,-1 1 0,1 0 0,-1 0 0,1-1 0,-2 3 0,2-1 0,0 0 0,-1 1 0,1-1 0,0 1 0,1 0 0,-1-1 0,0 1 0,1 0 0,0-1 0,-1 1 0,1 0 0,0 0 0,0-1 0,1 6 0,-1-7 0,1 0 0,-1 0 0,0 0 0,0-1 0,0 1 0,1 0 0,-1 0 0,1 0 0,-1 0 0,0-1 0,1 1 0,-1 0 0,1 0 0,0-1 0,-1 1 0,1 0 0,0-1 0,-1 1 0,1-1 0,0 1 0,-1-1 0,1 1 0,0-1 0,0 0 0,0 1 0,0-1 0,0 0 0,-1 1 0,1-1 0,0 0 0,0 0 0,0 0 0,0 0 0,0 0 0,0 0 0,0 0 0,0 0 0,-1 0 0,1-1 0,0 1 0,0 0 0,0 0 0,0-1 0,0 1 0,-1-1 0,2 0 0,1-1 0,0 0 0,0 0 0,-1 0 0,1 0 0,-1-1 0,1 1 0,-1-1 0,0 0 0,0 1 0,0-1 0,0 0 0,-1 0 0,1 0 0,-1-1 0,0 1 0,2-6 0,9-58 0,-11 62 0,-1 3 0,0 1 0,0 0 0,0 0 0,0 0 0,0 0 0,0 0 0,0-1 0,1 1 0,-1 0 0,0 0 0,1 0 0,-1 0 0,1 0 0,-1 0 0,1 0 0,0 0 0,-1 0 0,1 0 0,0 0 0,1 0 0,-1 1 0,0 1 0,-1 0 0,1-1 0,0 1 0,0 0 0,-1 0 0,1-1 0,-1 1 0,1 0 0,0 0 0,-1 0 0,0 0 0,1 0 0,-1 0 0,0 0 0,1 0 0,-1 0 0,0 0 0,0 0 0,0 0 0,0 2 0,4 14 0,16 62 0,-19-73 0,1-1 0,1 0 0,-1 1 0,1-1 0,0 0 0,0 0 0,0-1 0,0 1 0,1-1 0,0 1 0,6 4 0,-9-8 0,1 0 0,-1 0 0,0 0 0,0 0 0,1-1 0,-1 1 0,0 0 0,1-1 0,-1 1 0,0-1 0,1 1 0,-1-1 0,1 0 0,-1 0 0,1 0 0,-1 0 0,1 0 0,-1 0 0,1 0 0,-1 0 0,1 0 0,-1-1 0,1 1 0,-1 0 0,0-1 0,1 0 0,-1 1 0,0-1 0,1 0 0,-1 1 0,0-1 0,0 0 0,0 0 0,1 0 0,-1 0 0,0 0 0,0-1 0,1-1 0,4-6 0,-1 0 0,0 0 0,0 0 0,5-18 0,2-2 0,-7 18 0,0-1 0,-1 1 0,0-1 0,-1 0 0,-1 0 0,2-16 0,-1 11 0,0 0 0,7-21 0,-6 15 0,-4 20 0,0 1 0,0-1 0,0 0 0,1 0 0,0 0 0,-1 0 0,1 0 0,0 0 0,0 1 0,0-1 0,1 0 0,2-4 0,-3 10 0,0-1 0,0 0 0,0 1 0,0-1 0,-1 0 0,0 1 0,1-1 0,-1 1 0,0-1 0,0 1 0,0 2 0,0 33 0,-1 0 0,-2 0 0,-14 62 0,16-96 0,0 1 0,-1 0 0,0-1 0,0 0 0,0 1 0,-1-1 0,1 0 0,-5 6 0,6-10 0,1 1 0,-1-1 0,1 1 0,-1-1 0,1 0 0,-1 1 0,1-1 0,-1 1 0,1-1 0,-1 0 0,0 0 0,1 1 0,-1-1 0,1 0 0,-1 0 0,0 0 0,1 1 0,-1-1 0,0 0 0,1 0 0,-1 0 0,0 0 0,1 0 0,-1 0 0,-1-1 0,1 0 0,0 0 0,0 0 0,0 0 0,-1 0 0,1 0 0,0 0 0,0 0 0,1 0 0,-1 0 0,0-1 0,0 1 0,1 0 0,-1-1 0,0 1 0,1-1 0,-1-2 0,0 2 0,0 0 0,1 0 0,-1-1 0,1 1 0,-1 0 0,1-1 0,0 1 0,-1 0 0,1-1 0,1 1 0,-1 0 0,0-1 0,1 1 0,-1 0 0,1 0 0,-1-1 0,1 1 0,0 0 0,0 0 0,0 0 0,0 0 0,1 0 0,-1 0 0,0 0 0,1 0 0,-1 0 0,1 1 0,0-1 0,0 1 0,0-1 0,-1 1 0,1 0 0,0-1 0,1 1 0,2-1 0,8-3 0,0 1 0,0 0 0,0 1 0,27-4 0,-25 5 0,2 0 0,-1 0 0,1 1 0,0 1 0,0 1 0,0 0 0,20 4 0,-36-5 0,-1 0 0,1 0 0,0 0 0,0 0 0,-1 0 0,1 1 0,0-1 0,-1 0 0,1 0 0,0 1 0,-1-1 0,1 0 0,0 1 0,-1-1 0,1 1 0,0-1 0,-1 0 0,1 1 0,-1 0 0,1-1 0,-1 1 0,1-1 0,-1 1 0,0 0 0,1-1 0,-1 1 0,0 0 0,1-1 0,-1 1 0,0 0 0,0-1 0,0 1 0,0 0 0,1 0 0,-1-1 0,0 1 0,0 0 0,0 0 0,-1-1 0,1 1 0,0 0 0,0-1 0,0 1 0,0 0 0,-1 0 0,1-1 0,0 1 0,-1 1 0,-3 4 0,-1 0 0,0-1 0,0 1 0,-8 7 0,-12 15 0,25-27 0,-1 1 0,0-1 0,1 1 0,-1 0 0,1-1 0,0 1 0,-1-1 0,1 1 0,0 0 0,0-1 0,0 1 0,0 0 0,0-1 0,0 1 0,1-1 0,-1 1 0,0 0 0,1-1 0,0 1 0,-1-1 0,2 3 0,-1-3 0,0 0 0,1 0 0,-1 0 0,0 0 0,0 0 0,1 0 0,-1-1 0,0 1 0,1-1 0,-1 1 0,1-1 0,-1 1 0,0-1 0,1 0 0,-1 0 0,1 0 0,-1 1 0,1-1 0,1-1 0,1 1 0,0 0 0,0-1 0,0 0 0,-1 0 0,1 0 0,0 0 0,-1-1 0,1 1 0,-1-1 0,1 0 0,-1 0 0,0 0 0,1 0 0,-1-1 0,0 1 0,-1-1 0,6-6 0,2-7 0,-7 12 0,1-1 0,-1-1 0,-1 1 0,1 0 0,-1-1 0,0 1 0,3-10 0,1-11 0,-4 17 0,1 1 0,-1-1 0,-1 0 0,0 0 0,0 1 0,0-1 0,-1 0 0,0 0 0,-1 0 0,0 0 0,-4-12 0,5 20 0,-1 0 0,1 0 0,-1 0 0,0 0 0,0 0 0,1 0 0,-1 1 0,0-1 0,0 0 0,0 1 0,0-1 0,0 1 0,0-1 0,0 1 0,0-1 0,0 1 0,0-1 0,0 1 0,0 0 0,0 0 0,0 0 0,0 0 0,-2 0 0,-2 2 0,20 3 0,18 2 0,39 3 0,-71-10 0,-1 1 0,1-1 0,0 0 0,0 0 0,-1 0 0,1 0 0,0 0 0,-1 1 0,1-1 0,0 0 0,-1 1 0,1-1 0,0 0 0,-1 1 0,1-1 0,0 1 0,-1-1 0,1 1 0,-1-1 0,1 1 0,-1-1 0,1 1 0,-1 0 0,0-1 0,1 1 0,-1 0 0,0-1 0,1 1 0,-1 0 0,0 0 0,0-1 0,0 1 0,0 0 0,1-1 0,-1 1 0,0 0 0,0 0 0,-1-1 0,1 1 0,0 0 0,0 0 0,0-1 0,0 1 0,-1 0 0,1 0 0,0-1 0,-1 1 0,1 0 0,0-1 0,-1 2 0,-24 41 0,17-31 0,5-6 0,0 1 0,1-1 0,0 1 0,0 0 0,1 0 0,-1 8 0,1-11 0,1 0 0,0 0 0,0-1 0,0 1 0,0 0 0,0 0 0,1 0 0,0 0 0,0-1 0,0 1 0,0 0 0,3 6 0,-2-9 0,0 1 0,-1 0 0,1-1 0,0 0 0,0 1 0,0-1 0,0 0 0,0 0 0,0 0 0,0 0 0,0 0 0,0 0 0,1-1 0,-1 1 0,0-1 0,1 0 0,2 1 0,48-2 0,-34 0 0,-7 1 0,-1-1 0,0 0 0,1 0 0,-1-2 0,0 1 0,0-1 0,-1-1 0,1 0 0,15-8 0,10-7-1365</inkml:trace>
  <inkml:trace contextRef="#ctx0" brushRef="#br0" timeOffset="5756.31">4322 95 24575,'181'0'-1365</inkml:trace>
  <inkml:trace contextRef="#ctx0" brushRef="#br0" timeOffset="6116.07">4369 214 24575,'3'2'0,"-1"-1"0,1 1 0,-1-1 0,1 0 0,0 1 0,0-1 0,0 0 0,-1-1 0,1 1 0,0 0 0,0-1 0,4 1 0,-1 0 0,44 7 0,0-3 0,0-1 0,62-4 0,-56-1 0,-30 4-1365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16:01.93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80 134,'17'-1,"-1"-1,20-4,5-1,137-9,124-15,-225 24,66-2,-22 1,25 0,1 1,-25-1,-221 1,-20-2,-60 1,-804 8,1166 9,276-2,-147-7,-985 0,514 9,81 2,57-7,1-1,-35 2,-31 3,79-8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37:19.085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4'2,"-1"0,1 0,-1 0,1-1,0 1,0-1,0 0,0 0,6 1,53 5,1-3,80-4,-55-1,24-8,-71 9,-34 0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2T10:18:55.21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2'2'0,"0"-1"0,0 1 0,1-1 0,-1 0 0,0 0 0,0 0 0,1 0 0,-1-1 0,1 1 0,-1-1 0,0 1 0,6-1 0,-2 2 0,30 4 0,0-2 0,1-1 0,-1-1 0,47-5 0,-2 1 0,251 2-1365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2T10:18:54.2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 24575,'131'-1'0,"137"2"0,-48 7 0,-110-8-1365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2T10:18:53.6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3 632 24575,'2'0'0,"0"0"0,-1-1 0,1 1 0,-1-1 0,1 0 0,-1 1 0,0-1 0,1 0 0,-1 0 0,0 0 0,1 0 0,-1 0 0,0 0 0,0 0 0,0-1 0,0 1 0,1-2 0,19-29 0,-13 19 0,-5 8 0,-1-1 0,1 0 0,-1 0 0,0 0 0,0-1 0,0 1 0,-1 0 0,0-1 0,0-11 0,-3-59 0,1 76 0,1 0 0,0-1 0,0 1 0,-1-1 0,1 1 0,-1 0 0,1-1 0,-1 1 0,1 0 0,-1 0 0,0 0 0,0-1 0,0 1 0,1 0 0,-1 0 0,0 0 0,0 0 0,-1 0 0,1 0 0,0 1 0,-2-2 0,-32-9 0,32 10 0,0 1 0,1 0 0,-1-1 0,0 1 0,1-1 0,-1 0 0,1 1 0,-1-1 0,1-1 0,0 1 0,-1 0 0,1 0 0,0-1 0,0 0 0,0 1 0,0-1 0,0 0 0,0 0 0,0 0 0,-2-4 0,5 3 0,0 0 0,1 0 0,-1 0 0,1 1 0,0-1 0,0 0 0,-1 1 0,2-1 0,-1 1 0,0-1 0,4-2 0,5-7 0,-6 2 0,0 0 0,-1 0 0,0-1 0,-1 1 0,0-1 0,0 0 0,-1 1 0,0-17 0,2-2 0,-2 19 0,-1 1 0,0-1 0,-1 1 0,0-1 0,-1 1 0,-2-13 0,3 19 0,-1 0 0,1 0 0,-1 0 0,0 0 0,0 1 0,-1-1 0,1 0 0,0 1 0,-1-1 0,0 0 0,1 1 0,-1 0 0,0-1 0,0 1 0,-1 0 0,1 0 0,0 0 0,-1 1 0,1-1 0,-1 0 0,0 1 0,1 0 0,-5-2 0,-29-6 0,23 6 0,1-1 0,-1 1 0,-13-8 0,21 8-1365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18:51.153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8,'2'0,"-1"-1,2-1,2 1,1-1,0 1,2 1,0-1,0 1,0 0,0 0,0 0,0 0,0 0,-1 2,-3 0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1T18:56:22.7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3 0 24575,'0'2'0,"0"2"0,-2 1 0,0 2 0,-1 1 0,-1-1 0,-1-2 0,-3-1 0,1 1 0,1 0 0,0 2 0,-1 0 0,0 1 0,1-2 0,0 1 0,-1-2 0,0 0 0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1T18:56:22.3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61 202 24575,'-1'-3'0,"0"1"0,0-1 0,0 1 0,-1 0 0,1-1 0,-1 1 0,1 0 0,-1 0 0,0 0 0,1 0 0,-1 0 0,-4-2 0,-11-15 0,10 8 0,1 2 0,1 0 0,0 0 0,0 0 0,1-1 0,0 0 0,1 1 0,0-1 0,0-1 0,0-11 0,3 21 0,0-1 0,0 1 0,1-1 0,-1 1 0,1 0 0,0-1 0,-1 1 0,1-1 0,0 1 0,0 0 0,-1 0 0,1 0 0,0-1 0,0 1 0,1 0 0,-1 0 0,0 0 0,0 0 0,0 1 0,1-1 0,-1 0 0,0 0 0,1 1 0,-1-1 0,1 1 0,-1-1 0,0 1 0,1 0 0,-1-1 0,1 1 0,2 0 0,53-3 0,-50 4 0,20 1 0,0 1 0,0 2 0,0 1 0,-1 0 0,48 21 0,-72-27 0,62 32 0,-33-15 0,-26-14 0,1 1 0,-1-1 0,0 0 0,-1 1 0,1 0 0,-1 0 0,1 1 0,-1-1 0,-1 1 0,1 0 0,-1 0 0,1 0 0,-1 0 0,-1 1 0,1-1 0,-1 1 0,0 0 0,0-1 0,-1 1 0,0 0 0,0 0 0,0 0 0,0 13 0,-2 0 0,-1 1 0,0-1 0,-1 0 0,-1 0 0,-1 0 0,-9 22 0,7-24 0,-2 1 0,0-1 0,0-1 0,-2 0 0,0 0 0,-1-1 0,0-1 0,-1 0 0,-21 18 0,0-5 0,0-1 0,-2-1 0,-41 21 0,-134 56-671,129-65 329,-140 76-873,189-94 1627,1 2 1,2 1-1,0 2 0,-40 41 1,59-54-403,1 0-1,0 2 1,1-1 0,1 1 0,0 0 0,1 1-1,0 0 1,1 0 0,1 0 0,0 1 0,1 0-1,0 0 1,1 0 0,1 0 0,1 0-1,0 32 1,0-18-10,0-21 0,1-1 0,-1 1 0,1 0 0,1 0 0,0 0 0,0-1 0,0 1 0,1 0 0,0-1 0,0 1 0,1-1 0,6 13 0,10 14-1365,-16-25-5461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19:51.43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35,'32'0,"0"-2,54-9,-33 4,2 2,-1 2,62 6,-17-1,1999-2,-1868-9,-138 11,105-4,-191 1,-1-1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19:50.475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71,'134'-8,"1015"8,-898-7,57-3,-70 0,-95 6,116-4,-35 0,-151 9,79-2,69-6,-10-1,182 8,-291 8,-76-4,-21-2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2T10:21:36.1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 24575,'0'-1'0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2T10:21:35.7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2'0,"2"0"0,1 0 0,3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37:18.70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525'0,"-517"0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2T10:21:35.41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88 24575,'8'-1'0,"0"0"0,-1-1 0,1 0 0,0 0 0,-1 0 0,10-5 0,26-7 0,47-7 0,-55 11 0,1 2 0,0 1 0,0 2 0,40 0 0,-63 5 0,-9 0 0,0 0 0,0 0 0,0 0 0,0 0 0,0 1 0,0 0 0,6 2 0,-8-2 0,-1 0 0,1 0 0,0 0 0,-1 0 0,1 1 0,-1-1 0,0 1 0,1-1 0,-1 1 0,0 0 0,0-1 0,0 1 0,0 0 0,0 0 0,0 0 0,-1 0 0,1-1 0,0 4 0,4 15 0,-2 1 0,0-1 0,-1 1 0,-1 0 0,0-1 0,-5 32 0,3-44 0,0 0 0,-1 0 0,0-1 0,-1 1 0,0-1 0,0 1 0,0-1 0,-6 9 0,-41 51 0,22-31 0,11-12 0,-61 89 0,68-95 0,0-1 0,2 1 0,0 0 0,-10 37 0,14-39-1365,-1-2-5461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2T10:21:34.7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90 24575,'4'-2'0,"-1"0"0,0-1 0,0 1 0,0-1 0,-1 0 0,1 0 0,-1 0 0,0 0 0,3-5 0,0 1 0,11-11 0,1 0 0,0 1 0,1 1 0,1 1 0,0 1 0,1 0 0,1 1 0,40-18 0,-17 13 0,1 1 0,1 2 0,69-13 0,-50 19 0,0 3 0,122 5 0,-94 2 0,-72 0 0,-1 1 0,0 1 0,-1 1 0,1 1 0,-1 1 0,1 0 0,-2 1 0,1 2 0,-1-1 0,0 2 0,29 21 0,-42-27 0,0 0 0,0 0 0,-1 0 0,0 1 0,1 0 0,-2-1 0,1 1 0,0 1 0,-1-1 0,0 0 0,0 1 0,-1 0 0,0 0 0,0 0 0,3 11 0,-3-3 0,0 0 0,-1-1 0,-1 1 0,0 0 0,0 0 0,-4 18 0,1-23 0,1 0 0,-1-1 0,-1 1 0,1-1 0,-2 0 0,1 0 0,-1 0 0,0 0 0,-8 8 0,-5 5 0,-38 35 0,6-13 0,2 2 0,3 2 0,1 3 0,3 1 0,-45 71 0,64-83 0,2 0 0,2 1 0,2 2 0,-17 61 0,28-68-1365,5-25-5461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2T10:21:11.39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79 1146 24575,'9'1'0,"0"0"0,0 1 0,-1 0 0,1 1 0,8 3 0,7 2 0,98 32 0,36 9 0,-14-5-257,64 14-184,-49-19 441,16 2 0,30-1 216,144 24 266,-329-61-482,38 6 0,105 4 0,-109-12 0,47-2 0,-100 0 0,0 1 0,0 0 0,0 0 0,0 0 0,0-1 0,0 1 0,0 0 0,0-1 0,0 1 0,0-1 0,-1 1 0,1-1 0,0 1 0,0-1 0,0 1 0,-1-1 0,1 0 0,0 0 0,-1 1 0,1-1 0,-1 0 0,1 0 0,-1 0 0,1 0 0,0-1 0,-1-1 0,1 0 0,0-1 0,-1 1 0,1 0 0,-1 0 0,0 0 0,0-1 0,-1-3 0,0-1 0,-1 0 0,0 1 0,0-1 0,0 0 0,-1 1 0,-4-8 0,-6-4 0,-2 0 0,0 1 0,-1 1 0,0 0 0,-34-24 0,-12-14 0,56 50 0,-19-20 0,24 24 0,0 1 0,0-1 0,1 0 0,-1 0 0,0 0 0,1 1 0,-1-1 0,0 0 0,1 0 0,-1 0 0,1 0 0,0 0 0,-1 0 0,1 0 0,0 0 0,-1 0 0,1 0 0,0-1 0,0 1 0,0 0 0,0 0 0,0 0 0,0-2 0,2 2 0,-1 0 0,1 0 0,-1 0 0,1 0 0,0 1 0,-1-1 0,1 0 0,0 1 0,-1-1 0,1 1 0,0-1 0,0 1 0,0 0 0,-1 0 0,1 0 0,0 0 0,0 0 0,0 0 0,-1 0 0,3 1 0,37 9 0,-29-3 0,-1 0 0,1 1 0,-2 0 0,1 1 0,-1 0 0,0 1 0,0 0 0,-2 0 0,1 1 0,-1 0 0,-1 1 0,0 0 0,0 0 0,-1 0 0,8 26 0,-10-22 0,0 0 0,-1 0 0,1 29 0,-4-41 0,0 0 0,0 0 0,0 1 0,0-1 0,-1 0 0,0 0 0,0 0 0,0 1 0,0-1 0,-1 0 0,1-1 0,-1 1 0,0 0 0,-1 0 0,1-1 0,0 1 0,-1-1 0,0 0 0,-4 5 0,-63 58 0,58-56 0,-7 5 0,-31 20 0,43-31 0,-1 0 0,0-1 0,0 1 0,0-1 0,0-1 0,0 0 0,-16 3 0,-53 3-1365,69-8-5461</inkml:trace>
  <inkml:trace contextRef="#ctx0" brushRef="#br0" timeOffset="354.5">332 925 24575,'-17'1'0,"1"0"0,-1 1 0,1 1 0,0 1 0,0 0 0,0 1 0,0 0 0,-24 13 0,28-11 0,0-1 0,0 2 0,0 0 0,1 0 0,0 1 0,1 1 0,0 0 0,1 0 0,0 1 0,-13 19 0,16-18 0,1 1 0,1 0 0,0 0 0,0 0 0,1 1 0,1-1 0,0 1 0,1-1 0,1 1 0,0 0 0,1-1 0,2 15 0,-2-23 0,0 1 0,0-1 0,1 0 0,0 0 0,0 0 0,0 0 0,0 0 0,1 0 0,0 0 0,0-1 0,4 5 0,1 0 0,0 0 0,0-1 0,1 0 0,11 7 0,-5-5 0,1-2 0,0 0 0,1-1 0,-1 0 0,1-2 0,1 0 0,18 3 0,-18-6-1365,-11-2-5461</inkml:trace>
  <inkml:trace contextRef="#ctx0" brushRef="#br0" timeOffset="690.77">831 483 24575,'227'7'0,"-88"4"0,-66-3 0,-31-2-682,55 0-1,-89-6-6143</inkml:trace>
  <inkml:trace contextRef="#ctx0" brushRef="#br0" timeOffset="1075.63">986 664 24575,'97'10'0,"0"4"0,-61-8 0,72 3 0,-32-9-1365,-67 0-5461</inkml:trace>
  <inkml:trace contextRef="#ctx0" brushRef="#br0" timeOffset="1441.27">1198 1 24575,'-2'2'0,"0"1"0,0 0 0,1 0 0,-1 0 0,1 0 0,0 0 0,0 0 0,0 0 0,0 0 0,0 1 0,0 4 0,-1 0 0,-1 3 0,-36 147 0,1-8 0,25-100 0,-22 52 0,-53 165 0,46-130 0,-6 11 0,44-123-1365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22:28.473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858,'-1'26,"2"-1,1 0,1 1,0-1,13 39,96 300,-69-193,-19-89,9 28,-20-67,12 27,-23-64,1-1,0 1,0-1,1 0,-1 0,1 0,0 0,1-1,6 6,-9-8,1-1,-1 1,1-1,-1 0,1 0,0 0,-1 0,1-1,0 1,0-1,-1 0,1 0,0 0,0 0,0 0,-1 0,1-1,0 1,0-1,-1 0,1 0,3-1,-1-1,0 1,0-1,0 0,0 0,0-1,0 0,-1 1,0-2,6-6,298-399,246-230,-226 293,-154 145,-50 55,-98 117,-2-1,36-57,-53 74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22:12.29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23 1,'-1'0,"-3"0,-1 0,-2 0,-1 0,-1 0,0 0,0 0,0 0,-1 0,1 0,0 0,1 0,-1 0,0 0,2 0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22:11.58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97 27,'0'-2,"-2"1,-1-1,-3 0,1 0,-1-1,-1 1,0 0,-2-1,1 1,-1 0,0 0,0 1,0 1,3-1,4 1,3 0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26:37.43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3530 27,'-16'-1,"1"-1,0 0,-20-6,19 4,0 1,1 0,-21 0,-1487 3,1116 9,55-1,102 1,-576-9,818 0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26:21.62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7,'619'0,"-604"-1,0-1,24-5,-13 1,-20 5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26:20.87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2132,'3'7,"-1"0,1-1,0 1,0-1,1 0,0 0,0 0,8 7,6 14,115 206,-124-216,13 20,0 0,3-2,39 45,-60-76,1-1,-1 1,1-1,-1 1,1-1,0-1,0 1,1-1,-1 0,0 0,1 0,-1-1,1 0,0 0,-1 0,1-1,0 0,0 0,-1 0,1-1,0 0,-1 0,1 0,-1-1,1 0,-1 0,0 0,1 0,-1-1,8-6,24-23,-2-1,-2-1,48-64,73-128,-98 138,205-325,-187 291,283-440,-89 166,-226 337,154-200,37-36,-197 248,-29 38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23:32.703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650 15,'-107'-14,"-116"13,-102 3,-1041 6,826-10,465 2,61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36:52.81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46 1,'-34'8,"22"0,12-8,1 1,-1-1,0 1,0-1,0 0,0 1,1-1,-1 0,0 1,0-1,0 0,1 1,-1-1,0 0,1 1,-1-1,0 0,1 0,-1 0,0 1,1-1,-1 0,1 0,-1 0,0 0,1 0,-1 0,1 1,-1-1,0 0,1 0,-1 0,1-1,33 7,0-1,1-2,-1-2,49-4,-6 2,-39 2,-25 0,-1 0,1-1,0 0,24-5,-32 3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0T16:06:34.491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3 1 24575,'-2'0'0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1T18:59:03.6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0'-819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36:51.381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94 69,'1313'0,"-1302"-1,-10-2,-20-5,-34-5,-21 1,52 7,0 1,-41-1,-75-4,-1 1,-843 8,975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4:03:37.844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4 100 24575,'-1'-23'0,"0"18"0,0-1 0,1 1 0,-1-1 0,1 1 0,1-1 0,-1 1 0,1-1 0,0 1 0,0-1 0,1 1 0,-1 0 0,3-6 0,1 12 0,-2 11 0,1 10 0,-4 71 0,1 13 0,1-90-1365</inkml:trace>
  <inkml:trace contextRef="#ctx0" brushRef="#br0" timeOffset="526.29">273 465 24575,'4'-1'0,"-1"0"0,1 0 0,0 0 0,-1 0 0,0-1 0,1 1 0,-1-1 0,0 0 0,4-3 0,19-8 0,-22 11 0,0 1 0,0 0 0,0 0 0,0 0 0,1 0 0,-1 1 0,0 0 0,0 0 0,1 0 0,-1 0 0,0 1 0,8 1 0,-10-1 0,0 0 0,0 0 0,0 0 0,0 1 0,0-1 0,-1 1 0,1-1 0,0 1 0,-1-1 0,1 1 0,-1 0 0,0 0 0,0 0 0,1 0 0,-1 0 0,-1 0 0,1 0 0,0 0 0,0 0 0,-1 0 0,1 0 0,-1 1 0,0-1 0,1 0 0,-1 4 0,-1 5 0,1-1 0,-1 0 0,0 0 0,-1 0 0,-1 0 0,1 0 0,-1-1 0,-1 1 0,0-1 0,0 0 0,-10 16 0,-14 32 0,27-56 0,1-1 0,0 1 0,0-1 0,-1 1 0,1 0 0,0-1 0,0 1 0,0-1 0,0 1 0,0 0 0,0-1 0,0 1 0,0 0 0,0-1 0,0 1 0,0 0 0,0-1 0,1 1 0,-1-1 0,0 1 0,0 0 0,1-1 0,-1 1 0,0-1 0,1 1 0,-1-1 0,1 2 0,19 6 0,31-7 0,-44-1 0,15 0-119,-12 1 6,0-1-1,0 0 1,0-1 0,0 0 0,0 0-1,0-1 1,-1-1 0,1 1-1,-1-2 1,11-3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4:03:40.521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4 1 24575,'0'36'0,"1"-7"0,-1 0 0,-2 0 0,-9 49 0,11-77 0,-1 1 0,1-1 0,0 1 0,-1 0 0,1-1 0,0 1 0,0 0 0,0-1 0,0 1 0,0 0 0,1-1 0,-1 1 0,0 0 0,1-1 0,-1 1 0,1-1 0,0 1 0,-1-1 0,1 1 0,0-1 0,0 1 0,0-1 0,0 0 0,2 2 0,-2-2 0,1 0 0,-1 0 0,1-1 0,-1 1 0,1-1 0,-1 1 0,1-1 0,-1 0 0,1 0 0,-1 0 0,1 0 0,-1 0 0,1 0 0,0 0 0,-1 0 0,1 0 0,-1-1 0,1 1 0,-1-1 0,1 1 0,-1-1 0,1 1 0,-1-1 0,0 0 0,1 0 0,1-1 0,11-8 0,0 1 0,1 1 0,1 0 0,-1 2 0,1-1 0,31-7 0,-45 14 0,-1 0 0,1 0 0,-1 0 0,1 0 0,-1 1 0,1-1 0,-1 0 0,0 1 0,1-1 0,-1 1 0,0 0 0,1-1 0,-1 1 0,0 0 0,0 0 0,1 0 0,-1 0 0,0 0 0,0 0 0,0 0 0,0 0 0,0 0 0,-1 0 0,1 1 0,0-1 0,0 0 0,-1 0 0,1 1 0,-1-1 0,1 1 0,-1-1 0,0 0 0,1 1 0,-1-1 0,0 3 0,1 8 0,0-1 0,0 1 0,-2 17 0,0-17 0,-10 79 0,6-65 0,-1 52 0,3-43-136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38:39.192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1489'0,"-1234"13,-96-15,208 4,-286 3,71 3,47 4,-49-2,136-5,-160-8,383 3,-445 12,-55-11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4:03:39.658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0 38 24575,'4'0'0,"-1"-1"0,1 0 0,-1 0 0,1-1 0,-1 1 0,0-1 0,1 0 0,-1 1 0,4-4 0,18-9 0,-20 12 0,1 1 0,-1 0 0,1 0 0,-1 0 0,0 0 0,1 1 0,-1 0 0,1 0 0,-1 0 0,1 1 0,-1 0 0,1 0 0,-1 0 0,0 1 0,1 0 0,6 3 0,-8-3 0,-1 0 0,1 1 0,-1 0 0,1-1 0,-1 1 0,0 0 0,0 1 0,-1-1 0,1 0 0,-1 1 0,1 0 0,-1-1 0,0 1 0,0 0 0,-1 0 0,1 0 0,-1 0 0,0 1 0,0-1 0,0 0 0,-1 7 0,1-6 0,-1 1 0,0 0 0,0-1 0,0 1 0,-1 0 0,0-1 0,0 1 0,0-1 0,-1 1 0,0-1 0,-3 7 0,3-8 0,0-1 0,0 0 0,-1 0 0,1 0 0,-1 0 0,1-1 0,-1 1 0,0-1 0,0 1 0,0-1 0,-1 0 0,1 0 0,0-1 0,-1 1 0,1-1 0,-1 1 0,-5 0 0,33-4 0,-1 1 0,35 4 0,-55-3 0,1 1 0,-1-1 0,0 1 0,0 0 0,0 0 0,0 0 0,1 0 0,-2 1 0,1-1 0,0 1 0,0 0 0,0 0 0,-1 0 0,1 0 0,-1 0 0,0 1 0,0-1 0,4 6 0,-5-7 0,-1 0 0,1 1 0,0 0 0,0-1 0,-1 1 0,1-1 0,-1 1 0,0 0 0,1-1 0,-1 1 0,0 0 0,0-1 0,0 1 0,0 0 0,0-1 0,-1 1 0,1 0 0,0-1 0,-1 1 0,1 0 0,-1-1 0,0 1 0,1-1 0,-1 1 0,0-1 0,0 1 0,0-1 0,0 0 0,0 1 0,0-1 0,-1 0 0,1 0 0,0 0 0,-1 0 0,1 0 0,0 0 0,-3 1 0,-7 5-195,0-1 0,0 0 0,-1-1 0,0 0 0,0-1 0,-17 4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4:03:32.772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 0 24575,'44'1'0,"0"2"0,47 8 0,-45-6 0,0-2 0,75-5 0,-31 0 0,295 2-1365,-369 0-546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4:03:32.305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0 1 24575,'905'0'-1365,"-888"0"-5461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4:03:31.884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0 1 24575,'1348'0'-1365,"-1332"0"-5461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40:47.204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11'1,"0"0,0 1,19 5,-19-4,0-1,0 1,21 0,99 6,176-6,-162-5,-136 2,462-8,-145 3,25-1,118 1,-257 8,150-3,-330 8,-19 1,-13-9,0 1,0-1,0 0,0 1,0-1,0 0,0 1,0-1,0 0,0 1,0-1,0 0,0 1,0-1,0 0,0 1,0-1,-1 0,1 1,0-1,0 0,0 0,-1 1,1-1,0 0,0 0,-1 1,1-1,0 0,0 0,-1 0,1 1,0-1,-1 0,1 0,0 0,0 0,-1 0,-5 3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41:15.302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5885 139,'-1'-1,"1"0,-1 0,0-1,1 1,-1 0,0 0,0 0,0 0,0 0,0 0,0 1,0-1,0 0,-1 0,1 1,0-1,0 1,-1-1,-1 0,-27-8,-19-6,36 10,-1 1,0 0,0 1,0 0,-18 0,10 2,1-2,-38-8,37 5,1 2,-40-2,-144-6,40 2,80 7,-165-4,-114-4,142 10,-199 3,178 17,153-10,-96 10,-370 19,-2081-39,2592-7,38 7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41:14.492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9'1,"1"1,0 0,-1 1,1 0,-1 0,14 7,13 5,27 1,0-2,92 7,-105-15,86 4,173-8,-144-4,1436 2,-1354-11,11 1,194-27,-419 33,90-9,94-14,-198 24,1 2,23 1,-39 0,5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8:52.027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 1 24575,'0'1'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8:51.698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 425 24575,'0'-9'0,"1"0"0,0 0 0,1 0 0,0 0 0,0 0 0,1 0 0,1 1 0,-1-1 0,6-8 0,7-11 0,25-31 0,-36 52 0,6-7 0,1 1 0,0 0 0,1 1 0,0 0 0,24-15 0,-4 6 0,51-25 0,-54 33 0,1 1 0,45-11 0,-37 14 0,0 2 0,76-4 0,-90 11 0,35 3 0,-51-2 0,-1 0 0,0 1 0,0 0 0,0 1 0,0-1 0,0 2 0,-1-1 0,9 6 0,-4-2 0,-1 0 0,0 0 0,-1 2 0,0-1 0,0 1 0,-1 1 0,16 20 0,-16-17 0,0 1 0,-1 1 0,-1 0 0,-1 0 0,0 0 0,-1 1 0,0 0 0,-2 0 0,0 0 0,0 0 0,-2 1 0,0 31 0,0-30 0,-2 0 0,0 0 0,-1 0 0,0 0 0,-2-1 0,0 1 0,-1-1 0,-1 0 0,-13 28 0,-3-7 0,-2 0 0,-1-1 0,-31 35 0,-98 95 0,45-51 0,-58 87-553,148-177 632,2 0 0,1 1 0,1 1 0,2 1 0,1 0 0,-12 40 0,22-53-84,0-1 0,0 1 0,2 0-1,1 24 1,0-2-1334,-1-29-5487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43:21.961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2522 86,'-15'-1,"-1"-1,-26-5,26 3,1 1,-32-1,-700 5,391-1,255 4,-106 18,168-16,-214 23,114-10,96-11,0-2,-54 0,-116 4,209-10,-1 1,1-1,-1 1,1 0,0 0,0 0,-1 0,1 1,0 0,0 0,1 0,-1 0,0 1,1-1,-1 1,1 0,0 0,0 0,0 1,0-1,0 1,-2 4,-2 6,0-1,1 1,1 0,0 0,-4 21,7-27,1 1,0 0,0 0,1 0,0 0,1 0,-1 0,2 0,0 0,0 0,0 0,1-1,0 1,1-1,0 0,0 0,1 0,0-1,10 12,1 0,2-1,0 0,1-2,0 0,2-1,-1-1,2-1,0-1,0-1,28 9,15 3,2-4,127 21,-23-23,227 12,3-30,-165-1,-161 1,149-22,-132 11,-50 8,52-13,71-23,-124 30,30-8,88-33,-137 42,-2-1,1-1,-1-1,29-23,-44 31,0 0,0-1,0 0,-1 0,0-1,0 1,0-1,0 0,-1 0,0 0,0 0,-1-1,1 1,-2-1,1 1,-1-1,0 0,0 0,0 0,-1 1,-1-10,1 8,0 1,0-1,0 1,-1 0,0-1,0 1,-1 0,0 0,-1 0,1 0,-1 0,-1 0,1 1,-1-1,-7-8,-29-32,21 23,-30-27,20 27,-1 2,-1 1,-1 1,-1 1,-42-16,55 28,0 2,0 0,0 1,-1 1,-28-1,31 3,-16-1,0 1,0 1,-66 10,-81 47,118-35,43-15,11-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38:51.839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2073 176,'-26'2,"-1"1,1 1,0 2,-26 8,-28 6,-255 58,150-32,-166 60,263-76,47-17,-96 37,85-30,-19 11,-22 14,60-31,1 2,-57 36,80-45,0 0,1 0,0 1,0 0,0 0,-6 10,11-13,0 0,0 1,0 0,1 0,0-1,0 1,0 0,1 1,0-1,0 0,1 0,0 8,0 10,0 3,5 40,-3-57,0 0,1 0,0 0,0-1,1 0,0 1,9 12,16 18,1 0,2-2,2-1,56 46,-39-41,89 56,-27-34,143 59,130 15,-248-94,324 79,7-38,59-18,849-1,-1319-66,253-5,-1-25,-266 23,381-69,-287 44,142-51,-263 77,286-114,-233 85,101-66,-146 84,0-2,-1-1,-1-1,-1-1,0 0,33-49,-47 58,-1-1,0-1,-1 1,-1-1,0 0,-1 0,3-23,-4 12,0-1,-2 0,-4-41,1 57,0 0,-1 0,0 0,-1 0,0 1,-1 0,0 0,-10-15,-58-72,68 90,-30-33,-1 2,-2 1,-2 2,-59-40,15 20,-122-59,-127-31,41 45,-458-92,329 133,231 36,188 23,-622-55,-95 44,441 9,-307 6,-79 74,630-73,-915 182,689-108,228-69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43:44.897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1 31,'80'-10,"-2"12,87-4,18-8,-53 0,686 10,-695 11,-60-3,-53-7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2:13.68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214,'599'0,"-432"12,-37 0,-63-10,230 15,53-5,-39-4,578 8,-333-15,-263 11,54 2,1331-11,-856-6,-267 5,612-4,-673-11,190-2,133 2,49 0,-805 13,1290-15,-329-12,699-38,-1329 50,157-9,246-10,-157 13,170-5,-183-5,246 24,-501 9,1154-2,-1503 1,-1 1,1 1,-1 1,1 1,30 12,-21-7,9 1,-21-7,-1 1,0 1,0 0,0 2,26 15,-41-22,-1 0,0 0,1 0,-1 0,0 0,1 0,-1 0,0 1,0-1,0 1,0-1,0 0,0 1,-1 0,2 2,-2-3,0-1,0 1,0 0,0 0,0-1,-1 1,1 0,0 0,0-1,0 1,-1 0,1-1,0 1,-1 0,1-1,-1 1,1 0,-1-1,1 1,-1-1,1 1,-1-1,-1 2,-2 0,0 0,-1 0,1 0,-1 0,0-1,1 0,-1 0,0 0,-6 0,-234 0,111-3,-77 2,189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4:47.924"/>
    </inkml:context>
    <inkml:brush xml:id="br0">
      <inkml:brushProperty name="width" value="0.1" units="cm"/>
      <inkml:brushProperty name="height" value="0.1" units="cm"/>
      <inkml:brushProperty name="color" value="#FF0066"/>
    </inkml:brush>
  </inkml:definitions>
  <inkml:trace contextRef="#ctx0" brushRef="#br0">435 145 24575,'47'-12'0,"77"-5"0,-89 10 0,0 2 0,52-2 0,-9 1 0,-24 0 0,263-27 0,-241 27 0,46-2 0,-16 2 0,-38 0 0,1 1 0,59-1 0,29-6 0,-86 11 0,-37-1 0,0 2 0,0 1 0,0 2 0,65 13 0,-94-14 0,0-1 0,1 1 0,-1 0 0,0 0 0,0 1 0,0-1 0,-1 1 0,1 0 0,-1 0 0,0 1 0,1-1 0,-1 1 0,-1 0 0,1 0 0,-1 1 0,1-1 0,-1 1 0,0-1 0,-1 1 0,1 0 0,-1 0 0,0 0 0,0 0 0,-1 1 0,0-1 0,0 0 0,0 1 0,0-1 0,-1 8 0,-3 685 0,4-391 0,12-134 0,-6-75 0,-2-46 0,0-3 0,1 45 0,6 11 0,-12-103 0,1 0 0,-1 0 0,0 0 0,0 0 0,-1 0 0,1 0 0,0 0 0,0 0 0,-1 0 0,0 0 0,1 0 0,-1-1 0,0 1 0,0 0 0,-2 3 0,2-5 0,0 1 0,-1 0 0,0-1 0,1 1 0,-1-1 0,1 1 0,-1-1 0,0 0 0,1 0 0,-1 1 0,1-1 0,-1-1 0,0 1 0,1 0 0,-1 0 0,0 0 0,1-1 0,-1 1 0,1-1 0,-3-1 0,-178-37 0,156 35 0,1 1 0,-1 0 0,-49 3 0,-30-2 0,-323-7-1383,260 11 1052,56-2 182,-356 9-1236,366-4 2673,-104 12 672,1 9-1960,180-25 44,-48-2 0,54 0-407,-1 0 0,-1 1-1,-38 6 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3:36.065"/>
    </inkml:context>
    <inkml:brush xml:id="br0">
      <inkml:brushProperty name="width" value="0.1" units="cm"/>
      <inkml:brushProperty name="height" value="0.1" units="cm"/>
      <inkml:brushProperty name="color" value="#FF0066"/>
    </inkml:brush>
  </inkml:definitions>
  <inkml:trace contextRef="#ctx0" brushRef="#br0">1 370 24575,'894'0'0,"-764"-12"0,-46 14 0,114-4 0,-117-10 0,-69 11 0,-1-1 0,0 0 0,12-4 0,-21 6 0,0-1 0,0 0 0,0 1 0,0-1 0,0 0 0,0 0 0,0 0 0,0 0 0,0-1 0,-1 1 0,1 0 0,-1-1 0,1 1 0,-1-1 0,1 0 0,-1 1 0,0-1 0,0 0 0,0 0 0,0 0 0,0 0 0,0 0 0,1-3 0,2-22 0,0 10 0,-1 0 0,-1-1 0,-1 0 0,0 1 0,-1-1 0,-1 0 0,-4-18 0,4 32 0,0 0 0,-1 0 0,1 1 0,-1-1 0,0 0 0,0 1 0,-1-1 0,1 1 0,-1 0 0,1 0 0,-1 0 0,0 0 0,0 0 0,0 1 0,-1-1 0,1 1 0,-6-3 0,-5-1 0,0 0 0,-1 0 0,-20-4 0,-8-3 0,27 10 0,1 0 0,-1 0 0,0 2 0,0 0 0,0 0 0,-30 4 0,-6-1 0,1-2 0,-74 9 0,113-7-94,-27 4-542,-62 2 1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3:29.31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18,'3'-3,"0"1,0 0,0-1,0 1,1 0,-1 1,0-1,1 1,0-1,-1 1,1 0,6-1,52-2,-9 1,190-26,-133 18,41-1,83 0,207 2,39 9,-34 1,-330-4,239-4,2735 8,-3083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3:27.009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94,'46'0,"24"1,85-11,-53 5,-9 1,5-3,111 7,-82 2,57-9,-115 3,429 1,-261 5,-156-2,458-9,-249 6,41-4,-103-2,-61 4,88 3,-30 1,-118-3,99-3,130-5,221 12,-547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3:24.99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0'0,"1"1,-1 0,1 0,-1-1,1 1,-1 0,1-1,0 1,-1 0,1-1,0 1,-1-1,1 1,0-1,0 0,0 1,-1-1,1 0,0 1,0-1,0 0,0 0,0 0,0 0,-1 0,3 0,29 1,-28-1,1265 1,-607-2,-652 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2:26.051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75,'153'-12,"-117"11,-1-2,46-10,-45 6,-1 2,48-1,13-1,-59 4,81-1,-74 5,61-9,-55 4,0 2,55 4,-16 0,1734-2,-1694 12,753-12,-729 11,-55-3,-67-5,43 1,17 2,-41-1,0-3,54-4,-14 0,45 12,-128-9,170 22,-85-22,-82-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2:24.121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5208 1,'-3858'0,"3729"12,-847-12,871 12,-25-13,120 1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2:21.501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38,'189'11,"56"-8,-131-5,120 4,247-4,-370-4,88 0,104-7,194 2,50 1,157 6,-370 7,470-3,-790 1,0 0,0 1,-1 1,22 6,-28-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38:50.805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1912'0,"-1724"13,348-13,-373 13,90-14,-261 1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2:09.813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266,'191'2,"211"-4,-245-11,51-1,2868 13,-1431 3,8479-2,-9733-13,-30-1,-118 14,312-9,159-4,-213 9,-234-8,75-2,1322 12,-806 4,-50-2,-826-1,1-1,0-1,0-1,-32-11,25 7,-37-7,24 9,-30-6,-103-3,15 3,16 0,-22-1,-7-1,83 12,-154-7,-678-9,601 21,-16415-3,16660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5:51.865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63,'177'13,"-57"-1,1718-13,-1660-6,-65 2,172-7,-4-3,-134 6,86-2,-138 6,70-1,39-5,-201 11,322-3,-173 5,-87-4,-38 0,1 2,0 0,36 6,-43 1,-14-2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5:07.541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62,'82'-12,"12"5,-47 1,-5 2,46-3,-35 8,82-10,-85 4,0 3,55 4,-16 0,47-12,-129 9,63-3,83 5,-48 1,447-2,-422 12,-41-5,-61-4,-18-2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5:00.02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20'1,"1"1,25 7,20 3,-38-9,4 1,38 0,624-4,-565 12,11-3,-127-8,115 3,-84-5,66 9,-30 0,111-2,-86 6,-21-5,-39-1,-2-2,41 3,-82-7,55-1,88 10,7 3,-102-7,0-3,54-4,-14 0,-55 2,23-1,84 11,-92-6,0-1,54-5,-14-1,698 3,-683-12,13 1,11 11,-119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4:53.949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68'-1,"134"18,-134-9,75 1,-80-7,14 3,105 2,113 6,-117-2,-4-2,202 5,15-3,-232-13,204 5,-295 1,100 3,432-7,-590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6:25.278"/>
    </inkml:context>
    <inkml:brush xml:id="br0">
      <inkml:brushProperty name="width" value="0.1" units="cm"/>
      <inkml:brushProperty name="height" value="0.1" units="cm"/>
      <inkml:brushProperty name="color" value="#FF0066"/>
    </inkml:brush>
  </inkml:definitions>
  <inkml:trace contextRef="#ctx0" brushRef="#br0">0 2 24575,'313'-1'-470,"330"3"-923,-493 2 818,255 3-2491,1846-7-3380,-1524 13 6446,5511-14-1637,-5346 13 1455,-717-12 182,1166 9 0,-88-4 772,-689-8-543,6910 3 12539,-7462 1-12712,0 1 0,0-1 0,23 8 0,2 0-1645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6:14.44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41'1,"1"1,58 11,-5 0,1-5,161-7,-118-3,670 2,-792-1,1-1,33-7,-33 5,-1 0,35-1,42 6,-84-1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6:13.89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141'9,"-120"-7,657 12,-442-15,155 12,373-11,-759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6:13.31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94,'4'-1,"0"0,0 0,0-1,0 0,0 0,-1 0,6-4,9-4,-8 6,1 1,-1 0,1 1,19-2,22-4,-30 3,0 2,42-2,-10 1,215-7,72 6,-190 7,64 0,224-4,-339-2,221-4,468 8,-776 1,1 0,-1 1,1 0,-1 1,0 0,23 10,-30-9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2:11.633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664,'1'-1,"-1"0,1 0,-1 0,1-1,-1 1,1 0,0 0,0 0,-1 0,1 0,0 0,0 0,0 1,0-1,0 0,0 0,0 1,1-1,1 0,28-12,-28 11,23-6,47-9,15-4,-48 11,1 1,0 1,43-1,-20 2,55-7,212-29,-298 37,39-5,82-3,-34 13,144-9,423-9,-456 22,8955-3,-8784-14,-39 1,224-18,106-20,-189 17,-104 6,371-39,-477 39,10 0,17 1,-121 13,-88 4,287-16,-160 13,10-1,-203 14,228-9,482-9,-493 20,1070-2,-1313 1,0 1,34 9,-32-7,0 0,24 1,-30-4,0 0,24 6,-36-6,1 0,0 1,0-1,-1 1,1 0,-1 0,0 0,0 1,0-1,0 1,0 0,5 5,-9-8,0 1,0-1,0 0,0 1,0-1,1 0,-1 0,0 1,0-1,-1 0,1 1,0-1,0 0,0 0,0 1,0-1,0 0,0 1,0-1,0 0,-1 0,1 1,0-1,0 0,0 0,-1 0,1 1,0-1,0 0,0 0,-1 0,1 0,0 1,0-1,-1 0,1 0,0 0,-1 0,1 0,0 0,0 0,-1 0,1 0,0 0,-1 0,1 0,0 0,-1 0,-17 2,18-2,-65 3,36-2,0 0,-47 10,47-6,1-2,-1-1,-39-1,39-2,0 1,0 2,-37 7,-5 6,0-3,-125 5,-66 7,105-6,27-6,-233 13,210-25,-319 9,-794 9,853-20,69 1,-728 13,-8 3,477-13,88 11,-124 0,615-13,-1124 16,997-12,-485 24,-27 10,144-9,-1226 67,1416-79,-370 9,-416-14,697-15,-1186 3,1287-26,67 1,-209-29,349 37,-22 8,93 8,1-2,-54-10,-4-3,62 11,1-1,-46-14,66 16,0 1,-26-4,18 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36:11.74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2,'88'-1,"95"2,-67 9,-83-9,-1 2,32 7,-4 0,33-2,93-4,22 5,1214-9,-1375 9,-40-8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44:58.224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1 85,'193'-14,"48"-2,-93 3,155-16,-217 25,140-5,880 10,-903 7,-66-2,449 25,-15-7,-336-21,153 6,-71-3,-11 0,452 1,-451-9,2121 2,-2347 7,7 1,-36-9,93 13,23 6,-98-5,-56-9,1 0,0-2,26 3,-9-6,-12 1,-1 0,1 1,37 6,-21-1,-24-6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44:57.120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4'1,"1"0,-1 0,0 1,0-1,0 1,5 3,7 2,-4-3,1-1,1-1,-1 0,0-1,19 0,34 4,41 6,-45-6,122 0,-8-2,145 8,-48-5,114 2,-28-1,301 1,-391-10,2831 2,-3088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0:44:55.953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9'0,"1"1,-1 1,0 0,-1 0,11 4,-9-2,1-1,-1 0,14 1,63 4,273 13,-129-6,133-5,78-5,-247-7,2002 2,-1815-25,-173 7,-173 15,217-8,28-3,363 15,-632-1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6:31.321"/>
    </inkml:context>
    <inkml:brush xml:id="br0">
      <inkml:brushProperty name="width" value="0.1" units="cm"/>
      <inkml:brushProperty name="height" value="0.1" units="cm"/>
      <inkml:brushProperty name="color" value="#FF0066"/>
    </inkml:brush>
  </inkml:definitions>
  <inkml:trace contextRef="#ctx0" brushRef="#br0">1 1 24575,'4128'0'0,"-4023"13"0,-3-15 0,114 3 0,-171 4 0,63 2 0,421-7 0,-423 12 0,259-13 0,-316 10-1365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7:18.320"/>
    </inkml:context>
    <inkml:brush xml:id="br0">
      <inkml:brushProperty name="width" value="0.1" units="cm"/>
      <inkml:brushProperty name="height" value="0.1" units="cm"/>
      <inkml:brushProperty name="color" value="#FF0066"/>
    </inkml:brush>
  </inkml:definitions>
  <inkml:trace contextRef="#ctx0" brushRef="#br0">0 66 24575,'81'16'0,"-6"-8"0,-43-4 0,41 1 0,1079-6 0,-1023-7-651,5 0-38,39-2 689,-145 8 0,129-3 555,-91 5-163,67-9 1,29-10-393,-3 6 0,-126 9 0,1 2 0,45 3 0,38-3 0,-78-8-1365</inkml:trace>
  <inkml:trace contextRef="#ctx0" brushRef="#br0" timeOffset="642.91">3355 33 24575,'19'1'0,"36"6"0,18 1 0,-28-6 0,57 8 0,-46-5 0,0-2 0,59-5 0,-19 0 0,871 2-1593,-835-8 1593,2-1 0,-12 11-30,134-4-62,-170-5 64,43-2 888,327 10-1342</inkml:trace>
  <inkml:trace contextRef="#ctx0" brushRef="#br0" timeOffset="1364.72">6904 1 24575,'24'1'0,"40"7"0,-5 1 0,-3-3 0,-23-1 0,42-1 0,1968-6-1176,-1058 4 2352,-937 5-1131,-27-2-1455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8:09.99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876 99,'0'-1,"-1"0,1 0,-1 0,1 1,-1-1,1 0,-1 1,0-1,1 0,-1 1,0-1,1 1,-1-1,0 1,0-1,0 1,1 0,-1-1,0 1,0 0,-1-1,-28-7,19 6,-30-12,21 6,-1 2,-1 0,-29-4,-40-5,71 10,0 1,0 1,0 1,-1 0,1 2,0 0,-1 1,-20 4,27-1,-1-1,1 2,0-1,1 2,-21 11,12-5,-44 16,-4 2,3 2,28-14,-55 35,21-7,20-12,-91 75,88-62,-32 31,28-16,3 2,-90 132,50-23,81-141,1-5,2 0,1 1,1 1,1 0,2 0,-5 31,-1 35,6-45,-3 89,11-94,-1-14,1 0,2 0,1 0,1 0,11 38,-2-17,8 19,35 88,39 80,30 26,-35-82,-72-145,1-1,30 44,7 15,-17-27,82 147,-1-28,4-24,-7-34,-71-78,78 70,-103-103,185 156,-124-117,140 75,-190-115,-4-2,0-2,1 0,39 12,-41-17,0 1,27 16,-16-8,101 35,-17-8,35 11,-130-46,-1-2,46 9,-57-13,183 44,-121-36,-45-7,32 8,-36-5,1-2,0-1,0-1,38 0,130 12,8 0,254-17,-434 0,37-6,-5-1,-15 2,52-13,32-6,-112 23,1-1,-1-1,26-11,-25 9,0 0,31-5,-12 3,1-1,-2-2,63-29,-92 39,41-18,-21 10,-1-1,0-2,29-18,-12 3,-4 3,-1-1,-1-2,53-54,-46 36,-2 2,62-86,-79 94,-2-1,25-60,-30 54,15-81,-13 45,-7 37,-1 0,-3-1,3-82,-8 97,1 0,12-51,1-4,-9 45,13-42,4-24,-1-9,-13 74,-2-1,-1 1,0-45,-7-420,-1 479,-1 0,-1 0,0 0,-13-35,-4-19,-1-7,-5 0,-41-91,-26-25,25 63,18 41,-9-20,-40-42,88 141,-111-146,-61-32,80 107,95 82,0 0,-1 1,0 0,0 0,0 1,-17-6,12 6,0-1,1-1,-21-13,23 12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8:00.666"/>
    </inkml:context>
    <inkml:brush xml:id="br0">
      <inkml:brushProperty name="width" value="0.1" units="cm"/>
      <inkml:brushProperty name="height" value="0.1" units="cm"/>
      <inkml:brushProperty name="color" value="#FF0066"/>
    </inkml:brush>
  </inkml:definitions>
  <inkml:trace contextRef="#ctx0" brushRef="#br0">0 50 24575,'652'0'0,"-637"-1"0,0 0 0,21-5 0,27-3 0,401 8 0,-226 2 0,-174-9 0,1-1 0,916 10 0,-955-2 0,35-6 0,-35 3 0,37-1 0,3258 6-1365</inkml:trace>
  <inkml:trace contextRef="#ctx0" brushRef="#br0" timeOffset="1270">587 800 24575,'52'0'0,"75"12"0,-70-7 0,0-2 0,58-5 0,-17 0 0,-14 0 0,91 4 0,-113 6 0,-38-4 0,37 1 0,876-2-2852,471-4 5148,-187-1-1740,-1162 10-428,-5 0-1621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7:52.079"/>
    </inkml:context>
    <inkml:brush xml:id="br0">
      <inkml:brushProperty name="width" value="0.1" units="cm"/>
      <inkml:brushProperty name="height" value="0.1" units="cm"/>
      <inkml:brushProperty name="color" value="#FF0066"/>
    </inkml:brush>
  </inkml:definitions>
  <inkml:trace contextRef="#ctx0" brushRef="#br0">849 4368 24575,'-8'0'0,"0"-1"0,0 0 0,0-1 0,0 1 0,0-2 0,0 1 0,0-1 0,-13-7 0,-4-4 0,-28-22 0,17 11 0,-58-51 0,42 26 0,12 9 0,27 28 0,-23-28 0,4 1 0,-5-3 0,-43-67 0,41 45 0,4-1 0,2-2 0,-27-82 0,54 137 0,-3-15 0,-9-44 0,0 3 0,12 42 0,1-1 0,-4-47 0,3 9 0,-7-67 0,6-167 0,7 244 0,-1-42 0,2-110 0,7 146 0,-4 38 0,1-39 0,-3 33 0,1 1 0,1 0 0,13-44 0,6-42 0,-15 70 0,14-49 0,-2 9 0,21-55 0,-19 71 0,14-52 0,-23 74 0,19-46 0,-24 70 0,76-200 0,-76 203 0,1 0 0,16-28 0,9-19 0,5-18 0,3 2 0,56-82 0,-82 141 0,123-174 0,-101 157 0,1 2 0,64-49 0,-88 77 0,0 1 0,1 1 0,0 0 0,1 1 0,0 1 0,0 0 0,1 2 0,-1 0 0,31-5 0,-11 5 0,1 2 0,0 2 0,63 5 0,-81-1 0,0 0 0,0 2 0,0 0 0,-1 1 0,0 1 0,-1 1 0,1 1 0,-1 1 0,22 15 0,138 100 0,-145-95 0,-1 1 0,-1 2 0,-2 1 0,27 41 0,-41-55 0,123 184 0,-106-149 0,-2 1 0,42 112 0,-39-74-303,-12-39-21,22 99-1,-15-27 325,11 73 0,-24-22-661,-10 234 1,-7-225 16,2-184 644,1 72 0,-3 1 0,-23 139 0,-5-76 0,-56 162 0,58-211 0,-7 20 0,7-39-179,2-1 524,-3-2 1,-58 99-1,43-90-257,-19 26 1074,-70 63-352,97-124-810,-1-1 0,-64 55 0,10-10 0,66-62 0,-1 0 0,-43 28 0,4-2 0,43-33 0,0 0 0,-44 25 0,26-20 0,22-12 0,-35 16 0,46-24-96,-6 3-221,0 0-1,0-1 1,-22 4 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7:47.45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706 458,'0'-8,"-1"0,1 0,-1 1,-1-1,0 0,0 1,0-1,-1 1,0 0,0 0,-1 0,0 0,0 1,-1-1,1 1,-2 0,-10-10,0 1,1 1,-2 0,0 1,-1 1,-20-10,-99-43,127 60,-104-39,85 33,0 1,-46-9,-33-10,87 22,-1 2,0 0,-30-2,-9-2,7 2,0 2,-84 4,74 2,49 0,0 2,0 0,1 1,-1 0,1 1,0 1,1 0,-17 11,-19 6,15-6,-54 35,27-14,24-13,1 1,-38 35,44-35,-247 227,32 13,203-217,-58 91,53-69,31-48,0 1,2 0,-17 37,16-26,9-20,-1 0,-6 28,8-25,-14 33,13-36,0 0,1 0,-4 21,-21 99,18-89,-12 86,8 47,9-107,-2 51,7 66,5 183,13-245,-12-89,1 1,19 73,-21-99,37 112,-18-57,58 144,-29-80,62 127,4-52,-92-168,1 3,2-1,1-1,49 49,-54-65,2-1,0-2,45 29,-47-34,-18-11,1-1,-1 0,1 0,-1-1,14 6,28 7,-26-8,0-1,0-1,23 4,68 7,-67-11,-21-2,39 1,-5-4,90-3,-19-15,-111 15,0-2,-1-1,21-7,-22 6,1 0,0 2,26-4,-11 3,0-2,0 0,34-15,13-10,-54 19,47-13,-43 15,-1 0,0-2,32-20,-34 18,-12 6,-1-1,-1 0,17-16,7-6,-20 18,-2 0,0-1,0-1,-2 0,0-1,12-20,3-12,23-56,-31 42,-9 22,-3 13,-1 0,-1-1,4-50,-7 55,1-1,12-35,-10 38,0 0,-2 0,4-37,-3-4,17-83,0 0,-15 103,19-67,-14 64,8-52,-12 52,15-49,-14 62,-1 0,-1-1,3-63,-7 49,12-66,0-4,-12 82,10-214,-13-433,0 669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7:46.10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1'14,"1"0,1 0,-1-1,8 21,5 25,-8-24,-3-16,-2 0,2 28,-1-5,1 1,13 55,-8-54,-2-1,2 50,3 175,1-78,-5-83,-8 124,-2-97,11 30,-1 8,-9-95,3 99,-2-176,0 0,-1 1,1-1,0 1,0-1,0 1,0-1,1 1,-1-1,0 1,0-1,0 0,0 1,0-1,0 1,1-1,-1 1,0-1,0 0,1 1,-1-1,0 0,1 1,-1-1,0 0,1 1,0-1,7-9,8-28,-14 30,2-5,0 0,-1-1,0 0,-2 1,1-1,-1 0,-2-18,1 11,1 1,4-27,12-82,-11 67,-1-20,-5-103,-2 69,2-484,0 582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36:08.52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9,'139'-9,"763"9,-801-10,669 11,-399-1,-363 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2:17.935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211 336 24575,'0'385'0,"-8"-316"0,2-33 0,6-31-151,-1 0-1,0 0 0,0 0 0,-1 0 1,1-1-1,-1 1 0,0 0 1,-4 6-1</inkml:trace>
  <inkml:trace contextRef="#ctx0" brushRef="#br0" timeOffset="376.81">0 297 24575,'0'-2'0,"0"0"0,1 0 0,-1 0 0,1 0 0,0 0 0,-1 0 0,1 0 0,0 0 0,0 0 0,0 0 0,0 0 0,1 0 0,-1 0 0,0 1 0,1-1 0,-1 0 0,1 1 0,0 0 0,-1-1 0,1 1 0,0 0 0,0 0 0,0 0 0,0 0 0,3-1 0,9-3 0,-1 0 0,1 2 0,15-3 0,7-2 0,-17 4 0,1 0 0,-1 2 0,1 1 0,0 0 0,0 2 0,26 2 0,-44-2 0,1-1 0,0 1 0,-1 0 0,1 0 0,-1 0 0,1 0 0,-1 0 0,1 0 0,-1 1 0,0-1 0,1 1 0,-1 0 0,0-1 0,0 1 0,0 0 0,-1 0 0,1 1 0,0-1 0,-1 0 0,1 0 0,1 4 0,-3-4 0,1-1 0,0 1 0,-1-1 0,0 1 0,1-1 0,-1 1 0,0-1 0,0 1 0,0 0 0,0-1 0,0 1 0,0-1 0,0 1 0,0-1 0,-1 1 0,1-1 0,0 1 0,-1-1 0,0 1 0,1-1 0,-1 1 0,0-1 0,0 0 0,0 1 0,0-1 0,0 0 0,0 0 0,0 0 0,0 0 0,0 0 0,0 0 0,-1 0 0,1 0 0,0 0 0,-1 0 0,1-1 0,-3 2 0,-55 18 0,45-16 0,0 0 0,1 1 0,0 1 0,-1 0 0,-14 10 0,18-5 120,10-11-156,0 0 0,0 1-1,0-1 1,0 0 0,0 1 0,-1-1-1,1 0 1,0 1 0,0-1 0,0 0 0,0 1-1,1-1 1,-1 0 0,0 1 0,0-1-1,0 0 1,0 0 0,0 1 0,0-1 0,0 0-1,1 1 1,-1-1 0,0 0 0,0 1 0,0-1-1,1 0 1,-1 0 0,0 0 0,0 1-1,1-1 1,-1 0 0,0 0 0,0 0 0,1 1-1,-1-1 1,0 0 0,1 0 0,-1 0-1,0 0 1,1 0 0</inkml:trace>
  <inkml:trace contextRef="#ctx0" brushRef="#br0" timeOffset="988.65">436 376 24575,'5'-4'0,"-1"1"0,1 0 0,0 1 0,0-1 0,0 1 0,0 0 0,0 0 0,0 0 0,8-1 0,-9 2 0,0 1 0,0-1 0,0 0 0,0 0 0,0 0 0,0-1 0,-1 0 0,1 1 0,-1-1 0,1 0 0,-1-1 0,0 1 0,0-1 0,0 1 0,0-1 0,0 0 0,-1 0 0,5-6 0,-7 8 0,1 0 0,-1 0 0,0 0 0,1 0 0,-1 0 0,0 0 0,0 0 0,0 0 0,0 0 0,0 0 0,0 0 0,0 0 0,0 0 0,0 0 0,0 0 0,-1 0 0,1 0 0,0 0 0,-1 0 0,1 0 0,-1 0 0,1 0 0,-1 0 0,1 0 0,-2-1 0,0 0 0,0 0 0,0 1 0,-1-1 0,1 0 0,0 1 0,-1-1 0,1 1 0,-1 0 0,-4-2 0,2 1 0,1 1 0,-1 0 0,0 0 0,0 0 0,0 0 0,0 1 0,0 0 0,0 0 0,0 0 0,0 0 0,-6 2 0,10-1 0,-1 0 0,1 1 0,-1-1 0,1 1 0,-1-1 0,1 1 0,0-1 0,0 1 0,0 0 0,0 0 0,0-1 0,0 1 0,0 0 0,0 0 0,1 0 0,-1 0 0,1 0 0,-1 0 0,1 0 0,0 0 0,0 0 0,0 0 0,0 3 0,4 51 0,-4-53 0,1 2 0,0 1 0,0-1 0,1 1 0,0-1 0,0 0 0,0 1 0,0-1 0,1 0 0,0 0 0,0-1 0,1 1 0,-1-1 0,1 1 0,0-1 0,0 0 0,0-1 0,0 1 0,1-1 0,0 1 0,0-2 0,-1 1 0,2 0 0,-1-1 0,7 2 0,-1 0 0,1-1 0,0 0 0,0-1 0,1 0 0,-1-1 0,0 0 0,1-1 0,-1-1 0,0 0 0,15-3 0,-19 2 0,0-1 0,-1 0 0,1 0 0,-1-1 0,0 1 0,0-2 0,13-9 0,40-40 0,-50 43 0,0-1 0,-1-1 0,0 0 0,9-17 0,-4 6 0,-9 13 0,-1 0 0,0 0 0,0 0 0,2-17 0,2-1 0,-6 20 0,0 0 0,0-1 0,-1 1 0,0-1 0,-1 1 0,0-1 0,0 1 0,-1-1 0,-4-16 0,5 26 0,0-1 0,0 1 0,0-1 0,0 1 0,0 0 0,0-1 0,0 1 0,0-1 0,-1 1 0,1 0 0,0-1 0,0 1 0,0-1 0,-1 1 0,1 0 0,0-1 0,0 1 0,-1 0 0,1 0 0,0-1 0,0 1 0,-1 0 0,1 0 0,-1-1 0,1 1 0,0 0 0,-1 0 0,1 0 0,0 0 0,-1-1 0,1 1 0,-1 0 0,1 0 0,0 0 0,-1 0 0,1 0 0,-1 0 0,1 0 0,-1 0 0,-9 16 0,-2 26 0,8-2 0,1 0 0,4 78 0,1-35 0,-2-79-80,0-1 0,0 1-1,0-1 1,1 1 0,-1-1-1,1 1 1,0-1 0,0 0-1,0 1 1,0-1 0,0 0 0,1 0-1,0 0 1,-1 0 0,1 0-1,4 4 1</inkml:trace>
  <inkml:trace contextRef="#ctx0" brushRef="#br0" timeOffset="1349.58">795 258 24575,'8'1'0,"-1"0"0,1 0 0,0 1 0,0 0 0,13 5 0,25 6 0,13 4-363,-47-13-639,-3-1-5824</inkml:trace>
  <inkml:trace contextRef="#ctx0" brushRef="#br0" timeOffset="1867.84">1204 323 24575,'-8'-5'0,"0"0"0,0 0 0,0 0 0,0 1 0,-1 1 0,1-1 0,-1 1 0,0 1 0,-14-3 0,-4-2 0,25 7 0,1-1 0,-1 1 0,0-1 0,0 1 0,1 0 0,-1 0 0,0 0 0,0 0 0,1 0 0,-1 0 0,0 0 0,0 1 0,1-1 0,-1 1 0,0-1 0,1 1 0,-1-1 0,1 1 0,-1 0 0,1 0 0,-1 0 0,1 0 0,-1 0 0,-1 3 0,0-1 0,1 0 0,0 0 0,0 0 0,1 0 0,-1 1 0,0-1 0,1 0 0,0 1 0,0 0 0,0-1 0,0 7 0,0-4 0,0-1 0,1 0 0,0 1 0,0-1 0,0 1 0,1-1 0,0 0 0,0 1 0,0-1 0,0 0 0,1 0 0,0 0 0,0 0 0,1 0 0,-1 0 0,1 0 0,5 6 0,-5-9 0,-1 0 0,1 0 0,0-1 0,-1 1 0,1-1 0,0 0 0,0 0 0,0 0 0,0 0 0,0-1 0,0 1 0,0-1 0,0 0 0,0 1 0,0-2 0,1 1 0,-1 0 0,0 0 0,0-1 0,6-2 0,-5 2 0,0 0 0,0-1 0,0 1 0,0-1 0,-1 0 0,1-1 0,-1 1 0,1-1 0,-1 1 0,0-1 0,1 0 0,-2 0 0,1-1 0,3-4 0,6-21 0,-11 25 0,0 0 0,1 0 0,-1 0 0,1 0 0,0 0 0,0 0 0,0 1 0,0-1 0,5-4 0,-7 8 0,1 0 0,-1-1 0,1 1 0,-1 0 0,1 0 0,0 0 0,-1 0 0,1-1 0,-1 1 0,1 0 0,0 0 0,-1 0 0,1 0 0,-1 0 0,1 0 0,0 1 0,-1-1 0,1 0 0,-1 0 0,1 0 0,-1 0 0,1 1 0,-1-1 0,1 0 0,0 1 0,-1-1 0,0 0 0,1 1 0,-1-1 0,1 1 0,-1-1 0,1 0 0,-1 1 0,0-1 0,1 1 0,-1-1 0,0 1 0,0 0 0,1-1 0,-1 1 0,14 28 0,-12-23 0,2 2 0,-1-1 0,1 0 0,0 0 0,1-1 0,-1 1 0,1-1 0,0 0 0,1-1 0,0 1 0,0-1 0,7 5 0,-9-7 0,1-1 0,0 1 0,0-1 0,-1 0 0,1-1 0,1 1 0,-1-1 0,0 0 0,0 0 0,0-1 0,1 1 0,-1-1 0,0 0 0,1-1 0,-1 1 0,0-1 0,9-3 0,-8 2 0,-1 0 0,0 0 0,0-1 0,0 0 0,0 0 0,0-1 0,-1 1 0,0-1 0,1 0 0,-1 0 0,-1 0 0,8-9 0,2-8 0,20-36 0,-25 42 0,1-4 0,0-1 0,-1 0 0,-1-1 0,-1 1 0,-1-1 0,-1-1 0,-1 1 0,0-1 0,-2 1 0,0-1 0,-4-27 0,3 46 0,-1 0 0,1 1 0,-1-1 0,1 0 0,-1 1 0,0-1 0,0 1 0,-1-1 0,1 1 0,0-1 0,-1 1 0,1 0 0,-1 0 0,0 0 0,-2-3 0,4 5 0,0 0 0,-1 0 0,1-1 0,0 1 0,-1 0 0,1 0 0,0 0 0,-1 0 0,1-1 0,-1 1 0,1 0 0,0 0 0,-1 0 0,1 0 0,0 0 0,-1 0 0,1 0 0,-1 0 0,1 0 0,0 0 0,-1 0 0,1 0 0,-1 0 0,1 0 0,0 1 0,-1-1 0,1 0 0,0 0 0,-1 0 0,1 0 0,0 1 0,-1-1 0,0 1 0,0 0 0,0 1 0,1-1 0,-1 1 0,0 0 0,0-1 0,1 1 0,-1 0 0,1 0 0,-1-1 0,1 1 0,0 0 0,0 3 0,-1 163 0,2-81 0,-1-78 0,1 1 0,0 0 0,0 0 0,1-1 0,0 1 0,0-1 0,1 1 0,1-1 0,0 0 0,0 0 0,8 13 0,10 15 0,-19-31 0,0 0 0,0 0 0,0-1 0,1 1 0,0-1 0,0 0 0,1 0 0,-1 0 0,1-1 0,0 1 0,9 5 0,-5-4-1365,0-1-5461</inkml:trace>
  <inkml:trace contextRef="#ctx0" brushRef="#br0" timeOffset="2275.4">1773 416 24575,'1'-1'0,"-1"1"0,0-1 0,1 0 0,-1 1 0,0-1 0,1 1 0,-1-1 0,1 1 0,-1-1 0,1 1 0,-1-1 0,1 1 0,-1-1 0,1 1 0,-1 0 0,1-1 0,0 1 0,-1 0 0,1-1 0,-1 1 0,1 0 0,0 0 0,-1 0 0,1 0 0,1-1 0,24-3 0,-15 3 0,1-2 0,-1 0 0,1-1 0,-1 0 0,0-1 0,20-11 0,-28 14 0,-1 1 0,0 0 0,0-1 0,1 1 0,-1-1 0,0 0 0,0 0 0,0 1 0,-1-1 0,1-1 0,0 1 0,-1 0 0,1 0 0,-1-1 0,0 1 0,0 0 0,0-1 0,0 1 0,0-1 0,-1 0 0,1 1 0,-1-1 0,1 1 0,-1-1 0,0 0 0,0 1 0,0-1 0,-1 0 0,1 1 0,0-1 0,-1 0 0,-1-3 0,0 3 0,0 1 0,0 0 0,0 0 0,0 1 0,0-1 0,0 0 0,0 0 0,-1 1 0,1 0 0,0-1 0,-1 1 0,1 0 0,-1 0 0,0 0 0,1 1 0,-1-1 0,0 1 0,-3-1 0,-5-1 0,0 1 0,0 0 0,-13 1 0,22 0 0,0 0 0,0 1 0,0-1 0,0 0 0,0 1 0,1 0 0,-1-1 0,0 1 0,0 0 0,1 0 0,-1 0 0,0 0 0,1 0 0,-1 0 0,1 1 0,-1-1 0,1 0 0,0 1 0,0-1 0,-1 1 0,1 0 0,0-1 0,0 1 0,1 0 0,-1-1 0,0 1 0,0 0 0,1 0 0,-1 0 0,1 0 0,-1 3 0,0 7 0,0 0 0,1 0 0,0 1 0,3 13 0,-1 3 0,-2-23 0,0 0 0,0-1 0,1 1 0,0 0 0,0-1 0,1 1 0,0-1 0,0 1 0,0-1 0,0 0 0,1 0 0,0 0 0,0 0 0,0 0 0,1-1 0,6 7 0,-3-4 0,1-1 0,0 0 0,0-1 0,1 0 0,-1 0 0,1 0 0,0-1 0,18 5 0,-9-4 0,0 1 0,0-2 0,1-1 0,-1 0 0,38 0 0,55-2 0,69-3 0,-154-2 0,-1-2 0,0-1 0,0-1 0,-1-1 0,0-1 0,27-15 0,-42 21-114,0-1 1,-1 1-1,1-1 0,-1-1 0,-1 0 1,1 0-1,-1 0 0,0-1 0,0 0 1,-1 0-1,8-12 0,-11 11-6712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2:16.836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212 67 24575,'-1'69'0,"2"75"0,13-39 0,-6-73-1365,-6-23-5461</inkml:trace>
  <inkml:trace contextRef="#ctx0" brushRef="#br0" timeOffset="329.46">14 28 24575,'106'-14'0,"40"1"0,-41 13-1365,-93 0-5461</inkml:trace>
  <inkml:trace contextRef="#ctx0" brushRef="#br0" timeOffset="658.95">1 266 24575,'0'1'0,"1"-1"0,-1 1 0,0 0 0,1-1 0,-1 1 0,1 0 0,-1-1 0,1 1 0,-1 0 0,1-1 0,0 1 0,-1-1 0,1 0 0,0 1 0,-1-1 0,1 1 0,0-1 0,-1 0 0,1 1 0,0-1 0,0 0 0,0 0 0,-1 0 0,1 0 0,0 0 0,0 0 0,1 0 0,26 2 0,-24-2 0,130 14 0,-41-1-1365,-82-13-5461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1:09.278"/>
    </inkml:context>
    <inkml:brush xml:id="br0">
      <inkml:brushProperty name="width" value="0.1" units="cm"/>
      <inkml:brushProperty name="height" value="0.1" units="cm"/>
      <inkml:brushProperty name="color" value="#FF0066"/>
    </inkml:brush>
  </inkml:definitions>
  <inkml:trace contextRef="#ctx0" brushRef="#br0">308 292 24575,'-1'-2'0,"1"0"0,0 1 0,0-1 0,-1 1 0,1-1 0,-1 1 0,1-1 0,-1 1 0,1 0 0,-1-1 0,0 1 0,0 0 0,0-1 0,0 1 0,0 0 0,0 0 0,0 0 0,0 0 0,0 0 0,0 0 0,-1 0 0,1 0 0,0 0 0,-1 1 0,1-1 0,-1 0 0,1 1 0,-3-1 0,-5-2 0,-1 1 0,1 0 0,-17 0 0,3-1 0,12 1 0,1 0 0,-1 0 0,1 1 0,-1 1 0,1 0 0,-19 2 0,25-1 0,-1 0 0,1 1 0,0-1 0,0 1 0,-1 0 0,2 0 0,-1 0 0,0 0 0,0 1 0,1 0 0,-1 0 0,1 0 0,0 0 0,0 0 0,0 0 0,0 1 0,0 0 0,-2 5 0,-2 4 0,2 0 0,-1 0 0,2 0 0,-1 1 0,2 0 0,0 0 0,1 0 0,0 0 0,1 0 0,1 0 0,0 1 0,2 16 0,-2-29 0,1 0 0,-1 0 0,0 0 0,1-1 0,-1 1 0,1 0 0,0 0 0,0-1 0,-1 1 0,1-1 0,0 1 0,0 0 0,0-1 0,1 0 0,-1 1 0,0-1 0,0 0 0,1 0 0,-1 1 0,1-1 0,2 1 0,-1 0 0,1-1 0,-1 0 0,1 0 0,0 0 0,-1 0 0,1 0 0,0-1 0,0 0 0,-1 0 0,6 0 0,-3 0 0,0-1 0,0 0 0,-1 0 0,1 0 0,-1-1 0,1 0 0,-1 0 0,1 0 0,-1 0 0,0-1 0,0 0 0,0 0 0,-1-1 0,5-3 0,-1-1 0,1 0 0,0 0 0,16-11 0,-17 14 0,0-1 0,0-1 0,-1 1 0,1-1 0,10-13 0,4-5 0,-18 22 0,0 0 0,-1-1 0,0 1 0,0-1 0,0 1 0,0-1 0,0 0 0,-1 0 0,0 0 0,1-1 0,-2 1 0,3-6 0,-4 10 0,0 0 0,0-1 0,0 1 0,0-1 0,0 1 0,-1 0 0,1-1 0,0 1 0,0 0 0,0-1 0,0 1 0,-1-1 0,1 1 0,0 0 0,0-1 0,-1 1 0,1 0 0,0 0 0,0-1 0,-1 1 0,1 0 0,0 0 0,-1-1 0,1 1 0,-1 0 0,1 0 0,0 0 0,-1 0 0,1 0 0,0-1 0,-1 1 0,1 0 0,-1 0 0,1 0 0,0 0 0,-1 0 0,1 0 0,-1 0 0,1 0 0,0 1 0,-1-1 0,1 0 0,-1 0 0,1 0 0,0 0 0,-1 0 0,1 1 0,0-1 0,-1 0 0,1 0 0,-1 1 0,-1 0 0,1-1 0,-1 1 0,0 0 0,1 0 0,-1-1 0,1 1 0,-1 0 0,1 1 0,-1-1 0,1 0 0,0 0 0,-2 2 0,0 7 0,1 1 0,0-1 0,0 1 0,1 0 0,1 0 0,-1-1 0,2 1 0,2 19 0,-1 13 0,-2-38 6,1 0 0,-1 1 0,1-1 0,0 0 0,0 0 0,1 0 0,0 0 0,-1 0 0,2-1 0,-1 1 0,0-1 0,1 1 0,0-1 0,0 0 0,0 0 0,1 0 0,-1 0 0,1 0 0,8 5 0,-5-4-120,0-1 0,0 0-1,0 0 1,1-1 0,-1 0 0,1 0-1,0-1 1,0 0 0,0 0 0,0-1-1,0 0 1,8 0 0</inkml:trace>
  <inkml:trace contextRef="#ctx0" brushRef="#br0" timeOffset="580.21">863 279 24575,'-3'0'0,"0"-1"0,0 1 0,1-1 0,-1 0 0,0-1 0,0 1 0,1 0 0,-5-4 0,-19-6 0,15 9 0,0 0 0,0 0 0,0 2 0,0-1 0,-1 1 0,1 1 0,0 0 0,-15 4 0,25-4 0,-1 0 0,1 0 0,0 0 0,0 0 0,-1 0 0,1 0 0,0 0 0,0 1 0,0-1 0,0 1 0,0-1 0,1 0 0,-1 1 0,0 0 0,1-1 0,-1 1 0,1-1 0,-1 1 0,1 0 0,0-1 0,-1 1 0,1 0 0,0 1 0,2 47 0,-1-32 0,0-11 0,0 1 0,0 0 0,0-1 0,1 0 0,0 1 0,0-1 0,1 0 0,6 12 0,3 0 0,22 29 0,5 6 0,-38-53 0,0 0 0,-1-1 0,1 1 0,-1 0 0,1 0 0,-1-1 0,1 1 0,-1 0 0,1 0 0,-1 0 0,0 0 0,1 0 0,-1 0 0,0 0 0,0 0 0,0 0 0,0 0 0,0 0 0,0 0 0,0 0 0,0 0 0,0 0 0,0 0 0,0-1 0,-1 1 0,1 0 0,0 0 0,-1 0 0,1 0 0,-1 0 0,1 0 0,-1 0 0,1-1 0,-1 1 0,1 0 0,-1 0 0,0-1 0,0 1 0,1-1 0,-1 1 0,0 0 0,0-1 0,0 1 0,1-1 0,-1 0 0,0 1 0,0-1 0,-1 1 0,-2 0 0,0-1 0,0 1 0,0 0 0,0-1 0,0 0 0,0 0 0,0 0 0,-1-1 0,1 1 0,-7-3 0,11 3-31,-1 0 0,1 0 0,-1 0 0,1 0 0,-1-1 0,1 1 0,0 0 0,-1 0 0,1 0 0,0 0 0,-1-1 0,1 1 0,0 0 0,-1 0 0,1-1 0,0 1 0,-1 0 0,1-1 0,0 1 0,0 0 0,-1-1 0,1 1 0,0 0 0,0-1 0,0 1 0,-1 0-1,1-1 1,0 1 0,0-1 0,0 1 0,0 0 0,0-1 0,0 1 0,0-1 0,0 1 0,0-1 0,0 1 0,0 0 0,0-1 0,0 1 0,0-1 0,1 1 0,-1-1 0</inkml:trace>
  <inkml:trace contextRef="#ctx0" brushRef="#br0" timeOffset="1098.08">1114 358 24575,'-2'51'0,"1"-34"0,0 0 0,1 0 0,0 0 0,2 0 0,0-1 0,4 18 0,-4-28 0,0 0 0,0 0 0,1 0 0,0 0 0,0-1 0,1 1 0,-1-1 0,1 0 0,0 0 0,1 0 0,-1 0 0,1-1 0,0 1 0,0-1 0,0-1 0,0 1 0,1-1 0,0 0 0,0 0 0,0 0 0,0-1 0,0 0 0,0 0 0,0-1 0,1 0 0,-1 0 0,1 0 0,-1-1 0,1 0 0,-1 0 0,1 0 0,-1-1 0,0 0 0,1 0 0,9-4 0,-11 3 0,-1-1 0,1 0 0,-1 1 0,0-2 0,0 1 0,0 0 0,-1-1 0,1 1 0,-1-1 0,5-6 0,27-45 0,-30 42 0,-1 0 0,0 0 0,-1-1 0,0 1 0,-1-1 0,0 0 0,-2 0 0,0-15 0,0 25 0,-1 0 0,1 1 0,-1-1 0,0 0 0,0 1 0,0-1 0,-1 1 0,1 0 0,-1-1 0,0 1 0,0 0 0,0 0 0,0 0 0,0 0 0,-1 1 0,0-1 0,1 0 0,-1 1 0,0 0 0,0 0 0,0 0 0,0 0 0,-1 0 0,1 1 0,0-1 0,-6-1 0,-10-3 0,0 0 0,-1 1 0,-30-4 0,44 8 0,4 1 0,0-1 0,0 1 0,1 0 0,-1 0 0,0 0 0,0 0 0,0 0 0,0 0 0,0 0 0,0 1 0,1-1 0,-1 1 0,0-1 0,0 1 0,0 0 0,1 0 0,-1-1 0,0 1 0,1 1 0,-1-1 0,1 0 0,-1 0 0,1 0 0,0 1 0,-2 2 0,2-2 0,0 0 0,0 0 0,1 0 0,-1 0 0,1 0 0,-1 0 0,1 0 0,0 0 0,0 0 0,0 0 0,0 0 0,0 0 0,0 0 0,1 0 0,-1 0 0,1 0 0,-1 0 0,1 0 0,0 0 0,0 0 0,0 0 0,0-1 0,0 1 0,2 2 0,1 1 0,1-1 0,0 1 0,0-1 0,0 0 0,0 0 0,1-1 0,0 1 0,-1-1 0,1-1 0,0 1 0,1-1 0,-1 0 0,0 0 0,8 0 0,10 6 0,-13-6-1365</inkml:trace>
  <inkml:trace contextRef="#ctx0" brushRef="#br0" timeOffset="1427.47">1764 319 24575,'-29'-1'0,"20"0"0,1 1 0,-1-1 0,1 1 0,-1 1 0,1 0 0,-15 3 0,21-2 0,0-1 0,0 0 0,0 1 0,0 0 0,0-1 0,1 1 0,-1 0 0,1 0 0,0 0 0,-1 0 0,1 0 0,0 0 0,0 1 0,0-1 0,0 0 0,1 1 0,-1-1 0,1 0 0,-1 1 0,1 2 0,-4 52 0,4-56 0,0 8 0,0 0 0,0 1 0,1-1 0,0 0 0,3 10 0,-2-14 0,0-1 0,0 1 0,1-1 0,-1 1 0,1-1 0,0 0 0,0 0 0,0 0 0,1-1 0,7 7 0,-1-3-114,1 0 1,-1-1-1,2 0 0,-1-1 0,1 0 1,-1 0-1,1-2 0,1 1 0,-1-2 1,0 0-1,17 1 0</inkml:trace>
  <inkml:trace contextRef="#ctx0" brushRef="#br0" timeOffset="1898.85">2371 1 24575,'-1'11'0,"0"-1"0,-1 1 0,0-1 0,-6 17 0,-5 23 0,1 15 0,-3 15 0,-12 67 0,10-65 0,-27 81 0,30-118 0,0-2-1365</inkml:trace>
  <inkml:trace contextRef="#ctx0" brushRef="#br0" timeOffset="2259.99">2848 240 24575,'-40'-12'0,"36"11"0,0 1 0,0 0 0,0 0 0,1 0 0,-1 0 0,0 0 0,0 1 0,0 0 0,0 0 0,0 0 0,1 0 0,-1 1 0,0-1 0,1 1 0,-1 0 0,-2 3 0,1-1 0,0 1 0,0 0 0,0 0 0,1 0 0,0 1 0,0-1 0,0 1 0,-4 11 0,0 3 0,0 0 0,2 1 0,-7 31 0,5-15 0,6-28 0,0 0 0,1 0 0,0 0 0,0 0 0,1 0 0,0 0 0,0 0 0,1 0 0,1 0 0,2 11 0,-2-16 0,-1 1 0,1-1 0,0 0 0,0 1 0,0-1 0,1 0 0,-1-1 0,1 1 0,0 0 0,0-1 0,1 1 0,-1-1 0,1 0 0,0 0 0,-1-1 0,1 1 0,0-1 0,0 0 0,1 0 0,-1 0 0,6 1 0,7 3-118,-2-1-90,0 0 0,0-1 1,0-1-1,1 0 0,24 0 0</inkml:trace>
  <inkml:trace contextRef="#ctx0" brushRef="#br0" timeOffset="2620.51">3113 372 24575,'-1'1'0,"-1"-1"0,1 1 0,0 0 0,0 0 0,-1 0 0,1 0 0,0 0 0,0 0 0,0 0 0,0 0 0,1 0 0,-1 0 0,0 1 0,0-1 0,1 0 0,-1 1 0,0 1 0,-11 28 0,11-30 0,-2 13 0,0 1 0,0-1 0,1 1 0,1-1 0,1 1 0,0 0 0,1-1 0,0 1 0,1-1 0,1 1 0,4 14 0,-6-26 0,1-1 0,-1 1 0,0 0 0,1 0 0,0 0 0,0-1 0,0 1 0,0-1 0,0 0 0,0 1 0,1-1 0,-1 0 0,1 0 0,-1-1 0,1 1 0,0 0 0,0-1 0,0 0 0,-1 0 0,1 1 0,1-2 0,-1 1 0,0 0 0,0-1 0,0 1 0,0-1 0,0 0 0,1 0 0,-1 0 0,0-1 0,0 1 0,0-1 0,0 1 0,0-1 0,0 0 0,0 0 0,0-1 0,0 1 0,0 0 0,0-1 0,-1 0 0,1 0 0,-1 0 0,4-3 0,0-4 0,-1 0 0,0 0 0,0 0 0,-1 0 0,-1-1 0,1 0 0,-2 0 0,1 0 0,-1 0 0,-1 0 0,0 0 0,0 0 0,-1-1 0,-1-15 0,-1 21 0,1 0 0,0 0 0,-1 0 0,0 0 0,0 0 0,-1 0 0,1 1 0,-1-1 0,0 1 0,0 0 0,-7-8 0,2 4 0,0 0 0,0 1 0,-1 0 0,-15-10 0,23 16 0,-1 0 0,1 0 0,-1 0 0,0 1 0,1-1 0,-1 0 0,0 1 0,1-1 0,-1 1 0,0-1 0,0 1 0,1 0 0,-1 0 0,0-1 0,0 2 0,0-1 0,1 0 0,-1 0 0,-3 1 0,4 0 0,0-1 0,0 1 0,0 0 0,0 0 0,0 0 0,0 0 0,0 0 0,0 0 0,0 0 0,0 0 0,1 0 0,-1 0 0,0 0 0,1 0 0,-1 1 0,1-1 0,-1 0 0,1 0 0,0 1 0,-1 1 0,1 1 0,-1 0 0,1 0 0,0-1 0,0 1 0,1 0 0,-1 0 0,1 0 0,0 0 0,0-1 0,0 1 0,0 0 0,1-1 0,-1 1 0,1-1 0,0 0 0,0 1 0,4 3 0,-2-3 0,1 0 0,0 0 0,0 0 0,0-1 0,1 0 0,-1 0 0,1-1 0,0 0 0,-1 0 0,1 0 0,12 2 0,-10-3 0,1 0 0,0 0 0,0 0 0,0-2 0,0 1 0,0-1 0,14-3 0,-15 1 0,-1-2 0,0 1 0,0-1 0,0 0 0,0 0 0,-1 0 0,0-1 0,0 0 0,0-1 0,5-7 0,10-10 0,-7 10 0,-1 0 0,0-1 0,-1-1 0,-1 1 0,-1-2 0,0 0 0,-1 0 0,-1 0 0,0-1 0,-1-1 0,4-18 0,-9 17 0,0 1 0,-2 0 0,-3-39 0,3 56 0,0 1 0,0-1 0,0 1 0,-1 0 0,1-1 0,-1 1 0,1 0 0,-1 0 0,1-1 0,-1 1 0,0 0 0,0 0 0,1 0 0,-1 0 0,0 0 0,0 0 0,0 0 0,0 0 0,0 0 0,-1 0 0,1 0 0,0 1 0,0-1 0,0 1 0,-1-1 0,1 1 0,0-1 0,-1 1 0,1 0 0,0-1 0,-1 1 0,1 0 0,-1 0 0,1 0 0,0 0 0,-1 0 0,1 0 0,0 1 0,-2-1 0,0 1 0,-1-1 0,2 1 0,-1 0 0,0 0 0,0 0 0,0 0 0,0 0 0,0 1 0,1-1 0,-1 1 0,1 0 0,-1 0 0,1 0 0,0 0 0,0 0 0,-1 0 0,0 3 0,-7 16 0,2 0 0,1 0 0,1 1 0,0-1 0,2 1 0,-3 41 0,-6 25 0,8-51 0,1 0 0,3 0 0,2 40 0,0-14 0,-1-58 0,0 0 0,0 0 0,1 0 0,-1 1 0,1-1 0,1 0 0,-1 0 0,1 0 0,0 0 0,0-1 0,0 1 0,0 0 0,5 5 0,-4-7 0,-1 0 0,1 0 0,0-1 0,0 0 0,0 1 0,0-1 0,1 0 0,-1 0 0,1-1 0,-1 1 0,1-1 0,-1 0 0,1 0 0,0 0 0,-1 0 0,1-1 0,0 1 0,7-1 0,15 0-1365</inkml:trace>
  <inkml:trace contextRef="#ctx0" brushRef="#br0" timeOffset="3358.79">3616 437 24575,'-2'0'0,"1"0"0,-1 1 0,1-1 0,-1 0 0,1 0 0,-1 1 0,1-1 0,0 1 0,-1 0 0,1-1 0,-1 1 0,1 0 0,0 0 0,0 0 0,-1 0 0,1 0 0,0 0 0,0 0 0,0 0 0,0 0 0,0 0 0,0 1 0,0-1 0,1 0 0,-1 1 0,0-1 0,1 1 0,-1-1 0,1 2 0,-3 6 0,1 0 0,1 1 0,-1 17 0,-2 4 0,3-26 0,0 0 0,0 0 0,0 0 0,1 0 0,0 0 0,0 0 0,0 0 0,2 10 0,-1-14 0,-1 0 0,0 0 0,1 0 0,-1 0 0,1 0 0,-1 0 0,1 0 0,0 0 0,-1 0 0,1 0 0,0 0 0,0 0 0,0 0 0,0 0 0,0-1 0,-1 1 0,1 0 0,1-1 0,-1 1 0,0-1 0,0 1 0,0-1 0,0 1 0,0-1 0,0 0 0,1 1 0,-1-1 0,0 0 0,0 0 0,0 0 0,0 0 0,1 0 0,-1 0 0,0-1 0,0 1 0,0 0 0,1 0 0,-1-1 0,0 1 0,0-1 0,0 1 0,0-1 0,1 0 0,20-15 0,-21 15 0,0 0 0,0 0 0,-1 0 0,1 0 0,0 0 0,0 0 0,0 0 0,0 0 0,0 1 0,0-1 0,0 0 0,0 1 0,1-1 0,-1 1 0,0-1 0,0 1 0,0 0 0,1-1 0,-1 1 0,0 0 0,0 0 0,1 0 0,-1 0 0,0 0 0,1 0 0,-1 0 0,0 0 0,0 1 0,0-1 0,1 0 0,-1 1 0,0-1 0,0 1 0,0-1 0,0 1 0,0 0 0,2 1 0,5 3 0,0 0 0,0 0 0,1 0 0,-1-1 0,1-1 0,0 1 0,10 1 0,-16-4 0,0-1 0,0 0 0,1 1 0,-1-1 0,0 0 0,0-1 0,0 1 0,0-1 0,0 1 0,0-1 0,0 0 0,0 0 0,0 0 0,0-1 0,0 1 0,-1 0 0,1-1 0,-1 0 0,1 0 0,-1 0 0,1 0 0,-1 0 0,0 0 0,0-1 0,3-4 0,31-56 0,-19 31 0,-11 20 0,-1 0 0,-1-1 0,5-24 0,-1 8 0,-4 9 0,-2 0 0,0-1 0,-1 1 0,0-1 0,-4-25 0,1-13 0,2 41 0,0 4 0,0 30 0,0 5 0,-1 6 0,1-1 0,1 1 0,2-1 0,1 0 0,8 32 0,-7-36 0,0 0 0,-1 1 0,-2-1 0,0 33 0,1 5 0,-3-54 0,1 0 0,-1 0 0,1 0 0,0 0 0,1-1 0,-1 1 0,1 0 0,0 0 0,6 9 0,-7-16 0,0-1 0,0 0 0,0 0 0,0 1 0,0-1 0,0 0 0,0 0 0,-1 0 0,1 0 0,-1 0 0,0-1 0,1 1 0,-1-4 0,1-2 0,6-9 0,0 0 0,1 0 0,1 1 0,0 0 0,1 1 0,1 0 0,0 0 0,1 1 0,1 1 0,0 0 0,27-21 0,-31 29 0,0-1 0,0 1 0,0 1 0,1 0 0,-1 0 0,1 1 0,0 0 0,0 1 0,0 0 0,13-1 0,4 1 0,1 1 0,43 6 0,-65-5 0,0 1 0,0 1 0,-1-1 0,1 1 0,0 0 0,-1 1 0,0-1 0,1 1 0,-1 0 0,0 0 0,-1 1 0,1-1 0,-1 1 0,1 0 0,-1 0 0,0 1 0,-1-1 0,5 7 0,-3-4 0,-1 1 0,0-1 0,0 1 0,0 0 0,-1 1 0,0-1 0,-1 1 0,0-1 0,0 1 0,-1 0 0,0 11 0,-1-15 0,0 0 0,0 0 0,-1 0 0,0 0 0,0 0 0,0-1 0,-1 1 0,1 0 0,-1-1 0,0 1 0,0-1 0,-1 0 0,0 0 0,1 0 0,-1 0 0,-1 0 0,-4 5 0,1-3 0,-1-1 0,1 0 0,-1 0 0,1 0 0,-1-1 0,0 0 0,-1-1 0,-16 5 0,15-5 0,1 1 0,-1 1 0,-13 8 0,-13 6 0,6-5-1365</inkml:trace>
  <inkml:trace contextRef="#ctx0" brushRef="#br0" timeOffset="5115.13">784 1271 24575,'7'0'0,"15"0"0,0-1 0,24-3 0,-38 2 0,0 0 0,0 0 0,0-1 0,0 0 0,0 0 0,0-1 0,-1 0 0,13-9 0,-11 6 0,-1 2 0,-1 0 0,1-1 0,-1 0 0,9-11 0,-14 14 0,0 0 0,0-1 0,0 1 0,0-1 0,-1 1 0,1-1 0,-1 0 0,0 0 0,0 1 0,-1-1 0,1 0 0,-1 0 0,0-7 0,1 8 0,-1 1 0,0-1 0,0 1 0,0-1 0,0 1 0,-1-1 0,1 1 0,-1-1 0,0 1 0,1 0 0,-1-1 0,0 1 0,0 0 0,-1 0 0,1 0 0,0-1 0,-3-1 0,0 1 0,0 1 0,0-1 0,0 1 0,-1 0 0,1 0 0,-1 0 0,0 1 0,-5-1 0,-2-2 0,5 1 0,0 1 0,0 0 0,0 0 0,0 0 0,0 1 0,0 0 0,-1 1 0,1-1 0,0 1 0,-1 1 0,1 0 0,-8 1 0,14-1 0,-1 0 0,1 0 0,0 0 0,-1 0 0,1 0 0,0 0 0,0 1 0,0-1 0,0 0 0,0 1 0,0-1 0,0 1 0,1-1 0,-1 1 0,0-1 0,1 1 0,-1 0 0,1-1 0,0 1 0,-1 0 0,1-1 0,0 1 0,0 1 0,2 48 0,-1-33 0,-1 17 0,0-25 0,-1 0 0,1 0 0,1 0 0,0 0 0,0 0 0,1 0 0,1-1 0,-1 1 0,9 17 0,-9-21 0,2 0 0,-1 0 0,1-1 0,0 0 0,0 1 0,0-2 0,1 1 0,-1 0 0,1-1 0,0 0 0,1 0 0,-1 0 0,1-1 0,0 1 0,0-1 0,0-1 0,0 1 0,0-1 0,0 0 0,1-1 0,-1 0 0,1 0 0,-1 0 0,11 0 0,9-1-1365</inkml:trace>
  <inkml:trace contextRef="#ctx0" brushRef="#br0" timeOffset="5726.52">1128 1112 24575,'-12'52'0,"11"-39"0,-1 44 0,2-53 0,1 0 0,-1 0 0,1 1 0,0-1 0,0 0 0,0 0 0,0 0 0,1-1 0,-1 1 0,1 0 0,2 3 0,-1-4 0,-1-1 0,1 0 0,0 0 0,-1 1 0,1-2 0,0 1 0,0 0 0,0-1 0,1 1 0,-1-1 0,0 0 0,0 0 0,1 0 0,-1 0 0,7 0 0,59-1 0,-46 0 0,-15-1 0,0 0 0,0 0 0,0-1 0,0 0 0,0 0 0,-1-1 0,1 0 0,-1 0 0,1-1 0,9-6 0,8-8 0,35-30 0,-34 26 0,-3 2 0,0-1 0,-1-1 0,34-42 0,-50 55 0,0 1 0,0-1 0,-1 0 0,0-1 0,0 1 0,-1-1 0,0 0 0,-1 0 0,0 0 0,-1-1 0,0 1 0,-1-1 0,0 1 0,-1-18 0,0 27 0,0 0 0,0-1 0,0 1 0,0 0 0,-1-1 0,1 1 0,0 0 0,-1 0 0,0-1 0,1 1 0,-1 0 0,1 0 0,-1 0 0,-1-2 0,1 3 0,1-1 0,0 1 0,-1 0 0,1 0 0,-1-1 0,1 1 0,-1 0 0,1 0 0,-1 0 0,0-1 0,1 1 0,-1 0 0,1 0 0,-1 0 0,1 0 0,-1 0 0,1 0 0,-1 0 0,0 0 0,1 0 0,-1 0 0,1 1 0,-2-1 0,1 1 0,-1 0 0,0 0 0,0 0 0,0 1 0,1-1 0,-1 0 0,0 1 0,1 0 0,-1-1 0,1 1 0,0 0 0,0-1 0,-1 1 0,1 0 0,-1 3 0,-1 5 0,0 1 0,1-1 0,0 1 0,1 0 0,0 0 0,1-1 0,1 19 0,0-15 0,-1 0 0,0 0 0,-1 0 0,-3 13 0,-2 5 0,2 1 0,-2 52 0,3-15 0,-6-22 0,36-90 0,-14 24 0,29-30 0,-27 32 0,-1 2 0,0 0 0,1 1 0,19-13 0,-34 26 0,0-1 0,1 1 0,-1 0 0,0-1 0,1 1 0,-1 0 0,1 0 0,-1-1 0,1 1 0,-1 0 0,1 0 0,-1 0 0,0 0 0,1 0 0,-1-1 0,1 1 0,-1 0 0,1 0 0,-1 0 0,1 0 0,-1 1 0,1-1 0,-1 0 0,1 0 0,-1 0 0,1 0 0,-1 0 0,1 1 0,-1-1 0,1 0 0,-1 0 0,1 1 0,6 17 0,-7 32 0,-1-42 0,1-5 0,0-1 0,1 0 0,-1 1 0,0-1 0,1 0 0,-1 1 0,1-1 0,-1 0 0,1 1 0,0-1 0,0 0 0,0 0 0,1 0 0,-1 0 0,0 0 0,1 0 0,-1 0 0,1-1 0,0 1 0,0 0 0,-1-1 0,1 1 0,0-1 0,0 0 0,0 0 0,1 1 0,-1-2 0,0 1 0,0 0 0,1 0 0,-1-1 0,0 1 0,1-1 0,-1 1 0,0-1 0,1 0 0,-1 0 0,3-1 0,0 2 0,1-2 0,-1 1 0,0-1 0,0 0 0,0 0 0,0 0 0,1 0 0,-1-1 0,-1 0 0,1 0 0,0-1 0,-1 1 0,1-1 0,-1 0 0,1 0 0,-1 0 0,4-5 0,-3 1-1365</inkml:trace>
  <inkml:trace contextRef="#ctx0" brushRef="#br0" timeOffset="6055.77">1974 1258 24575,'1'12'0,"1"0"0,0 0 0,7 21 0,-1-4 0,-6-20 0,1 0 0,0 0 0,1 0 0,6 12 0,-9-19 0,-1 0 0,1-1 0,0 1 0,0 0 0,0-1 0,0 1 0,0-1 0,1 1 0,-1-1 0,0 0 0,1 1 0,-1-1 0,1 0 0,-1 0 0,1 0 0,-1 0 0,1 0 0,0-1 0,0 1 0,-1 0 0,1-1 0,0 1 0,0-1 0,0 0 0,-1 1 0,1-1 0,0 0 0,0 0 0,3-1 0,-5 1-76,1 0 1,0-1-1,0 1 0,0-1 0,-1 1 0,1-1 0,0 1 0,-1-1 1,1 1-1,0-1 0,-1 0 0,1 0 0,-1 1 0,1-1 1,-1 0-1,1 0 0,0 0 0</inkml:trace>
  <inkml:trace contextRef="#ctx0" brushRef="#br0" timeOffset="6448.07">2054 941 24575,'0'-3'0,"2"1"0</inkml:trace>
  <inkml:trace contextRef="#ctx0" brushRef="#br0" timeOffset="6449.07">2279 1285 24575,'13'133'0,"0"39"0,-11-140 0,5 37 0,-2-25 0,-5-41-124,1-1 0,-1 1 0,1-1 0,-1 1 0,1-1 0,0 1-1,0-1 1,0 0 0,0 1 0,2 2 0</inkml:trace>
  <inkml:trace contextRef="#ctx0" brushRef="#br0" timeOffset="6777.89">2266 1112 24575,'132'-14'0,"-129"14"0,8 0 0,0 0 0,0 0 0,0 1 0,-1 1 0,22 5 0,-30-6 0,0 0 0,0-1 0,0 1 0,-1 0 0,1 1 0,0-1 0,0 0 0,-1 1 0,1-1 0,0 1 0,-1-1 0,1 1 0,-1-1 0,0 1 0,0 0 0,0 0 0,0 0 0,0 0 0,0 0 0,0 0 0,0 0 0,-1 0 0,1 0 0,-1 0 0,0 0 0,1 1 0,-1-1 0,0 0 0,0 0 0,0 0 0,-1 0 0,1 1 0,-1-1 0,1 0 0,-1 0 0,1 0 0,-2 2 0,-2 3 0,1 0 0,-1-1 0,0 1 0,-1-1 0,1 0 0,-1-1 0,-1 1 0,1-1 0,-1 0 0,0 0 0,-11 7 0,-6 6 0,6-7-1365</inkml:trace>
  <inkml:trace contextRef="#ctx0" brushRef="#br0" timeOffset="7107.12">2728 1232 24575,'0'-1'0,"0"0"0,-1 0 0,1 0 0,0 0 0,-1 0 0,1 0 0,-1 0 0,1 0 0,-1 0 0,1 0 0,-1 0 0,0 0 0,1 0 0,-1 1 0,0-1 0,0 0 0,0 0 0,1 1 0,-1-1 0,0 1 0,0-1 0,0 1 0,0-1 0,0 1 0,0-1 0,-2 1 0,-35-9 0,23 7 0,13 1 0,-1 1 0,1 0 0,0 0 0,-1 0 0,1 0 0,-1 1 0,1-1 0,0 1 0,-1-1 0,1 1 0,0 0 0,0 0 0,-1 0 0,1 0 0,0 0 0,0 0 0,0 1 0,0-1 0,0 1 0,1-1 0,-1 1 0,0 0 0,1 0 0,-1 0 0,1 0 0,0 0 0,0 0 0,-2 4 0,1-2 0,0 0 0,0-1 0,0 1 0,1 0 0,-1 0 0,1 0 0,1 0 0,-1 1 0,0-1 0,1 0 0,0 0 0,0 0 0,0 1 0,0-1 0,1 0 0,1 6 0,-2-9 0,0-1 0,0 1 0,1 0 0,-1 0 0,0 0 0,1-1 0,-1 1 0,0 0 0,1-1 0,-1 1 0,1 0 0,-1-1 0,1 1 0,-1 0 0,1-1 0,0 1 0,-1-1 0,1 1 0,0-1 0,-1 0 0,1 1 0,0-1 0,-1 1 0,1-1 0,0 0 0,0 0 0,0 0 0,-1 1 0,1-1 0,0 0 0,0 0 0,0 0 0,-1 0 0,1 0 0,0 0 0,0-1 0,0 1 0,-1 0 0,1 0 0,0 0 0,0-1 0,-1 1 0,1 0 0,0-1 0,0 1 0,-1-1 0,1 1 0,-1-1 0,1 1 0,0-1 0,0 0 0,5-5 0,1 0 0,-1-1 0,9-13 0,-7 10 0,-2 1 0,10-7 0,-15 16 0,0 0 0,-1 0 0,1 0 0,0 0 0,-1 0 0,1 1 0,0-1 0,-1 0 0,1 0 0,-1 1 0,1-1 0,0 0 0,-1 1 0,1-1 0,-1 0 0,1 1 0,-1-1 0,1 1 0,-1-1 0,0 1 0,1-1 0,-1 1 0,0-1 0,1 1 0,-1-1 0,0 1 0,1 0 0,-1-1 0,0 1 0,0 0 0,0-1 0,0 1 0,0-1 0,0 1 0,1 0 0,-2 1 0,5 8 0,0 4 0,1 1 0,0-1 0,11 19 0,-12-25 0,0-1 0,0 0 0,1 0 0,-1 0 0,7 6 0,-9-11 0,1 0 0,-1 0 0,0 0 0,1 0 0,0-1 0,-1 1 0,1-1 0,0 0 0,0 1 0,0-1 0,0 0 0,0-1 0,0 1 0,4 0 0,18 0-1365</inkml:trace>
  <inkml:trace contextRef="#ctx0" brushRef="#br0" timeOffset="7484.09">2584 914 24575,'6'0'0,"54"0"0,86 11 0,-84-9 30,-52-3-185,0 1 0,0 0 0,-1 1 0,1 0 0,0 0 0,0 1 0,-1 0 0,13 5 0</inkml:trace>
  <inkml:trace contextRef="#ctx0" brushRef="#br0" timeOffset="7813.62">3429 1297 24575,'117'2'0,"125"-4"0,-225-1-273,1 0 0,-1-2 0,1 0 0,25-11 0</inkml:trace>
  <inkml:trace contextRef="#ctx0" brushRef="#br0" timeOffset="8142.88">3814 1060 24575,'2'4'0,"0"0"0,0 0 0,0 0 0,0-1 0,1 1 0,0-1 0,0 0 0,0 1 0,0-1 0,0 0 0,0-1 0,5 3 0,3 6 0,-1-1 0,-1 2 0,-1 0 0,9 14 0,8 12 0,-19-31 0,-2 1 0,1 0 0,-1 0 0,0 0 0,0 0 0,-1 0 0,0 1 0,-1 0 0,0-1 0,0 1 0,-1 0 0,0 0 0,-1 0 0,0 0 0,0 0 0,-1 0 0,0 0 0,-3 14 0,2-19 6,-1 0 0,1 0 0,-1 0 0,0 0 0,0-1 0,0 1-1,0-1 1,-1 0 0,0 0 0,-6 5 0,-11 10-1436</inkml:trace>
  <inkml:trace contextRef="#ctx0" brushRef="#br0" timeOffset="8503.56">4344 1072 24575,'-1'20'0,"1"0"0,2 0 0,0-1 0,1 1 0,8 28 0,23 93 0,-33-146 0,1 0 0,-1 0 0,1 0 0,0 0 0,1 0 0,-1 1 0,5-7 0,3-9 0,-2 2 0,-6 12 0,0 1 0,0 0 0,0 0 0,0 0 0,1 0 0,0 0 0,0 0 0,0 1 0,1-1 0,0 1 0,-1 0 0,1 0 0,1 0 0,7-5 0,-1 4 0,-8 3 0,1-1 0,0 2 0,0-1 0,0 0 0,0 1 0,0 0 0,8-1 0,-11 2 0,1 0 0,0 0 0,0 0 0,0 1 0,-1-1 0,1 1 0,0 0 0,0-1 0,-1 1 0,1 0 0,-1 0 0,1 0 0,0 0 0,-1 0 0,0 0 0,1 1 0,-1-1 0,0 0 0,0 1 0,1-1 0,0 4 0,2 1 0,0 1 0,-1 0 0,1 0 0,-2 0 0,1 0 0,-1 0 0,2 12 0,10 29 0,-13-46 0,0 1 0,0 0 0,0 0 0,1 0 0,-1-1 0,1 1 0,0 0 0,0-1 0,2 4 0,-3-6 0,-1 0 0,0 0 0,1 0 0,-1 0 0,0 1 0,1-1 0,-1 0 0,0 0 0,1 0 0,-1 0 0,0 0 0,1 0 0,-1 0 0,0 0 0,1 0 0,-1 0 0,0 0 0,1 0 0,-1 0 0,0 0 0,1 0 0,-1 0 0,1 0 0,-1-1 0,0 1 0,0 0 0,1 0 0,-1-1 0,13-16 0,-1-9 0,-7 14 0,0 0 0,1 0 0,1 1 0,0 0 0,12-15 0,-18 24 0,1 0 0,0 0 0,0 0 0,0 1 0,0-1 0,0 1 0,0 0 0,1-1 0,-1 1 0,0 0 0,1 0 0,-1 0 0,1 1 0,-1-1 0,1 0 0,-1 1 0,1 0 0,-1 0 0,1-1 0,-1 2 0,1-1 0,0 0 0,-1 0 0,1 1 0,-1-1 0,1 1 0,-1 0 0,0 0 0,1 0 0,-1 0 0,0 0 0,1 1 0,3 2 0,1 2 0,0 0 0,0 1 0,-1 0 0,0 0 0,0 0 0,6 10 0,19 23 0,-16-27-64,31 23-1,-27-22-1171</inkml:trace>
  <inkml:trace contextRef="#ctx0" brushRef="#br0" timeOffset="8833.03">5124 1165 24575,'-3'-1'0,"0"1"0,0 0 0,0 1 0,0-1 0,1 0 0,-1 1 0,0 0 0,0-1 0,0 1 0,0 0 0,1 0 0,-1 1 0,1-1 0,-1 1 0,-3 2 0,3 0 0,0-1 0,0 1 0,1 0 0,-1 0 0,1 0 0,0 0 0,0 0 0,1 0 0,-3 7 0,1-1 0,0-3 0,1 0 0,0 0 0,0 0 0,0 1 0,1-1 0,0 13 0,1-19 0,0 1 0,0-1 0,0 0 0,1 0 0,-1 0 0,0 1 0,1-1 0,-1 0 0,1 0 0,-1 0 0,1 0 0,0 0 0,-1 0 0,1 0 0,0 0 0,0 0 0,0 0 0,1 1 0,1-1 0,-1 0 0,0 0 0,0 0 0,0-1 0,0 1 0,1-1 0,-1 1 0,0-1 0,1 0 0,-1 0 0,0 0 0,1 0 0,3 0 0,-4-1-124,1 1 0,0-1 0,-1 1 0,1-1 0,0 0 0,-1 0-1,1 0 1,-1 0 0,0 0 0,4-3 0</inkml:trace>
  <inkml:trace contextRef="#ctx0" brushRef="#br0" timeOffset="9209.84">5189 1218 24575,'0'2'0,"2"1"0,1 2 0,0 3 0,2-1 0,-1 1 0,0 2 0,-1 1 0,-1 1 0,1-1 0,1-1 0,1-2 0,0 0 0,1 1 0,3-1 0,1-2 0</inkml:trace>
  <inkml:trace contextRef="#ctx0" brushRef="#br0" timeOffset="9571.76">5334 1178 24575,'16'49'0,"-12"-34"0,17 38 0,-20-51 0,0 0 0,0 0 0,0 0 0,0-1 0,0 1 0,1 0 0,-1-1 0,0 1 0,1-1 0,0 1 0,-1-1 0,1 0 0,0 0 0,-1 0 0,1 0 0,0 0 0,0 0 0,0 0 0,0-1 0,0 1 0,0-1 0,3 1 0,-3-1 0,0 0 0,1-1 0,-1 1 0,0-1 0,0 0 0,0 0 0,1 0 0,-1 0 0,0 0 0,0 0 0,0 0 0,0-1 0,-1 1 0,1-1 0,0 1 0,-1-1 0,3-3 0,27-39 0,-17 22 0,2 7 0,-16 14 0,1 1 0,-1 0 0,0 0 0,1 0 0,-1 0 0,1-1 0,-1 1 0,0 0 0,1 0 0,-1 0 0,1 0 0,-1 0 0,1 0 0,-1 0 0,0 0 0,1 0 0,-1 0 0,1 0 0,-1 0 0,0 1 0,1-1 0,-1 0 0,1 0 0,-1 0 0,1 1 0,1 1 0,0 0 0,-1 1 0,1-1 0,-1 1 0,1-1 0,-1 1 0,0 0 0,0 0 0,1 3 0,1 4 0,5 6-151,1-1-1,0 0 0,1-1 0,1 0 1,0-1-1,0 0 0,1 0 1,27 20-1</inkml:trace>
  <inkml:trace contextRef="#ctx0" brushRef="#br0" timeOffset="10529.29">5718 1230 24575,'-1'0'0,"0"1"0,-1-1 0,1 0 0,0 1 0,0-1 0,0 1 0,0 0 0,-1-1 0,1 1 0,0 0 0,0 0 0,0-1 0,0 1 0,1 0 0,-1 0 0,0 0 0,0 0 0,0 0 0,1 0 0,-1 1 0,1-1 0,-1 0 0,1 0 0,-1 0 0,1 1 0,0-1 0,-1 0 0,1 0 0,0 1 0,0 0 0,-3 44 0,3-43 0,0 0 0,0-1 0,0 1 0,0-1 0,1 1 0,-1-1 0,1 0 0,0 1 0,-1-1 0,1 0 0,0 0 0,1 1 0,-1-1 0,0 0 0,0 0 0,1 0 0,-1 0 0,1 0 0,0-1 0,2 3 0,-3-3 0,1 0 0,-1 0 0,1-1 0,0 1 0,-1 0 0,1-1 0,0 1 0,-1-1 0,1 1 0,0-1 0,0 0 0,0 0 0,-1 1 0,1-1 0,0-1 0,0 1 0,0 0 0,-1 0 0,1-1 0,0 1 0,0-1 0,-1 1 0,1-1 0,0 0 0,-1 0 0,3-1 0,-4 2 0,1 0 0,-1 0 0,1 0 0,-1 0 0,1 0 0,0 0 0,-1 0 0,1 0 0,-1 0 0,1 0 0,-1 0 0,1 0 0,-1 0 0,1 1 0,-1-1 0,1 0 0,-1 0 0,1 1 0,-1-1 0,0 0 0,1 1 0,-1-1 0,1 0 0,-1 1 0,0-1 0,1 0 0,-1 1 0,1 0 0,15 21 0,1 1 0,-13-21 0,0 0 0,0 0 0,0 0 0,0-1 0,0 1 0,1-1 0,-1 0 0,0 0 0,1-1 0,-1 1 0,0-1 0,1 0 0,-1 0 0,1-1 0,-1 1 0,0-1 0,1 0 0,-1 0 0,0 0 0,0-1 0,0 1 0,0-1 0,0 0 0,0 0 0,0-1 0,-1 1 0,1-1 0,-1 1 0,1-1 0,-1 0 0,0-1 0,0 1 0,-1-1 0,1 1 0,2-6 0,-3 4 0,-1 0 0,1-1 0,-1 0 0,-1 1 0,1-1 0,-1-9 0,-6-9 0,6 23 0,-1 1 0,1-1 0,-1 1 0,1-1 0,-1 1 0,1-1 0,-1 1 0,1-1 0,-1 1 0,0-1 0,1 1 0,-1-1 0,0 1 0,1 0 0,-1-1 0,0 1 0,0 0 0,1 0 0,-1 0 0,0 0 0,0 0 0,1-1 0,-1 1 0,0 0 0,0 1 0,0-1 0,-1 0 0,1 1 0,0-1 0,0 1 0,0 0 0,0-1 0,0 1 0,0 0 0,0 0 0,1 0 0,-1 0 0,0 0 0,0 0 0,1 0 0,-1 0 0,0 0 0,1 0 0,-1 0 0,1 0 0,-1 0 0,1 1 0,0-1 0,0 0 0,-1 0 0,1 1 0,0-1 0,0 0 0,0 0 0,0 1 0,0-1 0,1 0 0,-1 2 0,0-1 0,0 0 0,0 0 0,1 0 0,-1 0 0,0 0 0,1 0 0,-1 0 0,1 0 0,0 0 0,0 0 0,0 0 0,0 0 0,0 0 0,0 0 0,0-1 0,1 1 0,-1-1 0,3 3 0,10 3 0,-9-5 0,0 0 0,-1 0 0,1 1 0,-1 0 0,1 0 0,-1 0 0,0 0 0,0 0 0,0 1 0,-1 0 0,7 8 0,-4-1 0,0 0 0,-1 1 0,0 0 0,-1 0 0,6 24 0,5 16 0,-11-34 0,-1 0 0,0 0 0,-2 1 0,0-1 0,-1 0 0,-5 37 0,5-53 0,-1 1 0,0-1 0,0 0 0,-1 0 0,1 1 0,0-1 0,-1 0 0,1 0 0,-1 0 0,0-1 0,0 1 0,0 0 0,1-1 0,-2 1 0,1-1 0,0 1 0,0-1 0,0 0 0,-1 0 0,1 0 0,0 0 0,-1-1 0,1 1 0,-5 0 0,-9 3 0,-1-1 0,-20 2 0,36-5 0,-103 10 0,103-9 0,0-1 0,0 0 0,0 0 0,0 0 0,0 0 0,0-1 0,-1 1 0,1 0 0,0 0 0,0 0 0,0-1 0,0 1 0,0-1 0,1 1 0,-1-1 0,0 1 0,0-1 0,0 1 0,0-1 0,0 0 0,1 0 0,-1 1 0,0-1 0,1 0 0,-2-1 0,1 0 0,0-1 0,1 1 0,-1 0 0,0 0 0,1 0 0,0-1 0,-1 1 0,1 0 0,0-1 0,0 1 0,1-4 0,0 0 0,0 0 0,0 0 0,1-1 0,0 1 0,0 0 0,0 0 0,1 1 0,3-7 0,95-121 0,17-25 0,-25 22 0,-85 124 0,0 0 0,0-1 0,-2 0 0,0 0 0,0 0 0,6-22 0,-12 35 0,0-1 0,0 1 0,0 0 0,0 0 0,0 0 0,0 0 0,0 0 0,0 0 0,0 0 0,0-1 0,0 1 0,0 0 0,0 0 0,1 0 0,-1 0 0,0 0 0,0 0 0,0 0 0,0 0 0,0 0 0,0 0 0,0-1 0,0 1 0,1 0 0,-1 0 0,0 0 0,0 0 0,0 0 0,0 0 0,0 0 0,0 0 0,0 0 0,1 0 0,-1 0 0,0 0 0,0 0 0,0 0 0,0 0 0,0 0 0,0 0 0,0 0 0,1 0 0,-1 0 0,0 1 0,0-1 0,0 0 0,0 0 0,0 0 0,0 0 0,0 0 0,1 0 0,6 8 0,4 9 0,-10-10 0,1 1 0,-2 0 0,1 0 0,-1 0 0,-1 12 0,0-14 0,1 1 0,0-1 0,0 1 0,0-1 0,1 1 0,0-1 0,0 0 0,3 10 0,-2-13-65,0-1 0,0 1 0,0-1 0,0 0 0,1 0 0,-1 0 0,1 0 0,-1 0 0,1 0 0,0-1 0,-1 1 0,1-1 0,0 0 0,0 0 0,0 0 0,0 0 0,0 0 0,0-1 0,0 0 0,6 1 0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9:38.08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24 134 24575,'-12'39'0,"0"108"0,5-95-682,-2 81-1,9-122-6143</inkml:trace>
  <inkml:trace contextRef="#ctx0" brushRef="#br0" timeOffset="376.72">0 109 24575,'14'-1'0,"0"0"0,-1-1 0,1-1 0,13-4 0,37-7 0,-42 10-168,-1 0-1,1-1 0,25-11 1,-35 12-523,-3 1-6135</inkml:trace>
  <inkml:trace contextRef="#ctx0" brushRef="#br0" timeOffset="737.9">54 294 24575,'0'1'0,"1"0"0,0 1 0,0-1 0,0 0 0,0 0 0,0 0 0,1 0 0,-1 0 0,0-1 0,0 1 0,1 0 0,-1 0 0,0-1 0,1 1 0,-1-1 0,1 1 0,1-1 0,28 9 0,-14-6-195,0-1 0,-1-1 0,1-1 0,0 0 0,0-1 0,24-4 0,-32 2-6631</inkml:trace>
  <inkml:trace contextRef="#ctx0" brushRef="#br0" timeOffset="1099.54">436 95 24575,'0'478'0,"3"-455"-1365,0-14-5461</inkml:trace>
  <inkml:trace contextRef="#ctx0" brushRef="#br0" timeOffset="2119.86">728 372 24575,'-3'0'0,"1"0"0,0 1 0,0-1 0,0 0 0,0 1 0,0-1 0,-1 1 0,1 0 0,0 0 0,0-1 0,0 1 0,1 1 0,-1-1 0,0 0 0,0 0 0,0 1 0,1-1 0,-1 1 0,1-1 0,-1 1 0,1 0 0,0-1 0,0 1 0,0 0 0,0 0 0,0 0 0,0 0 0,-1 3 0,-1 5 0,0 1 0,1 0 0,0 1 0,0 15 0,0-2 0,1-18 0,0-1 0,0 1 0,1 0 0,0 0 0,0-1 0,1 1 0,2 10 0,-3-15 0,1 0 0,0-1 0,0 1 0,0 0 0,0 0 0,0-1 0,0 1 0,1-1 0,-1 1 0,0-1 0,1 0 0,-1 1 0,1-1 0,0 0 0,-1 0 0,1 0 0,0 0 0,0 0 0,-1 0 0,1-1 0,0 1 0,0-1 0,0 1 0,0-1 0,0 0 0,0 1 0,0-1 0,0 0 0,2-1 0,2 2 0,0-1 0,0 0 0,0-1 0,0 0 0,0 0 0,0 0 0,0 0 0,8-4 0,-11 3 0,0 0 0,0 0 0,0 0 0,0 0 0,0 0 0,0-1 0,-1 1 0,1-1 0,-1 0 0,0 0 0,0 0 0,0 0 0,0 0 0,0 0 0,1-5 0,9-18 0,-5 13 0,-1-1 0,-1 1 0,0-2 0,5-20 0,-10 30 0,1 0 0,-1 1 0,0-1 0,0 0 0,0 1 0,-1-1 0,1 1 0,-1-1 0,0 1 0,-1-1 0,1 1 0,-1-1 0,0 1 0,0 0 0,0 0 0,0 0 0,-1 0 0,-6-7 0,5 6 0,-1 1 0,0-1 0,0 1 0,-1 0 0,-5-3 0,9 5 0,-1 1 0,1 0 0,0-1 0,-1 1 0,1 0 0,-1 0 0,0 1 0,1-1 0,-1 1 0,1-1 0,-1 1 0,0 0 0,0 0 0,1 0 0,-4 0 0,5 1 0,0 0 0,0-1 0,-1 1 0,1 0 0,0 0 0,0 0 0,1 0 0,-1 0 0,0 0 0,0 0 0,0 0 0,1 1 0,-1-1 0,1 0 0,-1 0 0,1 1 0,-1-1 0,1 0 0,-1 1 0,1-1 0,0 0 0,0 1 0,0-1 0,0 3 0,1 41 0,0-33 0,-1-10 0,0 1 0,1-1 0,-1 1 0,1-1 0,-1 1 0,1-1 0,0 1 0,0-1 0,0 0 0,0 1 0,0-1 0,1 0 0,-1 0 0,1 0 0,0 0 0,-1 0 0,1-1 0,0 1 0,0 0 0,0-1 0,0 1 0,0-1 0,0 0 0,1 0 0,-1 1 0,0-2 0,1 1 0,-1 0 0,3 0 0,1 0 0,-1 0 0,0 0 0,1 0 0,-1-1 0,1 0 0,-1 0 0,0-1 0,1 1 0,-1-1 0,0 0 0,1-1 0,-1 1 0,6-4 0,-7 3 0,-1 0 0,1-1 0,-1 1 0,0-1 0,0 0 0,0 0 0,0-1 0,-1 1 0,1 0 0,-1-1 0,0 0 0,2-4 0,0 2 0,-1-1 0,0-1 0,-1 1 0,0 0 0,3-14 0,-5 8 0,1 1 0,-2 0 0,-2-15 0,0-13 0,3 40 0,0-1 0,1 1 0,-1-1 0,0 1 0,0-1 0,0 1 0,0 0 0,1-1 0,-1 1 0,0 0 0,0-1 0,1 1 0,-1 0 0,0-1 0,1 1 0,-1 0 0,0-1 0,1 1 0,-1 0 0,0 0 0,1-1 0,-1 1 0,1 0 0,-1 0 0,1 0 0,-1 0 0,0 0 0,1 0 0,-1-1 0,1 1 0,-1 0 0,1 0 0,-1 0 0,1 0 0,-1 1 0,0-1 0,1 0 0,-1 0 0,1 0 0,-1 0 0,1 0 0,-1 0 0,0 1 0,1-1 0,-1 0 0,0 0 0,1 1 0,-1-1 0,0 0 0,1 1 0,28 14 0,-22-11 0,-3-2 0,-1 0 0,1 0 0,0 0 0,-1 1 0,1 0 0,-1-1 0,0 1 0,0 0 0,0 0 0,0 1 0,0-1 0,-1 1 0,1-1 0,1 5 0,-2-1 0,0-1 0,0 1 0,-1 0 0,1 0 0,-1 0 0,-1 0 0,0 14 0,-1 7 0,-1 29 0,2-53 0,1 0 0,-1 0 0,1 0 0,0 0 0,0-1 0,0 1 0,0 0 0,1 0 0,-1-1 0,5 7 0,-4-7 0,0-1 0,1 1 0,-1-1 0,1 0 0,-1 0 0,1 0 0,0-1 0,0 1 0,0-1 0,0 1 0,0-1 0,0 0 0,0 0 0,0 0 0,0 0 0,1-1 0,-1 1 0,0-1 0,1 0 0,-1 0 0,0 0 0,4-1 0,-2 0 0,-1 1 0,0-1 0,1 0 0,-1-1 0,0 1 0,0-1 0,0 0 0,0 0 0,0 0 0,0 0 0,-1 0 0,1-1 0,-1 0 0,1 0 0,4-5 0,-2 0 0,1 0 0,-1 0 0,-1 0 0,1 0 0,-2-1 0,1 0 0,-1 0 0,0 0 0,-1-1 0,0 1 0,-1-1 0,3-18 0,-5 42 0,0 0 0,1-1 0,0 1 0,6 25 0,-6-36 0,-1 0 0,1 0 0,0 0 0,0 0 0,1 0 0,-1 0 0,0-1 0,1 1 0,0 0 0,-1-1 0,1 1 0,0-1 0,1 0 0,-1 0 0,0 1 0,0-2 0,1 1 0,0 0 0,-1 0 0,1-1 0,0 1 0,0-1 0,-1 0 0,1 0 0,0 0 0,0 0 0,0 0 0,0-1 0,1 0 0,2 1 0,-5-1-91,0 0 0,1 0 0,-1-1 0,0 1 0,0 0 0,0 0 0,0-1 0,0 1 0,1-1 0,-1 1 0,0-1 0,0 1 0,0-1 0,1-1 0</inkml:trace>
  <inkml:trace contextRef="#ctx0" brushRef="#br0" timeOffset="2449.93">1335 148 24575,'0'0'-8191</inkml:trace>
  <inkml:trace contextRef="#ctx0" brushRef="#br0" timeOffset="2904.99">12 94 24575,'39'-12'0,"-24"10"0,-1-2 0,1 0 0,-1 0 0,18-9 0,19-6 0,-23 10-75,54-18-1215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9:37.43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505 56 24575,'0'-3'0,"-1"1"0,0 0 0,1 0 0,-1-1 0,0 1 0,-1 0 0,1 0 0,0 0 0,0 0 0,-1 0 0,1 1 0,-1-1 0,0 0 0,1 1 0,-1-1 0,0 1 0,0-1 0,0 1 0,0 0 0,0 0 0,0 0 0,-1 0 0,1 0 0,0 0 0,0 1 0,-1-1 0,-2 1 0,-7-3 0,0 0 0,0 1 0,-23-1 0,3 3 0,0-1 0,0 1 0,-1 1 0,-37 8 0,62-8 0,0 1 0,-1 0 0,1 1 0,0 0 0,0 0 0,1 1 0,-1 0 0,1 0 0,0 0 0,0 1 0,0 1 0,0-1 0,1 1 0,0 0 0,0 0 0,1 1 0,-6 7 0,2 1 0,4-8 0,0 0 0,0 1 0,1-1 0,0 1 0,0 0 0,1 1 0,0-1 0,0 0 0,1 1 0,0-1 0,1 1 0,-1 12 0,1 3 0,0-13 0,1 1 0,0 0 0,3 12 0,-3-21 0,1 0 0,0 1 0,0-1 0,0 0 0,0 0 0,1 0 0,-1 0 0,1 0 0,-1 0 0,1 0 0,0-1 0,0 1 0,1-1 0,-1 1 0,3 1 0,4 3 0,0-1 0,0-1 0,0 1 0,1-2 0,-1 1 0,1-1 0,0-1 0,0 0 0,1 0 0,11 1 0,11-1 0,63-1 0,-52-3 0,-34 1 0,0-1 0,-1 0 0,1-1 0,-1 0 0,1-1 0,-1 1 0,0-2 0,0 1 0,0-2 0,0 1 0,10-8 0,-14 9 0,-1 0 0,1 0 0,-1-1 0,0 0 0,0 0 0,0 0 0,0 0 0,-1 0 0,0-1 0,0 0 0,0 0 0,0 0 0,-1 0 0,0 0 0,0 0 0,0-1 0,-1 1 0,0 0 0,0-1 0,1-10 0,-2 14 0,0 0 0,-1 1 0,1-1 0,-1 0 0,1 0 0,-1 0 0,0 0 0,1 1 0,-1-1 0,0 0 0,0 1 0,0-1 0,0 1 0,-1-1 0,1 1 0,0-1 0,-1 1 0,1 0 0,-1 0 0,1 0 0,-1 0 0,1 0 0,-1 0 0,0 0 0,0 0 0,1 0 0,-1 1 0,0-1 0,0 1 0,0 0 0,0-1 0,-3 1 0,-10-1 0,1 0 0,0 1 0,-22 2 0,13-1 0,5-1 0,-1 0 0,1 2 0,-1 0 0,1 1 0,-22 7 0,-58 20 0,53-21-1365,37-6-5461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9:26.744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17 247 24575,'0'-2'0,"0"-1"0,-1 1 0,0 0 0,1 0 0,-1 0 0,0 0 0,0 0 0,0 0 0,0 0 0,0 0 0,-1 0 0,1 1 0,-1-1 0,1 0 0,-1 1 0,1-1 0,-1 1 0,0-1 0,0 1 0,0 0 0,0 0 0,0 0 0,0 0 0,-2-1 0,-9-3 0,0 0 0,-23-4 0,24 6 0,-3-1 0,8 1 0,0 1 0,-1 1 0,1-1 0,-1 1 0,-13 0 0,20 1 0,-1 0 0,1 0 0,-1 0 0,1 1 0,0-1 0,-1 1 0,1-1 0,-1 1 0,1-1 0,0 1 0,0 0 0,-1 0 0,1-1 0,0 1 0,0 0 0,0 0 0,0 0 0,0 0 0,0 1 0,0-1 0,0 0 0,0 0 0,1 1 0,-1-1 0,1 0 0,-1 1 0,1-1 0,-1 0 0,1 1 0,-1-1 0,1 1 0,0-1 0,0 1 0,0-1 0,0 3 0,-2 20 0,1 0 0,2 0 0,0 0 0,1 0 0,8 30 0,-7-46 0,0 0 0,1 0 0,0 0 0,0-1 0,1 1 0,0-1 0,0 0 0,10 9 0,54 46 0,-54-50 0,25 11 0,-35-21 0,1 0 0,-1 1 0,0 0 0,1 0 0,-1 1 0,0-1 0,7 9 0,-11-12 0,-1 1 0,1-1 0,-1 1 0,0-1 0,1 1 0,-1-1 0,0 1 0,1-1 0,-1 1 0,0-1 0,1 1 0,-1-1 0,0 1 0,0 0 0,0-1 0,0 1 0,0-1 0,0 1 0,0 0 0,0-1 0,0 1 0,0-1 0,0 1 0,0 0 0,0-1 0,0 1 0,-1-1 0,1 1 0,0 0 0,0-1 0,-1 1 0,1-1 0,-1 1 0,0 1 0,-1-1 0,1 0 0,-1 0 0,1 0 0,-1-1 0,0 1 0,0 0 0,1 0 0,-1-1 0,0 1 0,-2-1 0,-46 4 0,39-3 0,0 0 0,0 0 0,0 1 0,0 1 0,-12 3 0,-8 3 0,102-65 0,1 2 0,18-17 0,13-11 0,-39 27 0,32-31 0,1-2 0,-77 69 0,-2-1 0,-1 0 0,28-43 0,-45 62 0,1 0 0,-1 0 0,1 0 0,-1 0 0,1 0 0,-1 0 0,1 0 0,-1 0 0,0 0 0,0 0 0,1-1 0,-1 1 0,0 0 0,0-2 0,-1 3 0,1-1 0,0 1 0,0-1 0,0 1 0,0 0 0,-1-1 0,1 1 0,0-1 0,0 1 0,-1 0 0,1-1 0,0 1 0,-1 0 0,1-1 0,0 1 0,-1 0 0,1 0 0,0-1 0,-1 1 0,1 0 0,-1 0 0,1-1 0,-1 1 0,0 0 0,0 0 0,-1 0 0,1 0 0,0 0 0,-1 0 0,1 0 0,-1 0 0,1 0 0,0 1 0,-1-1 0,1 1 0,0-1 0,-1 1 0,1-1 0,0 1 0,0 0 0,-1-1 0,1 1 0,0 0 0,0 0 0,0 0 0,0 0 0,-1 1 0,-5 8 0,0 0 0,0 0 0,1 1 0,1-1 0,0 1 0,-5 15 0,2-4 0,0 1 0,2 0 0,0 1 0,2 0 0,0 0 0,0 34 0,2-31 0,-3 27 0,-2 38 0,6-65 0,-1 26 0,2-50 0,1 0 0,-1 0 0,0 0 0,1 0 0,0 0 0,-1 0 0,1 0 0,0 0 0,1-1 0,-1 1 0,0 0 0,4 4 0,-4-6-62,0 0 0,1 0 0,-1 0 0,1 0 0,-1 0 0,1 0 0,0-1 0,-1 1 0,1 0 0,0-1 0,-1 1 0,1-1-1,0 0 1,0 0 0,-1 1 0,1-1 0,0 0 0,0-1 0,-1 1 0,1 0 0,2-1 0,4-2-6764</inkml:trace>
  <inkml:trace contextRef="#ctx0" brushRef="#br0" timeOffset="690.66">430 285 24575,'6'0'0,"4"1"0,1-1 0,-1 0 0,1-1 0,-1 0 0,1-1 0,-1 0 0,0-1 0,17-6 0,-18 6 0,0 0 0,1 0 0,-1 1 0,15-2 0,-12 2 0,-1 0 0,22-7 0,7-4 0,0 2 0,58-10 0,-96 21 0,0-1 0,0 1 0,0-1 0,0 1 0,0 0 0,0 0 0,1 0 0,-1 0 0,0 0 0,0 1 0,0-1 0,0 1 0,0-1 0,0 1 0,0 0 0,0-1 0,0 1 0,3 3 0,-3-3 0,-1 1 0,0 0 0,1 0 0,-1 0 0,0 1 0,0-1 0,0 0 0,-1 0 0,1 1 0,-1-1 0,1 0 0,-1 1 0,1-1 0,-1 0 0,0 1 0,-1 3 0,-1 278 0,2-295 0,-1 4 0,1 1 0,0-1 0,0 1 0,1-1 0,0 1 0,0-1 0,0 1 0,1 0 0,0 0 0,0 0 0,4-8 0,10-14 0,-9 15 0,0 0 0,1 1 0,0 0 0,1 0 0,0 0 0,1 1 0,16-13 0,-9 11 0,0 0 0,1 1 0,1 1 0,28-13 0,-39 21 0,1-1 0,0 1 0,0 1 0,0 0 0,0 0 0,0 0 0,1 1 0,-1 1 0,0 0 0,1 0 0,-1 1 0,17 3 0,-23-4 0,-1 1 1,0 0-1,0 0 0,0 0 0,0 0 0,0 1 0,0-1 1,0 0-1,0 1 0,0-1 0,-1 1 0,1 0 0,-1-1 1,1 1-1,-1 0 0,0 0 0,1 0 0,-1 0 0,0 0 1,0 1-1,0-1 0,-1 0 0,2 4 0,0 6 5,0 0 0,-1 1 0,0 18 0,4 21-1394,-3-43-5437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9:25.64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318 69 24575,'0'-3'0,"0"1"0,0 0 0,0-1 0,-1 1 0,1 0 0,0 0 0,-1-1 0,0 1 0,0 0 0,0 0 0,0 0 0,0 0 0,0 0 0,0 0 0,0 0 0,-1 0 0,1 1 0,-1-1 0,0 0 0,1 1 0,-1-1 0,0 1 0,0 0 0,0-1 0,0 1 0,0 0 0,-3-1 0,-5-1 0,1 0 0,-1 1 0,0 0 0,-1 1 0,-9-1 0,18 2 0,-11-1 0,0 0 0,1 1 0,-1 0 0,-20 3 0,29-2 0,0 0 0,1 0 0,-1 0 0,1 1 0,-1-1 0,1 1 0,0 0 0,0-1 0,0 2 0,0-1 0,0 0 0,0 0 0,0 1 0,1 0 0,-1 0 0,1-1 0,0 1 0,0 0 0,0 1 0,-2 3 0,-5 11 0,1 0 0,1 1 0,1 0 0,0 0 0,1 0 0,2 1 0,0-1 0,-1 32 0,-2 12 0,3-51 0,2 0 0,-1 0 0,2 1 0,0-1 0,1 17 0,0-25 0,0 0 0,0-1 0,0 1 0,1-1 0,-1 1 0,1-1 0,0 1 0,0-1 0,0 0 0,0 0 0,1 0 0,-1 0 0,1 0 0,0 0 0,-1-1 0,1 1 0,1-1 0,-1 0 0,0 0 0,0 0 0,7 2 0,3 1 0,1-1 0,0 0 0,0-1 0,0-1 0,19 2 0,10 1 0,-20-2 0,0-1 0,1 0 0,-1-2 0,0-1 0,43-7 0,-53 5 0,-1-1 0,0 0 0,0-1 0,-1 0 0,1-1 0,-1 0 0,0 0 0,-1-2 0,1 1 0,-1-1 0,14-15 0,-16 8 0,-1 0 0,0 0 0,-1 0 0,0-1 0,4-22 0,-8 32 0,0-2 0,1-1 0,-1 1 0,-1-1 0,1 1 0,-1-18 0,-2 25 0,1 0 0,-1 0 0,0 0 0,1 0 0,-1 0 0,0 0 0,0 0 0,1 1 0,-1-1 0,0 0 0,0 0 0,0 1 0,0-1 0,0 1 0,0-1 0,0 1 0,0-1 0,0 1 0,-1 0 0,1-1 0,0 1 0,0 0 0,0 0 0,0 0 0,-2 0 0,-35 0 0,29 1 0,-49 0 0,-111 9 0,122-1-1365,38-6-5461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9:23.18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479 44 24575,'-6'-1'0,"-1"0"0,1 0 0,-1 0 0,1-1 0,0 0 0,0-1 0,0 1 0,-6-4 0,5 2 0,0 1 0,0 0 0,-1 0 0,1 1 0,-14-3 0,0 2 0,0 2 0,0 0 0,0 2 0,-39 5 0,52-3 0,1-1 0,0 2 0,0-1 0,1 1 0,-1 0 0,1 0 0,0 1 0,0 0 0,-7 7 0,-46 53 0,59-65 0,-13 16 0,2 0 0,0 1 0,-14 28 0,20-33 0,1-1 0,0 1 0,1 1 0,1-1 0,-1 0 0,2 1 0,0-1 0,0 1 0,2-1 0,1 16 0,1-20 0,0-1 0,0 1 0,1-1 0,1 0 0,-1 0 0,1 0 0,0-1 0,0 0 0,8 7 0,-10-10 0,4 4 0,1-1 0,-1 0 0,17 10 0,1 0 0,-10-7 0,0-1 0,0-1 0,1 0 0,0-1 0,20 5 0,-29-9 0,58 10 0,-40-8 0,7-1 0,1-1 0,39-4 0,-14 1 0,-37-1 0,-1-1 0,-1 0 0,1-2 0,30-11 0,-37 11 0,-1-1 0,1 0 0,-2-1 0,1 0 0,-1-1 0,0 0 0,12-12 0,-20 17 0,0-1 0,-1 0 0,1-1 0,-1 1 0,1 0 0,-1-1 0,-1 1 0,1-1 0,-1 0 0,1 1 0,-1-1 0,0-7 0,2-61 0,-3 67 0,-1-6 0,-1-1 0,-1 0 0,0 1 0,0-1 0,-1 1 0,-1 0 0,0 1 0,0-1 0,-2 1 0,1 0 0,-1 0 0,-1 1 0,0 0 0,0 0 0,-14-12 0,9 12 0,0 0 0,-1 1 0,0 0 0,0 1 0,-1 1 0,0 0 0,0 1 0,-20-5 0,21 7 0,-1 2 0,-23-3 0,2 1 0,23 1 0,0 1 0,0 1 0,0 0 0,0 1 0,0 0 0,0 1 0,0 1 0,-20 4 0,24-1-1365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9:20.84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1 24575,'742'0'0,"-600"14"0,1052-15 0,-1168 2 0,0 2 0,32 7 0,-32-5 0,1-1 0,34 1 0,277 7 0,581-12 0,-800 14 0,-93-14 0,-1 2 0,33 5 0,-23-3 0,0-1 0,0-2 0,55-6 0,-57 1 0,53-14 0,-64 13 0,-1 1 0,1 0 0,0 1 0,37 1 0,-40 2 32,0-2 1,0-1-1,21-5 0,-19 3-530,-1 2 0,27-2 0,-36 4-6328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49:18.395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0"/>
      <inkml:brushProperty name="anchorY" value="0"/>
      <inkml:brushProperty name="scaleFactor" value="0.5"/>
    </inkml:brush>
  </inkml:definitions>
  <inkml:trace contextRef="#ctx0" brushRef="#br0">0 41 24575,'0'0'0,"0"-2"0,3-1 0,2 0 0,3 1 0,3 0 0,1 1 0,1 0 0,0 1 0,1 0 0,0 0 0,-1 0 0,1-2 0,-1-1 0,1 1 0,-1-1 0,0 2 0,1 0 0,-1 0 0,0 1 0,0 0 0,0 0 0,1 0 0,-1 0 0,0 0 0,0 1 0,0-4 0,1 0 0,-1 1 0,0-1 0,0 2 0,1 0 0,-1 0 0,0 1 0,0 0 0,1 0 0,-1 0 0,0 0 0,0 0 0,0 0 0,1 0 0,-1 0 0,0 0 0,0 0 0,1 0 0,-1 0 0,0 0 0,0 0 0,1 0 0,-1 0 0,0 0 0,0 0 0,0 0 0,1 0 0,-1 0 0,0 0 0,0 0 0,1 0 0,-1 0 0,0 0 0,0 0 0,1 0 0,-1 0 0,0 0 0,0 0 0,0 0 0,1 0 0,-1 0 0,0 0 0,0 0 0,1 0 0,-1 0 0,0 0 0,0 0 0,0 0 0,1 0 0,-1 0 0,0 0 0,0 0 0,1 0 0,-1 0 0,0 0 0,0 0 0,1 0 0,-1 0 0,0 0 0,0 0 0,0 0 0,1 0 0,-1 0 0,0 0 0,0 0 0,1 0 0,-1 0 0,0 0 0,0 0 0,1 0 0,-1 0 0,0 0 0,0 0 0,0 0 0,1 0 0,-1 0 0,0 0 0,0 0 0,1 0 0,-1 0 0,0 0 0,0 0 0,1 0 0,-1 0 0,0 0 0,0 0 0,0 0 0,1 0 0,-1 0 0,0 0 0,0 0 0,1 0 0,-1 0 0,0 0 0,-2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35:56.440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608'0,"-600"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49:11.37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28,'52'-12,"23"6,69-2,117 6,185 5,-271 9,76 2,-75-7,-76-1,0-1,137 3,167 5,-25 1,11-1,74 0,105 0,-144-5,-205-2,213 7,-30 1,-174-1,50 0,150 0,116 18,-262-11,32 0,239 14,238 7,-596-29,111 2,258 17,-481-24,32 3,175 9,140-10,161 4,-253-10,76 5,-20-1,-22-1,106-1,-106-4,-224 4,215 3,2890-9,-1672 2,-1519-9,-22 2,-36 5,174-11,-57-2,33 1,-106 14,-2 0,91-10,-29-3,202 5,-208 7,-92 0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3:52.396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892 0 24575,'1'45'0,"0"-9"0,-2-1 0,-1 0 0,-11 60 0,-4 15 0,9-51 0,-2 3 0,-21 71 0,5-4 0,19-86 0,-13 47 0,18-82 0,-27 101 0,22-79 0,-2 0 0,-13 29 0,-7 27 0,-19 61 0,35-108 0,-49 110 0,54-127 0,-5 12 0,-12 51 0,2-12 0,0-5 0,3 5 75,-4 23-1515,21-78-5386</inkml:trace>
  <inkml:trace contextRef="#ctx0" brushRef="#br0" timeOffset="815.63">233 3032 24575,'-1'0'0,"-1"0"0,0-1 0,0 1 0,1-1 0,-1 0 0,0 1 0,1-1 0,-1 0 0,1 0 0,-1 0 0,1 0 0,-1 0 0,1-1 0,0 1 0,-1 0 0,-1-4 0,-21-30 0,11 15 0,9 15 0,0-2 0,0 1 0,1 0 0,0-1 0,0 1 0,1-1 0,-1 0 0,1 0 0,1 0 0,0 0 0,-1-8 0,1-13 0,2-44 0,1 26 0,-2 42 0,0 0 0,1 0 0,-1 0 0,0 0 0,1 0 0,0 1 0,0-1 0,0 0 0,1 0 0,-1 1 0,1-1 0,0 1 0,0-1 0,0 1 0,0 0 0,1 0 0,-1 0 0,1 0 0,0 0 0,0 1 0,0-1 0,0 1 0,0-1 0,0 1 0,1 0 0,-1 1 0,1-1 0,-1 1 0,1-1 0,0 1 0,0 0 0,0 0 0,-1 1 0,1-1 0,0 1 0,6 0 0,-3-1 0,0 1 0,-1 1 0,1-1 0,0 1 0,-1 0 0,1 1 0,-1 0 0,1 0 0,-1 0 0,0 0 0,0 1 0,0 0 0,0 1 0,0-1 0,-1 1 0,0 0 0,0 0 0,0 1 0,0 0 0,0 0 0,-1 0 0,0 0 0,5 8 0,-3-2 0,1 1 0,-1 0 0,-1 0 0,0 0 0,-1 1 0,0 0 0,-1 0 0,0 0 0,-1 0 0,0 25 0,-2-27 0,1 4 0,-1-1 0,-1 0 0,0 0 0,-7 27 0,7-37 0,0 1 0,-1-1 0,0 0 0,0 0 0,0 0 0,-1-1 0,1 1 0,-1 0 0,0-1 0,0 1 0,0-1 0,0 0 0,-1 0 0,1-1 0,-1 1 0,0-1 0,0 1 0,0-1 0,-8 3 0,-5 0 0,-1 0 0,-30 4 0,6-2 0,31-4 0,0-1 0,0 0 0,0-1 0,-1 0 0,-12-1 0,22 0 0,-1-1 0,1 1 0,0 0 0,-1-1 0,1 0 0,0 1 0,-1-1 0,1 0 0,0 0 0,0 0 0,0 0 0,0-1 0,0 1 0,0-1 0,0 1 0,0-1 0,1 1 0,-1-1 0,0 0 0,1 0 0,0 0 0,-1 0 0,1 0 0,0 0 0,0 0 0,0-1 0,0 1 0,1 0 0,-1 0 0,0-3 0,-1-8 0,0 1 0,1 0 0,0 0 0,1-1 0,0 1 0,1 0 0,1-1 0,3-13 0,-3 20 0,0-1 0,0 1 0,1-1 0,0 1 0,0 0 0,0 0 0,1 1 0,0-1 0,0 1 0,0 0 0,1 0 0,0 0 0,0 0 0,0 1 0,0 0 0,8-5 0,0 1 0,1-1 0,0 2 0,0 0 0,1 1 0,0 0 0,0 1 0,0 1 0,0 0 0,18-1 0,-31 5 0,0 0 0,0 0 0,0 0 0,0 0 0,0 0 0,0 0 0,0 1 0,1-1 0,-1 1 0,-1 0 0,1 0 0,0 0 0,4 2 0,-5-3 0,-1 1 0,1 0 0,0 0 0,-1 0 0,1-1 0,0 1 0,-1 0 0,1 0 0,-1 0 0,1 0 0,-1 0 0,0 0 0,1 0 0,-1 0 0,0 0 0,0 0 0,0 1 0,0-1 0,0 2 0,0 1 0,-1 0 0,0 1 0,-1-1 0,1 1 0,-1-1 0,0 0 0,0 0 0,0 0 0,0 0 0,-5 6 0,3-6 0,1 0 0,-1 0 0,0 0 0,0 0 0,-1-1 0,1 1 0,-1-1 0,1 0 0,-1-1 0,-10 5 0,-1-2 0,-1 0 0,-20 3 0,24-6 0,-1 1 0,0 1 0,1 0 0,-15 6 0,22-7 0,0 0 0,-1 0 0,1-1 0,-1 0 0,1 0 0,-1-1 0,0 0 0,0 0 0,-12-1 0,17 0 0,0 0 0,1 0 0,-1-1 0,0 1 0,0 0 0,1-1 0,-1 0 0,1 1 0,-1-1 0,0 0 0,1 0 0,0 0 0,-1 0 0,1 0 0,-1 0 0,1 0 0,-2-3 0,2 2 0,0 0 0,0 0 0,0 0 0,0 0 0,1-1 0,-1 1 0,1 0 0,-1-1 0,1 1 0,0-1 0,0 1 0,0 0 0,0-1 0,0 1 0,0 0 0,1-4 0,1-1 0,0 0 0,0 0 0,1 0 0,0 1 0,0-1 0,0 1 0,1 0 0,0 0 0,0 0 0,1 0 0,-1 1 0,8-7 0,-5 5 0,0 1 0,1 0 0,0 0 0,0 1 0,0 0 0,1 1 0,0-1 0,15-4 0,-19 8 0,0-1 0,0 1 0,1 0 0,-1 1 0,1 0 0,-1-1 0,0 2 0,1-1 0,-1 0 0,11 4 0,-14-4 0,-1 1 0,1-1 0,-1 1 0,1 0 0,0 0 0,-1 0 0,0 0 0,1 0 0,-1 0 0,0 0 0,1 0 0,-1 0 0,0 1 0,0-1 0,0 0 0,0 1 0,0-1 0,0 1 0,-1-1 0,1 1 0,0 0 0,-1-1 0,1 1 0,-1 0 0,0-1 0,1 1 0,-1 0 0,0 0 0,0-1 0,0 1 0,0 0 0,0-1 0,-1 1 0,1 0 0,0 0 0,-1-1 0,0 1 0,0 1 0,-1 2 0,0-1 0,0 0 0,-1 0 0,0 0 0,0 0 0,0 0 0,0-1 0,0 0 0,0 1 0,-1-1 0,0 0 0,0 0 0,0-1 0,0 1 0,0-1 0,0 0 0,0 0 0,-1-1 0,1 1 0,-8 1 0,-5 1 0,0 0 0,-1-1 0,0 0 0,-19-1 0,-11-2-1365,28-1-5461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3:48.059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21 10674 24575,'28'1'0,"-1"2"0,1 1 0,50 14 0,-27-6 0,18 2 0,51 13 0,-92-20 4,34 5 1,-33-7-58,36 10 0,-24-2-68,0-1-1,1-3 1,50 6 0,103 16 121,-105-14 0,157 41 0,-214-50 0,148 27-1162,7 2 314,-143-27 812,73 7 1,17 3 39,-44-1-4,140 11 0,114 20-953,-142-16 514,-82-15 291,-23-3-223,145 5 1,-157-16 199,139 26-1,-23-1-10,-107-20 108,134 8-215,-45-3 1025,-110-7-551,94 18 435,-57-6-286,-88-17-334,44 7 0,98 3 0,-69-9 0,98 18 0,-24-2 0,0 1 5,-82-9 2,119 2-1,258-15-1581,-421 3 1508,47 8-1,32 2 95,70-13 52,-76-1 23,125 14 0,-40 3-350,207-13-1,-198-4 151,116 16 98,-178-4-114,151-9-1,-132-3 64,51 0 156,231 5 210,-305 8-547,45 1-113,2084-11-268,-1054-3 374,-1059-10 995,-5 0-32,4-1-705,-65 4-137,188-17 210,-165 16-112,105-3 141,-140 13 9,139-18 1,-96 1-131,167-33 0,-254 40 450,0 2 1,0 1 0,62-1-1,-36 4-371,-2-4 0,116-27 0,-107 19 36,118-12 0,-153 24-79,1-2 0,-1-2-1,43-14 1,4-1-2,-58 17-31,44-2 1,-48 7-4,0-1-1,-1-2 1,30-7 0,264-75-248,-264 70 223,247-74-378,-243 73 403,94-44 0,-31 11 0,-89 37 0,38-22 0,-11 4 0,44-23 0,152-110 0,-219 139 50,35-36 1,-36 31 965,75-68 652,46-68-2274,-148 161 554,43-51 18,55-81-1,-56 71 35,-24 35 0,-2-1 0,21-40 0,-31 48 0,0 3 0,-1-1 0,-1 0 0,7-25 0,-10 26-95,1 0-1,13-26 1,-11 29-59,-1 0 0,-1-1 1,6-25-1,29-119-56,-28 116 216,-1-1 0,-2 0 0,-3 0 0,4-67 0,-8 51-118,2 1 1,4 0-1,19-68 1,-26 119 89,6-40-32,-2 1 0,-1-59 1,2-15 967,9-22-1010,24-409-1825,-40 297 1333,-4-203-830,-4 387 1208,-4 0 0,-39-140 0,-3-15-109,37 146-316,-48-138 0,-48-72-1492,41 114 1488,-61-122 542,116 267 99,-176-399-590,104 219 1675,71 169-993,-21-52-106,-97-270-78,63 159 262,-31-101 139,73 172-58,-2-7 19,10 68-272,-83-317 0,-16-10-8,60 222 276,-89-194 476,-24 34-744,155 306 0,-194-333-16,134 252 135,-134-153 1,102 136-70,-10-6 524,-18-22 2655,114 130-2066,2-1-1,2-1 1,-22-45-1,8-14-942,29 87-1585</inkml:trace>
  <inkml:trace contextRef="#ctx0" brushRef="#br0" timeOffset="978.76">355 10487 24575,'-2'-7'0,"0"-1"0,0 0 0,-1 1 0,0 0 0,0 0 0,-1 0 0,1 0 0,-10-11 0,3 1 0,-8-18 0,2-1 0,-22-69 0,9 20 0,17 50 0,-9-49 0,-3-9 0,1 7-304,-18-139-1,29 150-473,-7-31 778,-8-43 0,-2-281-1869,29-3-1133,2 182 2280,-2-979-967,12 970 1687,0-5-162,-7 154 305,30-163 0,-19 165-95,50-314 18,-48 310 57,5 1 0,39-113 1,-3-10-173,-2 6-9,82-190 1791,-25 73-1218,-78 240-382,93-243 759,-80 217-1182,-8 19 164,-25 70 128,11-50 0,-4 10 0,32-114 0,-34 122 785,-15 51-120,1 0-1,17-39 0,-18 49-501,0 1 0,-1-1 0,3-15 0,-3 9-6439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4:04.684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0 6402 24575,'0'29'0,"1"-1"0,2 0 0,10 51 0,-5-45 0,50 181 0,40 60 0,-28-124 0,-64-141 0,3 10 0,2 0 0,0-2 0,1 1 0,1-2 0,16 18 0,-23-29 0,0 0 0,0-1 0,0 0 0,1 0 0,-1-1 0,1 0 0,0 0 0,1 0 0,-1-1 0,1 0 0,-1-1 0,1 0 0,0 0 0,0 0 0,0-1 0,0 0 0,8-1 0,-5-1 0,0 0 0,-1-1 0,1-1 0,-1 0 0,0 0 0,0-1 0,0 0 0,0-1 0,-1 0 0,1-1 0,-1 0 0,-1 0 0,1-1 0,-1 0 0,0 0 0,8-11 0,125-143 0,78-149-888,178-294-2464,148-287-1480,-308 493 2561,-127 217 1892,795-1175-93,-406 731 472,338-273-315,-137 246 475,-507 490-163,140-107 203,-193 163 309,75-54-35,36-26 1787,-116 84-849,111-79 3253,-120 83-1834,-117 92-4196,-1 2-5461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4:19.592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92 1 24575,'-10'0'0,"1"-1"0,0 1 0,0 1 0,0-1 0,-12 4 0,20-4 0,0 0 0,-1 0 0,1 0 0,0 1 0,0-1 0,0 0 0,0 1 0,0-1 0,0 1 0,0-1 0,0 1 0,0 0 0,0-1 0,1 1 0,-1 0 0,0 0 0,0 0 0,0-1 0,1 1 0,-1 0 0,1 0 0,-1 0 0,0 0 0,1 0 0,0 0 0,-1 0 0,1 0 0,0 1 0,-1-1 0,1 0 0,0 0 0,0 0 0,0 0 0,0 0 0,0 0 0,0 1 0,0-1 0,1 0 0,-1 0 0,0 0 0,0 0 0,1 0 0,0 1 0,-1-1 0,0 0 0,1 0 0,-1 0 0,0 0 0,1-1 0,-1 1 0,1 0 0,-1 0 0,1 0 0,-1-1 0,1 1 0,0 0 0,-1-1 0,1 1 0,0-1 0,0 1 0,-1-1 0,1 1 0,0-1 0,0 1 0,0-1 0,0 0 0,-1 1 0,1-1 0,0 0 0,0 0 0,0 0 0,0 1 0,0-1 0,0 0 0,0 0 0,0-1 0,0 1 0,0 0 0,-1 0 0,1 0 0,0-1 0,0 1 0,0 0 0,0-1 0,0 1 0,-1 0 0,1-1 0,1-1 0,3 0 0,0-2 0,-1 1 0,0 0 0,0-1 0,7-7 0,-11 10 0,1 1 0,-1 0 0,0 0 0,0 0 0,1 0 0,-1 0 0,0 0 0,1 0 0,-1 0 0,0 0 0,0 0 0,1 1 0,-1-1 0,0 0 0,0 0 0,1 0 0,-1 0 0,0 0 0,0 0 0,1 0 0,-1 1 0,0-1 0,0 0 0,0 0 0,1 0 0,-1 1 0,0-1 0,0 0 0,0 0 0,0 1 0,1-1 0,-1 0 0,0 0 0,0 1 0,0-1 0,0 0 0,0 0 0,0 1 0,11 20 0,2 2 0,-9-21-57,0 1 0,0-1 1,1 0-1,-1 0 0,1 0 0,-1-1 0,1 1 0,0-1 0,-1 0 0,1-1 0,0 1 1,0-1-1,-1 0 0,1 0 0,0 0 0,0-1 0,0 0 0,-1 0 0,1 0 1,0 0-1,-1-1 0,1 1 0,4-4 0</inkml:trace>
  <inkml:trace contextRef="#ctx0" brushRef="#br0" timeOffset="1929.08">91 236 24575,'-11'43'0,"11"21"0,1-67 0,0-1 0,0 1 0,0 0 0,0 0 0,1 0 0,-1-1 0,1 1 0,0 1 0,0-1 0,0 0 0,4-4 0,-1 2 0,-1-1 0,2 1 0,-1 0 0,0 1 0,10-7 0,-11 9 0,0 1 0,1-1 0,-1 1 0,0-1 0,0 1 0,1 0 0,-1 1 0,1-1 0,-1 1 0,1 0 0,5 0 0,-8 1 0,0-1 0,-1 0 0,1 0 0,0 0 0,-1 1 0,1-1 0,-1 1 0,1-1 0,-1 1 0,1 0 0,-1-1 0,1 1 0,-1 0 0,0 0 0,1 0 0,-1 0 0,0 0 0,0 1 0,0-1 0,0 0 0,0 0 0,0 1 0,0-1 0,0 1 0,-1-1 0,1 1 0,0-1 0,-1 1 0,1-1 0,-1 1 0,0-1 0,1 3 0,-1-2 0,1 0 0,-1-1 0,0 1 0,0 0 0,0-1 0,0 1 0,0 0 0,-1-1 0,1 1 0,0 0 0,-1-1 0,1 1 0,-1 0 0,1-1 0,-1 1 0,0-1 0,0 1 0,0-1 0,0 0 0,0 1 0,0-1 0,0 0 0,0 1 0,0-1 0,-1 0 0,1 0 0,-2 1 0,-1-1 0,-1 0 0,0 1 0,0-2 0,1 1 0,-1 0 0,0-1 0,0 0 0,-7-1 0,-32-3-1365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4:13.504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0 179 24575,'86'-7'0,"-59"4"0,80-12 0,-51 7 0,92-4 0,431 12-1365,-569 0-5461</inkml:trace>
  <inkml:trace contextRef="#ctx0" brushRef="#br0" timeOffset="438.91">157 434 24575,'82'2'0,"88"-4"0,-96-9 0,-53 7 0,1 0 0,33 0 0,-38 4-273,1 0 0,-1-2 0,0 0 0,25-6 0,-32 5-6553</inkml:trace>
  <inkml:trace contextRef="#ctx0" brushRef="#br0" timeOffset="941.75">1337 90 24575,'0'-6'0,"1"-1"0,-1 1 0,1-1 0,1 1 0,-1-1 0,1 1 0,0 0 0,1 0 0,-1 0 0,1 0 0,0 0 0,7-8 0,-6 56 0,-15 74 0,9-84 16,3 35 0,-1-23-1413,0-35-5429</inkml:trace>
  <inkml:trace contextRef="#ctx0" brushRef="#br0" timeOffset="1537.83">1338 356 24575,'7'0'0,"-1"0"0,1 1 0,-1-1 0,1 1 0,-1 0 0,8 3 0,-13-3 0,0-1 0,-1 0 0,1 0 0,0 1 0,-1-1 0,1 0 0,-1 1 0,1-1 0,-1 1 0,1-1 0,-1 1 0,1-1 0,-1 1 0,1-1 0,-1 1 0,1-1 0,-1 1 0,0 0 0,1-1 0,-1 1 0,0 0 0,0-1 0,0 1 0,1 0 0,-1 0 0,-1 1 0,1 0 0,0 0 0,-1-1 0,0 1 0,1 0 0,-1-1 0,0 1 0,0 0 0,0-1 0,0 1 0,0-1 0,0 0 0,0 1 0,-3 1 0,-49 43 0,41-37 0,1 1 0,-1 0 0,1 1 0,1 0 0,0 0 0,-13 21 0,23-32 0,-1 1 0,1-1 0,0 0 0,0 1 0,0-1 0,0 0 0,0 1 0,0-1 0,0 0 0,0 1 0,0-1 0,0 0 0,0 1 0,0-1 0,0 0 0,0 1 0,0-1 0,0 0 0,1 1 0,-1-1 0,0 0 0,0 1 0,0-1 0,0 0 0,1 0 0,-1 1 0,0-1 0,0 0 0,1 0 0,-1 1 0,0-1 0,0 0 0,1 0 0,-1 0 0,1 1 0,17 6 0,19 0 0,-7-6 0,0 0 0,-1-2 0,52-9 0,-40 8-1365,-31 1-5461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4:11.087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0 1 24575,'791'0'-1365,"-781"0"-5461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54:37.013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80 1126,'-1'-5,"-1"0,1 0,-1 1,0-1,0 0,-1 1,1-1,-4-4,-7-13,3-8,1 1,2-1,1 0,1-1,-1-34,6 58,-2-153,3 86,-1 66,0 0,1-1,0 1,0 0,1 0,3-10,-3 15,-1 0,0 0,0 0,1 0,0 1,-1-1,1 1,0-1,0 1,0 0,1 0,-1 0,0 0,1 0,0 0,-1 1,1-1,0 1,4-2,15-2,0 2,0 0,0 1,1 2,37 3,3-1,104 8,73-7,-128-5,374 2,-414-7,-35 2,-6 1,58-16,-87 19,0 0,0 0,0 0,0 0,0 0,0 0,0-1,-1 1,1-1,-1 1,1-1,-1 1,1-1,-1 0,0 0,0 0,0 0,0 0,0 0,0-2,11-51,-5 17,-4 26,0-1,-1 1,0-15,-1 15,0 0,1 0,0 1,4-12,8-19,10-43,-21 69,7-26,-6 34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54:35.72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69,'6'0,"0"-1,0 0,0-1,1 1,6-4,20-5,-22 9,21-4,60-2,-75 6,1 0,30-8,-31 5,1 1,31-1,63-3,-73 4,261-1,-159 7,1698-3,-1615 11,9 1,-149-14,109 4,-155 0,114 6,270-8,-413 0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54:34.61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22'0,"0"0,1 2,-1 1,27 7,-8-2,0-2,0-2,46 0,16 1,225 0,-181-7,2634 2,-2586 13,-84-4,121 14,-117-7,-84-10,1-1,46 1,-61-5,0 0,32 8,-32-5,0-1,33 2,-41-5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35:58.08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56,'35'1,"1"-2,-1-2,1-1,43-11,-57 11,0 1,1 1,-1 1,41 4,-3-1,124-11,-31 0,163-1,-270 10,-38 0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54:33.51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56,'18'1,"0"1,0 1,30 8,-30-6,1-1,0-1,24 2,151 6,-72-10,105-3,-73-14,-85 7,72 1,-93 6,78-14,-4 0,-79 13,313-15,-165 6,-169 12,-12 0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5:46.096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 2 24575,'163'-1'0,"175"3"0,-222 4-1458,92 3-532,186 7 463,-113-2-475,41 0-486,73 3 2710,55 6-1548,-14-1 65,357 32-256,-409-21 1009,714 58-2020,-364-27 2528,429 45 0,-608-65 0,-277-21 0,1139 87 0,-21-30 0,-902-55 0,227 6 0,1634 0 0,997-31 3689,-3069-10-886,-163 4-1837,201-10-73,-194 9-576,88-1 376,81 9 5327,-209-1-6383,-74 0-6463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7:54:59.049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301'0,"-291"0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3:46:09.709"/>
    </inkml:context>
    <inkml:brush xml:id="br0">
      <inkml:brushProperty name="width" value="0.1" units="cm"/>
      <inkml:brushProperty name="height" value="0.2" units="cm"/>
      <inkml:brushProperty name="color" value="#FF25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83,'0'-1,"1"-1,0 1,-1 0,1 0,0 0,-1 0,1 0,0 0,0 0,0 0,0 1,0-1,0 0,0 0,0 1,0-1,0 1,0-1,3 0,23-8,93-6,-43 5,91 1,92-13,-174 11,28-2,675-47,-597 52,-3 1,728 7,-898 1,-1 1,1 1,26 7,28 4,-59-13,-11-1,1 0,0 1,0-1,0 1,0 0,-1 0,1 0,0 0,-1 1,6 2,-1 2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6:46.571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36 111 24575,'8'97'0,"-4"-67"0,1 12 0,-1-17 0,1 38 0,-8-100 0,-10-59 0,8 69 0,2 0 0,1 0 0,1-1 0,3-37 0,-1 62 0,-1 0 0,1 0 0,1 0 0,-1 0 0,0 0 0,1 0 0,-1 0 0,1 0 0,0 1 0,0-1 0,0 1 0,0-1 0,1 1 0,-1 0 0,1 0 0,-1 0 0,1 0 0,0 0 0,-1 1 0,1-1 0,0 1 0,0 0 0,4-1 0,-6 1 0,1 0 0,-1 1 0,1-1 0,0 1 0,0-1 0,-1 1 0,1 0 0,0 0 0,0 0 0,-1 0 0,1 0 0,0 0 0,0 0 0,-1 1 0,1-1 0,0 0 0,-1 1 0,1 0 0,0-1 0,-1 1 0,1 0 0,-1 0 0,1 0 0,-1 0 0,1 0 0,-1 0 0,0 0 0,1 0 0,-1 1 0,0-1 0,0 0 0,0 1 0,0-1 0,0 1 0,0-1 0,-1 1 0,1 0 0,0-1 0,-1 1 0,1 0 0,-1-1 0,0 3 0,1-1 0,0 0 0,-1-1 0,0 1 0,0 0 0,0 0 0,0 0 0,0 0 0,-1 0 0,1 0 0,-1-1 0,0 1 0,0 0 0,0 0 0,0-1 0,0 1 0,-2 3 0,-2-1 0,0 1 0,1-1 0,-2 0 0,1 0 0,-7 4 0,10-7 0,2-2 0,-1 0 0,1 0 0,-1 1 0,1-1 0,0 0 0,-1 0 0,1 1 0,0-1 0,0 0 0,-1 1 0,1-1 0,0 1 0,0-1 0,-1 0 0,1 1 0,0-1 0,0 1 0,0-1 0,0 0 0,0 1 0,0-1 0,0 1 0,0-1 0,0 1 0,0-1 0,0 0 0,0 1 0,0-1 0,0 1 0,0-1 0,0 1 0,0-1 0,0 0 0,1 1 0,-1-1 0,0 1 0,0-1 0,1 0 0,-1 1 0,0-1 0,0 0 0,1 1 0,-1-1 0,0 0 0,1 1 0,-1-1 0,0 0 0,1 0 0,-1 0 0,1 1 0,-1-1 0,0 0 0,2 0 0,28 13 0,-19-10 0,-5 0 0,-1 0 0,0 0 0,1 0 0,-1 0 0,-1 1 0,1 0 0,0 0 0,-1 0 0,0 1 0,6 7 0,-9-10 0,1 1 0,-1 0 0,1 0 0,-1 0 0,0 0 0,0 0 0,0 0 0,-1 0 0,1 0 0,-1 0 0,0 1 0,1-1 0,-1 0 0,-1 0 0,1 0 0,0 1 0,-1-1 0,0 0 0,0 0 0,0 0 0,0 0 0,-2 3 0,2-3 0,-1-1 0,1 0 0,-1 0 0,0 1 0,0-2 0,0 1 0,0 0 0,0 0 0,0 0 0,0-1 0,-1 1 0,1-1 0,0 0 0,-5 2 0,-42 11 0,29-8 0,9-4-132,-1 0-1,0 0 0,0-1 0,-23-1 1,25-1-570,0 1-6124</inkml:trace>
  <inkml:trace contextRef="#ctx0" brushRef="#br0" timeOffset="878.56">485 287 24575,'0'-3'0,"-2"0"0</inkml:trace>
  <inkml:trace contextRef="#ctx0" brushRef="#br0" timeOffset="879.56">945 12 24575,'0'0'0,"-1"-1"0,1 0 0,-1 0 0,0 0 0,0 0 0,1 1 0,-1-1 0,0 0 0,0 1 0,0-1 0,0 0 0,0 1 0,0-1 0,0 1 0,0 0 0,0-1 0,0 1 0,0 0 0,0-1 0,0 1 0,0 0 0,0 0 0,0 0 0,0 0 0,0 0 0,-2 1 0,-29 0 0,30 0 0,0 1 0,1-1 0,-1 0 0,1 1 0,-1 0 0,1-1 0,0 1 0,-1 0 0,1-1 0,0 1 0,0 0 0,0 0 0,0 0 0,0 0 0,1 0 0,-1 0 0,1 0 0,-1 0 0,1 3 0,-6 48 0,6-46 0,-2 10 0,2 0 0,0 0 0,1 0 0,4 25 0,-3-35 0,0 1 0,1 0 0,0-1 0,0 0 0,0 1 0,1-1 0,0 0 0,0-1 0,1 1 0,0-1 0,10 10 0,-10-10 0,1-1 0,0 1 0,0-1 0,1 0 0,-1-1 0,1 1 0,0-1 0,0-1 0,1 1 0,-1-1 0,1-1 0,0 1 0,8 1 0,30 7 0,-37-8 0,0 0 0,0-1 0,0 0 0,1-1 0,10 1 0,1-2 60,38-6 0,-53 5-195,0 0 0,0 0 0,0-1 0,0 0 0,0 0 0,0 0 0,-1-1 0,1 0 0,-1 0 0,9-7 0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6:45.112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76 14 24575,'2'98'0,"-4"104"0,2-201 0,0 0 0,0 0 0,0 0 0,0 0 0,0 0 0,0 0 0,-1 0 0,1 0 0,0 0 0,0 0 0,-1 0 0,1 1 0,-1-1 0,1-1 0,-1 1 0,1 0 0,-1 0 0,1 0 0,-1 0 0,-1 1 0,1-2 0,1 0 0,-1-1 0,0 1 0,1 0 0,-1-1 0,0 1 0,1-1 0,-1 1 0,0 0 0,1-1 0,-1 1 0,1-1 0,-1 0 0,1 1 0,0-1 0,-1 1 0,1-1 0,-1 0 0,1 1 0,0-1 0,-1-1 0,-18-46 0,11 25 0,1 0 0,0 0 0,2-1 0,1 0 0,-1-47 0,5 62 0,0 4 0,-1 0 0,2 0 0,-1-1 0,1 1 0,-1 0 0,1 0 0,3-8 0,-3 11 0,1 0 0,-1 1 0,0-1 0,1 0 0,-1 1 0,1-1 0,0 0 0,-1 1 0,1 0 0,0-1 0,0 1 0,0 0 0,0 0 0,0 0 0,0 0 0,0 1 0,0-1 0,1 1 0,-1-1 0,4 0 0,0 0 0,-1 0 0,1 0 0,-1 1 0,1-1 0,-1 1 0,1 1 0,0-1 0,-1 1 0,1 0 0,-1 0 0,7 2 0,-9-1 0,0-1 0,-1 1 0,1 0 0,-1 0 0,1-1 0,-1 2 0,0-1 0,0 0 0,0 0 0,0 1 0,0-1 0,-1 1 0,1-1 0,-1 1 0,1 0 0,-1 0 0,0-1 0,0 1 0,0 0 0,-1 0 0,1 0 0,0 4 0,-1-4 0,1-1 0,-1 0 0,0 1 0,0-1 0,1 0 0,-2 1 0,1-1 0,0 0 0,0 1 0,-1-1 0,1 0 0,-1 0 0,0 1 0,1-1 0,-1 0 0,-2 3 0,1-3 0,-1 1 0,0 0 0,0-1 0,0 0 0,0 0 0,0 0 0,0 0 0,-4 2 0,-7 4 0,13-8 0,1 1 0,-1-1 0,1 0 0,0 0 0,-1 1 0,1-1 0,-1 0 0,1 0 0,0 1 0,0-1 0,-1 0 0,1 1 0,0-1 0,-1 1 0,1-1 0,0 0 0,0 1 0,0-1 0,0 1 0,-1-1 0,1 1 0,0-1 0,0 1 0,0-1 0,0 0 0,0 1 0,0-1 0,0 1 0,0-1 0,0 1 0,0-1 0,0 1 0,1-1 0,-1 0 0,0 1 0,0-1 0,0 1 0,0-1 0,1 1 0,-1-1 0,0 0 0,1 1 0,-1-1 0,0 0 0,0 1 0,1-1 0,-1 0 0,1 1 0,-1-1 0,0 0 0,1 0 0,-1 0 0,1 1 0,35 19 0,-8-4 0,-26-14 0,0 0 0,1 0 0,-1 1 0,0-1 0,0 0 0,-1 1 0,1 0 0,-1-1 0,1 1 0,-1 0 0,0 0 0,0 0 0,0 0 0,0 0 0,0 0 0,-1 0 0,1 0 0,-1 0 0,0 0 0,0 0 0,0 0 0,-1 0 0,1 0 0,-1 1 0,1-1 0,-1 0 0,0-1 0,0 1 0,0 0 0,-1 0 0,1 0 0,-1-1 0,1 1 0,-1 0 0,0-1 0,0 0 0,0 1 0,0-1 0,-3 2 0,-12 7 28,0-2 1,0 0-1,-30 11 0,-13 6-1506</inkml:trace>
  <inkml:trace contextRef="#ctx0" brushRef="#br0" timeOffset="690.26">226 350 24575,'2'0'0,"3"0"0</inkml:trace>
  <inkml:trace contextRef="#ctx0" brushRef="#br0" timeOffset="691.26">699 163 24575,'0'-3'0,"0"1"0,0 0 0,-1-1 0,1 1 0,-1 0 0,0 0 0,1-1 0,-1 1 0,0 0 0,0 0 0,-1 0 0,1 0 0,0 0 0,-1 0 0,1 1 0,-1-1 0,1 0 0,-1 1 0,-2-2 0,0 0 0,1 0 0,-1 1 0,0 0 0,0 0 0,0 0 0,-1 1 0,1-1 0,0 1 0,-1 0 0,-4 0 0,5 0 0,1 1 0,-1 0 0,0 0 0,0 0 0,1 0 0,-1 0 0,0 1 0,1 0 0,-1 0 0,1 0 0,-1 0 0,-3 3 0,5-3 0,0 0 0,0 0 0,0 0 0,1 1 0,-1-1 0,0 1 0,1-1 0,-1 1 0,1 0 0,0 0 0,0 0 0,-1-1 0,1 1 0,1 0 0,-1 0 0,0 1 0,0-1 0,1 0 0,-1 0 0,1 0 0,-1 3 0,-4 36 0,2-29 0,2 0 0,0 0 0,0 24 0,2-32 0,0 1 0,0-1 0,0 0 0,0 1 0,1-1 0,-1 0 0,1 1 0,0-1 0,0 0 0,1-1 0,-1 1 0,1 0 0,0-1 0,5 5 0,2 3 0,1-1 0,0-1 0,15 10 0,-20-15 0,0-1 0,0 0 0,1 0 0,0 0 0,-1-1 0,1 0 0,0-1 0,11 2 0,-4-2 0,122 9 0,-130-10-18,1-1 0,-1 1-1,0-1 1,0-1-1,-1 1 1,1-1 0,0 0-1,0 0 1,-1-1 0,9-5-1,6-2-1144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6:43.135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88 63 24575,'-1'0'0,"1"1"0,-1-1 0,0 1 0,1-1 0,-1 0 0,0 1 0,1-1 0,-1 1 0,1-1 0,-1 1 0,1 0 0,-1-1 0,1 1 0,-1 0 0,1-1 0,0 1 0,-1 0 0,1-1 0,0 1 0,0 0 0,-1-1 0,1 1 0,0 0 0,0 0 0,0-1 0,0 1 0,0 1 0,-2 25 0,2-24 0,-12 124 0,12-3-1365,0-113-5461</inkml:trace>
  <inkml:trace contextRef="#ctx0" brushRef="#br0" timeOffset="1301.83">1 26 24575,'11'-1'0,"-1"0"0,1-1 0,0 0 0,13-5 0,-13 4 0,0 0 0,-1 1 0,1 0 0,16-1 0,-19 3 0,0 1 0,0-1 0,1 2 0,-1-1 0,0 1 0,0 0 0,-1 1 0,1-1 0,0 2 0,8 4 0,-14-7 0,0 0 0,0 1 0,0 0 0,0-1 0,0 1 0,0 0 0,0 0 0,-1 0 0,1 0 0,-1 0 0,1 0 0,-1 0 0,0 1 0,0-1 0,0 1 0,0-1 0,0 1 0,-1-1 0,1 1 0,-1-1 0,1 1 0,-1-1 0,0 1 0,0 0 0,0-1 0,0 1 0,-1-1 0,1 1 0,-1-1 0,1 1 0,-1-1 0,0 1 0,0-1 0,0 1 0,-1-1 0,0 2 0,-2 1 0,0 0 0,0-1 0,0 0 0,0 0 0,0 0 0,-1 0 0,0-1 0,0 0 0,0 0 0,0 0 0,0 0 0,-1-1 0,-10 3 0,-30 18 0,34-13 0,15-5 0,25-4 0,-19-1 0,0 0 0,1 0 0,-1 1 0,1 0 0,-1 0 0,1 1 0,14 5 0,-21-7 0,0 1 0,-1 1 0,1-1 0,-1 0 0,1 1 0,-1-1 0,0 1 0,1 0 0,-1 0 0,0 0 0,0 0 0,0 0 0,-1 0 0,1 0 0,0 1 0,-1-1 0,1 1 0,-1-1 0,0 1 0,0-1 0,0 1 0,0 0 0,-1 0 0,1-1 0,-1 1 0,1 0 0,-1 3 0,0-3 0,0-1 0,0 1 0,-1 0 0,1-1 0,-1 1 0,0-1 0,1 1 0,-1-1 0,0 1 0,0-1 0,-1 1 0,1-1 0,0 0 0,-1 0 0,0 0 0,1 0 0,-1 0 0,0 0 0,-2 2 0,-5 2 0,1 0 0,-1-1 0,-16 8 0,-7 5 0,1-5-1365,21-11-5461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6:33.202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260 91 24575,'-2'97'0,"5"105"0,6-162-1365,-7-31-5461</inkml:trace>
  <inkml:trace contextRef="#ctx0" brushRef="#br0" timeOffset="673.94">0 115 24575,'0'-2'0,"0"0"0,1 0 0,-1-1 0,1 1 0,-1 0 0,1 0 0,0 0 0,-1 0 0,1-1 0,0 1 0,0 0 0,1 1 0,-1-1 0,0 0 0,1 0 0,-1 1 0,1-1 0,-1 0 0,1 1 0,0 0 0,0-1 0,0 1 0,0 0 0,0 0 0,0 0 0,4-2 0,6-1 0,0 1 0,1 0 0,22-3 0,-2 1 0,-9 1 0,-1 2 0,1 0 0,0 2 0,38 4 0,-57-4 0,-1 0 0,0 1 0,1 0 0,-1 0 0,0 0 0,1 0 0,-1 0 0,0 1 0,0 0 0,0 0 0,0 0 0,-1 0 0,1 1 0,-1-1 0,1 1 0,-1 0 0,0 0 0,0 1 0,0-1 0,0 0 0,-1 1 0,1 0 0,-1-1 0,0 1 0,0 0 0,0 0 0,-1 0 0,1 1 0,-1-1 0,0 0 0,0 1 0,-1-1 0,1 0 0,-1 1 0,0-1 0,-1 6 0,1-8 0,0 0 0,-1 0 0,0 0 0,1 0 0,-1 0 0,0 0 0,0 0 0,0 0 0,0 0 0,-1 0 0,1-1 0,0 1 0,-1 0 0,1-1 0,-1 1 0,0-1 0,1 0 0,-1 1 0,0-1 0,0 0 0,-3 1 0,-50 20 0,27-13 0,-78 33 0,118-43 0,0 0 0,-1 1 0,15 1 0,8 1 0,-25-2 0,1 1 0,-1 0 0,0 1 0,1 0 0,-1 1 0,0 0 0,12 5 0,10 4 0,-7-5 0,-17-5 0,-1-1 0,0 1 0,1 1 0,-1-1 0,8 5 0,-12-5 0,0-1 0,-1 1 0,1-1 0,0 1 0,0 0 0,-1 0 0,1 0 0,-1 0 0,1 0 0,-1 0 0,0 1 0,0-1 0,0 0 0,0 1 0,0-1 0,-1 0 0,1 1 0,0 3 0,-1-3 0,0 0 0,1 0 0,-1 0 0,-1 0 0,1 0 0,0 0 0,-1 0 0,0 1 0,0-1 0,0-1 0,0 1 0,0 0 0,0 0 0,-1 0 0,1-1 0,-1 1 0,0 0 0,0-1 0,0 0 0,0 1 0,0-1 0,-1 0 0,1 0 0,-1 0 0,-3 2 0,-6 3 0,-1 0 0,0-1 0,0-1 0,-17 5 0,-17 3 0,-21 8 0,28-13 123,34-7-487,9-1-760</inkml:trace>
  <inkml:trace contextRef="#ctx0" brushRef="#br0" timeOffset="7500.13">1257 42 24575,'0'373'-1365,"0"-362"-5461</inkml:trace>
  <inkml:trace contextRef="#ctx0" brushRef="#br0" timeOffset="8064.76">1070 53 24575,'0'-2'0,"0"0"0,1 1 0,0-1 0,-1 0 0,1 0 0,0 1 0,0-1 0,-1 0 0,1 1 0,0-1 0,1 1 0,-1 0 0,0-1 0,0 1 0,1 0 0,-1 0 0,1-1 0,-1 1 0,1 0 0,-1 0 0,1 1 0,0-1 0,-1 0 0,1 1 0,0-1 0,-1 1 0,4-1 0,9-3 0,0 1 0,21-1 0,-22 3 0,-10 0 0,9-1 0,-1 1 0,0 0 0,1 0 0,-1 1 0,1 1 0,-1 0 0,16 3 0,-26-4 0,0 1 0,0 0 0,0-1 0,0 1 0,0 0 0,0-1 0,0 1 0,0 0 0,0 0 0,0 0 0,0 0 0,-1 0 0,1 0 0,0 0 0,-1 0 0,1 0 0,-1 0 0,1 0 0,-1 0 0,1 1 0,-1-1 0,0 0 0,0 0 0,1 0 0,-1 1 0,0-1 0,0 0 0,0 0 0,-1 1 0,1-1 0,0 0 0,0 0 0,-1 0 0,1 1 0,0-1 0,-1 0 0,1 0 0,-1 0 0,0 0 0,-1 2 0,1 0 0,-1 0 0,0 0 0,0 0 0,0 0 0,0-1 0,-1 1 0,1 0 0,-1-1 0,1 0 0,-1 0 0,0 1 0,0-2 0,-4 3 0,-9 2 0,1 0 0,-24 12 0,39-18 0,-1 0 0,1 0 0,0 0 0,-1 0 0,1 1 0,0-1 0,-1 0 0,1 0 0,0 0 0,0 1 0,-1-1 0,1 0 0,0 0 0,0 1 0,-1-1 0,1 0 0,0 1 0,0-1 0,0 0 0,0 1 0,-1-1 0,1 0 0,0 1 0,0-1 0,0 0 0,0 1 0,0-1 0,0 0 0,0 1 0,0-1 0,0 0 0,0 1 0,0-1 0,0 0 0,0 1 0,0-1 0,0 0 0,1 1 0,-1-1 0,0 1 0,15 10 0,23 2 0,-34-13 0,1 0 0,-1 1 0,1-1 0,-1 1 0,0 0 0,1 1 0,-1-1 0,0 1 0,0-1 0,0 1 0,0 1 0,0-1 0,0 0 0,-1 1 0,1 0 0,-1 0 0,0 0 0,0 0 0,0 1 0,0-1 0,0 1 0,-1 0 0,1-1 0,-1 1 0,0 0 0,0 1 0,-1-1 0,1 0 0,-1 0 0,0 1 0,0-1 0,-1 0 0,1 1 0,-1-1 0,0 10 0,0-10 0,0 0 0,-1 0 0,1 0 0,-1 0 0,0 1 0,0-1 0,0 0 0,-1 0 0,1-1 0,-1 1 0,0 0 0,0 0 0,-1-1 0,1 1 0,-1-1 0,-3 4 0,0-1 0,-1-1 0,0 0 0,0 0 0,-1-1 0,1 0 0,-17 7 0,-1 0-1365,17-8-5461</inkml:trace>
  <inkml:trace contextRef="#ctx0" brushRef="#br0" timeOffset="8394.48">1469 339 24575,'2'0'0,"3"0"0,3 0 0</inkml:trace>
  <inkml:trace contextRef="#ctx0" brushRef="#br0" timeOffset="8724.67">1867 165 24575,'-1'-2'0,"0"0"0,1-1 0,-1 1 0,0 0 0,-1 0 0,1 0 0,0 0 0,0 0 0,-1 0 0,0 0 0,1 1 0,-4-4 0,-23-18 0,25 21 0,0 0 0,0 0 0,-1 1 0,1 0 0,0-1 0,-1 1 0,1 1 0,-1-1 0,1 0 0,-1 1 0,1 0 0,-1 0 0,-3 0 0,5 0 0,0 0 0,0 0 0,0 1 0,0-1 0,1 0 0,-1 1 0,0-1 0,0 1 0,1 0 0,-1 0 0,0-1 0,1 1 0,-1 0 0,1 0 0,-1 1 0,1-1 0,-1 0 0,1 0 0,0 1 0,0-1 0,0 1 0,0-1 0,0 1 0,0-1 0,-1 4 0,-2 7 0,1 0 0,1 0 0,0 1 0,1-1 0,0 0 0,0 1 0,2-1 0,0 1 0,0-1 0,1 0 0,6 23 0,-6-29 0,0-1 0,0 0 0,0 0 0,0 0 0,1 0 0,0 0 0,0-1 0,0 1 0,1-1 0,-1 0 0,1 0 0,0 0 0,0 0 0,1-1 0,-1 0 0,1 0 0,0 0 0,-1 0 0,1-1 0,0 0 0,1 0 0,-1 0 0,0 0 0,1-1 0,-1 0 0,0 0 0,1-1 0,9 1 0,-7-1-115,0 0-93,1 0-1,0 0 1,0-1 0,-1-1-1,10-1 1,-10 0-6618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1T17:55:51.572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0 1221 24575,'79'-1'-118,"-32"-1"-257,0 2 0,0 2 0,88 16 0,65 26 52,-139-33-1151,0-3 1,1-3-1,63-2 1,65 4-556,327 50-1934,-239-25 3052,63-5 89,-84-7 488,160 8-158,-193-14 495,283 9-3,-58-3 0,794 44 0,-563-28 0,-52-8 0,-190-8 0,-157-8 0,766 21 0,-283-16 0,326 12 0,3-30 0,-410-1 0,2115 2 0,-2201-30 0,-437 19 0,340-37 0,-191 15 0,156-26 358,-76 8-171,1 26-59,-347 25 144,25 0 639,123-15 0,28-7-911,-128 16 0,40-14 2310,-87 11-706,75-3 1,-80 11-1621,-4 1-62</inkml:trace>
  <inkml:trace contextRef="#ctx0" brushRef="#br0" timeOffset="580.41">9102 1775 24575,'-1'-3'0,"0"0"0,0 0 0,0 1 0,0-1 0,-1 0 0,1 1 0,-1-1 0,0 1 0,0 0 0,0 0 0,0-1 0,0 1 0,0 0 0,-1 1 0,1-1 0,0 0 0,-1 1 0,-4-3 0,-4-3 0,1-2 0,0-1 0,1 0 0,0 0 0,0 0 0,1-1 0,1-1 0,-8-14 0,-12-18 0,0 0 0,-33-74 0,3 5 0,49 98 0,1-1 0,1 0 0,0-1 0,1 1 0,1-1 0,0 0 0,-2-32 0,7-128 0,1 94 0,-2 72 0,1-31 0,5-41 0,-4 69 0,1-1 0,0 1 0,2 0 0,-1 0 0,1 1 0,11-21 0,-2 12-88,1 1 0,18-21 0,14-20-858,-39 51 891,0 1 1,0 0-1,1 0 1,1 1 0,-1 1-1,2-1 1,-1 2-1,1-1 1,0 1-1,0 1 1,23-9-1,5 1 85,1 1 0,55-9 1,-53 13-75,9 0-236,2 1-1,65 0 0,109 9-1065,-80 2 1674,-55-5-328,109 5 0,-175 1-5,-1 1-1,1 2 1,-1 0-1,42 20 1,20 5-6,182 62-1310,-157-53 242,16 7 557,243 108-788,-252-114 1109,-8-3 242,90 31 805,-22-9-136,-133-45-710,59 13 0,14 5 0,-83-22 0,1-2 0,0-1 0,0-1 0,1-2 0,51 1 0,-46-4 0,70 13 0,26 3 0,259-16 3453,-204-5-2293,-175 1-1160,0 0 0,0-2 0,-1 0 0,1-1 0,-1 0 0,0-2 0,0 0 0,29-16 0,8-1 1148,-37 16-1035,-1 0 0,0-1 0,0-1 0,-1 0 0,0-1-1,15-13 1,63-54-113,-46 39 0,45-47 0,79-88 0,-158 158 0,0-1 0,-1 0 0,0-1 0,-1 0 0,17-35 0,-10 10 0,23-68 0,-33 76-227,-2-1-1,-1 0 1,-2 0-1,-1 0 1,-3-47-1,0 45-6598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12:23.18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4420,'6'1,"-1"-1,0 1,0 1,0-1,0 1,0-1,-1 2,1-1,0 0,-1 1,0 0,1 0,6 7,7 7,26 32,-28-31,25 34,-1 2,54 99,29 72,-83-145,19 32,-8-14,-25-45,0 1,-14-28,1 1,1-2,29 39,-42-63,-1 0,1 0,0 0,0 0,0 0,0 0,0 0,0 0,0 0,0-1,0 1,0 0,1-1,-1 1,0-1,0 1,1-1,-1 0,2 1,-2-1,0 0,0-1,0 1,0-1,0 1,0 0,-1-1,1 0,0 1,0-1,-1 1,1-1,0 0,-1 1,1-1,0 0,-1 0,1 0,-1 1,1-3,3-7,-1 1,0-1,0 0,0-12,1 5,1-13,4-57,-6 43,23-576,-17 151,-8 440,3-450,2-74,10 89,19 140,-12 152,55-332,103-289,-144 638,24-86,28-58,-51 159,-33 124,0 1,4-25,-7 3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1T14:08:45.907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42,'6'-2,"0"1,0-1,0 0,0-1,6-3,0 1,0 0,1 1,0 1,0 0,0 1,24-2,71 5,-43 1,2475-2,-2524 0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12:22.081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947,'94'197,"-60"-133,26 71,40 116,-5-1,-74-191,39 111,-5-21,-8-26,36 89,-37-101,-6-24,-36-79,1 0,0 0,1 0,0 0,0-1,0 0,15 12,-17-17,0 0,0 0,0 0,0-1,1 1,-1-1,1 0,-1 0,1 0,-1-1,1 0,-1 0,1 0,-1 0,1-1,0 0,-1 0,0 0,1 0,-1-1,0 0,0 1,1-2,3-2,12-7,-1-1,0 0,24-24,-38 32,268-248,222-221,-194 168,158-151,75-28,18 24,-178 167,83-70,-239 200,104-83,-25 14,-288 227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11T18:34:51.4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41 24575,'1'-7'0,"0"-1"0,1 1 0,0 0 0,0 0 0,0 0 0,1 0 0,1 0 0,-1 1 0,1-1 0,5-6 0,17-37 0,-13 16 0,23-42 0,-19 43 0,15-45 0,-7 26 0,-19 41 0,-1 0 0,1 0 0,-2-1 0,4-12 0,-4 11 0,1 0 0,0 0 0,8-13 0,4 78 0,-6 4 0,-2-6 0,1-12 0,4 49 0,-5-27 0,-3-21 0,-1 1 0,-2 48 0,7 37 0,0 2 0,-9-95 0,1-23 0,-2 0 0,1 0 0,-1-1 0,-1 1 0,0 0 0,0 0 0,-4 14 0,3-21 0,1 0 0,-1-1 0,1 1 0,-1-1 0,0 1 0,0-1 0,1 1 0,-1-1 0,0 0 0,0 0 0,0 0 0,-1 0 0,1 0 0,0-1 0,0 1 0,0-1 0,-1 1 0,1-1 0,-3 0 0,-47 3 0,49-3 0,-114 0 0,162-14 0,83-16 0,-38 12 0,117-9 0,-15 14 0,-20 4 0,-154 7-1365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1T18:34:04.395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56'-1,"61"2,-72 6,28 0,484-8,-425-12,2196 13,-2294 5,-25-2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1T18:34:02.33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58,'44'0,"0"-2,80-13,-88 10,0 1,61 2,-54 2,57-7,-59 3,69 2,-72 3,1-2,44-6,-31 1,0 3,76 5,-33 0,1402-2,-1365 13,-69-6,-32-2,-21-4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1T18:33:08.055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013 339,'34'2,"0"2,55 13,-57-10,51 6,1-4,152-4,-220-5,31 2,57 10,24 1,487 2,10 0,3129-15,-2610-16,61 2,360 1,-407 2,329 6,-835 7,1105-2,-1127-15,-326 17,325-4,-256-12,392-26,-137-1,-507 35,215-17,-67 6,-150 18,-116 0,0 0,0 0,0 0,0 1,-1-1,1 1,0-1,-1 1,1 0,-1 0,1 0,-1 1,0-1,0 1,0-1,0 1,0-1,1 4,-3-5,1 0,0 0,-1 0,1 0,-1 0,1 0,-1 0,1 1,-1-1,0 0,1 0,-1 0,0 0,0 1,0-1,0 0,0 0,0 0,0 1,-1-1,1 0,0 0,-1 0,1 0,0 0,-1 0,0 1,1-1,-1 0,0-1,1 1,-1 0,0 0,0 0,0 0,0 0,0-1,0 1,0 0,0-1,0 1,0-1,0 1,0-1,0 0,0 1,0-1,-3 0,-20 3,0-1,0-2,-35-2,-6-1,-283-8,245 6,-993-37,573 29,-175-1,-8139 15,7515-16,809 1,44 0,-406 0,-207-1,322 1,325 6,182 2,19 0,-218-1,405 7,-567-11,87 6,297 7,123-4,-113 4,204-1,-1 1,1 1,0 0,-26 8,42-10,-1-1,0 0,0 0,0 1,1-1,-1 0,0 1,0-1,1 1,-1-1,0 1,1-1,-1 1,0-1,1 1,-1 0,1 0,-1-1,1 1,-1 0,1-1,0 1,-1 0,1 0,0 0,0 0,-1-1,1 1,0 1,1 0,-1-1,1 1,0-1,-1 0,1 0,0 1,0-1,0 0,0 0,0 0,0 0,1 0,-1 0,3 2,4 1,0 1,0-1,1 0,11 3,29 7,-4-1,-1-1,72 7,223 21,716 3,166-40,-646-5,3505 2,-3506-15,-174 2,1153-16,-1032 10,147-3,511 7,-745 9,462-2,2933 9,-3633 7,-85-1,-5 1,-1 5,107 27,-165-32,-32-6,0 1,-1 0,23 8,5 1,-36-11,0 0,-1 1,1-1,0 1,-1 0,0 1,1-1,-1 1,0 0,0 0,0 1,8 7,-13-10,0-1,0 0,1 0,-1 0,0 0,0 1,0-1,1 0,-1 0,0 0,0 1,0-1,0 0,0 0,1 1,-1-1,0 0,0 0,0 1,0-1,0 0,0 1,0-1,0 0,0 0,0 1,0-1,0 0,0 1,0-1,0 0,0 0,0 1,-1-1,1 0,0 0,0 1,0-1,0 0,0 0,-1 0,1 1,0-1,-17 4,-17-7,8-5,1 1,-1 0,0 1,0 1,-52-1,45 4,0-1,-61-13,60 8,0 3,-57-4,26 6,0-3,-74-18,-39-4,-271-26,-30-3,-986-38,533 80,86 1,568 14,215 1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15:45.04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2695,'1'2,"0"1,0 0,0-1,1 1,0 0,-1-1,1 0,4 4,5 9,50 93,28 59,6 69,6 12,-94-233,4 13,2-1,1-1,0 1,2-2,29 34,-45-58,0 0,1-1,-1 1,1 0,-1-1,1 1,0-1,-1 1,1-1,-1 1,1-1,0 0,0 1,-1-1,1 0,0 1,-1-1,1 0,0 0,0 0,0 0,-1 1,1-1,0 0,0-1,-1 1,1 0,0 0,0 0,0 0,-1-1,1 1,0 0,-1 0,1-1,0 1,-1-1,1 1,0-1,-1 1,1-1,-1 1,1-1,-1 1,1-1,-1 0,1 1,-1-1,0 0,1 1,-1-1,1-1,2-7,1 1,-1-1,3-16,-3 12,17-62,-4 0,7-82,-15 96,9-116,2-13,19-90,41-245,70-117,-138 604,97-293,-52 172,3-8,-10 43,14-31,-35 93,71-145,-94 197,14-27,2 2,1 0,39-47,-52 75,-4 5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15:34.97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4023,'6'1,"-1"0,1-1,0 2,-1-1,0 1,1-1,-1 2,0-1,0 0,0 1,0 0,0 0,-1 1,6 5,8 8,-1 0,16 23,4 3,-16-19,24 35,-5-5,-19-25,32 59,7 10,151 211,-188-277,52 55,-61-74,-1 0,2-2,-1 1,1-2,1 0,23 10,-27-15,-1-1,1 0,0-1,16 2,-23-4,-1-1,1 1,0-1,-1 0,1 0,0-1,0 1,-1-1,1 0,-1-1,1 1,-1-1,9-3,-9 1,1 0,-1 0,0 0,0 0,-1-1,1 0,-1 1,5-11,17-45,-17 39,49-144,-35 101,15-73,-24 84,93-421,38-175,-96 454,246-848,-286 1018,143-406,-94 272,53-133,42-79,-12 62,49-47,-152 290,-15 29,44-55,-60 84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15:12.59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227 56,'-12'-2,"-1"1,0-2,-16-4,11 2,-12-3,17 4,0 0,-26-2,-21-1,29 3,-35 0,-334 4,306 8,79-7,0 0,1 1,-22 6,-25 4,45-10,1 1,-1 1,-18 7,20-6,1 0,0 1,0 0,1 1,-21 15,25-16,0 1,0 1,1-1,0 1,0 0,-8 14,13-19,0 1,0-1,0 1,1 0,-1 0,1 0,0 0,0-1,1 1,-1 1,1-1,0 0,0 0,0 0,0 0,1 0,0 0,0 0,0 0,2 4,0-3,0 0,0-1,0 0,1 0,0 0,-1 0,2 0,-1-1,0 1,1-1,-1-1,1 1,5 2,3 1,0-1,0 0,0-1,14 2,-6-2,107 24,-101-20,0-1,0-1,0-1,52 1,94 3,563-9,-734 0,1-1,-1 1,0 0,0-1,0 1,0-1,0 1,-1-1,1 0,0 0,0 0,0 0,0 0,-1 0,1 0,-1-1,1 1,-1-1,1 1,-1-1,0 1,0-1,0 0,0 0,0 0,0 1,0-1,0 0,-1 0,1 0,-1 0,0 0,1 0,-1 0,0 0,0-5,0-3,-1-1,0 1,0 0,-1-1,-6-18,5 19,-1 0,-1 0,0 1,0-1,-1 1,0 0,0 1,-1-1,0 2,-14-13,-4 0,-1 2,-35-19,33 20,18 12,-1 0,1 1,-1 0,0 1,0 1,-1-1,1 2,0 0,-17 0,-3-1,18-1,8 1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13:15.96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70 178,'34'-2,"66"-12,-32 3,126-5,-15-1,-8 0,-11 8,243-7,179 16,-883-13,-15-6,281 18,-290-7,-193 5,270 5,30-2,292 1,80-2,55-16,-29 8,-126 3,-43 5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09:13:15.053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94 42,'9'0,"38"0,53-6,-44 1,97 6,-58 1,505-2,-451 10,-70-3,-41 0,-120-11,42-3,-1 1,-66-1,73 5,-34-5,-34-1,-110-1,-181 1,-41 8,427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B63A90-D47E-456C-B052-C0D93E772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25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 Mobile</dc:creator>
  <cp:keywords/>
  <dc:description/>
  <cp:lastModifiedBy>Denisa🦋 ...</cp:lastModifiedBy>
  <cp:revision>190</cp:revision>
  <cp:lastPrinted>2023-06-11T19:04:00Z</cp:lastPrinted>
  <dcterms:created xsi:type="dcterms:W3CDTF">2023-04-04T18:05:00Z</dcterms:created>
  <dcterms:modified xsi:type="dcterms:W3CDTF">2023-06-12T14:06:00Z</dcterms:modified>
</cp:coreProperties>
</file>